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87B133F" w14:textId="1F102D1D" w:rsidR="0060227D" w:rsidRDefault="00681263" w:rsidP="0046743E">
      <w:r w:rsidRPr="007E25F2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44928" behindDoc="0" locked="0" layoutInCell="1" allowOverlap="1" wp14:anchorId="20D1C989" wp14:editId="513D7F78">
                <wp:simplePos x="0" y="0"/>
                <wp:positionH relativeFrom="column">
                  <wp:posOffset>-65372</wp:posOffset>
                </wp:positionH>
                <wp:positionV relativeFrom="paragraph">
                  <wp:posOffset>-141762</wp:posOffset>
                </wp:positionV>
                <wp:extent cx="2143125" cy="724395"/>
                <wp:effectExtent l="0" t="0" r="9525" b="0"/>
                <wp:wrapNone/>
                <wp:docPr id="1" name="Text Box 2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43125" cy="7243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87A8368" w14:textId="77777777" w:rsidR="00637508" w:rsidRDefault="00581E50" w:rsidP="00637508">
                            <w:pPr>
                              <w:pStyle w:val="Heading3"/>
                              <w:shd w:val="clear" w:color="auto" w:fill="FFFFFF"/>
                              <w:spacing w:before="0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bookmarkStart w:id="0" w:name="_GoBack"/>
                            <w:r w:rsidRPr="00E6296B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โพล :</w:t>
                            </w:r>
                            <w:r w:rsidR="00463270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="00637508" w:rsidRPr="00637508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คนไทยกับสถานการณ์น้ำท่วม</w:t>
                            </w:r>
                            <w:r w:rsidR="00637508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 </w:t>
                            </w:r>
                          </w:p>
                          <w:p w14:paraId="04C0DAC7" w14:textId="12700CF3" w:rsidR="006757D3" w:rsidRPr="00F84F4F" w:rsidRDefault="00637508" w:rsidP="00637508">
                            <w:pPr>
                              <w:pStyle w:val="Heading3"/>
                              <w:shd w:val="clear" w:color="auto" w:fill="FFFFFF"/>
                              <w:spacing w:before="0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           </w:t>
                            </w:r>
                            <w:r w:rsidR="007E5C05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(</w:t>
                            </w:r>
                            <w:r w:rsidR="00DD0BA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จำนวน</w:t>
                            </w:r>
                            <w:r w:rsidR="00F978FB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2 </w:t>
                            </w:r>
                            <w:r w:rsidR="003B4937" w:rsidRPr="00F84F4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แผ่น)</w:t>
                            </w:r>
                          </w:p>
                          <w:p w14:paraId="7595B0F3" w14:textId="72F83060" w:rsidR="00DB7B03" w:rsidRPr="00F84F4F" w:rsidRDefault="00581E50" w:rsidP="00AF4A77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F84F4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*ส่</w:t>
                            </w:r>
                            <w:r w:rsidR="00DB7B03" w:rsidRPr="00F84F4F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งข่าว</w:t>
                            </w:r>
                            <w:r w:rsidR="00005775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วั</w:t>
                            </w:r>
                            <w:r w:rsidR="00AF4746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น</w:t>
                            </w:r>
                            <w:r w:rsidR="007E5C05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อาทิตย์</w:t>
                            </w:r>
                            <w:r w:rsidR="00E91553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ที่</w:t>
                            </w:r>
                            <w:r w:rsidR="006862AC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="00637508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22</w:t>
                            </w:r>
                            <w:r w:rsidR="006862AC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กันยายน</w:t>
                            </w:r>
                            <w:r w:rsidR="00E91553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2567</w:t>
                            </w:r>
                            <w:bookmarkEnd w:id="0"/>
                          </w:p>
                        </w:txbxContent>
                      </wps:txbx>
                      <wps:bodyPr rot="0" vert="horz" wrap="square" lIns="18000" tIns="10800" rIns="18000" bIns="108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0D1C989" id="_x0000_t202" coordsize="21600,21600" o:spt="202" path="m,l,21600r21600,l21600,xe">
                <v:stroke joinstyle="miter"/>
                <v:path gradientshapeok="t" o:connecttype="rect"/>
              </v:shapetype>
              <v:shape id="Text Box 204" o:spid="_x0000_s1026" type="#_x0000_t202" style="position:absolute;margin-left:-5.15pt;margin-top:-11.15pt;width:168.75pt;height:57.05pt;z-index:25164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" filled="f" stroked="f">
                <v:textbox inset=".5mm,.3mm,.5mm,.3mm">
                  <w:txbxContent>
                    <w:p w14:paraId="087A8368" w14:textId="77777777" w:rsidR="00637508" w:rsidRDefault="00581E50" w:rsidP="00637508">
                      <w:pPr>
                        <w:pStyle w:val="Heading3"/>
                        <w:shd w:val="clear" w:color="auto" w:fill="FFFFFF"/>
                        <w:spacing w:before="0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</w:pPr>
                      <w:bookmarkStart w:id="1" w:name="_GoBack"/>
                      <w:r w:rsidRPr="00E6296B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โพล :</w:t>
                      </w:r>
                      <w:r w:rsidR="00463270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="00637508" w:rsidRPr="00637508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คนไทยกับสถานการณ์น้ำท่วม</w:t>
                      </w:r>
                      <w:r w:rsidR="00637508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 </w:t>
                      </w:r>
                    </w:p>
                    <w:p w14:paraId="04C0DAC7" w14:textId="12700CF3" w:rsidR="006757D3" w:rsidRPr="00F84F4F" w:rsidRDefault="00637508" w:rsidP="00637508">
                      <w:pPr>
                        <w:pStyle w:val="Heading3"/>
                        <w:shd w:val="clear" w:color="auto" w:fill="FFFFFF"/>
                        <w:spacing w:before="0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           </w:t>
                      </w:r>
                      <w:r w:rsidR="007E5C05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(</w:t>
                      </w:r>
                      <w:r w:rsidR="00DD0BAF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จำนวน</w:t>
                      </w:r>
                      <w:r w:rsidR="00F978FB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2 </w:t>
                      </w:r>
                      <w:r w:rsidR="003B4937" w:rsidRPr="00F84F4F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แผ่น)</w:t>
                      </w:r>
                    </w:p>
                    <w:p w14:paraId="7595B0F3" w14:textId="72F83060" w:rsidR="00DB7B03" w:rsidRPr="00F84F4F" w:rsidRDefault="00581E50" w:rsidP="00AF4A77">
                      <w:pPr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</w:pPr>
                      <w:r w:rsidRPr="00F84F4F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*ส่</w:t>
                      </w:r>
                      <w:r w:rsidR="00DB7B03" w:rsidRPr="00F84F4F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งข่าว</w:t>
                      </w:r>
                      <w:r w:rsidR="00005775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วั</w:t>
                      </w:r>
                      <w:r w:rsidR="00AF4746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น</w:t>
                      </w:r>
                      <w:r w:rsidR="007E5C05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อาทิตย์</w:t>
                      </w:r>
                      <w:r w:rsidR="00E91553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ที่</w:t>
                      </w:r>
                      <w:r w:rsidR="006862AC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="00637508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22</w:t>
                      </w:r>
                      <w:r w:rsidR="006862AC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กันยายน</w:t>
                      </w:r>
                      <w:r w:rsidR="00E91553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2567</w:t>
                      </w:r>
                      <w:bookmarkEnd w:id="1"/>
                    </w:p>
                  </w:txbxContent>
                </v:textbox>
              </v:shape>
            </w:pict>
          </mc:Fallback>
        </mc:AlternateContent>
      </w:r>
      <w:r w:rsidR="00A94943" w:rsidRPr="007E25F2">
        <w:rPr>
          <w:noProof/>
          <w:lang w:eastAsia="en-US"/>
        </w:rPr>
        <w:drawing>
          <wp:anchor distT="0" distB="0" distL="114300" distR="114300" simplePos="0" relativeHeight="251645952" behindDoc="0" locked="0" layoutInCell="1" allowOverlap="1" wp14:anchorId="06F469CA" wp14:editId="3D737E58">
            <wp:simplePos x="0" y="0"/>
            <wp:positionH relativeFrom="margin">
              <wp:posOffset>2603704</wp:posOffset>
            </wp:positionH>
            <wp:positionV relativeFrom="paragraph">
              <wp:posOffset>-274967</wp:posOffset>
            </wp:positionV>
            <wp:extent cx="956945" cy="956945"/>
            <wp:effectExtent l="0" t="0" r="0" b="0"/>
            <wp:wrapNone/>
            <wp:docPr id="20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TESTS\Desktop\logo poll\logo poll(new)-2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6945" cy="956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B3101" w:rsidRPr="007E25F2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46976" behindDoc="0" locked="0" layoutInCell="1" allowOverlap="1" wp14:anchorId="180B3DD9" wp14:editId="0528A930">
                <wp:simplePos x="0" y="0"/>
                <wp:positionH relativeFrom="column">
                  <wp:posOffset>3712637</wp:posOffset>
                </wp:positionH>
                <wp:positionV relativeFrom="paragraph">
                  <wp:posOffset>-241891</wp:posOffset>
                </wp:positionV>
                <wp:extent cx="3094075" cy="1038860"/>
                <wp:effectExtent l="0" t="0" r="0" b="8890"/>
                <wp:wrapNone/>
                <wp:docPr id="3" name="Text Box 2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94075" cy="10388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301A392" w14:textId="6DBFB909" w:rsidR="00BC32DB" w:rsidRPr="00D310F8" w:rsidRDefault="00AB3101" w:rsidP="00AB3101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cs/>
                              </w:rPr>
                              <w:t xml:space="preserve">    </w:t>
                            </w:r>
                            <w:r w:rsidR="00BC32DB" w:rsidRPr="00D310F8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  <w:cs/>
                              </w:rPr>
                              <w:t>ฝ่าย</w:t>
                            </w:r>
                            <w:r w:rsidR="00F66BE9" w:rsidRPr="00D310F8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  <w:cs/>
                              </w:rPr>
                              <w:t>ข่าว</w:t>
                            </w:r>
                            <w:r w:rsidR="00AF4746" w:rsidRPr="00D310F8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  <w:cs/>
                              </w:rPr>
                              <w:t>หน้า 1/</w:t>
                            </w:r>
                            <w:r w:rsidR="00D310F8" w:rsidRPr="00D310F8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  <w:cs/>
                              </w:rPr>
                              <w:t>การเมือง</w:t>
                            </w:r>
                            <w:r w:rsidR="00637508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  <w:cs/>
                              </w:rPr>
                              <w:t>/สังคม</w:t>
                            </w:r>
                          </w:p>
                          <w:p w14:paraId="2E4AAC02" w14:textId="4AF6394F" w:rsidR="00B479C5" w:rsidRPr="00B479C5" w:rsidRDefault="00AB3101" w:rsidP="00AB3101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cs/>
                              </w:rPr>
                              <w:t xml:space="preserve">                    </w:t>
                            </w:r>
                            <w:r w:rsidR="00B479C5" w:rsidRPr="00B479C5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cs/>
                              </w:rPr>
                              <w:t>สวนดุสิตโพล</w:t>
                            </w:r>
                          </w:p>
                          <w:p w14:paraId="42B974FE" w14:textId="35A8A584" w:rsidR="00BC32DB" w:rsidRPr="00992B06" w:rsidRDefault="006F4737" w:rsidP="006F4737">
                            <w:pPr>
                              <w:spacing w:line="340" w:lineRule="exact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      </w:t>
                            </w:r>
                            <w:r w:rsidR="00BC32DB" w:rsidRPr="00992B0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โทร</w:t>
                            </w:r>
                            <w:r w:rsidR="00BB6827" w:rsidRPr="00992B0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. </w:t>
                            </w:r>
                            <w:r w:rsidR="00BB6827" w:rsidRPr="00992B0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</w:rPr>
                              <w:t>02</w:t>
                            </w:r>
                            <w:r w:rsidR="00BB6827" w:rsidRPr="00992B0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-</w:t>
                            </w:r>
                            <w:r w:rsidR="00BB6827" w:rsidRPr="00992B0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</w:rPr>
                              <w:t>2445</w:t>
                            </w:r>
                            <w:r w:rsidR="00557C34" w:rsidRPr="00992B0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</w:rPr>
                              <w:t>210</w:t>
                            </w:r>
                            <w:r w:rsidR="00557C34" w:rsidRPr="00992B0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/ </w:t>
                            </w:r>
                            <w:r w:rsidR="00557C34" w:rsidRPr="00992B06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โทรสาร 02-2445600</w:t>
                            </w:r>
                          </w:p>
                          <w:p w14:paraId="0E12ADEE" w14:textId="2674DDA8" w:rsidR="00E91553" w:rsidRPr="00992B06" w:rsidRDefault="006F4737" w:rsidP="006F4737">
                            <w:pPr>
                              <w:spacing w:line="340" w:lineRule="exact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hint="cs"/>
                                <w:cs/>
                              </w:rPr>
                              <w:t xml:space="preserve">           </w:t>
                            </w:r>
                            <w:hyperlink r:id="rId12" w:history="1">
                              <w:r w:rsidRPr="005331EC">
                                <w:rPr>
                                  <w:rStyle w:val="Hyperlink"/>
                                  <w:rFonts w:ascii="TH SarabunPSK" w:hAnsi="TH SarabunPSK" w:cs="TH SarabunPSK"/>
                                  <w:b/>
                                  <w:bCs/>
                                  <w:sz w:val="28"/>
                                  <w:szCs w:val="28"/>
                                </w:rPr>
                                <w:t>http</w:t>
                              </w:r>
                              <w:r w:rsidRPr="005331EC">
                                <w:rPr>
                                  <w:rStyle w:val="Hyperlink"/>
                                  <w:rFonts w:ascii="TH SarabunPSK" w:hAnsi="TH SarabunPSK" w:cs="TH SarabunPSK"/>
                                  <w:b/>
                                  <w:bCs/>
                                  <w:sz w:val="28"/>
                                  <w:szCs w:val="28"/>
                                  <w:cs/>
                                </w:rPr>
                                <w:t>://</w:t>
                              </w:r>
                              <w:r w:rsidRPr="005331EC">
                                <w:rPr>
                                  <w:rStyle w:val="Hyperlink"/>
                                  <w:rFonts w:ascii="TH SarabunPSK" w:hAnsi="TH SarabunPSK" w:cs="TH SarabunPSK"/>
                                  <w:b/>
                                  <w:bCs/>
                                  <w:sz w:val="28"/>
                                  <w:szCs w:val="28"/>
                                </w:rPr>
                                <w:t>www</w:t>
                              </w:r>
                              <w:r w:rsidRPr="005331EC">
                                <w:rPr>
                                  <w:rStyle w:val="Hyperlink"/>
                                  <w:rFonts w:ascii="TH SarabunPSK" w:hAnsi="TH SarabunPSK" w:cs="TH SarabunPSK"/>
                                  <w:b/>
                                  <w:bCs/>
                                  <w:sz w:val="28"/>
                                  <w:szCs w:val="28"/>
                                  <w:cs/>
                                </w:rPr>
                                <w:t>.</w:t>
                              </w:r>
                              <w:r w:rsidRPr="005331EC">
                                <w:rPr>
                                  <w:rStyle w:val="Hyperlink"/>
                                  <w:rFonts w:ascii="TH SarabunPSK" w:hAnsi="TH SarabunPSK" w:cs="TH SarabunPSK"/>
                                  <w:b/>
                                  <w:bCs/>
                                  <w:sz w:val="28"/>
                                  <w:szCs w:val="28"/>
                                </w:rPr>
                                <w:t>suandusitpoll</w:t>
                              </w:r>
                              <w:r w:rsidRPr="005331EC">
                                <w:rPr>
                                  <w:rStyle w:val="Hyperlink"/>
                                  <w:rFonts w:ascii="TH SarabunPSK" w:hAnsi="TH SarabunPSK" w:cs="TH SarabunPSK"/>
                                  <w:b/>
                                  <w:bCs/>
                                  <w:sz w:val="28"/>
                                  <w:szCs w:val="28"/>
                                  <w:cs/>
                                </w:rPr>
                                <w:t>.</w:t>
                              </w:r>
                              <w:r w:rsidRPr="005331EC">
                                <w:rPr>
                                  <w:rStyle w:val="Hyperlink"/>
                                  <w:rFonts w:ascii="TH SarabunPSK" w:hAnsi="TH SarabunPSK" w:cs="TH SarabunPSK"/>
                                  <w:b/>
                                  <w:bCs/>
                                  <w:sz w:val="28"/>
                                  <w:szCs w:val="28"/>
                                </w:rPr>
                                <w:t>dusit</w:t>
                              </w:r>
                              <w:r w:rsidRPr="005331EC">
                                <w:rPr>
                                  <w:rStyle w:val="Hyperlink"/>
                                  <w:rFonts w:ascii="TH SarabunPSK" w:hAnsi="TH SarabunPSK" w:cs="TH SarabunPSK"/>
                                  <w:b/>
                                  <w:bCs/>
                                  <w:sz w:val="28"/>
                                  <w:szCs w:val="28"/>
                                  <w:cs/>
                                </w:rPr>
                                <w:t>.</w:t>
                              </w:r>
                              <w:r w:rsidRPr="005331EC">
                                <w:rPr>
                                  <w:rStyle w:val="Hyperlink"/>
                                  <w:rFonts w:ascii="TH SarabunPSK" w:hAnsi="TH SarabunPSK" w:cs="TH SarabunPSK"/>
                                  <w:b/>
                                  <w:bCs/>
                                  <w:sz w:val="28"/>
                                  <w:szCs w:val="28"/>
                                </w:rPr>
                                <w:t>ac</w:t>
                              </w:r>
                              <w:r w:rsidRPr="005331EC">
                                <w:rPr>
                                  <w:rStyle w:val="Hyperlink"/>
                                  <w:rFonts w:ascii="TH SarabunPSK" w:hAnsi="TH SarabunPSK" w:cs="TH SarabunPSK"/>
                                  <w:b/>
                                  <w:bCs/>
                                  <w:sz w:val="28"/>
                                  <w:szCs w:val="28"/>
                                  <w:cs/>
                                </w:rPr>
                                <w:t>.</w:t>
                              </w:r>
                              <w:r w:rsidRPr="005331EC">
                                <w:rPr>
                                  <w:rStyle w:val="Hyperlink"/>
                                  <w:rFonts w:ascii="TH SarabunPSK" w:hAnsi="TH SarabunPSK" w:cs="TH SarabunPSK"/>
                                  <w:b/>
                                  <w:bCs/>
                                  <w:sz w:val="28"/>
                                  <w:szCs w:val="28"/>
                                </w:rPr>
                                <w:t>th</w:t>
                              </w:r>
                            </w:hyperlink>
                          </w:p>
                          <w:p w14:paraId="42DA76E0" w14:textId="77777777" w:rsidR="00BC32DB" w:rsidRPr="00E91553" w:rsidRDefault="00BC32DB" w:rsidP="00BC32DB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  <w:p w14:paraId="520F4E9C" w14:textId="77777777" w:rsidR="00BC32DB" w:rsidRDefault="00BC32DB" w:rsidP="00BC32DB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  <w:p w14:paraId="30478B58" w14:textId="77777777" w:rsidR="00BC32DB" w:rsidRDefault="00BC32DB" w:rsidP="00BC32DB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  <w:p w14:paraId="43B96C2F" w14:textId="77777777" w:rsidR="00BC32DB" w:rsidRPr="00F444C1" w:rsidRDefault="00BC32DB" w:rsidP="00BC32DB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</w:txbxContent>
                      </wps:txbx>
                      <wps:bodyPr rot="0" vert="horz" wrap="square" lIns="18000" tIns="10800" rIns="18000" bIns="108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180B3DD9" id="Text Box 207" o:spid="_x0000_s1027" type="#_x0000_t202" style="position:absolute;margin-left:292.35pt;margin-top:-19.05pt;width:243.65pt;height:81.8pt;z-index: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" filled="f" stroked="f">
                <v:textbox inset=".5mm,.3mm,.5mm,.3mm">
                  <w:txbxContent>
                    <w:p w14:paraId="7301A392" w14:textId="6DBFB909" w:rsidR="00BC32DB" w:rsidRPr="00D310F8" w:rsidRDefault="00AB3101" w:rsidP="00AB3101">
                      <w:pPr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36"/>
                          <w:szCs w:val="36"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2"/>
                          <w:szCs w:val="32"/>
                          <w:cs/>
                        </w:rPr>
                        <w:t xml:space="preserve">    </w:t>
                      </w:r>
                      <w:r w:rsidR="00BC32DB" w:rsidRPr="00D310F8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36"/>
                          <w:szCs w:val="36"/>
                          <w:cs/>
                        </w:rPr>
                        <w:t>ฝ่าย</w:t>
                      </w:r>
                      <w:r w:rsidR="00F66BE9" w:rsidRPr="00D310F8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6"/>
                          <w:szCs w:val="36"/>
                          <w:cs/>
                        </w:rPr>
                        <w:t>ข่าว</w:t>
                      </w:r>
                      <w:r w:rsidR="00AF4746" w:rsidRPr="00D310F8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6"/>
                          <w:szCs w:val="36"/>
                          <w:cs/>
                        </w:rPr>
                        <w:t>หน้า 1/</w:t>
                      </w:r>
                      <w:r w:rsidR="00D310F8" w:rsidRPr="00D310F8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6"/>
                          <w:szCs w:val="36"/>
                          <w:cs/>
                        </w:rPr>
                        <w:t>การเมือง</w:t>
                      </w:r>
                      <w:r w:rsidR="00637508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6"/>
                          <w:szCs w:val="36"/>
                          <w:cs/>
                        </w:rPr>
                        <w:t>/สังคม</w:t>
                      </w:r>
                    </w:p>
                    <w:p w14:paraId="2E4AAC02" w14:textId="4AF6394F" w:rsidR="00B479C5" w:rsidRPr="00B479C5" w:rsidRDefault="00AB3101" w:rsidP="00AB3101">
                      <w:pPr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2"/>
                          <w:szCs w:val="32"/>
                          <w:cs/>
                        </w:rPr>
                        <w:t xml:space="preserve">                    </w:t>
                      </w:r>
                      <w:r w:rsidR="00B479C5" w:rsidRPr="00B479C5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2"/>
                          <w:szCs w:val="32"/>
                          <w:cs/>
                        </w:rPr>
                        <w:t>สวนดุสิตโพล</w:t>
                      </w:r>
                    </w:p>
                    <w:p w14:paraId="42B974FE" w14:textId="35A8A584" w:rsidR="00BC32DB" w:rsidRPr="00992B06" w:rsidRDefault="006F4737" w:rsidP="006F4737">
                      <w:pPr>
                        <w:spacing w:line="340" w:lineRule="exact"/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      </w:t>
                      </w:r>
                      <w:r w:rsidR="00BC32DB" w:rsidRPr="00992B06"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  <w:cs/>
                        </w:rPr>
                        <w:t>โทร</w:t>
                      </w:r>
                      <w:r w:rsidR="00BB6827" w:rsidRPr="00992B06"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</w:rPr>
                        <w:t>. 02-2445</w:t>
                      </w:r>
                      <w:r w:rsidR="00557C34" w:rsidRPr="00992B06"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</w:rPr>
                        <w:t xml:space="preserve">210/ </w:t>
                      </w:r>
                      <w:r w:rsidR="00557C34" w:rsidRPr="00992B06">
                        <w:rPr>
                          <w:rFonts w:ascii="TH SarabunPSK" w:hAnsi="TH SarabunPSK" w:cs="TH SarabunPSK" w:hint="cs"/>
                          <w:b/>
                          <w:bCs/>
                          <w:sz w:val="28"/>
                          <w:szCs w:val="28"/>
                          <w:cs/>
                        </w:rPr>
                        <w:t>โทรสาร 02-2445600</w:t>
                      </w:r>
                    </w:p>
                    <w:p w14:paraId="0E12ADEE" w14:textId="2674DDA8" w:rsidR="00E91553" w:rsidRPr="00992B06" w:rsidRDefault="006F4737" w:rsidP="006F4737">
                      <w:pPr>
                        <w:spacing w:line="340" w:lineRule="exact"/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</w:rPr>
                      </w:pPr>
                      <w:r>
                        <w:rPr>
                          <w:rFonts w:hint="cs"/>
                          <w:cs/>
                        </w:rPr>
                        <w:t xml:space="preserve">           </w:t>
                      </w:r>
                      <w:hyperlink r:id="rId13" w:history="1">
                        <w:r w:rsidRPr="005331EC">
                          <w:rPr>
                            <w:rStyle w:val="Hyperlink"/>
                            <w:rFonts w:ascii="TH SarabunPSK" w:hAnsi="TH SarabunPSK" w:cs="TH SarabunPSK"/>
                            <w:b/>
                            <w:bCs/>
                            <w:sz w:val="28"/>
                            <w:szCs w:val="28"/>
                          </w:rPr>
                          <w:t>http://www.suandusitpoll.dusit.ac.th</w:t>
                        </w:r>
                      </w:hyperlink>
                    </w:p>
                    <w:p w14:paraId="42DA76E0" w14:textId="77777777" w:rsidR="00BC32DB" w:rsidRPr="00E91553" w:rsidRDefault="00BC32DB" w:rsidP="00BC32DB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  <w:p w14:paraId="520F4E9C" w14:textId="77777777" w:rsidR="00BC32DB" w:rsidRDefault="00BC32DB" w:rsidP="00BC32DB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  <w:p w14:paraId="30478B58" w14:textId="77777777" w:rsidR="00BC32DB" w:rsidRDefault="00BC32DB" w:rsidP="00BC32DB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  <w:p w14:paraId="43B96C2F" w14:textId="77777777" w:rsidR="00BC32DB" w:rsidRPr="00F444C1" w:rsidRDefault="00BC32DB" w:rsidP="00BC32DB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B3101">
        <w:rPr>
          <w:noProof/>
          <w:lang w:eastAsia="en-US"/>
        </w:rPr>
        <w:drawing>
          <wp:anchor distT="0" distB="0" distL="114300" distR="114300" simplePos="0" relativeHeight="251671552" behindDoc="1" locked="0" layoutInCell="1" allowOverlap="1" wp14:anchorId="58AA804E" wp14:editId="16A3B53F">
            <wp:simplePos x="0" y="0"/>
            <wp:positionH relativeFrom="margin">
              <wp:posOffset>6383655</wp:posOffset>
            </wp:positionH>
            <wp:positionV relativeFrom="paragraph">
              <wp:posOffset>-136052</wp:posOffset>
            </wp:positionV>
            <wp:extent cx="395605" cy="395605"/>
            <wp:effectExtent l="0" t="0" r="4445" b="4445"/>
            <wp:wrapNone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5605" cy="3956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16408">
        <w:rPr>
          <w:noProof/>
          <w:lang w:eastAsia="en-US"/>
        </w:rPr>
        <w:drawing>
          <wp:anchor distT="0" distB="0" distL="114300" distR="114300" simplePos="0" relativeHeight="251670528" behindDoc="1" locked="0" layoutInCell="1" allowOverlap="1" wp14:anchorId="60ED55C7" wp14:editId="4360EE46">
            <wp:simplePos x="0" y="0"/>
            <wp:positionH relativeFrom="column">
              <wp:posOffset>5938682</wp:posOffset>
            </wp:positionH>
            <wp:positionV relativeFrom="paragraph">
              <wp:posOffset>-140335</wp:posOffset>
            </wp:positionV>
            <wp:extent cx="394970" cy="394970"/>
            <wp:effectExtent l="0" t="0" r="5080" b="5080"/>
            <wp:wrapNone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4970" cy="3949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2E8728A" w14:textId="36E9620A" w:rsidR="00EC4DB2" w:rsidRDefault="00EC4DB2" w:rsidP="0046743E"/>
    <w:p w14:paraId="61BC66BB" w14:textId="57B1D673" w:rsidR="00125716" w:rsidRPr="007E25F2" w:rsidRDefault="00640E23" w:rsidP="0046743E">
      <w:pPr>
        <w:rPr>
          <w:cs/>
          <w:lang w:val="en-GB"/>
        </w:rPr>
      </w:pPr>
      <w:r>
        <w:rPr>
          <w:cs/>
        </w:rPr>
        <w:t xml:space="preserve"> </w:t>
      </w:r>
    </w:p>
    <w:p w14:paraId="13BE0454" w14:textId="72BC4A32" w:rsidR="00F97CE3" w:rsidRPr="007E25F2" w:rsidRDefault="00F97CE3" w:rsidP="00F97CE3">
      <w:pPr>
        <w:rPr>
          <w:cs/>
        </w:rPr>
      </w:pPr>
    </w:p>
    <w:p w14:paraId="7BB8CFAC" w14:textId="78B3D654" w:rsidR="00475D79" w:rsidRDefault="00475D79" w:rsidP="00475D79"/>
    <w:p w14:paraId="7D0263E9" w14:textId="6BC193EE" w:rsidR="00965328" w:rsidRDefault="00965328" w:rsidP="00475D79"/>
    <w:p w14:paraId="6AB0BBE1" w14:textId="7C54F111" w:rsidR="007B7038" w:rsidRDefault="001B7B9A" w:rsidP="0099358B">
      <w:pPr>
        <w:pStyle w:val="Body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</w:rPr>
      </w:pPr>
      <w:r w:rsidRPr="007E25F2">
        <w:rPr>
          <w:rFonts w:ascii="Cordia New" w:hAnsi="Cordia New" w:cs="Cordia New"/>
          <w:b/>
          <w:bCs/>
          <w:noProof/>
          <w:szCs w:val="32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605CB905" wp14:editId="7100E21A">
                <wp:simplePos x="0" y="0"/>
                <wp:positionH relativeFrom="margin">
                  <wp:posOffset>1503956</wp:posOffset>
                </wp:positionH>
                <wp:positionV relativeFrom="paragraph">
                  <wp:posOffset>8835</wp:posOffset>
                </wp:positionV>
                <wp:extent cx="3139440" cy="483870"/>
                <wp:effectExtent l="0" t="0" r="22860" b="11430"/>
                <wp:wrapNone/>
                <wp:docPr id="4" name="AutoShape 2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39440" cy="48387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3F6F00B1" w14:textId="6A3B1310" w:rsidR="007B7038" w:rsidRPr="00477176" w:rsidRDefault="00637508" w:rsidP="007B7038">
                            <w:pPr>
                              <w:pStyle w:val="Heading3"/>
                              <w:shd w:val="clear" w:color="auto" w:fill="FFFFFF"/>
                              <w:spacing w:before="0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48"/>
                                <w:szCs w:val="48"/>
                                <w:cs/>
                              </w:rPr>
                            </w:pPr>
                            <w:r w:rsidRPr="00477176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color w:val="000000" w:themeColor="text1"/>
                                <w:sz w:val="48"/>
                                <w:szCs w:val="48"/>
                                <w:cs/>
                              </w:rPr>
                              <w:t>คนไทยกับสถานการณ์น้ำท่วม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oundrect w14:anchorId="605CB905" id="AutoShape 202" o:spid="_x0000_s1028" style="position:absolute;left:0;text-align:left;margin-left:118.4pt;margin-top:.7pt;width:247.2pt;height:38.1pt;z-index:251673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">
                <v:textbox>
                  <w:txbxContent>
                    <w:p w14:paraId="3F6F00B1" w14:textId="6A3B1310" w:rsidR="007B7038" w:rsidRPr="00477176" w:rsidRDefault="00637508" w:rsidP="007B7038">
                      <w:pPr>
                        <w:pStyle w:val="Heading3"/>
                        <w:shd w:val="clear" w:color="auto" w:fill="FFFFFF"/>
                        <w:spacing w:before="0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48"/>
                          <w:szCs w:val="48"/>
                          <w:cs/>
                        </w:rPr>
                      </w:pPr>
                      <w:r w:rsidRPr="00477176">
                        <w:rPr>
                          <w:rFonts w:ascii="TH SarabunPSK" w:eastAsia="Times New Roman" w:hAnsi="TH SarabunPSK" w:cs="TH SarabunPSK"/>
                          <w:b/>
                          <w:bCs/>
                          <w:color w:val="000000" w:themeColor="text1"/>
                          <w:sz w:val="48"/>
                          <w:szCs w:val="48"/>
                          <w:cs/>
                        </w:rPr>
                        <w:t>คนไทยกับสถานการณ์น้ำท่วม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99358B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        </w:t>
      </w:r>
    </w:p>
    <w:p w14:paraId="2C28741D" w14:textId="1CFF8858" w:rsidR="007B7038" w:rsidRDefault="007B7038" w:rsidP="0099358B">
      <w:pPr>
        <w:pStyle w:val="Body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</w:rPr>
      </w:pPr>
    </w:p>
    <w:p w14:paraId="121E67D8" w14:textId="77777777" w:rsidR="001B7B9A" w:rsidRDefault="001B7B9A" w:rsidP="0099358B">
      <w:pPr>
        <w:pStyle w:val="Body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</w:rPr>
      </w:pPr>
    </w:p>
    <w:p w14:paraId="3742E141" w14:textId="2863F788" w:rsidR="00965328" w:rsidRPr="003F369D" w:rsidRDefault="007B7038" w:rsidP="006C4B9F">
      <w:pPr>
        <w:pStyle w:val="Body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30"/>
          <w:szCs w:val="30"/>
        </w:rPr>
      </w:pPr>
      <w:r w:rsidRPr="006C4B9F"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  <w:cs/>
        </w:rPr>
        <w:t xml:space="preserve">        </w:t>
      </w:r>
      <w:r w:rsidR="00965328" w:rsidRPr="003F369D">
        <w:rPr>
          <w:rFonts w:ascii="TH SarabunPSK" w:eastAsia="TH SarabunPSK" w:hAnsi="TH SarabunPSK" w:cs="TH SarabunPSK" w:hint="cs"/>
          <w:b/>
          <w:bCs/>
          <w:color w:val="000000" w:themeColor="text1"/>
          <w:sz w:val="30"/>
          <w:szCs w:val="30"/>
          <w:cs/>
        </w:rPr>
        <w:t>“</w:t>
      </w:r>
      <w:r w:rsidR="00965328" w:rsidRPr="003F369D">
        <w:rPr>
          <w:rFonts w:ascii="TH SarabunPSK" w:eastAsia="TH SarabunPSK" w:hAnsi="TH SarabunPSK" w:cs="TH SarabunPSK"/>
          <w:b/>
          <w:bCs/>
          <w:color w:val="000000" w:themeColor="text1"/>
          <w:sz w:val="30"/>
          <w:szCs w:val="30"/>
          <w:cs/>
        </w:rPr>
        <w:t>สวนดุสิตโพล”</w:t>
      </w:r>
      <w:r w:rsidR="005C3431" w:rsidRPr="003F369D">
        <w:rPr>
          <w:rFonts w:ascii="TH SarabunPSK" w:eastAsia="TH SarabunPSK" w:hAnsi="TH SarabunPSK" w:cs="TH SarabunPSK" w:hint="cs"/>
          <w:b/>
          <w:bCs/>
          <w:color w:val="000000" w:themeColor="text1"/>
          <w:sz w:val="30"/>
          <w:szCs w:val="30"/>
          <w:cs/>
        </w:rPr>
        <w:t xml:space="preserve"> </w:t>
      </w:r>
      <w:r w:rsidR="00965328" w:rsidRPr="003F369D">
        <w:rPr>
          <w:rFonts w:ascii="TH SarabunPSK" w:eastAsia="TH SarabunPSK" w:hAnsi="TH SarabunPSK" w:cs="TH SarabunPSK"/>
          <w:b/>
          <w:bCs/>
          <w:color w:val="000000" w:themeColor="text1"/>
          <w:sz w:val="30"/>
          <w:szCs w:val="30"/>
          <w:cs/>
        </w:rPr>
        <w:t>มหาวิทยาลัยสวนดุสิต สำรวจความคิดเห็นประชาชน</w:t>
      </w:r>
      <w:r w:rsidR="00794D21" w:rsidRPr="003F369D">
        <w:rPr>
          <w:rFonts w:ascii="TH SarabunPSK" w:eastAsia="TH SarabunPSK" w:hAnsi="TH SarabunPSK" w:cs="TH SarabunPSK" w:hint="cs"/>
          <w:b/>
          <w:bCs/>
          <w:color w:val="000000" w:themeColor="text1"/>
          <w:sz w:val="30"/>
          <w:szCs w:val="30"/>
          <w:cs/>
        </w:rPr>
        <w:t>ทั่วประเทศ</w:t>
      </w:r>
      <w:r w:rsidR="00CE6DAE" w:rsidRPr="003F369D">
        <w:rPr>
          <w:rFonts w:ascii="TH SarabunPSK" w:eastAsia="TH SarabunPSK" w:hAnsi="TH SarabunPSK" w:cs="TH SarabunPSK" w:hint="cs"/>
          <w:b/>
          <w:bCs/>
          <w:color w:val="000000" w:themeColor="text1"/>
          <w:sz w:val="30"/>
          <w:szCs w:val="30"/>
          <w:cs/>
        </w:rPr>
        <w:t xml:space="preserve"> </w:t>
      </w:r>
      <w:r w:rsidR="00965328" w:rsidRPr="003F369D">
        <w:rPr>
          <w:rFonts w:ascii="TH SarabunPSK" w:eastAsia="TH SarabunPSK" w:hAnsi="TH SarabunPSK" w:cs="TH SarabunPSK" w:hint="cs"/>
          <w:b/>
          <w:bCs/>
          <w:color w:val="000000" w:themeColor="text1"/>
          <w:sz w:val="30"/>
          <w:szCs w:val="30"/>
          <w:cs/>
        </w:rPr>
        <w:t>เรื่อง</w:t>
      </w:r>
      <w:r w:rsidR="00F44738" w:rsidRPr="003F369D">
        <w:rPr>
          <w:rFonts w:ascii="TH SarabunPSK" w:eastAsia="TH SarabunPSK" w:hAnsi="TH SarabunPSK" w:cs="TH SarabunPSK" w:hint="cs"/>
          <w:b/>
          <w:bCs/>
          <w:color w:val="000000" w:themeColor="text1"/>
          <w:sz w:val="30"/>
          <w:szCs w:val="30"/>
          <w:cs/>
        </w:rPr>
        <w:t xml:space="preserve"> </w:t>
      </w:r>
      <w:r w:rsidR="00965328" w:rsidRPr="003F369D">
        <w:rPr>
          <w:rFonts w:ascii="TH SarabunPSK" w:eastAsia="TH SarabunPSK" w:hAnsi="TH SarabunPSK" w:cs="TH SarabunPSK"/>
          <w:b/>
          <w:bCs/>
          <w:color w:val="000000" w:themeColor="text1"/>
          <w:sz w:val="30"/>
          <w:szCs w:val="30"/>
          <w:cs/>
        </w:rPr>
        <w:t>“</w:t>
      </w:r>
      <w:r w:rsidR="00E642D5" w:rsidRPr="003F369D">
        <w:rPr>
          <w:rFonts w:ascii="TH SarabunPSK" w:eastAsia="TH SarabunPSK" w:hAnsi="TH SarabunPSK" w:cs="TH SarabunPSK"/>
          <w:b/>
          <w:bCs/>
          <w:color w:val="000000" w:themeColor="text1"/>
          <w:sz w:val="30"/>
          <w:szCs w:val="30"/>
          <w:cs/>
        </w:rPr>
        <w:t>คนไทยกับสถานการณ์น้ำท่วม</w:t>
      </w:r>
      <w:r w:rsidR="00965328" w:rsidRPr="003F369D">
        <w:rPr>
          <w:rFonts w:ascii="TH SarabunPSK" w:eastAsia="TH SarabunPSK" w:hAnsi="TH SarabunPSK" w:cs="TH SarabunPSK"/>
          <w:b/>
          <w:bCs/>
          <w:color w:val="000000" w:themeColor="text1"/>
          <w:sz w:val="30"/>
          <w:szCs w:val="30"/>
          <w:cs/>
        </w:rPr>
        <w:t>”</w:t>
      </w:r>
      <w:r w:rsidR="00965328" w:rsidRPr="003F369D">
        <w:rPr>
          <w:rFonts w:ascii="TH SarabunPSK" w:eastAsia="TH SarabunPSK" w:hAnsi="TH SarabunPSK" w:cs="TH SarabunPSK" w:hint="cs"/>
          <w:b/>
          <w:bCs/>
          <w:color w:val="000000" w:themeColor="text1"/>
          <w:sz w:val="30"/>
          <w:szCs w:val="30"/>
          <w:cs/>
        </w:rPr>
        <w:t xml:space="preserve"> กลุ่มตัวอย่าง </w:t>
      </w:r>
      <w:r w:rsidR="00965328" w:rsidRPr="003F369D">
        <w:rPr>
          <w:rFonts w:ascii="TH SarabunPSK" w:eastAsia="TH SarabunPSK" w:hAnsi="TH SarabunPSK" w:cs="TH SarabunPSK"/>
          <w:b/>
          <w:bCs/>
          <w:color w:val="000000" w:themeColor="text1"/>
          <w:sz w:val="30"/>
          <w:szCs w:val="30"/>
          <w:cs/>
        </w:rPr>
        <w:t>จำนวน</w:t>
      </w:r>
      <w:r w:rsidR="00870132" w:rsidRPr="003F369D">
        <w:rPr>
          <w:rFonts w:ascii="TH SarabunPSK" w:eastAsia="TH SarabunPSK" w:hAnsi="TH SarabunPSK" w:cs="TH SarabunPSK" w:hint="cs"/>
          <w:b/>
          <w:bCs/>
          <w:color w:val="000000" w:themeColor="text1"/>
          <w:sz w:val="30"/>
          <w:szCs w:val="30"/>
          <w:cs/>
        </w:rPr>
        <w:t xml:space="preserve"> </w:t>
      </w:r>
      <w:r w:rsidR="00121A3C">
        <w:rPr>
          <w:rFonts w:ascii="TH SarabunPSK" w:eastAsia="TH SarabunPSK" w:hAnsi="TH SarabunPSK" w:cs="TH SarabunPSK" w:hint="cs"/>
          <w:b/>
          <w:bCs/>
          <w:color w:val="000000" w:themeColor="text1"/>
          <w:sz w:val="30"/>
          <w:szCs w:val="30"/>
          <w:cs/>
        </w:rPr>
        <w:t>1,207</w:t>
      </w:r>
      <w:r w:rsidR="000B1A1A" w:rsidRPr="003F369D">
        <w:rPr>
          <w:rFonts w:ascii="TH SarabunPSK" w:eastAsia="TH SarabunPSK" w:hAnsi="TH SarabunPSK" w:cs="TH SarabunPSK"/>
          <w:b/>
          <w:bCs/>
          <w:color w:val="000000" w:themeColor="text1"/>
          <w:sz w:val="30"/>
          <w:szCs w:val="30"/>
          <w:cs/>
        </w:rPr>
        <w:t xml:space="preserve"> </w:t>
      </w:r>
      <w:r w:rsidR="00965328" w:rsidRPr="003F369D">
        <w:rPr>
          <w:rFonts w:ascii="TH SarabunPSK" w:eastAsia="TH SarabunPSK" w:hAnsi="TH SarabunPSK" w:cs="TH SarabunPSK"/>
          <w:b/>
          <w:bCs/>
          <w:color w:val="000000" w:themeColor="text1"/>
          <w:sz w:val="30"/>
          <w:szCs w:val="30"/>
          <w:cs/>
        </w:rPr>
        <w:t xml:space="preserve">คน </w:t>
      </w:r>
      <w:r w:rsidR="00965328" w:rsidRPr="003F369D">
        <w:rPr>
          <w:rFonts w:ascii="TH SarabunPSK" w:eastAsia="TH SarabunPSK" w:hAnsi="TH SarabunPSK" w:cs="TH SarabunPSK" w:hint="cs"/>
          <w:b/>
          <w:bCs/>
          <w:color w:val="000000" w:themeColor="text1"/>
          <w:sz w:val="30"/>
          <w:szCs w:val="30"/>
          <w:cs/>
        </w:rPr>
        <w:t>(</w:t>
      </w:r>
      <w:r w:rsidR="00965328" w:rsidRPr="003F369D">
        <w:rPr>
          <w:rFonts w:ascii="TH SarabunPSK" w:eastAsia="TH SarabunPSK" w:hAnsi="TH SarabunPSK" w:cs="TH SarabunPSK"/>
          <w:b/>
          <w:bCs/>
          <w:color w:val="000000" w:themeColor="text1"/>
          <w:sz w:val="30"/>
          <w:szCs w:val="30"/>
          <w:cs/>
        </w:rPr>
        <w:t>สำรวจท</w:t>
      </w:r>
      <w:r w:rsidR="00965328" w:rsidRPr="003F369D">
        <w:rPr>
          <w:rFonts w:ascii="TH SarabunPSK" w:eastAsia="TH SarabunPSK" w:hAnsi="TH SarabunPSK" w:cs="TH SarabunPSK" w:hint="cs"/>
          <w:b/>
          <w:bCs/>
          <w:color w:val="000000" w:themeColor="text1"/>
          <w:sz w:val="30"/>
          <w:szCs w:val="30"/>
          <w:cs/>
        </w:rPr>
        <w:t xml:space="preserve">างออนไลน์และภาคสนาม) </w:t>
      </w:r>
      <w:r w:rsidR="00965328" w:rsidRPr="003F369D">
        <w:rPr>
          <w:rFonts w:ascii="TH SarabunPSK" w:eastAsia="TH SarabunPSK" w:hAnsi="TH SarabunPSK" w:cs="TH SarabunPSK"/>
          <w:b/>
          <w:bCs/>
          <w:color w:val="000000" w:themeColor="text1"/>
          <w:sz w:val="30"/>
          <w:szCs w:val="30"/>
          <w:cs/>
        </w:rPr>
        <w:t>ระหว่างวันที่</w:t>
      </w:r>
      <w:r w:rsidR="006862AC" w:rsidRPr="003F369D">
        <w:rPr>
          <w:rFonts w:ascii="TH SarabunPSK" w:eastAsia="TH SarabunPSK" w:hAnsi="TH SarabunPSK" w:cs="TH SarabunPSK" w:hint="cs"/>
          <w:b/>
          <w:bCs/>
          <w:color w:val="000000" w:themeColor="text1"/>
          <w:sz w:val="30"/>
          <w:szCs w:val="30"/>
          <w:cs/>
        </w:rPr>
        <w:t xml:space="preserve"> </w:t>
      </w:r>
      <w:r w:rsidR="00E642D5" w:rsidRPr="003F369D">
        <w:rPr>
          <w:rFonts w:ascii="TH SarabunPSK" w:eastAsia="TH SarabunPSK" w:hAnsi="TH SarabunPSK" w:cs="TH SarabunPSK" w:hint="cs"/>
          <w:b/>
          <w:bCs/>
          <w:color w:val="000000" w:themeColor="text1"/>
          <w:sz w:val="30"/>
          <w:szCs w:val="30"/>
          <w:cs/>
        </w:rPr>
        <w:t>18-20</w:t>
      </w:r>
      <w:r w:rsidR="006862AC" w:rsidRPr="003F369D">
        <w:rPr>
          <w:rFonts w:ascii="TH SarabunPSK" w:eastAsia="TH SarabunPSK" w:hAnsi="TH SarabunPSK" w:cs="TH SarabunPSK" w:hint="cs"/>
          <w:b/>
          <w:bCs/>
          <w:color w:val="000000" w:themeColor="text1"/>
          <w:sz w:val="30"/>
          <w:szCs w:val="30"/>
          <w:cs/>
        </w:rPr>
        <w:t xml:space="preserve"> กันยายน</w:t>
      </w:r>
      <w:r w:rsidR="008F37A8" w:rsidRPr="003F369D">
        <w:rPr>
          <w:rFonts w:ascii="TH SarabunPSK" w:eastAsia="TH SarabunPSK" w:hAnsi="TH SarabunPSK" w:cs="TH SarabunPSK" w:hint="cs"/>
          <w:b/>
          <w:bCs/>
          <w:color w:val="000000" w:themeColor="text1"/>
          <w:sz w:val="30"/>
          <w:szCs w:val="30"/>
          <w:cs/>
        </w:rPr>
        <w:t xml:space="preserve"> </w:t>
      </w:r>
      <w:r w:rsidR="00965328" w:rsidRPr="003F369D">
        <w:rPr>
          <w:rFonts w:ascii="TH SarabunPSK" w:eastAsia="TH SarabunPSK" w:hAnsi="TH SarabunPSK" w:cs="TH SarabunPSK"/>
          <w:b/>
          <w:bCs/>
          <w:color w:val="000000" w:themeColor="text1"/>
          <w:sz w:val="30"/>
          <w:szCs w:val="30"/>
        </w:rPr>
        <w:t>256</w:t>
      </w:r>
      <w:r w:rsidR="00965328" w:rsidRPr="003F369D">
        <w:rPr>
          <w:rFonts w:ascii="TH SarabunPSK" w:eastAsia="TH SarabunPSK" w:hAnsi="TH SarabunPSK" w:cs="TH SarabunPSK" w:hint="cs"/>
          <w:b/>
          <w:bCs/>
          <w:color w:val="000000" w:themeColor="text1"/>
          <w:sz w:val="30"/>
          <w:szCs w:val="30"/>
          <w:cs/>
        </w:rPr>
        <w:t xml:space="preserve">7 </w:t>
      </w:r>
      <w:r w:rsidR="00965328" w:rsidRPr="003F369D">
        <w:rPr>
          <w:rFonts w:ascii="TH SarabunPSK" w:eastAsia="TH SarabunPSK" w:hAnsi="TH SarabunPSK" w:cs="TH SarabunPSK"/>
          <w:b/>
          <w:bCs/>
          <w:color w:val="000000" w:themeColor="text1"/>
          <w:sz w:val="30"/>
          <w:szCs w:val="30"/>
          <w:cs/>
        </w:rPr>
        <w:t>สรุปผลได้ ดังนี้</w:t>
      </w:r>
    </w:p>
    <w:p w14:paraId="2B4611A7" w14:textId="77777777" w:rsidR="00781706" w:rsidRPr="00D8138D" w:rsidRDefault="00781706" w:rsidP="007E5C05">
      <w:pPr>
        <w:pStyle w:val="Body"/>
        <w:rPr>
          <w:rFonts w:ascii="TH SarabunPSK" w:eastAsia="TH SarabunPSK" w:hAnsi="TH SarabunPSK" w:cs="TH SarabunPSK"/>
          <w:b/>
          <w:bCs/>
          <w:color w:val="000000" w:themeColor="text1"/>
          <w:sz w:val="12"/>
          <w:szCs w:val="12"/>
        </w:rPr>
      </w:pPr>
    </w:p>
    <w:p w14:paraId="638E79B2" w14:textId="77777777" w:rsidR="00F03146" w:rsidRPr="00A31AFC" w:rsidRDefault="00040541" w:rsidP="00904C1E">
      <w:pPr>
        <w:ind w:firstLine="720"/>
        <w:rPr>
          <w:rFonts w:ascii="TH SarabunPSK" w:hAnsi="TH SarabunPSK" w:cs="TH SarabunPSK"/>
          <w:b/>
          <w:bCs/>
          <w:sz w:val="30"/>
          <w:szCs w:val="30"/>
        </w:rPr>
      </w:pPr>
      <w:r w:rsidRPr="00A31AFC">
        <w:rPr>
          <w:rFonts w:ascii="TH SarabunPSK" w:hAnsi="TH SarabunPSK" w:cs="TH SarabunPSK" w:hint="cs"/>
          <w:b/>
          <w:bCs/>
          <w:color w:val="000000" w:themeColor="text1"/>
          <w:sz w:val="30"/>
          <w:szCs w:val="30"/>
          <w:shd w:val="clear" w:color="auto" w:fill="FFFFFF"/>
          <w:cs/>
        </w:rPr>
        <w:t xml:space="preserve">1. </w:t>
      </w:r>
      <w:r w:rsidR="00143A35" w:rsidRPr="00A31AFC">
        <w:rPr>
          <w:rFonts w:ascii="TH SarabunPSK" w:hAnsi="TH SarabunPSK" w:cs="TH SarabunPSK" w:hint="cs"/>
          <w:b/>
          <w:bCs/>
          <w:color w:val="000000" w:themeColor="text1"/>
          <w:sz w:val="30"/>
          <w:szCs w:val="30"/>
          <w:shd w:val="clear" w:color="auto" w:fill="FFFFFF"/>
          <w:cs/>
        </w:rPr>
        <w:t>ประชาชน</w:t>
      </w:r>
      <w:r w:rsidR="00F03146" w:rsidRPr="00A31AFC">
        <w:rPr>
          <w:rFonts w:ascii="TH SarabunPSK" w:hAnsi="TH SarabunPSK" w:cs="TH SarabunPSK"/>
          <w:b/>
          <w:bCs/>
          <w:sz w:val="30"/>
          <w:szCs w:val="30"/>
          <w:cs/>
        </w:rPr>
        <w:t>เคยประสบปัญหาน้ำท่วมหรือไม่</w:t>
      </w:r>
    </w:p>
    <w:tbl>
      <w:tblPr>
        <w:tblStyle w:val="TableGrid"/>
        <w:tblpPr w:leftFromText="180" w:rightFromText="180" w:vertAnchor="text" w:horzAnchor="page" w:tblpX="1478" w:tblpY="101"/>
        <w:tblW w:w="74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75"/>
        <w:gridCol w:w="5335"/>
        <w:gridCol w:w="1080"/>
      </w:tblGrid>
      <w:tr w:rsidR="00121A3C" w:rsidRPr="00726CD5" w14:paraId="15D07AA0" w14:textId="77777777" w:rsidTr="00904C1E">
        <w:trPr>
          <w:trHeight w:val="291"/>
        </w:trPr>
        <w:tc>
          <w:tcPr>
            <w:tcW w:w="1075" w:type="dxa"/>
            <w:vAlign w:val="center"/>
          </w:tcPr>
          <w:p w14:paraId="0CFF1181" w14:textId="77777777" w:rsidR="00121A3C" w:rsidRPr="00B36FF0" w:rsidRDefault="00121A3C" w:rsidP="00904C1E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 w:rsidRPr="00B36FF0"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อันดับ 1</w:t>
            </w:r>
          </w:p>
        </w:tc>
        <w:tc>
          <w:tcPr>
            <w:tcW w:w="5335" w:type="dxa"/>
            <w:vAlign w:val="center"/>
          </w:tcPr>
          <w:p w14:paraId="304F39D6" w14:textId="1FA5200F" w:rsidR="00121A3C" w:rsidRPr="00B36FF0" w:rsidRDefault="00894AE7" w:rsidP="00904C1E">
            <w:pPr>
              <w:pStyle w:val="NoSpacing"/>
              <w:tabs>
                <w:tab w:val="left" w:pos="1795"/>
              </w:tabs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เคย</w:t>
            </w:r>
          </w:p>
        </w:tc>
        <w:tc>
          <w:tcPr>
            <w:tcW w:w="1080" w:type="dxa"/>
            <w:vAlign w:val="center"/>
          </w:tcPr>
          <w:p w14:paraId="6A6A9484" w14:textId="0A5EAB1D" w:rsidR="00121A3C" w:rsidRPr="00B36FF0" w:rsidRDefault="00306257" w:rsidP="00904C1E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68.77</w:t>
            </w:r>
            <w:r w:rsidR="00121A3C" w:rsidRPr="00B36FF0"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  <w:t>%</w:t>
            </w:r>
          </w:p>
        </w:tc>
      </w:tr>
      <w:tr w:rsidR="00121A3C" w:rsidRPr="00726CD5" w14:paraId="21F8D6F5" w14:textId="77777777" w:rsidTr="00904C1E">
        <w:trPr>
          <w:trHeight w:val="291"/>
        </w:trPr>
        <w:tc>
          <w:tcPr>
            <w:tcW w:w="1075" w:type="dxa"/>
          </w:tcPr>
          <w:p w14:paraId="79FD0A76" w14:textId="77777777" w:rsidR="00121A3C" w:rsidRPr="00B36FF0" w:rsidRDefault="00121A3C" w:rsidP="00904C1E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 w:rsidRPr="00B36FF0"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อันดับ 2</w:t>
            </w:r>
          </w:p>
        </w:tc>
        <w:tc>
          <w:tcPr>
            <w:tcW w:w="5335" w:type="dxa"/>
            <w:vAlign w:val="center"/>
          </w:tcPr>
          <w:p w14:paraId="7B8755DD" w14:textId="43044FDF" w:rsidR="00121A3C" w:rsidRPr="00177DE9" w:rsidRDefault="00121A3C" w:rsidP="00904C1E">
            <w:pPr>
              <w:pStyle w:val="NoSpacing"/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ไม่เคย</w:t>
            </w:r>
          </w:p>
        </w:tc>
        <w:tc>
          <w:tcPr>
            <w:tcW w:w="1080" w:type="dxa"/>
            <w:vAlign w:val="center"/>
          </w:tcPr>
          <w:p w14:paraId="11F5E903" w14:textId="121FB988" w:rsidR="00121A3C" w:rsidRPr="00B36FF0" w:rsidRDefault="00306257" w:rsidP="00904C1E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31.23</w:t>
            </w:r>
            <w:r w:rsidR="00121A3C" w:rsidRPr="00B36FF0"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  <w:t>%</w:t>
            </w:r>
          </w:p>
        </w:tc>
      </w:tr>
    </w:tbl>
    <w:p w14:paraId="15540489" w14:textId="7BDCCBC0" w:rsidR="00040541" w:rsidRPr="00040541" w:rsidRDefault="00040541" w:rsidP="00B47588">
      <w:pPr>
        <w:ind w:firstLine="720"/>
        <w:jc w:val="both"/>
        <w:rPr>
          <w:rFonts w:ascii="TH SarabunPSK" w:hAnsi="TH SarabunPSK" w:cs="TH SarabunPSK"/>
          <w:b/>
          <w:bCs/>
          <w:sz w:val="30"/>
          <w:szCs w:val="30"/>
        </w:rPr>
      </w:pPr>
      <w:r w:rsidRPr="00040541">
        <w:rPr>
          <w:rFonts w:ascii="TH SarabunPSK" w:hAnsi="TH SarabunPSK" w:cs="TH SarabunPSK"/>
          <w:b/>
          <w:bCs/>
          <w:sz w:val="30"/>
          <w:szCs w:val="30"/>
          <w:cs/>
        </w:rPr>
        <w:t xml:space="preserve"> </w:t>
      </w:r>
    </w:p>
    <w:p w14:paraId="648CB818" w14:textId="0D016A91" w:rsidR="00965328" w:rsidRPr="00040541" w:rsidRDefault="00965328" w:rsidP="00040541">
      <w:pPr>
        <w:jc w:val="both"/>
        <w:rPr>
          <w:rFonts w:ascii="TH SarabunPSK" w:hAnsi="TH SarabunPSK" w:cs="TH SarabunPSK"/>
          <w:b/>
          <w:bCs/>
          <w:color w:val="000000" w:themeColor="text1"/>
          <w:sz w:val="30"/>
          <w:szCs w:val="30"/>
        </w:rPr>
      </w:pPr>
    </w:p>
    <w:p w14:paraId="45399BF8" w14:textId="77777777" w:rsidR="008B16A5" w:rsidRDefault="008B16A5" w:rsidP="00894AE7">
      <w:pPr>
        <w:pStyle w:val="Body"/>
        <w:jc w:val="thaiDistribute"/>
        <w:rPr>
          <w:rFonts w:ascii="TH SarabunPSK" w:hAnsi="TH SarabunPSK" w:cs="TH SarabunPSK"/>
          <w:b/>
          <w:bCs/>
          <w:color w:val="000000" w:themeColor="text1"/>
          <w:sz w:val="30"/>
          <w:szCs w:val="30"/>
          <w:shd w:val="clear" w:color="auto" w:fill="FFFFFF"/>
        </w:rPr>
      </w:pPr>
    </w:p>
    <w:p w14:paraId="7EF66C92" w14:textId="5E678A83" w:rsidR="00912FF0" w:rsidRPr="00CF454B" w:rsidRDefault="00912FF0" w:rsidP="00904C1E">
      <w:pPr>
        <w:pStyle w:val="Body"/>
        <w:ind w:firstLine="720"/>
        <w:jc w:val="thaiDistribute"/>
        <w:rPr>
          <w:rFonts w:ascii="TH SarabunPSK" w:hAnsi="TH SarabunPSK" w:cs="TH SarabunPSK"/>
          <w:b/>
          <w:bCs/>
          <w:sz w:val="28"/>
          <w:szCs w:val="28"/>
        </w:rPr>
      </w:pPr>
      <w:r>
        <w:rPr>
          <w:rFonts w:ascii="TH SarabunPSK" w:hAnsi="TH SarabunPSK" w:cs="TH SarabunPSK" w:hint="cs"/>
          <w:b/>
          <w:bCs/>
          <w:color w:val="000000" w:themeColor="text1"/>
          <w:sz w:val="30"/>
          <w:szCs w:val="30"/>
          <w:shd w:val="clear" w:color="auto" w:fill="FFFFFF"/>
          <w:cs/>
        </w:rPr>
        <w:t>2</w:t>
      </w:r>
      <w:r w:rsidRPr="00040541">
        <w:rPr>
          <w:rFonts w:ascii="TH SarabunPSK" w:hAnsi="TH SarabunPSK" w:cs="TH SarabunPSK" w:hint="cs"/>
          <w:b/>
          <w:bCs/>
          <w:color w:val="000000" w:themeColor="text1"/>
          <w:sz w:val="30"/>
          <w:szCs w:val="30"/>
          <w:shd w:val="clear" w:color="auto" w:fill="FFFFFF"/>
          <w:cs/>
        </w:rPr>
        <w:t>. ประชาชน</w:t>
      </w:r>
      <w:r w:rsidRPr="00912FF0">
        <w:rPr>
          <w:rFonts w:ascii="TH SarabunPSK" w:hAnsi="TH SarabunPSK" w:cs="TH SarabunPSK"/>
          <w:b/>
          <w:bCs/>
          <w:color w:val="000000" w:themeColor="text1"/>
          <w:sz w:val="30"/>
          <w:szCs w:val="30"/>
          <w:shd w:val="clear" w:color="auto" w:fill="FFFFFF"/>
          <w:cs/>
        </w:rPr>
        <w:t>คิดว่าอะไรคือสาเหตุหลักที่ส่งผลให้เกิดปัญหาน้ำท่วมในปัจจุบัน</w:t>
      </w:r>
    </w:p>
    <w:tbl>
      <w:tblPr>
        <w:tblStyle w:val="TableGrid"/>
        <w:tblpPr w:leftFromText="180" w:rightFromText="180" w:vertAnchor="text" w:horzAnchor="page" w:tblpX="1479" w:tblpY="76"/>
        <w:tblW w:w="74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75"/>
        <w:gridCol w:w="5335"/>
        <w:gridCol w:w="1080"/>
      </w:tblGrid>
      <w:tr w:rsidR="00121A3C" w:rsidRPr="00726CD5" w14:paraId="0550EA1A" w14:textId="77777777" w:rsidTr="00904C1E">
        <w:trPr>
          <w:trHeight w:val="291"/>
        </w:trPr>
        <w:tc>
          <w:tcPr>
            <w:tcW w:w="1075" w:type="dxa"/>
            <w:vAlign w:val="center"/>
          </w:tcPr>
          <w:p w14:paraId="4EB0124D" w14:textId="77777777" w:rsidR="00121A3C" w:rsidRPr="00912FF0" w:rsidRDefault="00121A3C" w:rsidP="00904C1E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 w:rsidRPr="00912FF0"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อันดับ 1</w:t>
            </w:r>
          </w:p>
        </w:tc>
        <w:tc>
          <w:tcPr>
            <w:tcW w:w="5335" w:type="dxa"/>
            <w:vAlign w:val="center"/>
          </w:tcPr>
          <w:p w14:paraId="53BAF827" w14:textId="7AD7A90B" w:rsidR="00121A3C" w:rsidRPr="00912FF0" w:rsidRDefault="00121A3C" w:rsidP="00904C1E">
            <w:pPr>
              <w:pStyle w:val="NoSpacing"/>
              <w:tabs>
                <w:tab w:val="left" w:pos="1795"/>
              </w:tabs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 w:rsidRPr="00912FF0">
              <w:rPr>
                <w:rFonts w:ascii="TH SarabunPSK" w:hAnsi="TH SarabunPSK" w:cs="TH SarabunPSK"/>
                <w:sz w:val="30"/>
                <w:szCs w:val="30"/>
                <w:cs/>
              </w:rPr>
              <w:t>การกระทำของมนุษย์</w:t>
            </w:r>
          </w:p>
        </w:tc>
        <w:tc>
          <w:tcPr>
            <w:tcW w:w="1080" w:type="dxa"/>
            <w:vAlign w:val="center"/>
          </w:tcPr>
          <w:p w14:paraId="46CEC463" w14:textId="139F6395" w:rsidR="00121A3C" w:rsidRPr="00912FF0" w:rsidRDefault="00121A3C" w:rsidP="00904C1E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42.49</w:t>
            </w:r>
            <w:r w:rsidRPr="00912FF0"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  <w:t>%</w:t>
            </w:r>
          </w:p>
        </w:tc>
      </w:tr>
      <w:tr w:rsidR="00121A3C" w:rsidRPr="00726CD5" w14:paraId="608CD6DF" w14:textId="77777777" w:rsidTr="00904C1E">
        <w:trPr>
          <w:trHeight w:val="291"/>
        </w:trPr>
        <w:tc>
          <w:tcPr>
            <w:tcW w:w="1075" w:type="dxa"/>
          </w:tcPr>
          <w:p w14:paraId="0C319CA6" w14:textId="77777777" w:rsidR="00121A3C" w:rsidRPr="00912FF0" w:rsidRDefault="00121A3C" w:rsidP="00904C1E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 w:rsidRPr="00912FF0"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อันดับ 2</w:t>
            </w:r>
          </w:p>
        </w:tc>
        <w:tc>
          <w:tcPr>
            <w:tcW w:w="5335" w:type="dxa"/>
            <w:vAlign w:val="center"/>
          </w:tcPr>
          <w:p w14:paraId="66533E6E" w14:textId="3E7D1324" w:rsidR="00121A3C" w:rsidRPr="00912FF0" w:rsidRDefault="00121A3C" w:rsidP="00904C1E">
            <w:pPr>
              <w:pStyle w:val="NoSpacing"/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</w:pPr>
            <w:r w:rsidRPr="00912FF0">
              <w:rPr>
                <w:rFonts w:ascii="TH SarabunPSK" w:hAnsi="TH SarabunPSK" w:cs="TH SarabunPSK"/>
                <w:sz w:val="30"/>
                <w:szCs w:val="30"/>
                <w:cs/>
              </w:rPr>
              <w:t>การบริหารจัดการของภาครัฐ</w:t>
            </w:r>
          </w:p>
        </w:tc>
        <w:tc>
          <w:tcPr>
            <w:tcW w:w="1080" w:type="dxa"/>
            <w:vAlign w:val="center"/>
          </w:tcPr>
          <w:p w14:paraId="228EEFA8" w14:textId="46BFAE23" w:rsidR="00121A3C" w:rsidRPr="00912FF0" w:rsidRDefault="00121A3C" w:rsidP="00904C1E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41.41</w:t>
            </w:r>
            <w:r w:rsidRPr="00912FF0"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  <w:t>%</w:t>
            </w:r>
          </w:p>
        </w:tc>
      </w:tr>
      <w:tr w:rsidR="00121A3C" w:rsidRPr="00726CD5" w14:paraId="29394000" w14:textId="77777777" w:rsidTr="00904C1E">
        <w:trPr>
          <w:trHeight w:val="291"/>
        </w:trPr>
        <w:tc>
          <w:tcPr>
            <w:tcW w:w="1075" w:type="dxa"/>
          </w:tcPr>
          <w:p w14:paraId="161C16DC" w14:textId="77777777" w:rsidR="00121A3C" w:rsidRPr="00912FF0" w:rsidRDefault="00121A3C" w:rsidP="00904C1E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</w:pPr>
            <w:r w:rsidRPr="00912FF0"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อันดับ 3</w:t>
            </w:r>
          </w:p>
        </w:tc>
        <w:tc>
          <w:tcPr>
            <w:tcW w:w="5335" w:type="dxa"/>
            <w:vAlign w:val="center"/>
          </w:tcPr>
          <w:p w14:paraId="4EA5B456" w14:textId="5F542790" w:rsidR="00121A3C" w:rsidRPr="00912FF0" w:rsidRDefault="00121A3C" w:rsidP="00904C1E">
            <w:pPr>
              <w:pStyle w:val="NoSpacing"/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</w:pPr>
            <w:r w:rsidRPr="00912FF0">
              <w:rPr>
                <w:rFonts w:ascii="TH SarabunPSK" w:hAnsi="TH SarabunPSK" w:cs="TH SarabunPSK"/>
                <w:sz w:val="30"/>
                <w:szCs w:val="30"/>
                <w:cs/>
              </w:rPr>
              <w:t>ปัจจัยทางธรรมชาติ</w:t>
            </w:r>
          </w:p>
        </w:tc>
        <w:tc>
          <w:tcPr>
            <w:tcW w:w="1080" w:type="dxa"/>
            <w:vAlign w:val="center"/>
          </w:tcPr>
          <w:p w14:paraId="46042CD8" w14:textId="42885CA4" w:rsidR="00121A3C" w:rsidRPr="00912FF0" w:rsidRDefault="00121A3C" w:rsidP="00904C1E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35.19</w:t>
            </w:r>
            <w:r w:rsidRPr="00912FF0"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  <w:t>%</w:t>
            </w:r>
          </w:p>
        </w:tc>
      </w:tr>
    </w:tbl>
    <w:p w14:paraId="1458F833" w14:textId="77777777" w:rsidR="00912FF0" w:rsidRPr="00040541" w:rsidRDefault="00912FF0" w:rsidP="00912FF0">
      <w:pPr>
        <w:ind w:firstLine="720"/>
        <w:jc w:val="both"/>
        <w:rPr>
          <w:rFonts w:ascii="TH SarabunPSK" w:hAnsi="TH SarabunPSK" w:cs="TH SarabunPSK"/>
          <w:b/>
          <w:bCs/>
          <w:sz w:val="30"/>
          <w:szCs w:val="30"/>
        </w:rPr>
      </w:pPr>
      <w:r w:rsidRPr="00040541">
        <w:rPr>
          <w:rFonts w:ascii="TH SarabunPSK" w:hAnsi="TH SarabunPSK" w:cs="TH SarabunPSK"/>
          <w:b/>
          <w:bCs/>
          <w:sz w:val="30"/>
          <w:szCs w:val="30"/>
          <w:cs/>
        </w:rPr>
        <w:t xml:space="preserve"> </w:t>
      </w:r>
    </w:p>
    <w:p w14:paraId="343678D8" w14:textId="77777777" w:rsidR="00912FF0" w:rsidRPr="00040541" w:rsidRDefault="00912FF0" w:rsidP="00912FF0">
      <w:pPr>
        <w:jc w:val="both"/>
        <w:rPr>
          <w:rFonts w:ascii="TH SarabunPSK" w:hAnsi="TH SarabunPSK" w:cs="TH SarabunPSK"/>
          <w:b/>
          <w:bCs/>
          <w:color w:val="000000" w:themeColor="text1"/>
          <w:sz w:val="30"/>
          <w:szCs w:val="30"/>
        </w:rPr>
      </w:pPr>
    </w:p>
    <w:p w14:paraId="28C6D8C7" w14:textId="77777777" w:rsidR="00912FF0" w:rsidRPr="006C4B9F" w:rsidRDefault="00912FF0" w:rsidP="00912FF0">
      <w:pPr>
        <w:pStyle w:val="ListParagraph"/>
        <w:ind w:left="705"/>
        <w:jc w:val="both"/>
        <w:rPr>
          <w:rFonts w:ascii="TH SarabunPSK" w:hAnsi="TH SarabunPSK" w:cs="TH SarabunPSK"/>
          <w:b/>
          <w:bCs/>
          <w:color w:val="000000" w:themeColor="text1"/>
          <w:sz w:val="30"/>
          <w:szCs w:val="30"/>
        </w:rPr>
      </w:pPr>
    </w:p>
    <w:p w14:paraId="55AC4B4C" w14:textId="77777777" w:rsidR="006C4B9F" w:rsidRDefault="006C4B9F" w:rsidP="006C4B9F">
      <w:pPr>
        <w:pStyle w:val="Body"/>
        <w:jc w:val="thaiDistribute"/>
        <w:rPr>
          <w:rFonts w:ascii="TH SarabunPSK" w:hAnsi="TH SarabunPSK" w:cs="TH SarabunPSK"/>
          <w:b/>
          <w:bCs/>
          <w:sz w:val="30"/>
          <w:szCs w:val="30"/>
          <w:shd w:val="clear" w:color="auto" w:fill="FFFFFF"/>
        </w:rPr>
      </w:pPr>
    </w:p>
    <w:p w14:paraId="1131BC00" w14:textId="67C7ED6D" w:rsidR="00912FF0" w:rsidRPr="00CF454B" w:rsidRDefault="00912FF0" w:rsidP="00904C1E">
      <w:pPr>
        <w:ind w:firstLine="720"/>
        <w:rPr>
          <w:rFonts w:ascii="TH SarabunPSK" w:hAnsi="TH SarabunPSK" w:cs="TH SarabunPSK"/>
          <w:b/>
          <w:bCs/>
          <w:sz w:val="28"/>
          <w:szCs w:val="28"/>
        </w:rPr>
      </w:pPr>
      <w:r>
        <w:rPr>
          <w:rFonts w:ascii="TH SarabunPSK" w:hAnsi="TH SarabunPSK" w:cs="TH SarabunPSK" w:hint="cs"/>
          <w:b/>
          <w:bCs/>
          <w:color w:val="000000" w:themeColor="text1"/>
          <w:sz w:val="30"/>
          <w:szCs w:val="30"/>
          <w:shd w:val="clear" w:color="auto" w:fill="FFFFFF"/>
          <w:cs/>
        </w:rPr>
        <w:t>3</w:t>
      </w:r>
      <w:r w:rsidRPr="00040541">
        <w:rPr>
          <w:rFonts w:ascii="TH SarabunPSK" w:hAnsi="TH SarabunPSK" w:cs="TH SarabunPSK" w:hint="cs"/>
          <w:b/>
          <w:bCs/>
          <w:color w:val="000000" w:themeColor="text1"/>
          <w:sz w:val="30"/>
          <w:szCs w:val="30"/>
          <w:shd w:val="clear" w:color="auto" w:fill="FFFFFF"/>
          <w:cs/>
        </w:rPr>
        <w:t xml:space="preserve">. </w:t>
      </w:r>
      <w:r w:rsidRPr="00BA1FC0">
        <w:rPr>
          <w:rFonts w:ascii="TH SarabunPSK" w:hAnsi="TH SarabunPSK" w:cs="TH SarabunPSK"/>
          <w:b/>
          <w:bCs/>
          <w:color w:val="000000" w:themeColor="text1"/>
          <w:sz w:val="30"/>
          <w:szCs w:val="30"/>
          <w:cs/>
        </w:rPr>
        <w:t xml:space="preserve">ในช่วงที่มีความเสี่ยงน้ำท่วม </w:t>
      </w:r>
      <w:r w:rsidRPr="00BA1FC0">
        <w:rPr>
          <w:rFonts w:ascii="TH SarabunPSK" w:hAnsi="TH SarabunPSK" w:cs="TH SarabunPSK" w:hint="cs"/>
          <w:b/>
          <w:bCs/>
          <w:color w:val="000000" w:themeColor="text1"/>
          <w:sz w:val="30"/>
          <w:szCs w:val="30"/>
          <w:cs/>
        </w:rPr>
        <w:t>ประชาชน</w:t>
      </w:r>
      <w:r w:rsidRPr="00BA1FC0">
        <w:rPr>
          <w:rFonts w:ascii="TH SarabunPSK" w:hAnsi="TH SarabunPSK" w:cs="TH SarabunPSK"/>
          <w:b/>
          <w:bCs/>
          <w:color w:val="000000" w:themeColor="text1"/>
          <w:sz w:val="30"/>
          <w:szCs w:val="30"/>
          <w:cs/>
        </w:rPr>
        <w:t>มีวิธีเตรียมพร้อมและรับมืออย่างไรบ้าง</w:t>
      </w:r>
    </w:p>
    <w:tbl>
      <w:tblPr>
        <w:tblStyle w:val="TableGrid"/>
        <w:tblpPr w:leftFromText="180" w:rightFromText="180" w:vertAnchor="text" w:horzAnchor="page" w:tblpX="1441" w:tblpY="114"/>
        <w:tblW w:w="74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75"/>
        <w:gridCol w:w="5310"/>
        <w:gridCol w:w="1080"/>
      </w:tblGrid>
      <w:tr w:rsidR="00912FF0" w:rsidRPr="00726CD5" w14:paraId="2E9EAB16" w14:textId="77777777" w:rsidTr="00904C1E">
        <w:trPr>
          <w:trHeight w:val="291"/>
        </w:trPr>
        <w:tc>
          <w:tcPr>
            <w:tcW w:w="1075" w:type="dxa"/>
            <w:vAlign w:val="center"/>
          </w:tcPr>
          <w:p w14:paraId="3C0617E7" w14:textId="77777777" w:rsidR="00912FF0" w:rsidRPr="002D2165" w:rsidRDefault="00912FF0" w:rsidP="00904C1E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 w:rsidRPr="002D2165"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อันดับ 1</w:t>
            </w:r>
          </w:p>
        </w:tc>
        <w:tc>
          <w:tcPr>
            <w:tcW w:w="5310" w:type="dxa"/>
            <w:vAlign w:val="center"/>
          </w:tcPr>
          <w:p w14:paraId="50CFD2D5" w14:textId="3903949E" w:rsidR="00912FF0" w:rsidRPr="002D2165" w:rsidRDefault="00121A3C" w:rsidP="00904C1E">
            <w:pPr>
              <w:pStyle w:val="NoSpacing"/>
              <w:tabs>
                <w:tab w:val="left" w:pos="1795"/>
              </w:tabs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 w:rsidRPr="002D2165">
              <w:rPr>
                <w:rFonts w:ascii="TH SarabunPSK" w:hAnsi="TH SarabunPSK" w:cs="TH SarabunPSK"/>
                <w:sz w:val="30"/>
                <w:szCs w:val="30"/>
                <w:cs/>
              </w:rPr>
              <w:t>ติดตามข่าวสารและการแจ้งเตือนอย่างใกล้ชิด</w:t>
            </w:r>
          </w:p>
        </w:tc>
        <w:tc>
          <w:tcPr>
            <w:tcW w:w="1080" w:type="dxa"/>
            <w:vAlign w:val="center"/>
          </w:tcPr>
          <w:p w14:paraId="4FD80E05" w14:textId="2CDA18F4" w:rsidR="00912FF0" w:rsidRPr="002D2165" w:rsidRDefault="00121A3C" w:rsidP="00904C1E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 w:rsidRPr="002D2165"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70.05</w:t>
            </w:r>
            <w:r w:rsidR="00912FF0" w:rsidRPr="002D2165"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  <w:t>%</w:t>
            </w:r>
          </w:p>
        </w:tc>
      </w:tr>
      <w:tr w:rsidR="00912FF0" w:rsidRPr="00726CD5" w14:paraId="7D3AFD58" w14:textId="77777777" w:rsidTr="00904C1E">
        <w:trPr>
          <w:trHeight w:val="291"/>
        </w:trPr>
        <w:tc>
          <w:tcPr>
            <w:tcW w:w="1075" w:type="dxa"/>
          </w:tcPr>
          <w:p w14:paraId="18163998" w14:textId="77777777" w:rsidR="00912FF0" w:rsidRPr="002D2165" w:rsidRDefault="00912FF0" w:rsidP="00904C1E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 w:rsidRPr="002D2165"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อันดับ 2</w:t>
            </w:r>
          </w:p>
        </w:tc>
        <w:tc>
          <w:tcPr>
            <w:tcW w:w="5310" w:type="dxa"/>
            <w:vAlign w:val="center"/>
          </w:tcPr>
          <w:p w14:paraId="27AC4474" w14:textId="544F7D64" w:rsidR="00912FF0" w:rsidRPr="002D2165" w:rsidRDefault="00121A3C" w:rsidP="00904C1E">
            <w:pPr>
              <w:pStyle w:val="NoSpacing"/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</w:pPr>
            <w:r w:rsidRPr="002D2165">
              <w:rPr>
                <w:rFonts w:ascii="TH SarabunPSK" w:hAnsi="TH SarabunPSK" w:cs="TH SarabunPSK"/>
                <w:sz w:val="30"/>
                <w:szCs w:val="30"/>
                <w:cs/>
              </w:rPr>
              <w:t>ย้ายสิ่งของมีค่า สัตว์เลี้ยง และเครื่องใช้ไฟฟ้าไปไว้ที่สูง</w:t>
            </w:r>
          </w:p>
        </w:tc>
        <w:tc>
          <w:tcPr>
            <w:tcW w:w="1080" w:type="dxa"/>
            <w:vAlign w:val="center"/>
          </w:tcPr>
          <w:p w14:paraId="16CACD84" w14:textId="57119B24" w:rsidR="00912FF0" w:rsidRPr="002D2165" w:rsidRDefault="00121A3C" w:rsidP="00904C1E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 w:rsidRPr="002D2165"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68.55</w:t>
            </w:r>
            <w:r w:rsidRPr="002D2165"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  <w:t>%</w:t>
            </w:r>
          </w:p>
        </w:tc>
      </w:tr>
      <w:tr w:rsidR="00912FF0" w:rsidRPr="00726CD5" w14:paraId="2D98A54E" w14:textId="77777777" w:rsidTr="00904C1E">
        <w:trPr>
          <w:trHeight w:val="291"/>
        </w:trPr>
        <w:tc>
          <w:tcPr>
            <w:tcW w:w="1075" w:type="dxa"/>
          </w:tcPr>
          <w:p w14:paraId="5B16023E" w14:textId="77777777" w:rsidR="00912FF0" w:rsidRPr="002D2165" w:rsidRDefault="00912FF0" w:rsidP="00904C1E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</w:pPr>
            <w:r w:rsidRPr="002D2165"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อันดับ 3</w:t>
            </w:r>
          </w:p>
        </w:tc>
        <w:tc>
          <w:tcPr>
            <w:tcW w:w="5310" w:type="dxa"/>
            <w:vAlign w:val="center"/>
          </w:tcPr>
          <w:p w14:paraId="7660E64D" w14:textId="1CB17469" w:rsidR="00912FF0" w:rsidRPr="002D2165" w:rsidRDefault="00121A3C" w:rsidP="00904C1E">
            <w:pPr>
              <w:pStyle w:val="NoSpacing"/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</w:pPr>
            <w:r w:rsidRPr="002D2165">
              <w:rPr>
                <w:rFonts w:ascii="TH SarabunPSK" w:hAnsi="TH SarabunPSK" w:cs="TH SarabunPSK"/>
                <w:sz w:val="30"/>
                <w:szCs w:val="30"/>
                <w:cs/>
              </w:rPr>
              <w:t>เตรียมอาหารแห้ง</w:t>
            </w:r>
            <w:r w:rsidRPr="002D2165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 </w:t>
            </w:r>
            <w:r w:rsidRPr="002D2165">
              <w:rPr>
                <w:rFonts w:ascii="TH SarabunPSK" w:hAnsi="TH SarabunPSK" w:cs="TH SarabunPSK"/>
                <w:sz w:val="30"/>
                <w:szCs w:val="30"/>
                <w:cs/>
              </w:rPr>
              <w:t>น้ำดื่ม</w:t>
            </w:r>
            <w:r w:rsidRPr="002D2165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 อุปกรณ์จำเป็นต่างๆ               </w:t>
            </w:r>
          </w:p>
        </w:tc>
        <w:tc>
          <w:tcPr>
            <w:tcW w:w="1080" w:type="dxa"/>
            <w:vAlign w:val="center"/>
          </w:tcPr>
          <w:p w14:paraId="7E7019BF" w14:textId="23BC2C8D" w:rsidR="00912FF0" w:rsidRPr="002D2165" w:rsidRDefault="00121A3C" w:rsidP="00904C1E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 w:rsidRPr="002D2165"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62.63</w:t>
            </w:r>
            <w:r w:rsidRPr="002D2165"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  <w:t>%</w:t>
            </w:r>
          </w:p>
        </w:tc>
      </w:tr>
    </w:tbl>
    <w:p w14:paraId="7B5D79E4" w14:textId="77777777" w:rsidR="006C4B9F" w:rsidRPr="00912FF0" w:rsidRDefault="006C4B9F" w:rsidP="006C4B9F">
      <w:pPr>
        <w:pStyle w:val="Body"/>
        <w:jc w:val="thaiDistribute"/>
        <w:rPr>
          <w:rFonts w:ascii="TH SarabunPSK" w:hAnsi="TH SarabunPSK" w:cs="TH SarabunPSK"/>
          <w:b/>
          <w:bCs/>
          <w:sz w:val="30"/>
          <w:szCs w:val="30"/>
          <w:shd w:val="clear" w:color="auto" w:fill="FFFFFF"/>
        </w:rPr>
      </w:pPr>
    </w:p>
    <w:p w14:paraId="7F08DA55" w14:textId="77777777" w:rsidR="000A2487" w:rsidRDefault="000A2487" w:rsidP="006F5CCB">
      <w:pPr>
        <w:pStyle w:val="Body"/>
        <w:jc w:val="thaiDistribute"/>
        <w:rPr>
          <w:rFonts w:ascii="TH SarabunPSK" w:hAnsi="TH SarabunPSK" w:cs="TH SarabunPSK"/>
          <w:b/>
          <w:bCs/>
          <w:sz w:val="26"/>
          <w:szCs w:val="26"/>
          <w:shd w:val="clear" w:color="auto" w:fill="FFFFFF"/>
        </w:rPr>
      </w:pPr>
    </w:p>
    <w:p w14:paraId="342E756D" w14:textId="77777777" w:rsidR="000A2487" w:rsidRDefault="000A2487" w:rsidP="006F5CCB">
      <w:pPr>
        <w:pStyle w:val="Body"/>
        <w:jc w:val="thaiDistribute"/>
        <w:rPr>
          <w:rFonts w:ascii="TH SarabunPSK" w:hAnsi="TH SarabunPSK" w:cs="TH SarabunPSK"/>
          <w:b/>
          <w:bCs/>
          <w:sz w:val="26"/>
          <w:szCs w:val="26"/>
          <w:shd w:val="clear" w:color="auto" w:fill="FFFFFF"/>
        </w:rPr>
      </w:pPr>
    </w:p>
    <w:p w14:paraId="583679BF" w14:textId="77777777" w:rsidR="000A2487" w:rsidRDefault="000A2487" w:rsidP="006F5CCB">
      <w:pPr>
        <w:pStyle w:val="Body"/>
        <w:jc w:val="thaiDistribute"/>
        <w:rPr>
          <w:rFonts w:ascii="TH SarabunPSK" w:hAnsi="TH SarabunPSK" w:cs="TH SarabunPSK"/>
          <w:b/>
          <w:bCs/>
          <w:sz w:val="26"/>
          <w:szCs w:val="26"/>
          <w:shd w:val="clear" w:color="auto" w:fill="FFFFFF"/>
        </w:rPr>
      </w:pPr>
    </w:p>
    <w:p w14:paraId="5D28D072" w14:textId="77777777" w:rsidR="002D2165" w:rsidRPr="002D2165" w:rsidRDefault="002D2165" w:rsidP="00912FF0">
      <w:pPr>
        <w:rPr>
          <w:rFonts w:ascii="TH SarabunPSK" w:hAnsi="TH SarabunPSK" w:cs="TH SarabunPSK"/>
          <w:b/>
          <w:bCs/>
          <w:color w:val="000000" w:themeColor="text1"/>
          <w:shd w:val="clear" w:color="auto" w:fill="FFFFFF"/>
        </w:rPr>
      </w:pPr>
    </w:p>
    <w:p w14:paraId="528B7591" w14:textId="59F47A08" w:rsidR="00812FCC" w:rsidRPr="00812FCC" w:rsidRDefault="00F23591" w:rsidP="00F23591">
      <w:pPr>
        <w:pStyle w:val="Body"/>
        <w:jc w:val="thaiDistribute"/>
        <w:rPr>
          <w:rFonts w:ascii="TH SarabunPSK" w:hAnsi="TH SarabunPSK" w:cs="TH SarabunPSK"/>
          <w:b/>
          <w:bCs/>
          <w:sz w:val="30"/>
          <w:szCs w:val="30"/>
          <w:shd w:val="clear" w:color="auto" w:fill="FFFFFF"/>
        </w:rPr>
      </w:pPr>
      <w:r>
        <w:rPr>
          <w:rFonts w:ascii="TH SarabunPSK" w:hAnsi="TH SarabunPSK" w:cs="TH SarabunPSK" w:hint="cs"/>
          <w:b/>
          <w:bCs/>
          <w:sz w:val="30"/>
          <w:szCs w:val="30"/>
          <w:shd w:val="clear" w:color="auto" w:fill="FFFFFF"/>
          <w:cs/>
        </w:rPr>
        <w:t xml:space="preserve">          </w:t>
      </w:r>
      <w:r w:rsidR="006B6E31">
        <w:rPr>
          <w:rFonts w:ascii="TH SarabunPSK" w:hAnsi="TH SarabunPSK" w:cs="TH SarabunPSK"/>
          <w:b/>
          <w:bCs/>
          <w:sz w:val="30"/>
          <w:szCs w:val="30"/>
          <w:shd w:val="clear" w:color="auto" w:fill="FFFFFF"/>
        </w:rPr>
        <w:t>4</w:t>
      </w:r>
      <w:r w:rsidR="00812FCC" w:rsidRPr="00812FCC">
        <w:rPr>
          <w:rFonts w:ascii="TH SarabunPSK" w:hAnsi="TH SarabunPSK" w:cs="TH SarabunPSK" w:hint="cs"/>
          <w:b/>
          <w:bCs/>
          <w:sz w:val="30"/>
          <w:szCs w:val="30"/>
          <w:shd w:val="clear" w:color="auto" w:fill="FFFFFF"/>
          <w:cs/>
        </w:rPr>
        <w:t xml:space="preserve">. </w:t>
      </w:r>
      <w:r w:rsidR="002D2165">
        <w:rPr>
          <w:rFonts w:ascii="TH SarabunPSK" w:hAnsi="TH SarabunPSK" w:cs="TH SarabunPSK" w:hint="cs"/>
          <w:b/>
          <w:bCs/>
          <w:sz w:val="30"/>
          <w:szCs w:val="30"/>
          <w:shd w:val="clear" w:color="auto" w:fill="FFFFFF"/>
          <w:cs/>
        </w:rPr>
        <w:t xml:space="preserve">ณ วันนี้ </w:t>
      </w:r>
      <w:r w:rsidR="00812FCC" w:rsidRPr="00812FCC">
        <w:rPr>
          <w:rFonts w:ascii="TH SarabunPSK" w:hAnsi="TH SarabunPSK" w:cs="TH SarabunPSK" w:hint="cs"/>
          <w:b/>
          <w:bCs/>
          <w:sz w:val="30"/>
          <w:szCs w:val="30"/>
          <w:shd w:val="clear" w:color="auto" w:fill="FFFFFF"/>
          <w:cs/>
        </w:rPr>
        <w:t>ประชาชน</w:t>
      </w:r>
      <w:r w:rsidR="00812FCC" w:rsidRPr="00812FCC">
        <w:rPr>
          <w:rFonts w:ascii="TH SarabunPSK" w:hAnsi="TH SarabunPSK" w:cs="TH SarabunPSK"/>
          <w:b/>
          <w:bCs/>
          <w:color w:val="202124"/>
          <w:spacing w:val="2"/>
          <w:sz w:val="30"/>
          <w:szCs w:val="30"/>
          <w:shd w:val="clear" w:color="auto" w:fill="FFFFFF"/>
          <w:cs/>
        </w:rPr>
        <w:t>เชื่อมั่นต่อการป้องกัน</w:t>
      </w:r>
      <w:r w:rsidR="00812FCC" w:rsidRPr="00812FCC">
        <w:rPr>
          <w:rFonts w:ascii="TH SarabunPSK" w:hAnsi="TH SarabunPSK" w:cs="TH SarabunPSK" w:hint="cs"/>
          <w:b/>
          <w:bCs/>
          <w:color w:val="202124"/>
          <w:spacing w:val="2"/>
          <w:sz w:val="30"/>
          <w:szCs w:val="30"/>
          <w:shd w:val="clear" w:color="auto" w:fill="FFFFFF"/>
          <w:cs/>
        </w:rPr>
        <w:t>และ</w:t>
      </w:r>
      <w:r w:rsidR="00812FCC" w:rsidRPr="00812FCC">
        <w:rPr>
          <w:rFonts w:ascii="TH SarabunPSK" w:hAnsi="TH SarabunPSK" w:cs="TH SarabunPSK"/>
          <w:b/>
          <w:bCs/>
          <w:color w:val="202124"/>
          <w:spacing w:val="2"/>
          <w:sz w:val="30"/>
          <w:szCs w:val="30"/>
          <w:shd w:val="clear" w:color="auto" w:fill="FFFFFF"/>
          <w:cs/>
        </w:rPr>
        <w:t>แก้ไขปัญหาน้ำท่วมของรัฐบาล</w:t>
      </w:r>
      <w:r w:rsidR="002F7A18">
        <w:rPr>
          <w:rFonts w:ascii="TH SarabunPSK" w:hAnsi="TH SarabunPSK" w:cs="TH SarabunPSK" w:hint="cs"/>
          <w:b/>
          <w:bCs/>
          <w:color w:val="202124"/>
          <w:spacing w:val="2"/>
          <w:sz w:val="30"/>
          <w:szCs w:val="30"/>
          <w:shd w:val="clear" w:color="auto" w:fill="FFFFFF"/>
          <w:cs/>
        </w:rPr>
        <w:t>หรือไม่</w:t>
      </w:r>
    </w:p>
    <w:tbl>
      <w:tblPr>
        <w:tblStyle w:val="TableGrid"/>
        <w:tblpPr w:leftFromText="180" w:rightFromText="180" w:vertAnchor="text" w:horzAnchor="page" w:tblpX="1403" w:tblpY="113"/>
        <w:tblW w:w="74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75"/>
        <w:gridCol w:w="5335"/>
        <w:gridCol w:w="1080"/>
      </w:tblGrid>
      <w:tr w:rsidR="00812FCC" w:rsidRPr="00B36FF0" w14:paraId="12812298" w14:textId="77777777" w:rsidTr="00904C1E">
        <w:trPr>
          <w:trHeight w:val="291"/>
        </w:trPr>
        <w:tc>
          <w:tcPr>
            <w:tcW w:w="1075" w:type="dxa"/>
            <w:vAlign w:val="center"/>
          </w:tcPr>
          <w:p w14:paraId="072E0D29" w14:textId="77777777" w:rsidR="00812FCC" w:rsidRPr="00B36FF0" w:rsidRDefault="00812FCC" w:rsidP="00904C1E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 w:rsidRPr="00B36FF0"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อันดับ 1</w:t>
            </w:r>
          </w:p>
        </w:tc>
        <w:tc>
          <w:tcPr>
            <w:tcW w:w="5335" w:type="dxa"/>
            <w:vAlign w:val="center"/>
          </w:tcPr>
          <w:p w14:paraId="0CBB91F9" w14:textId="6F046F0A" w:rsidR="00812FCC" w:rsidRPr="00B36FF0" w:rsidRDefault="00C14CDD" w:rsidP="00904C1E">
            <w:pPr>
              <w:pStyle w:val="NoSpacing"/>
              <w:tabs>
                <w:tab w:val="left" w:pos="1795"/>
              </w:tabs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ไม่เชื่อมั่น</w:t>
            </w:r>
          </w:p>
        </w:tc>
        <w:tc>
          <w:tcPr>
            <w:tcW w:w="1080" w:type="dxa"/>
            <w:vAlign w:val="center"/>
          </w:tcPr>
          <w:p w14:paraId="12DBBA27" w14:textId="0F4A0FCB" w:rsidR="00812FCC" w:rsidRPr="00B36FF0" w:rsidRDefault="00C14CDD" w:rsidP="00904C1E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69.76</w:t>
            </w:r>
            <w:r w:rsidR="00812FCC" w:rsidRPr="00B36FF0"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  <w:t>%</w:t>
            </w:r>
          </w:p>
        </w:tc>
      </w:tr>
      <w:tr w:rsidR="00812FCC" w:rsidRPr="00B36FF0" w14:paraId="63454BB4" w14:textId="77777777" w:rsidTr="00904C1E">
        <w:trPr>
          <w:trHeight w:val="291"/>
        </w:trPr>
        <w:tc>
          <w:tcPr>
            <w:tcW w:w="1075" w:type="dxa"/>
          </w:tcPr>
          <w:p w14:paraId="7F18CC13" w14:textId="77777777" w:rsidR="00812FCC" w:rsidRPr="00B36FF0" w:rsidRDefault="00812FCC" w:rsidP="00904C1E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 w:rsidRPr="00B36FF0"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อันดับ 2</w:t>
            </w:r>
          </w:p>
        </w:tc>
        <w:tc>
          <w:tcPr>
            <w:tcW w:w="5335" w:type="dxa"/>
            <w:vAlign w:val="center"/>
          </w:tcPr>
          <w:p w14:paraId="7559F135" w14:textId="6006D3B6" w:rsidR="00812FCC" w:rsidRPr="00177DE9" w:rsidRDefault="00C14CDD" w:rsidP="00904C1E">
            <w:pPr>
              <w:pStyle w:val="NoSpacing"/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เชื่อมั่น</w:t>
            </w:r>
          </w:p>
        </w:tc>
        <w:tc>
          <w:tcPr>
            <w:tcW w:w="1080" w:type="dxa"/>
            <w:vAlign w:val="center"/>
          </w:tcPr>
          <w:p w14:paraId="16876548" w14:textId="6CF28316" w:rsidR="00812FCC" w:rsidRPr="00B36FF0" w:rsidRDefault="00C14CDD" w:rsidP="00904C1E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30.24</w:t>
            </w:r>
            <w:r w:rsidRPr="00B36FF0"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  <w:t>%</w:t>
            </w:r>
          </w:p>
        </w:tc>
      </w:tr>
    </w:tbl>
    <w:p w14:paraId="2C11B1E4" w14:textId="52206A69" w:rsidR="00812FCC" w:rsidRDefault="00812FCC" w:rsidP="006F5CCB">
      <w:pPr>
        <w:pStyle w:val="Body"/>
        <w:jc w:val="thaiDistribute"/>
        <w:rPr>
          <w:rFonts w:ascii="TH SarabunPSK" w:hAnsi="TH SarabunPSK" w:cs="TH SarabunPSK"/>
          <w:b/>
          <w:bCs/>
          <w:sz w:val="26"/>
          <w:szCs w:val="26"/>
          <w:shd w:val="clear" w:color="auto" w:fill="FFFFFF"/>
        </w:rPr>
      </w:pPr>
    </w:p>
    <w:p w14:paraId="2981770D" w14:textId="66C0FCB2" w:rsidR="00812FCC" w:rsidRDefault="00812FCC" w:rsidP="006F5CCB">
      <w:pPr>
        <w:pStyle w:val="Body"/>
        <w:jc w:val="thaiDistribute"/>
        <w:rPr>
          <w:rFonts w:ascii="TH SarabunPSK" w:hAnsi="TH SarabunPSK" w:cs="TH SarabunPSK"/>
          <w:b/>
          <w:bCs/>
          <w:sz w:val="26"/>
          <w:szCs w:val="26"/>
          <w:shd w:val="clear" w:color="auto" w:fill="FFFFFF"/>
        </w:rPr>
      </w:pPr>
    </w:p>
    <w:p w14:paraId="14AB23BD" w14:textId="2E3DBF43" w:rsidR="00812FCC" w:rsidRDefault="00812FCC" w:rsidP="006F5CCB">
      <w:pPr>
        <w:pStyle w:val="Body"/>
        <w:jc w:val="thaiDistribute"/>
        <w:rPr>
          <w:rFonts w:ascii="TH SarabunPSK" w:hAnsi="TH SarabunPSK" w:cs="TH SarabunPSK"/>
          <w:b/>
          <w:bCs/>
          <w:sz w:val="26"/>
          <w:szCs w:val="26"/>
          <w:shd w:val="clear" w:color="auto" w:fill="FFFFFF"/>
        </w:rPr>
      </w:pPr>
    </w:p>
    <w:p w14:paraId="43517403" w14:textId="26DC6EC2" w:rsidR="00812FCC" w:rsidRPr="004E1754" w:rsidRDefault="00812FCC" w:rsidP="006F5CCB">
      <w:pPr>
        <w:pStyle w:val="Body"/>
        <w:jc w:val="thaiDistribute"/>
        <w:rPr>
          <w:rFonts w:ascii="TH SarabunPSK" w:hAnsi="TH SarabunPSK" w:cs="TH SarabunPSK"/>
          <w:b/>
          <w:bCs/>
          <w:sz w:val="14"/>
          <w:szCs w:val="14"/>
          <w:shd w:val="clear" w:color="auto" w:fill="FFFFFF"/>
        </w:rPr>
      </w:pPr>
    </w:p>
    <w:p w14:paraId="19566B1B" w14:textId="1958BE7C" w:rsidR="0035403D" w:rsidRPr="00812FCC" w:rsidRDefault="00F23591" w:rsidP="00F23591">
      <w:pPr>
        <w:pStyle w:val="Body"/>
        <w:jc w:val="thaiDistribute"/>
        <w:rPr>
          <w:rFonts w:ascii="TH SarabunPSK" w:hAnsi="TH SarabunPSK" w:cs="TH SarabunPSK"/>
          <w:b/>
          <w:bCs/>
          <w:sz w:val="30"/>
          <w:szCs w:val="30"/>
          <w:shd w:val="clear" w:color="auto" w:fill="FFFFFF"/>
        </w:rPr>
      </w:pPr>
      <w:r>
        <w:rPr>
          <w:rFonts w:ascii="TH SarabunPSK" w:hAnsi="TH SarabunPSK" w:cs="TH SarabunPSK" w:hint="cs"/>
          <w:b/>
          <w:bCs/>
          <w:sz w:val="30"/>
          <w:szCs w:val="30"/>
          <w:shd w:val="clear" w:color="auto" w:fill="FFFFFF"/>
          <w:cs/>
        </w:rPr>
        <w:t xml:space="preserve">         </w:t>
      </w:r>
      <w:r w:rsidR="006B6E31">
        <w:rPr>
          <w:rFonts w:ascii="TH SarabunPSK" w:hAnsi="TH SarabunPSK" w:cs="TH SarabunPSK"/>
          <w:b/>
          <w:bCs/>
          <w:sz w:val="30"/>
          <w:szCs w:val="30"/>
          <w:shd w:val="clear" w:color="auto" w:fill="FFFFFF"/>
        </w:rPr>
        <w:t>5</w:t>
      </w:r>
      <w:r w:rsidR="0035403D" w:rsidRPr="00812FCC">
        <w:rPr>
          <w:rFonts w:ascii="TH SarabunPSK" w:hAnsi="TH SarabunPSK" w:cs="TH SarabunPSK" w:hint="cs"/>
          <w:b/>
          <w:bCs/>
          <w:sz w:val="30"/>
          <w:szCs w:val="30"/>
          <w:shd w:val="clear" w:color="auto" w:fill="FFFFFF"/>
          <w:cs/>
        </w:rPr>
        <w:t xml:space="preserve">. </w:t>
      </w:r>
      <w:r w:rsidR="0035403D">
        <w:rPr>
          <w:rFonts w:ascii="TH SarabunPSK" w:hAnsi="TH SarabunPSK" w:cs="TH SarabunPSK" w:hint="cs"/>
          <w:b/>
          <w:bCs/>
          <w:sz w:val="30"/>
          <w:szCs w:val="30"/>
          <w:shd w:val="clear" w:color="auto" w:fill="FFFFFF"/>
          <w:cs/>
        </w:rPr>
        <w:t xml:space="preserve">ณ วันนี้ </w:t>
      </w:r>
      <w:r w:rsidR="0035403D" w:rsidRPr="00812FCC">
        <w:rPr>
          <w:rFonts w:ascii="TH SarabunPSK" w:hAnsi="TH SarabunPSK" w:cs="TH SarabunPSK" w:hint="cs"/>
          <w:b/>
          <w:bCs/>
          <w:sz w:val="30"/>
          <w:szCs w:val="30"/>
          <w:shd w:val="clear" w:color="auto" w:fill="FFFFFF"/>
          <w:cs/>
        </w:rPr>
        <w:t>ประชาชน</w:t>
      </w:r>
      <w:r w:rsidR="0035403D" w:rsidRPr="0035403D">
        <w:rPr>
          <w:rFonts w:ascii="TH SarabunPSK" w:hAnsi="TH SarabunPSK" w:cs="TH SarabunPSK"/>
          <w:b/>
          <w:bCs/>
          <w:sz w:val="30"/>
          <w:szCs w:val="30"/>
          <w:shd w:val="clear" w:color="auto" w:fill="FFFFFF"/>
          <w:cs/>
        </w:rPr>
        <w:t>พึงพอใจกับการจัดการปัญหาน้ำท่วมของรัฐบาล</w:t>
      </w:r>
      <w:r w:rsidR="002F7A18">
        <w:rPr>
          <w:rFonts w:ascii="TH SarabunPSK" w:hAnsi="TH SarabunPSK" w:cs="TH SarabunPSK" w:hint="cs"/>
          <w:b/>
          <w:bCs/>
          <w:sz w:val="30"/>
          <w:szCs w:val="30"/>
          <w:shd w:val="clear" w:color="auto" w:fill="FFFFFF"/>
          <w:cs/>
        </w:rPr>
        <w:t>หรือไม่</w:t>
      </w:r>
    </w:p>
    <w:tbl>
      <w:tblPr>
        <w:tblStyle w:val="TableGrid"/>
        <w:tblpPr w:leftFromText="180" w:rightFromText="180" w:vertAnchor="text" w:horzAnchor="page" w:tblpX="1366" w:tblpY="89"/>
        <w:tblW w:w="74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75"/>
        <w:gridCol w:w="5335"/>
        <w:gridCol w:w="1080"/>
      </w:tblGrid>
      <w:tr w:rsidR="0035403D" w:rsidRPr="00B36FF0" w14:paraId="7FBE5D96" w14:textId="77777777" w:rsidTr="00904C1E">
        <w:trPr>
          <w:trHeight w:val="291"/>
        </w:trPr>
        <w:tc>
          <w:tcPr>
            <w:tcW w:w="1075" w:type="dxa"/>
            <w:vAlign w:val="center"/>
          </w:tcPr>
          <w:p w14:paraId="23579944" w14:textId="77777777" w:rsidR="0035403D" w:rsidRPr="00B36FF0" w:rsidRDefault="0035403D" w:rsidP="00904C1E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 w:rsidRPr="00B36FF0"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อันดับ 1</w:t>
            </w:r>
          </w:p>
        </w:tc>
        <w:tc>
          <w:tcPr>
            <w:tcW w:w="5335" w:type="dxa"/>
            <w:vAlign w:val="center"/>
          </w:tcPr>
          <w:p w14:paraId="729F90DA" w14:textId="5E71FA96" w:rsidR="0035403D" w:rsidRPr="00B36FF0" w:rsidRDefault="00C14CDD" w:rsidP="00904C1E">
            <w:pPr>
              <w:pStyle w:val="NoSpacing"/>
              <w:tabs>
                <w:tab w:val="left" w:pos="1795"/>
              </w:tabs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ไม่พึงพอใจ</w:t>
            </w:r>
          </w:p>
        </w:tc>
        <w:tc>
          <w:tcPr>
            <w:tcW w:w="1080" w:type="dxa"/>
            <w:vAlign w:val="center"/>
          </w:tcPr>
          <w:p w14:paraId="6E850283" w14:textId="188E38BA" w:rsidR="0035403D" w:rsidRPr="00B36FF0" w:rsidRDefault="00C14CDD" w:rsidP="00904C1E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77.80</w:t>
            </w:r>
            <w:r w:rsidR="0035403D" w:rsidRPr="00B36FF0"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  <w:t>%</w:t>
            </w:r>
          </w:p>
        </w:tc>
      </w:tr>
      <w:tr w:rsidR="0035403D" w:rsidRPr="00B36FF0" w14:paraId="7932D786" w14:textId="77777777" w:rsidTr="00904C1E">
        <w:trPr>
          <w:trHeight w:val="291"/>
        </w:trPr>
        <w:tc>
          <w:tcPr>
            <w:tcW w:w="1075" w:type="dxa"/>
          </w:tcPr>
          <w:p w14:paraId="45194964" w14:textId="77777777" w:rsidR="0035403D" w:rsidRPr="00B36FF0" w:rsidRDefault="0035403D" w:rsidP="00904C1E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 w:rsidRPr="00B36FF0"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อันดับ 2</w:t>
            </w:r>
          </w:p>
        </w:tc>
        <w:tc>
          <w:tcPr>
            <w:tcW w:w="5335" w:type="dxa"/>
            <w:vAlign w:val="center"/>
          </w:tcPr>
          <w:p w14:paraId="76214B94" w14:textId="79DB22BF" w:rsidR="0035403D" w:rsidRPr="00177DE9" w:rsidRDefault="00C14CDD" w:rsidP="00904C1E">
            <w:pPr>
              <w:pStyle w:val="NoSpacing"/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พึงพอใจ</w:t>
            </w:r>
          </w:p>
        </w:tc>
        <w:tc>
          <w:tcPr>
            <w:tcW w:w="1080" w:type="dxa"/>
            <w:vAlign w:val="center"/>
          </w:tcPr>
          <w:p w14:paraId="765D6D31" w14:textId="71ADCB06" w:rsidR="0035403D" w:rsidRPr="00B36FF0" w:rsidRDefault="00C14CDD" w:rsidP="00904C1E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22.20</w:t>
            </w:r>
            <w:r w:rsidRPr="00B36FF0"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  <w:t>%</w:t>
            </w:r>
          </w:p>
        </w:tc>
      </w:tr>
    </w:tbl>
    <w:p w14:paraId="2E833115" w14:textId="77777777" w:rsidR="0035403D" w:rsidRDefault="0035403D" w:rsidP="0035403D">
      <w:pPr>
        <w:pStyle w:val="Body"/>
        <w:jc w:val="thaiDistribute"/>
        <w:rPr>
          <w:rFonts w:ascii="TH SarabunPSK" w:hAnsi="TH SarabunPSK" w:cs="TH SarabunPSK"/>
          <w:b/>
          <w:bCs/>
          <w:sz w:val="26"/>
          <w:szCs w:val="26"/>
          <w:shd w:val="clear" w:color="auto" w:fill="FFFFFF"/>
        </w:rPr>
      </w:pPr>
    </w:p>
    <w:p w14:paraId="79FEC0C7" w14:textId="3C016965" w:rsidR="0035403D" w:rsidRDefault="0035403D" w:rsidP="0035403D">
      <w:pPr>
        <w:pStyle w:val="Body"/>
        <w:jc w:val="thaiDistribute"/>
        <w:rPr>
          <w:rFonts w:ascii="TH SarabunPSK" w:hAnsi="TH SarabunPSK" w:cs="TH SarabunPSK"/>
          <w:b/>
          <w:bCs/>
          <w:sz w:val="26"/>
          <w:szCs w:val="26"/>
          <w:shd w:val="clear" w:color="auto" w:fill="FFFFFF"/>
        </w:rPr>
      </w:pPr>
    </w:p>
    <w:p w14:paraId="7191CFE1" w14:textId="01E0EEEA" w:rsidR="00812FCC" w:rsidRDefault="00812FCC" w:rsidP="006F5CCB">
      <w:pPr>
        <w:pStyle w:val="Body"/>
        <w:jc w:val="thaiDistribute"/>
        <w:rPr>
          <w:rFonts w:ascii="TH SarabunPSK" w:hAnsi="TH SarabunPSK" w:cs="TH SarabunPSK"/>
          <w:b/>
          <w:bCs/>
          <w:sz w:val="26"/>
          <w:szCs w:val="26"/>
          <w:shd w:val="clear" w:color="auto" w:fill="FFFFFF"/>
        </w:rPr>
      </w:pPr>
    </w:p>
    <w:p w14:paraId="2D3A4A5F" w14:textId="12A03CB8" w:rsidR="00812FCC" w:rsidRPr="004E1754" w:rsidRDefault="00812FCC" w:rsidP="006F5CCB">
      <w:pPr>
        <w:pStyle w:val="Body"/>
        <w:jc w:val="thaiDistribute"/>
        <w:rPr>
          <w:rFonts w:ascii="TH SarabunPSK" w:hAnsi="TH SarabunPSK" w:cs="TH SarabunPSK"/>
          <w:b/>
          <w:bCs/>
          <w:sz w:val="14"/>
          <w:szCs w:val="14"/>
          <w:shd w:val="clear" w:color="auto" w:fill="FFFFFF"/>
        </w:rPr>
      </w:pPr>
    </w:p>
    <w:p w14:paraId="368A3B18" w14:textId="546E97C0" w:rsidR="0035403D" w:rsidRPr="00EA1C6D" w:rsidRDefault="00F23591" w:rsidP="00F23591">
      <w:pPr>
        <w:pStyle w:val="BodyA"/>
        <w:rPr>
          <w:rFonts w:ascii="TH SarabunPSK" w:hAnsi="TH SarabunPSK" w:cs="TH SarabunPSK"/>
          <w:b/>
          <w:bCs/>
          <w:sz w:val="30"/>
          <w:szCs w:val="30"/>
        </w:rPr>
      </w:pPr>
      <w:r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         </w:t>
      </w:r>
      <w:r w:rsidR="006B6E31">
        <w:rPr>
          <w:rFonts w:ascii="TH SarabunPSK" w:hAnsi="TH SarabunPSK" w:cs="TH SarabunPSK"/>
          <w:b/>
          <w:bCs/>
          <w:sz w:val="30"/>
          <w:szCs w:val="30"/>
        </w:rPr>
        <w:t>6</w:t>
      </w:r>
      <w:r w:rsidR="0035403D" w:rsidRPr="00EA1C6D">
        <w:rPr>
          <w:rFonts w:ascii="TH SarabunPSK" w:hAnsi="TH SarabunPSK" w:cs="TH SarabunPSK"/>
          <w:b/>
          <w:bCs/>
          <w:sz w:val="30"/>
          <w:szCs w:val="30"/>
          <w:cs/>
        </w:rPr>
        <w:t>. สิ่งที</w:t>
      </w:r>
      <w:r w:rsidR="00EA1C6D" w:rsidRPr="00EA1C6D">
        <w:rPr>
          <w:rFonts w:ascii="TH SarabunPSK" w:hAnsi="TH SarabunPSK" w:cs="TH SarabunPSK" w:hint="cs"/>
          <w:b/>
          <w:bCs/>
          <w:sz w:val="30"/>
          <w:szCs w:val="30"/>
          <w:cs/>
        </w:rPr>
        <w:t>่ประชาชน</w:t>
      </w:r>
      <w:r w:rsidR="0035403D" w:rsidRPr="00EA1C6D">
        <w:rPr>
          <w:rFonts w:ascii="TH SarabunPSK" w:hAnsi="TH SarabunPSK" w:cs="TH SarabunPSK"/>
          <w:b/>
          <w:bCs/>
          <w:sz w:val="30"/>
          <w:szCs w:val="30"/>
          <w:cs/>
        </w:rPr>
        <w:t>อยากฝากถึงรัฐบาลแพทองธาร กรณี น้ำท่วม</w:t>
      </w:r>
    </w:p>
    <w:tbl>
      <w:tblPr>
        <w:tblStyle w:val="TableGrid"/>
        <w:tblpPr w:leftFromText="180" w:rightFromText="180" w:vertAnchor="text" w:horzAnchor="page" w:tblpX="1316" w:tblpY="126"/>
        <w:tblW w:w="74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75"/>
        <w:gridCol w:w="5335"/>
        <w:gridCol w:w="1080"/>
      </w:tblGrid>
      <w:tr w:rsidR="0096795D" w:rsidRPr="00726CD5" w14:paraId="2D5FF798" w14:textId="77777777" w:rsidTr="00904C1E">
        <w:trPr>
          <w:trHeight w:val="291"/>
        </w:trPr>
        <w:tc>
          <w:tcPr>
            <w:tcW w:w="1075" w:type="dxa"/>
            <w:vAlign w:val="center"/>
          </w:tcPr>
          <w:p w14:paraId="36AC6C86" w14:textId="77777777" w:rsidR="0096795D" w:rsidRPr="00C26EAC" w:rsidRDefault="0096795D" w:rsidP="00904C1E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 w:rsidRPr="00C26EAC"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อันดับ 1</w:t>
            </w:r>
          </w:p>
        </w:tc>
        <w:tc>
          <w:tcPr>
            <w:tcW w:w="5335" w:type="dxa"/>
            <w:vAlign w:val="center"/>
          </w:tcPr>
          <w:p w14:paraId="0FCC2427" w14:textId="7B4F3E5D" w:rsidR="0096795D" w:rsidRPr="005F3FBE" w:rsidRDefault="00FE1CD6" w:rsidP="00904C1E">
            <w:pPr>
              <w:pStyle w:val="NoSpacing"/>
              <w:tabs>
                <w:tab w:val="left" w:pos="1795"/>
              </w:tabs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อยากให้</w:t>
            </w:r>
            <w:r w:rsidR="00AC3A4F" w:rsidRPr="005F3FBE"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  <w:t>ช่วยเหลืออย่างเร่งด่วนและทันท่วงที</w:t>
            </w:r>
            <w:r w:rsidR="00BE6B3C" w:rsidRPr="005F3FBE"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 xml:space="preserve"> </w:t>
            </w:r>
          </w:p>
        </w:tc>
        <w:tc>
          <w:tcPr>
            <w:tcW w:w="1080" w:type="dxa"/>
            <w:vAlign w:val="center"/>
          </w:tcPr>
          <w:p w14:paraId="2593ACFC" w14:textId="42A12CEC" w:rsidR="0096795D" w:rsidRPr="005B3513" w:rsidRDefault="002D2165" w:rsidP="00904C1E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 w:rsidRPr="005B3513"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64.</w:t>
            </w:r>
            <w:r w:rsidR="005B3513" w:rsidRPr="005B3513"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07</w:t>
            </w:r>
            <w:r w:rsidR="0096795D" w:rsidRPr="005B3513"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  <w:t>%</w:t>
            </w:r>
          </w:p>
        </w:tc>
      </w:tr>
      <w:tr w:rsidR="0096795D" w:rsidRPr="00726CD5" w14:paraId="4E84721B" w14:textId="77777777" w:rsidTr="00904C1E">
        <w:trPr>
          <w:trHeight w:val="291"/>
        </w:trPr>
        <w:tc>
          <w:tcPr>
            <w:tcW w:w="1075" w:type="dxa"/>
          </w:tcPr>
          <w:p w14:paraId="55AA56F6" w14:textId="77777777" w:rsidR="0096795D" w:rsidRPr="00C26EAC" w:rsidRDefault="0096795D" w:rsidP="00904C1E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 w:rsidRPr="00C26EAC"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อันดับ 2</w:t>
            </w:r>
          </w:p>
        </w:tc>
        <w:tc>
          <w:tcPr>
            <w:tcW w:w="5335" w:type="dxa"/>
            <w:vAlign w:val="center"/>
          </w:tcPr>
          <w:p w14:paraId="02D705EB" w14:textId="2C04DD5F" w:rsidR="0096795D" w:rsidRPr="005F3FBE" w:rsidRDefault="00FE1CD6" w:rsidP="00904C1E">
            <w:pPr>
              <w:pStyle w:val="NoSpacing"/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</w:pPr>
            <w:r>
              <w:rPr>
                <w:rFonts w:ascii="TH SarabunPSK" w:hAnsi="TH SarabunPSK" w:cs="TH SarabunPSK" w:hint="cs"/>
                <w:sz w:val="30"/>
                <w:szCs w:val="30"/>
                <w:cs/>
              </w:rPr>
              <w:t>ควร</w:t>
            </w:r>
            <w:r w:rsidR="00BE6B3C" w:rsidRPr="005F3FBE">
              <w:rPr>
                <w:rFonts w:ascii="TH SarabunPSK" w:hAnsi="TH SarabunPSK" w:cs="TH SarabunPSK" w:hint="cs"/>
                <w:sz w:val="30"/>
                <w:szCs w:val="30"/>
                <w:cs/>
              </w:rPr>
              <w:t>บริหาร</w:t>
            </w:r>
            <w:r w:rsidR="00C26EAC" w:rsidRPr="005F3FBE">
              <w:rPr>
                <w:rFonts w:ascii="TH SarabunPSK" w:hAnsi="TH SarabunPSK" w:cs="TH SarabunPSK"/>
                <w:sz w:val="30"/>
                <w:szCs w:val="30"/>
                <w:cs/>
              </w:rPr>
              <w:t>จัดการน้ำที่มีประสิทธิภาพ วางแผนป้องกันระยะยาว</w:t>
            </w:r>
          </w:p>
        </w:tc>
        <w:tc>
          <w:tcPr>
            <w:tcW w:w="1080" w:type="dxa"/>
            <w:vAlign w:val="center"/>
          </w:tcPr>
          <w:p w14:paraId="0E0AC717" w14:textId="431AFFA1" w:rsidR="0096795D" w:rsidRPr="005B3513" w:rsidRDefault="002D2165" w:rsidP="00904C1E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 w:rsidRPr="005B3513"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54</w:t>
            </w:r>
            <w:r w:rsidR="00C14CDD" w:rsidRPr="005B3513"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.</w:t>
            </w:r>
            <w:r w:rsidRPr="005B3513"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7</w:t>
            </w:r>
            <w:r w:rsidR="005B3513" w:rsidRPr="005B3513"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5</w:t>
            </w:r>
            <w:r w:rsidR="00C14CDD" w:rsidRPr="005B3513"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  <w:t>%</w:t>
            </w:r>
          </w:p>
        </w:tc>
      </w:tr>
      <w:tr w:rsidR="0096795D" w:rsidRPr="00726CD5" w14:paraId="662C9B1D" w14:textId="77777777" w:rsidTr="00904C1E">
        <w:trPr>
          <w:trHeight w:val="291"/>
        </w:trPr>
        <w:tc>
          <w:tcPr>
            <w:tcW w:w="1075" w:type="dxa"/>
          </w:tcPr>
          <w:p w14:paraId="4A1A61DB" w14:textId="77777777" w:rsidR="0096795D" w:rsidRPr="00C26EAC" w:rsidRDefault="0096795D" w:rsidP="00904C1E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</w:pPr>
            <w:r w:rsidRPr="00C26EAC"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อันดับ 3</w:t>
            </w:r>
          </w:p>
        </w:tc>
        <w:tc>
          <w:tcPr>
            <w:tcW w:w="5335" w:type="dxa"/>
            <w:vAlign w:val="center"/>
          </w:tcPr>
          <w:p w14:paraId="7128E58C" w14:textId="0540146E" w:rsidR="0096795D" w:rsidRPr="005F3FBE" w:rsidRDefault="00FE1CD6" w:rsidP="00904C1E">
            <w:pPr>
              <w:pStyle w:val="NoSpacing"/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</w:pPr>
            <w:r>
              <w:rPr>
                <w:rStyle w:val="token"/>
                <w:rFonts w:ascii="TH SarabunPSK" w:hAnsi="TH SarabunPSK" w:cs="TH SarabunPSK" w:hint="cs"/>
                <w:sz w:val="30"/>
                <w:szCs w:val="30"/>
                <w:cs/>
              </w:rPr>
              <w:t>มีมาตร</w:t>
            </w:r>
            <w:r w:rsidR="00C14CDD" w:rsidRPr="005F3FBE">
              <w:rPr>
                <w:rStyle w:val="token"/>
                <w:rFonts w:ascii="TH SarabunPSK" w:hAnsi="TH SarabunPSK" w:cs="TH SarabunPSK" w:hint="cs"/>
                <w:sz w:val="30"/>
                <w:szCs w:val="30"/>
                <w:cs/>
              </w:rPr>
              <w:t>การ</w:t>
            </w:r>
            <w:r w:rsidR="00C14CDD" w:rsidRPr="005F3FBE">
              <w:rPr>
                <w:rStyle w:val="token"/>
                <w:rFonts w:ascii="TH SarabunPSK" w:hAnsi="TH SarabunPSK" w:cs="TH SarabunPSK"/>
                <w:sz w:val="30"/>
                <w:szCs w:val="30"/>
                <w:cs/>
              </w:rPr>
              <w:t>ฟื้นฟู</w:t>
            </w:r>
            <w:r w:rsidR="00C14CDD" w:rsidRPr="005F3FBE">
              <w:rPr>
                <w:rStyle w:val="token"/>
                <w:rFonts w:ascii="TH SarabunPSK" w:hAnsi="TH SarabunPSK" w:cs="TH SarabunPSK" w:hint="cs"/>
                <w:sz w:val="30"/>
                <w:szCs w:val="30"/>
                <w:cs/>
              </w:rPr>
              <w:t xml:space="preserve"> </w:t>
            </w:r>
            <w:r w:rsidR="00C14CDD" w:rsidRPr="005F3FBE">
              <w:rPr>
                <w:rStyle w:val="token"/>
                <w:rFonts w:ascii="TH SarabunPSK" w:hAnsi="TH SarabunPSK" w:cs="TH SarabunPSK"/>
                <w:sz w:val="30"/>
                <w:szCs w:val="30"/>
                <w:cs/>
              </w:rPr>
              <w:t>เยียวยา</w:t>
            </w:r>
            <w:r w:rsidR="005376FF" w:rsidRPr="005F3FBE">
              <w:rPr>
                <w:rStyle w:val="token"/>
                <w:rFonts w:ascii="TH SarabunPSK" w:hAnsi="TH SarabunPSK" w:cs="TH SarabunPSK" w:hint="cs"/>
                <w:sz w:val="30"/>
                <w:szCs w:val="30"/>
                <w:cs/>
              </w:rPr>
              <w:t xml:space="preserve"> </w:t>
            </w:r>
            <w:r w:rsidR="00C14CDD" w:rsidRPr="005F3FBE">
              <w:rPr>
                <w:rStyle w:val="token"/>
                <w:rFonts w:ascii="TH SarabunPSK" w:hAnsi="TH SarabunPSK" w:cs="TH SarabunPSK"/>
                <w:sz w:val="30"/>
                <w:szCs w:val="30"/>
                <w:cs/>
              </w:rPr>
              <w:t>หลังน้ำลด</w:t>
            </w:r>
            <w:r>
              <w:rPr>
                <w:rStyle w:val="token"/>
                <w:rFonts w:ascii="TH SarabunPSK" w:hAnsi="TH SarabunPSK" w:cs="TH SarabunPSK" w:hint="cs"/>
                <w:sz w:val="30"/>
                <w:szCs w:val="30"/>
                <w:cs/>
              </w:rPr>
              <w:t>อย่างเหมาะสม</w:t>
            </w:r>
          </w:p>
        </w:tc>
        <w:tc>
          <w:tcPr>
            <w:tcW w:w="1080" w:type="dxa"/>
            <w:vAlign w:val="center"/>
          </w:tcPr>
          <w:p w14:paraId="48FB27A4" w14:textId="553EA3FF" w:rsidR="0096795D" w:rsidRPr="005B3513" w:rsidRDefault="002D2165" w:rsidP="00904C1E">
            <w:pPr>
              <w:jc w:val="center"/>
              <w:rPr>
                <w:rFonts w:ascii="TH SarabunPSK" w:hAnsi="TH SarabunPSK" w:cs="TH SarabunPSK"/>
                <w:color w:val="000000" w:themeColor="text1"/>
                <w:sz w:val="30"/>
                <w:szCs w:val="30"/>
              </w:rPr>
            </w:pPr>
            <w:r w:rsidRPr="005B3513"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5</w:t>
            </w:r>
            <w:r w:rsidR="00C14CDD" w:rsidRPr="005B3513"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1.</w:t>
            </w:r>
            <w:r w:rsidRPr="005B3513"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3</w:t>
            </w:r>
            <w:r w:rsidR="005B3513" w:rsidRPr="005B3513"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6</w:t>
            </w:r>
            <w:r w:rsidR="00C14CDD" w:rsidRPr="005B3513">
              <w:rPr>
                <w:rFonts w:ascii="TH SarabunPSK" w:hAnsi="TH SarabunPSK" w:cs="TH SarabunPSK"/>
                <w:color w:val="000000" w:themeColor="text1"/>
                <w:sz w:val="30"/>
                <w:szCs w:val="30"/>
                <w:cs/>
              </w:rPr>
              <w:t>%</w:t>
            </w:r>
          </w:p>
        </w:tc>
      </w:tr>
    </w:tbl>
    <w:p w14:paraId="77453EE1" w14:textId="0EE44B07" w:rsidR="0035403D" w:rsidRDefault="0035403D" w:rsidP="006F5CCB">
      <w:pPr>
        <w:pStyle w:val="Body"/>
        <w:jc w:val="thaiDistribute"/>
        <w:rPr>
          <w:rFonts w:ascii="TH SarabunPSK" w:hAnsi="TH SarabunPSK" w:cs="TH SarabunPSK"/>
          <w:b/>
          <w:bCs/>
          <w:sz w:val="26"/>
          <w:szCs w:val="26"/>
          <w:shd w:val="clear" w:color="auto" w:fill="FFFFFF"/>
        </w:rPr>
      </w:pPr>
    </w:p>
    <w:p w14:paraId="368DCC0F" w14:textId="14181557" w:rsidR="00812FCC" w:rsidRDefault="00812FCC" w:rsidP="006F5CCB">
      <w:pPr>
        <w:pStyle w:val="Body"/>
        <w:jc w:val="thaiDistribute"/>
        <w:rPr>
          <w:rFonts w:ascii="TH SarabunPSK" w:hAnsi="TH SarabunPSK" w:cs="TH SarabunPSK"/>
          <w:b/>
          <w:bCs/>
          <w:sz w:val="26"/>
          <w:szCs w:val="26"/>
          <w:shd w:val="clear" w:color="auto" w:fill="FFFFFF"/>
        </w:rPr>
      </w:pPr>
    </w:p>
    <w:p w14:paraId="63894897" w14:textId="2D25965C" w:rsidR="00812FCC" w:rsidRDefault="00812FCC" w:rsidP="006F5CCB">
      <w:pPr>
        <w:pStyle w:val="Body"/>
        <w:jc w:val="thaiDistribute"/>
        <w:rPr>
          <w:rFonts w:ascii="TH SarabunPSK" w:hAnsi="TH SarabunPSK" w:cs="TH SarabunPSK"/>
          <w:b/>
          <w:bCs/>
          <w:sz w:val="26"/>
          <w:szCs w:val="26"/>
          <w:shd w:val="clear" w:color="auto" w:fill="FFFFFF"/>
        </w:rPr>
      </w:pPr>
    </w:p>
    <w:p w14:paraId="788AA51F" w14:textId="1404FDBD" w:rsidR="00812FCC" w:rsidRDefault="00812FCC" w:rsidP="006F5CCB">
      <w:pPr>
        <w:pStyle w:val="Body"/>
        <w:jc w:val="thaiDistribute"/>
        <w:rPr>
          <w:rFonts w:ascii="TH SarabunPSK" w:hAnsi="TH SarabunPSK" w:cs="TH SarabunPSK"/>
          <w:b/>
          <w:bCs/>
          <w:sz w:val="26"/>
          <w:szCs w:val="26"/>
          <w:shd w:val="clear" w:color="auto" w:fill="FFFFFF"/>
        </w:rPr>
      </w:pPr>
    </w:p>
    <w:p w14:paraId="354A187F" w14:textId="0A0D4C50" w:rsidR="005F3FBE" w:rsidRPr="005F3FBE" w:rsidRDefault="00B47588" w:rsidP="00122BE5">
      <w:pPr>
        <w:pStyle w:val="Body"/>
        <w:spacing w:line="360" w:lineRule="auto"/>
        <w:jc w:val="thaiDistribute"/>
        <w:rPr>
          <w:rFonts w:ascii="TH SarabunPSK" w:hAnsi="TH SarabunPSK" w:cs="TH SarabunPSK"/>
          <w:b/>
          <w:bCs/>
          <w:sz w:val="12"/>
          <w:szCs w:val="12"/>
          <w:shd w:val="clear" w:color="auto" w:fill="FFFFFF"/>
        </w:rPr>
      </w:pPr>
      <w:r>
        <w:rPr>
          <w:rFonts w:ascii="TH SarabunPSK" w:hAnsi="TH SarabunPSK" w:cs="TH SarabunPSK" w:hint="cs"/>
          <w:b/>
          <w:bCs/>
          <w:sz w:val="26"/>
          <w:szCs w:val="26"/>
          <w:shd w:val="clear" w:color="auto" w:fill="FFFFFF"/>
          <w:cs/>
        </w:rPr>
        <w:t xml:space="preserve"> </w:t>
      </w:r>
    </w:p>
    <w:p w14:paraId="450681C9" w14:textId="01EF0948" w:rsidR="00965328" w:rsidRDefault="00965328" w:rsidP="00503453">
      <w:pPr>
        <w:pStyle w:val="Body"/>
        <w:spacing w:line="360" w:lineRule="auto"/>
        <w:ind w:firstLine="720"/>
        <w:jc w:val="thaiDistribute"/>
        <w:rPr>
          <w:rFonts w:ascii="TH SarabunPSK" w:hAnsi="TH SarabunPSK" w:cs="TH SarabunPSK"/>
          <w:b/>
          <w:bCs/>
          <w:sz w:val="32"/>
          <w:szCs w:val="32"/>
          <w:shd w:val="clear" w:color="auto" w:fill="FFFFFF"/>
        </w:rPr>
      </w:pPr>
      <w:r w:rsidRPr="00FA6305">
        <w:rPr>
          <w:rFonts w:ascii="TH SarabunPSK" w:hAnsi="TH SarabunPSK" w:cs="TH SarabunPSK" w:hint="cs"/>
          <w:b/>
          <w:bCs/>
          <w:sz w:val="26"/>
          <w:szCs w:val="26"/>
          <w:shd w:val="clear" w:color="auto" w:fill="FFFFFF"/>
          <w:cs/>
        </w:rPr>
        <w:t xml:space="preserve">*หมายเหตุ   </w:t>
      </w:r>
      <w:r w:rsidRPr="00FA6305">
        <w:rPr>
          <w:rFonts w:ascii="TH SarabunPSK" w:hAnsi="TH SarabunPSK" w:cs="TH SarabunPSK"/>
          <w:b/>
          <w:bCs/>
          <w:sz w:val="26"/>
          <w:szCs w:val="26"/>
          <w:shd w:val="clear" w:color="auto" w:fill="FFFFFF"/>
          <w:cs/>
        </w:rPr>
        <w:t>ผู้ตอบ</w:t>
      </w:r>
      <w:r w:rsidRPr="00FA6305">
        <w:rPr>
          <w:rFonts w:ascii="TH SarabunPSK" w:hAnsi="TH SarabunPSK" w:cs="TH SarabunPSK" w:hint="cs"/>
          <w:b/>
          <w:bCs/>
          <w:sz w:val="26"/>
          <w:szCs w:val="26"/>
          <w:shd w:val="clear" w:color="auto" w:fill="FFFFFF"/>
          <w:cs/>
        </w:rPr>
        <w:t>สามารถ</w:t>
      </w:r>
      <w:r w:rsidRPr="00FA6305">
        <w:rPr>
          <w:rFonts w:ascii="TH SarabunPSK" w:hAnsi="TH SarabunPSK" w:cs="TH SarabunPSK"/>
          <w:b/>
          <w:bCs/>
          <w:sz w:val="26"/>
          <w:szCs w:val="26"/>
          <w:shd w:val="clear" w:color="auto" w:fill="FFFFFF"/>
          <w:cs/>
        </w:rPr>
        <w:t xml:space="preserve">ระบุความคิดเห็นได้มากกว่า </w:t>
      </w:r>
      <w:r w:rsidRPr="00FA6305">
        <w:rPr>
          <w:rFonts w:ascii="TH SarabunPSK" w:hAnsi="TH SarabunPSK" w:cs="TH SarabunPSK"/>
          <w:b/>
          <w:bCs/>
          <w:sz w:val="26"/>
          <w:szCs w:val="26"/>
          <w:shd w:val="clear" w:color="auto" w:fill="FFFFFF"/>
        </w:rPr>
        <w:t xml:space="preserve">1 </w:t>
      </w:r>
      <w:r w:rsidRPr="00FA6305">
        <w:rPr>
          <w:rFonts w:ascii="TH SarabunPSK" w:hAnsi="TH SarabunPSK" w:cs="TH SarabunPSK" w:hint="cs"/>
          <w:b/>
          <w:bCs/>
          <w:sz w:val="26"/>
          <w:szCs w:val="26"/>
          <w:shd w:val="clear" w:color="auto" w:fill="FFFFFF"/>
          <w:cs/>
        </w:rPr>
        <w:t>เรื่อง (ค่าร้อยละจึงคำนวณในแต่</w:t>
      </w:r>
      <w:r w:rsidRPr="00FA6305">
        <w:rPr>
          <w:rFonts w:ascii="TH SarabunPSK" w:hAnsi="TH SarabunPSK" w:cs="TH SarabunPSK" w:hint="cs"/>
          <w:b/>
          <w:bCs/>
          <w:color w:val="000000" w:themeColor="text1"/>
          <w:sz w:val="26"/>
          <w:szCs w:val="26"/>
          <w:shd w:val="clear" w:color="auto" w:fill="FFFFFF"/>
          <w:cs/>
        </w:rPr>
        <w:t>ละข้อ</w:t>
      </w:r>
      <w:r w:rsidRPr="00FA6305">
        <w:rPr>
          <w:rFonts w:ascii="TH SarabunPSK" w:hAnsi="TH SarabunPSK" w:cs="TH SarabunPSK" w:hint="cs"/>
          <w:b/>
          <w:bCs/>
          <w:color w:val="000000" w:themeColor="text1"/>
          <w:sz w:val="26"/>
          <w:szCs w:val="26"/>
          <w:cs/>
        </w:rPr>
        <w:t>)</w:t>
      </w:r>
      <w:r w:rsidRPr="00CB31AF">
        <w:rPr>
          <w:rFonts w:ascii="TH SarabunPSK" w:hAnsi="TH SarabunPSK" w:cs="TH SarabunPSK"/>
          <w:b/>
          <w:bCs/>
          <w:sz w:val="32"/>
          <w:szCs w:val="32"/>
          <w:shd w:val="clear" w:color="auto" w:fill="FFFFFF"/>
          <w:cs/>
        </w:rPr>
        <w:t xml:space="preserve">   </w:t>
      </w:r>
    </w:p>
    <w:p w14:paraId="0800A1A3" w14:textId="56DCF3B5" w:rsidR="00094F87" w:rsidRDefault="00965328" w:rsidP="00BA1FC0">
      <w:pPr>
        <w:pStyle w:val="Body"/>
        <w:jc w:val="thaiDistribute"/>
      </w:pPr>
      <w:r w:rsidRPr="00CB31AF">
        <w:rPr>
          <w:rFonts w:ascii="TH SarabunPSK" w:hAnsi="TH SarabunPSK" w:cs="TH SarabunPSK"/>
          <w:b/>
          <w:bCs/>
          <w:sz w:val="32"/>
          <w:szCs w:val="32"/>
          <w:shd w:val="clear" w:color="auto" w:fill="FFFFFF"/>
          <w:cs/>
        </w:rPr>
        <w:lastRenderedPageBreak/>
        <w:t xml:space="preserve">   </w:t>
      </w:r>
      <w:r w:rsidR="0096795D" w:rsidRPr="007E25F2">
        <w:rPr>
          <w:rFonts w:ascii="Cordia New" w:hAnsi="Cordia New" w:cs="Cordia New"/>
          <w:b/>
          <w:bCs/>
          <w:noProof/>
          <w:szCs w:val="32"/>
        </w:rPr>
        <mc:AlternateContent>
          <mc:Choice Requires="wps">
            <w:drawing>
              <wp:anchor distT="0" distB="0" distL="114300" distR="114300" simplePos="0" relativeHeight="251643904" behindDoc="0" locked="0" layoutInCell="1" allowOverlap="1" wp14:anchorId="629D6F41" wp14:editId="757E43F6">
                <wp:simplePos x="0" y="0"/>
                <wp:positionH relativeFrom="page">
                  <wp:posOffset>1294406</wp:posOffset>
                </wp:positionH>
                <wp:positionV relativeFrom="paragraph">
                  <wp:posOffset>-8255</wp:posOffset>
                </wp:positionV>
                <wp:extent cx="5001370" cy="483870"/>
                <wp:effectExtent l="0" t="0" r="27940" b="11430"/>
                <wp:wrapNone/>
                <wp:docPr id="2" name="AutoShape 2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001370" cy="48387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1B31D2E" w14:textId="6C95C0D8" w:rsidR="002F410D" w:rsidRPr="00E80D11" w:rsidRDefault="003B7EEF" w:rsidP="002F410D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40"/>
                                <w:szCs w:val="40"/>
                              </w:rPr>
                            </w:pPr>
                            <w:r w:rsidRPr="003B7EE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44"/>
                                <w:szCs w:val="44"/>
                                <w:cs/>
                              </w:rPr>
                              <w:t>สรุปวิเคราะห์ผล</w:t>
                            </w:r>
                            <w:r w:rsidRPr="003B7EEF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44"/>
                                <w:szCs w:val="44"/>
                                <w:cs/>
                              </w:rPr>
                              <w:t xml:space="preserve">โพล : </w:t>
                            </w:r>
                            <w:r w:rsidR="008C392F" w:rsidRPr="008C392F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44"/>
                                <w:szCs w:val="44"/>
                                <w:cs/>
                              </w:rPr>
                              <w:t>คนไทยกับสถานการณ์น้ำท่วม</w:t>
                            </w:r>
                          </w:p>
                          <w:p w14:paraId="0552B9EB" w14:textId="71AB3F95" w:rsidR="00A27085" w:rsidRPr="00A27085" w:rsidRDefault="00A27085" w:rsidP="00A27085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44"/>
                                <w:szCs w:val="44"/>
                              </w:rPr>
                            </w:pPr>
                          </w:p>
                          <w:p w14:paraId="2BF0FA62" w14:textId="7C0896D7" w:rsidR="008555BB" w:rsidRPr="008555BB" w:rsidRDefault="008555BB" w:rsidP="008555BB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44"/>
                                <w:szCs w:val="44"/>
                              </w:rPr>
                            </w:pPr>
                          </w:p>
                          <w:p w14:paraId="0CE0C82C" w14:textId="14AF80E8" w:rsidR="007D5263" w:rsidRPr="00DA5636" w:rsidRDefault="007D5263" w:rsidP="00064991">
                            <w:pPr>
                              <w:pStyle w:val="Heading3"/>
                              <w:shd w:val="clear" w:color="auto" w:fill="FFFFFF"/>
                              <w:spacing w:before="0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44"/>
                                <w:szCs w:val="44"/>
                                <w:cs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629D6F41" id="_x0000_s1029" style="position:absolute;left:0;text-align:left;margin-left:101.9pt;margin-top:-.65pt;width:393.8pt;height:38.1pt;z-index:2516439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">
                <v:textbox>
                  <w:txbxContent>
                    <w:p w14:paraId="51B31D2E" w14:textId="6C95C0D8" w:rsidR="002F410D" w:rsidRPr="00E80D11" w:rsidRDefault="003B7EEF" w:rsidP="002F410D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40"/>
                          <w:szCs w:val="40"/>
                        </w:rPr>
                      </w:pPr>
                      <w:r w:rsidRPr="003B7EEF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44"/>
                          <w:szCs w:val="44"/>
                          <w:cs/>
                        </w:rPr>
                        <w:t>สรุปวิเคราะห์ผล</w:t>
                      </w:r>
                      <w:r w:rsidRPr="003B7EEF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44"/>
                          <w:szCs w:val="44"/>
                          <w:cs/>
                        </w:rPr>
                        <w:t xml:space="preserve">โพล : </w:t>
                      </w:r>
                      <w:r w:rsidR="008C392F" w:rsidRPr="008C392F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44"/>
                          <w:szCs w:val="44"/>
                          <w:cs/>
                        </w:rPr>
                        <w:t>คนไทยกับสถานการณ์น้ำท่วม</w:t>
                      </w:r>
                    </w:p>
                    <w:p w14:paraId="0552B9EB" w14:textId="71AB3F95" w:rsidR="00A27085" w:rsidRPr="00A27085" w:rsidRDefault="00A27085" w:rsidP="00A27085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44"/>
                          <w:szCs w:val="44"/>
                        </w:rPr>
                      </w:pPr>
                    </w:p>
                    <w:p w14:paraId="2BF0FA62" w14:textId="7C0896D7" w:rsidR="008555BB" w:rsidRPr="008555BB" w:rsidRDefault="008555BB" w:rsidP="008555BB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44"/>
                          <w:szCs w:val="44"/>
                        </w:rPr>
                      </w:pPr>
                    </w:p>
                    <w:p w14:paraId="0CE0C82C" w14:textId="14AF80E8" w:rsidR="007D5263" w:rsidRPr="00DA5636" w:rsidRDefault="007D5263" w:rsidP="00064991">
                      <w:pPr>
                        <w:pStyle w:val="Heading3"/>
                        <w:shd w:val="clear" w:color="auto" w:fill="FFFFFF"/>
                        <w:spacing w:before="0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44"/>
                          <w:szCs w:val="44"/>
                          <w:cs/>
                        </w:rPr>
                      </w:pPr>
                    </w:p>
                  </w:txbxContent>
                </v:textbox>
                <w10:wrap anchorx="page"/>
              </v:roundrect>
            </w:pict>
          </mc:Fallback>
        </mc:AlternateContent>
      </w:r>
    </w:p>
    <w:p w14:paraId="5885E38F" w14:textId="2377C409" w:rsidR="00094F87" w:rsidRDefault="00094F87" w:rsidP="00475D79"/>
    <w:p w14:paraId="44A85400" w14:textId="20D976D4" w:rsidR="00094F87" w:rsidRDefault="00094F87" w:rsidP="00475D79"/>
    <w:p w14:paraId="33EDB3BD" w14:textId="4DBF1B78" w:rsidR="00094F87" w:rsidRDefault="00094F87" w:rsidP="00475D79"/>
    <w:p w14:paraId="378D96DF" w14:textId="77777777" w:rsidR="007A64F5" w:rsidRDefault="007A64F5" w:rsidP="00475D79"/>
    <w:p w14:paraId="15E92C9D" w14:textId="7E31ACAA" w:rsidR="00EA30A9" w:rsidRDefault="00A97C49" w:rsidP="00EA30A9">
      <w:pPr>
        <w:pStyle w:val="Body"/>
        <w:ind w:firstLine="720"/>
        <w:jc w:val="thaiDistribute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89083E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 </w:t>
      </w:r>
      <w:r w:rsidR="000050BB" w:rsidRPr="00B51CA2">
        <w:rPr>
          <w:rFonts w:ascii="TH SarabunPSK" w:hAnsi="TH SarabunPSK" w:cs="TH SarabunPSK"/>
          <w:color w:val="000000" w:themeColor="text1"/>
          <w:sz w:val="32"/>
          <w:szCs w:val="32"/>
          <w:cs/>
        </w:rPr>
        <w:t>สวนดุสิตโพล มหาวิทยาลัยสวนดุสิต สำรวจความคิดเห็นประชาชน</w:t>
      </w:r>
      <w:r w:rsidR="000050BB" w:rsidRPr="00B51CA2">
        <w:rPr>
          <w:rFonts w:ascii="TH SarabunPSK" w:eastAsia="TH SarabunPSK" w:hAnsi="TH SarabunPSK" w:cs="TH SarabunPSK" w:hint="cs"/>
          <w:color w:val="000000" w:themeColor="text1"/>
          <w:sz w:val="32"/>
          <w:szCs w:val="32"/>
          <w:cs/>
        </w:rPr>
        <w:t xml:space="preserve">ทั่วประเทศ เรื่อง </w:t>
      </w:r>
      <w:r w:rsidR="000050BB" w:rsidRPr="00B51CA2">
        <w:rPr>
          <w:rFonts w:ascii="TH SarabunPSK" w:eastAsia="TH SarabunPSK" w:hAnsi="TH SarabunPSK" w:cs="TH SarabunPSK"/>
          <w:color w:val="000000" w:themeColor="text1"/>
          <w:sz w:val="32"/>
          <w:szCs w:val="32"/>
          <w:cs/>
        </w:rPr>
        <w:t>“</w:t>
      </w:r>
      <w:r w:rsidR="000050BB" w:rsidRPr="00F167F2">
        <w:rPr>
          <w:rFonts w:ascii="TH SarabunPSK" w:eastAsia="TH SarabunPSK" w:hAnsi="TH SarabunPSK" w:cs="TH SarabunPSK"/>
          <w:color w:val="000000" w:themeColor="text1"/>
          <w:sz w:val="32"/>
          <w:szCs w:val="32"/>
          <w:cs/>
        </w:rPr>
        <w:t>คนไทยกับสถานการณ์น้ำท่วม</w:t>
      </w:r>
      <w:r w:rsidR="000050BB">
        <w:rPr>
          <w:rFonts w:ascii="TH SarabunPSK" w:eastAsia="TH SarabunPSK" w:hAnsi="TH SarabunPSK" w:cs="TH SarabunPSK" w:hint="cs"/>
          <w:color w:val="000000" w:themeColor="text1"/>
          <w:sz w:val="32"/>
          <w:szCs w:val="32"/>
          <w:cs/>
        </w:rPr>
        <w:t xml:space="preserve">”  </w:t>
      </w:r>
      <w:r w:rsidR="000050BB" w:rsidRPr="00B51CA2">
        <w:rPr>
          <w:rFonts w:ascii="TH SarabunPSK" w:hAnsi="TH SarabunPSK" w:cs="TH SarabunPSK"/>
          <w:color w:val="000000" w:themeColor="text1"/>
          <w:sz w:val="32"/>
          <w:szCs w:val="32"/>
          <w:cs/>
        </w:rPr>
        <w:t>ระหว่างวันที่</w:t>
      </w:r>
      <w:r w:rsidR="000050BB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18</w:t>
      </w:r>
      <w:r w:rsidR="00BA1FC0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="000050BB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-</w:t>
      </w:r>
      <w:r w:rsidR="00BA1FC0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="000050BB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20 กันยายน </w:t>
      </w:r>
      <w:r w:rsidR="000050BB" w:rsidRPr="00B51CA2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2567 </w:t>
      </w:r>
      <w:r w:rsidR="000050BB" w:rsidRPr="00B51CA2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="000050BB" w:rsidRPr="00B51CA2">
        <w:rPr>
          <w:rFonts w:ascii="TH SarabunPSK" w:hAnsi="TH SarabunPSK" w:cs="TH SarabunPSK"/>
          <w:color w:val="000000" w:themeColor="text1"/>
          <w:sz w:val="32"/>
          <w:szCs w:val="32"/>
          <w:cs/>
        </w:rPr>
        <w:t>กลุ่มตัวอย่างจำนวน</w:t>
      </w:r>
      <w:r w:rsidR="000050BB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="000050BB">
        <w:rPr>
          <w:rFonts w:ascii="TH SarabunPSK" w:hAnsi="TH SarabunPSK" w:cs="TH SarabunPSK"/>
          <w:color w:val="000000" w:themeColor="text1"/>
          <w:sz w:val="32"/>
          <w:szCs w:val="32"/>
        </w:rPr>
        <w:t>1,207</w:t>
      </w:r>
      <w:r w:rsidR="000050BB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 คน สำรวจผ่านทางออนไลน์และภาคสนาม พบว่า </w:t>
      </w:r>
      <w:r w:rsidR="00C36AF7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                           </w:t>
      </w:r>
      <w:r w:rsidR="000050BB">
        <w:rPr>
          <w:rFonts w:ascii="TH SarabunPSK" w:hAnsi="TH SarabunPSK" w:cs="TH SarabunPSK"/>
          <w:color w:val="000000" w:themeColor="text1"/>
          <w:sz w:val="32"/>
          <w:szCs w:val="32"/>
          <w:cs/>
        </w:rPr>
        <w:t>กลุ่มตัวอย่าง</w:t>
      </w:r>
      <w:r w:rsidR="000050BB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เคยประสบปัญหาน้ำท่วม ร้อยละ </w:t>
      </w:r>
      <w:r w:rsidR="000050BB">
        <w:rPr>
          <w:rFonts w:ascii="TH SarabunPSK" w:hAnsi="TH SarabunPSK" w:cs="TH SarabunPSK"/>
          <w:color w:val="000000" w:themeColor="text1"/>
          <w:sz w:val="32"/>
          <w:szCs w:val="32"/>
        </w:rPr>
        <w:t>68</w:t>
      </w:r>
      <w:r w:rsidR="000050BB">
        <w:rPr>
          <w:rFonts w:ascii="TH SarabunPSK" w:hAnsi="TH SarabunPSK" w:cs="TH SarabunPSK"/>
          <w:color w:val="000000" w:themeColor="text1"/>
          <w:sz w:val="32"/>
          <w:szCs w:val="32"/>
          <w:cs/>
        </w:rPr>
        <w:t>.</w:t>
      </w:r>
      <w:r w:rsidR="000050BB">
        <w:rPr>
          <w:rFonts w:ascii="TH SarabunPSK" w:hAnsi="TH SarabunPSK" w:cs="TH SarabunPSK"/>
          <w:color w:val="000000" w:themeColor="text1"/>
          <w:sz w:val="32"/>
          <w:szCs w:val="32"/>
        </w:rPr>
        <w:t xml:space="preserve">77 </w:t>
      </w:r>
      <w:r w:rsidR="000050BB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สาเหตุหลักของน้ำท่วม คือ การกระทำของมนุษย์ ร้อยละ </w:t>
      </w:r>
      <w:r w:rsidR="000050BB">
        <w:rPr>
          <w:rFonts w:ascii="TH SarabunPSK" w:hAnsi="TH SarabunPSK" w:cs="TH SarabunPSK"/>
          <w:color w:val="000000" w:themeColor="text1"/>
          <w:sz w:val="32"/>
          <w:szCs w:val="32"/>
        </w:rPr>
        <w:t>42</w:t>
      </w:r>
      <w:r w:rsidR="000050BB">
        <w:rPr>
          <w:rFonts w:ascii="TH SarabunPSK" w:hAnsi="TH SarabunPSK" w:cs="TH SarabunPSK"/>
          <w:color w:val="000000" w:themeColor="text1"/>
          <w:sz w:val="32"/>
          <w:szCs w:val="32"/>
          <w:cs/>
        </w:rPr>
        <w:t>.</w:t>
      </w:r>
      <w:r w:rsidR="000050BB">
        <w:rPr>
          <w:rFonts w:ascii="TH SarabunPSK" w:hAnsi="TH SarabunPSK" w:cs="TH SarabunPSK"/>
          <w:color w:val="000000" w:themeColor="text1"/>
          <w:sz w:val="32"/>
          <w:szCs w:val="32"/>
        </w:rPr>
        <w:t xml:space="preserve">49 </w:t>
      </w:r>
      <w:r w:rsidR="000050BB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ในช่วงน้ำท่วมเตรียมพร้อมรับมือด้วยการติดตามข่าวสารและการแจ้งเตือนอย่างใกล้ชิด ร้อยละ </w:t>
      </w:r>
      <w:r w:rsidR="000050BB">
        <w:rPr>
          <w:rFonts w:ascii="TH SarabunPSK" w:hAnsi="TH SarabunPSK" w:cs="TH SarabunPSK"/>
          <w:color w:val="000000" w:themeColor="text1"/>
          <w:sz w:val="32"/>
          <w:szCs w:val="32"/>
        </w:rPr>
        <w:t>70</w:t>
      </w:r>
      <w:r w:rsidR="000050BB">
        <w:rPr>
          <w:rFonts w:ascii="TH SarabunPSK" w:hAnsi="TH SarabunPSK" w:cs="TH SarabunPSK"/>
          <w:color w:val="000000" w:themeColor="text1"/>
          <w:sz w:val="32"/>
          <w:szCs w:val="32"/>
          <w:cs/>
        </w:rPr>
        <w:t>.</w:t>
      </w:r>
      <w:r w:rsidR="000050BB">
        <w:rPr>
          <w:rFonts w:ascii="TH SarabunPSK" w:hAnsi="TH SarabunPSK" w:cs="TH SarabunPSK"/>
          <w:color w:val="000000" w:themeColor="text1"/>
          <w:sz w:val="32"/>
          <w:szCs w:val="32"/>
        </w:rPr>
        <w:t xml:space="preserve">05 </w:t>
      </w:r>
      <w:r w:rsidR="000050BB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ด้านความเชื่อมั่นต่อการป้องกันและแก้ไขปัญหาน้ำท่วมของรัฐบาล ไม่เชื่อมั่น ร้อยละ </w:t>
      </w:r>
      <w:r w:rsidR="000050BB">
        <w:rPr>
          <w:rFonts w:ascii="TH SarabunPSK" w:hAnsi="TH SarabunPSK" w:cs="TH SarabunPSK"/>
          <w:color w:val="000000" w:themeColor="text1"/>
          <w:sz w:val="32"/>
          <w:szCs w:val="32"/>
        </w:rPr>
        <w:t>69</w:t>
      </w:r>
      <w:r w:rsidR="000050BB">
        <w:rPr>
          <w:rFonts w:ascii="TH SarabunPSK" w:hAnsi="TH SarabunPSK" w:cs="TH SarabunPSK"/>
          <w:color w:val="000000" w:themeColor="text1"/>
          <w:sz w:val="32"/>
          <w:szCs w:val="32"/>
          <w:cs/>
        </w:rPr>
        <w:t>.</w:t>
      </w:r>
      <w:r w:rsidR="000050BB">
        <w:rPr>
          <w:rFonts w:ascii="TH SarabunPSK" w:hAnsi="TH SarabunPSK" w:cs="TH SarabunPSK"/>
          <w:color w:val="000000" w:themeColor="text1"/>
          <w:sz w:val="32"/>
          <w:szCs w:val="32"/>
        </w:rPr>
        <w:t xml:space="preserve">76 </w:t>
      </w:r>
      <w:r w:rsidR="000050BB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และไม่พึงพอใจต่อการจัดการปัญหาน้ำท่วมของรัฐบาล ร้อยละ </w:t>
      </w:r>
      <w:r w:rsidR="000050BB">
        <w:rPr>
          <w:rFonts w:ascii="TH SarabunPSK" w:hAnsi="TH SarabunPSK" w:cs="TH SarabunPSK"/>
          <w:color w:val="000000" w:themeColor="text1"/>
          <w:sz w:val="32"/>
          <w:szCs w:val="32"/>
        </w:rPr>
        <w:t>77</w:t>
      </w:r>
      <w:r w:rsidR="000050BB">
        <w:rPr>
          <w:rFonts w:ascii="TH SarabunPSK" w:hAnsi="TH SarabunPSK" w:cs="TH SarabunPSK"/>
          <w:color w:val="000000" w:themeColor="text1"/>
          <w:sz w:val="32"/>
          <w:szCs w:val="32"/>
          <w:cs/>
        </w:rPr>
        <w:t>.</w:t>
      </w:r>
      <w:r w:rsidR="000050BB">
        <w:rPr>
          <w:rFonts w:ascii="TH SarabunPSK" w:hAnsi="TH SarabunPSK" w:cs="TH SarabunPSK"/>
          <w:color w:val="000000" w:themeColor="text1"/>
          <w:sz w:val="32"/>
          <w:szCs w:val="32"/>
        </w:rPr>
        <w:t xml:space="preserve">80 </w:t>
      </w:r>
      <w:r w:rsidR="000050BB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="000447CA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ทั้งนี้สิ่งที่อยากฝากบอกรัฐบาลแพทองธาร คือ </w:t>
      </w:r>
      <w:r w:rsidR="000447CA" w:rsidRPr="00501CF2">
        <w:rPr>
          <w:rFonts w:ascii="TH SarabunPSK" w:hAnsi="TH SarabunPSK" w:cs="TH SarabunPSK"/>
          <w:color w:val="000000" w:themeColor="text1"/>
          <w:sz w:val="32"/>
          <w:szCs w:val="32"/>
          <w:cs/>
        </w:rPr>
        <w:t>อยากให้ช่วยเหลืออย่างเร่งด่วนและทันท่วงที</w:t>
      </w:r>
      <w:r w:rsidR="000447CA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ร้อยละ 64.07</w:t>
      </w:r>
    </w:p>
    <w:p w14:paraId="2D6132B1" w14:textId="1B507B41" w:rsidR="00EA30A9" w:rsidRPr="007A19CB" w:rsidRDefault="00EA30A9" w:rsidP="00EA30A9">
      <w:pPr>
        <w:pStyle w:val="Body"/>
        <w:ind w:firstLine="720"/>
        <w:jc w:val="thaiDistribute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D269BF">
        <w:rPr>
          <w:rFonts w:ascii="TH SarabunPSK" w:hAnsi="TH SarabunPSK" w:cs="TH SarabunPSK"/>
          <w:color w:val="000000" w:themeColor="text1"/>
          <w:sz w:val="32"/>
          <w:szCs w:val="32"/>
          <w:cs/>
        </w:rPr>
        <w:t>นางสาวพรพรรณ บัวทอง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Pr="00D269BF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ประธานสวนดุสิตโพล 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ระบุว่า </w:t>
      </w:r>
      <w:r w:rsidR="000447CA" w:rsidRPr="00A40445">
        <w:rPr>
          <w:rFonts w:ascii="TH SarabunPSK" w:hAnsi="TH SarabunPSK" w:cs="TH SarabunPSK"/>
          <w:color w:val="000000" w:themeColor="text1"/>
          <w:sz w:val="32"/>
          <w:szCs w:val="32"/>
          <w:cs/>
        </w:rPr>
        <w:t>จากผลสำรวจ</w:t>
      </w:r>
      <w:r w:rsidR="000447CA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สะท้อนให้เห็นว่ากลุ่มตัวอย่างส่วนใหญ่เ</w:t>
      </w:r>
      <w:r w:rsidR="000447CA" w:rsidRPr="00A40445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คยประสบปัญหาน้ำท่วม </w:t>
      </w:r>
      <w:r w:rsidR="000447CA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แม้จะสามารถเตรียมรับปัญหาได้ด้วย</w:t>
      </w:r>
      <w:r w:rsidR="000447CA" w:rsidRPr="00A40445">
        <w:rPr>
          <w:rFonts w:ascii="TH SarabunPSK" w:hAnsi="TH SarabunPSK" w:cs="TH SarabunPSK"/>
          <w:color w:val="000000" w:themeColor="text1"/>
          <w:sz w:val="32"/>
          <w:szCs w:val="32"/>
          <w:cs/>
        </w:rPr>
        <w:t>ตนเอง</w:t>
      </w:r>
      <w:r w:rsidR="000447CA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ส่วนหนึ่ง แต่ก็ยัง</w:t>
      </w:r>
      <w:r w:rsidR="000447CA" w:rsidRPr="00A40445">
        <w:rPr>
          <w:rFonts w:ascii="TH SarabunPSK" w:hAnsi="TH SarabunPSK" w:cs="TH SarabunPSK"/>
          <w:color w:val="000000" w:themeColor="text1"/>
          <w:sz w:val="32"/>
          <w:szCs w:val="32"/>
          <w:cs/>
        </w:rPr>
        <w:t>ไม่เชื่อมั่นในความสามารถของรัฐบาลในการแก้ไขปัญหาและรู้สึกไม่พึงพอใจกับการจัดการ</w:t>
      </w:r>
      <w:r w:rsidR="000447CA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ปัญหา</w:t>
      </w:r>
      <w:r w:rsidR="000447CA" w:rsidRPr="00A40445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ปัจจุบัน </w:t>
      </w:r>
      <w:r w:rsidR="000447CA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โดย</w:t>
      </w:r>
      <w:r w:rsidR="000447CA" w:rsidRPr="00A40445">
        <w:rPr>
          <w:rFonts w:ascii="TH SarabunPSK" w:hAnsi="TH SarabunPSK" w:cs="TH SarabunPSK"/>
          <w:color w:val="000000" w:themeColor="text1"/>
          <w:sz w:val="32"/>
          <w:szCs w:val="32"/>
          <w:cs/>
        </w:rPr>
        <w:t>คาดหวังให้เร่งช่วยเหลือ</w:t>
      </w:r>
      <w:r w:rsidR="000447CA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และ</w:t>
      </w:r>
      <w:r w:rsidR="000447CA" w:rsidRPr="00A40445">
        <w:rPr>
          <w:rFonts w:ascii="TH SarabunPSK" w:hAnsi="TH SarabunPSK" w:cs="TH SarabunPSK"/>
          <w:color w:val="000000" w:themeColor="text1"/>
          <w:sz w:val="32"/>
          <w:szCs w:val="32"/>
          <w:cs/>
        </w:rPr>
        <w:t>บริหารจัดการน้ำให้มีประสิทธิภาพมากขึ้น มีแผนป้องกันระยะยาวและมาตรการ</w:t>
      </w:r>
      <w:r w:rsidR="000447CA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ช่วยเหลือฟื้นฟูที่แสดงถึงความเห็นอกเห็นใจประชาชนให้มากขึ้น</w:t>
      </w:r>
    </w:p>
    <w:p w14:paraId="554C75AA" w14:textId="77777777" w:rsidR="000050BB" w:rsidRPr="000050BB" w:rsidRDefault="000050BB" w:rsidP="00EA30A9">
      <w:pPr>
        <w:pStyle w:val="Body"/>
        <w:ind w:firstLine="720"/>
        <w:jc w:val="thaiDistribute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5AA99727" w14:textId="77777777" w:rsidR="00ED0324" w:rsidRPr="00066B34" w:rsidRDefault="00ED0324" w:rsidP="00ED0324">
      <w:pPr>
        <w:pStyle w:val="NoSpacing"/>
        <w:jc w:val="right"/>
        <w:rPr>
          <w:rFonts w:ascii="TH SarabunPSK" w:hAnsi="TH SarabunPSK" w:cs="TH SarabunPSK"/>
          <w:b/>
          <w:bCs/>
          <w:sz w:val="32"/>
          <w:szCs w:val="32"/>
        </w:rPr>
      </w:pPr>
      <w:r w:rsidRPr="00066B34">
        <w:rPr>
          <w:rFonts w:ascii="TH SarabunPSK" w:hAnsi="TH SarabunPSK" w:cs="TH SarabunPSK"/>
          <w:b/>
          <w:bCs/>
          <w:sz w:val="32"/>
          <w:szCs w:val="32"/>
          <w:cs/>
        </w:rPr>
        <w:t>นางสาวพรพรรณ บัวทอง</w:t>
      </w:r>
    </w:p>
    <w:p w14:paraId="371887D7" w14:textId="77777777" w:rsidR="00ED0324" w:rsidRPr="00066B34" w:rsidRDefault="00ED0324" w:rsidP="00ED0324">
      <w:pPr>
        <w:pStyle w:val="NoSpacing"/>
        <w:jc w:val="right"/>
        <w:rPr>
          <w:rFonts w:ascii="TH SarabunPSK" w:hAnsi="TH SarabunPSK" w:cs="TH SarabunPSK"/>
          <w:b/>
          <w:bCs/>
          <w:sz w:val="32"/>
          <w:szCs w:val="32"/>
        </w:rPr>
      </w:pPr>
      <w:r w:rsidRPr="00066B34">
        <w:rPr>
          <w:rFonts w:ascii="TH SarabunPSK" w:hAnsi="TH SarabunPSK" w:cs="TH SarabunPSK"/>
          <w:b/>
          <w:bCs/>
          <w:sz w:val="32"/>
          <w:szCs w:val="32"/>
          <w:cs/>
        </w:rPr>
        <w:t>ประธานสวนดุสิตโพล มหาวิทยาลัยสวนดุสิต</w:t>
      </w:r>
    </w:p>
    <w:p w14:paraId="43201753" w14:textId="77777777" w:rsidR="00ED0324" w:rsidRDefault="00ED0324" w:rsidP="00ED0324">
      <w:pPr>
        <w:pStyle w:val="NoSpacing"/>
        <w:jc w:val="right"/>
        <w:rPr>
          <w:rFonts w:ascii="TH SarabunPSK" w:hAnsi="TH SarabunPSK" w:cs="TH SarabunPSK"/>
          <w:b/>
          <w:bCs/>
          <w:sz w:val="32"/>
          <w:szCs w:val="32"/>
        </w:rPr>
      </w:pPr>
      <w:r w:rsidRPr="00066B34">
        <w:rPr>
          <w:rFonts w:ascii="TH SarabunPSK" w:hAnsi="TH SarabunPSK" w:cs="TH SarabunPSK"/>
          <w:b/>
          <w:bCs/>
          <w:sz w:val="32"/>
          <w:szCs w:val="32"/>
          <w:cs/>
        </w:rPr>
        <w:t>โทร 086-3766533</w:t>
      </w:r>
    </w:p>
    <w:p w14:paraId="659BD0AA" w14:textId="25A101DF" w:rsidR="00D65543" w:rsidRDefault="00D65543" w:rsidP="00D65543">
      <w:pPr>
        <w:pStyle w:val="Body"/>
        <w:ind w:firstLine="720"/>
        <w:jc w:val="thaiDistribute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42ED7C70" w14:textId="60687936" w:rsidR="00313DAA" w:rsidRDefault="00313DAA" w:rsidP="00313DAA">
      <w:pPr>
        <w:pStyle w:val="NoSpacing"/>
        <w:ind w:firstLine="720"/>
        <w:jc w:val="thaiDistribute"/>
        <w:rPr>
          <w:rFonts w:ascii="TH SarabunPSK" w:hAnsi="TH SarabunPSK" w:cs="TH SarabunPSK"/>
          <w:b/>
          <w:bCs/>
          <w:color w:val="FF0000"/>
          <w:sz w:val="32"/>
          <w:szCs w:val="32"/>
        </w:rPr>
      </w:pPr>
    </w:p>
    <w:p w14:paraId="22FEE99B" w14:textId="38DAFEAC" w:rsidR="0030480F" w:rsidRDefault="0030480F" w:rsidP="00313DAA">
      <w:pPr>
        <w:pStyle w:val="NoSpacing"/>
        <w:ind w:firstLine="720"/>
        <w:jc w:val="thaiDistribute"/>
        <w:rPr>
          <w:rFonts w:ascii="TH SarabunPSK" w:hAnsi="TH SarabunPSK" w:cs="TH SarabunPSK"/>
          <w:b/>
          <w:bCs/>
          <w:color w:val="FF0000"/>
          <w:sz w:val="32"/>
          <w:szCs w:val="32"/>
        </w:rPr>
      </w:pPr>
    </w:p>
    <w:p w14:paraId="6796368E" w14:textId="6D873C43" w:rsidR="00FE2DBB" w:rsidRPr="00FE2DBB" w:rsidRDefault="00233F12" w:rsidP="00233F12">
      <w:pPr>
        <w:pStyle w:val="Body"/>
        <w:ind w:firstLine="720"/>
        <w:jc w:val="thaiDistribute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233F12">
        <w:rPr>
          <w:rFonts w:ascii="TH SarabunPSK" w:hAnsi="TH SarabunPSK" w:cs="TH SarabunPSK"/>
          <w:color w:val="000000" w:themeColor="text1"/>
          <w:sz w:val="32"/>
          <w:szCs w:val="32"/>
          <w:cs/>
        </w:rPr>
        <w:t>ผู้ช่วยศาสตราจารย์ ดร.เขมภัทท์ เย็นเปี่ยม</w:t>
      </w:r>
      <w:r w:rsidRPr="00233F12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Pr="00233F12">
        <w:rPr>
          <w:rFonts w:ascii="TH SarabunPSK" w:hAnsi="TH SarabunPSK" w:cs="TH SarabunPSK"/>
          <w:color w:val="000000" w:themeColor="text1"/>
          <w:sz w:val="32"/>
          <w:szCs w:val="32"/>
          <w:cs/>
        </w:rPr>
        <w:t>หลักสูตรรัฐประศาสนศาสตรบัณฑิต</w:t>
      </w:r>
      <w:r w:rsidRPr="00233F12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Pr="00233F12">
        <w:rPr>
          <w:rFonts w:ascii="TH SarabunPSK" w:hAnsi="TH SarabunPSK" w:cs="TH SarabunPSK"/>
          <w:color w:val="000000" w:themeColor="text1"/>
          <w:sz w:val="32"/>
          <w:szCs w:val="32"/>
          <w:cs/>
        </w:rPr>
        <w:t>โรงเรียนกฎหมายและการเมือง</w:t>
      </w:r>
      <w:r w:rsidRPr="00233F12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Pr="00233F12">
        <w:rPr>
          <w:rFonts w:ascii="TH SarabunPSK" w:hAnsi="TH SarabunPSK" w:cs="TH SarabunPSK"/>
          <w:sz w:val="32"/>
          <w:szCs w:val="32"/>
          <w:cs/>
        </w:rPr>
        <w:t>มหาวิทยาลัยสวนดุสิต</w:t>
      </w:r>
      <w:r w:rsidR="00A638FC">
        <w:rPr>
          <w:rFonts w:ascii="TH SarabunPSK" w:hAnsi="TH SarabunPSK" w:cs="TH SarabunPSK" w:hint="cs"/>
          <w:sz w:val="32"/>
          <w:szCs w:val="32"/>
          <w:cs/>
        </w:rPr>
        <w:t xml:space="preserve"> กล่าว</w:t>
      </w:r>
      <w:r w:rsidRPr="00233F12">
        <w:rPr>
          <w:rFonts w:ascii="TH SarabunPSK" w:hAnsi="TH SarabunPSK" w:cs="TH SarabunPSK" w:hint="cs"/>
          <w:sz w:val="32"/>
          <w:szCs w:val="32"/>
          <w:cs/>
        </w:rPr>
        <w:t>ว่า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 w:rsidR="00FE2DBB" w:rsidRPr="00FE2DBB">
        <w:rPr>
          <w:rFonts w:ascii="TH SarabunPSK" w:hAnsi="TH SarabunPSK" w:cs="TH SarabunPSK"/>
          <w:color w:val="000000" w:themeColor="text1"/>
          <w:sz w:val="32"/>
          <w:szCs w:val="32"/>
          <w:cs/>
        </w:rPr>
        <w:t>จากผลการสำรวจความคิดเห็นของประชาชนที่มีต่อสถานการณ์น้ำท่วมที่เกิดขึ้นในปัจจุบัน ชัดเจนว่าประชาชนยังไม่พึงพอใจต่อการจัดการปัญหาน้ำท่วมของรัฐบาลที่ทำงานเชิงรับมากกว่าเชิงรุกในการเข้าไปช่วยเหลือและบริหารจัดการในสถานการณ์ที่ประชาชนประสบเหตุอุทกภัยอย่างหนักและรอความช่วยเหลือจากรัฐบาลและหน่วยงานราชการที่เกี่ยวข้อง</w:t>
      </w:r>
      <w:r w:rsidR="007A6A4A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 </w:t>
      </w:r>
      <w:r w:rsidR="00FE2DBB" w:rsidRPr="00FE2DBB">
        <w:rPr>
          <w:rFonts w:ascii="TH SarabunPSK" w:hAnsi="TH SarabunPSK" w:cs="TH SarabunPSK"/>
          <w:color w:val="000000" w:themeColor="text1"/>
          <w:sz w:val="32"/>
          <w:szCs w:val="32"/>
          <w:cs/>
        </w:rPr>
        <w:t>ภาพปราก</w:t>
      </w:r>
      <w:r w:rsidR="007A6A4A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ฏ</w:t>
      </w:r>
      <w:r w:rsidR="00FE2DBB" w:rsidRPr="00FE2DBB">
        <w:rPr>
          <w:rFonts w:ascii="TH SarabunPSK" w:hAnsi="TH SarabunPSK" w:cs="TH SarabunPSK"/>
          <w:color w:val="000000" w:themeColor="text1"/>
          <w:sz w:val="32"/>
          <w:szCs w:val="32"/>
          <w:cs/>
        </w:rPr>
        <w:t>ที่เห็นจากสื่อต่างๆ เห็นเพียงอาสาสมัครและภาคเอกชนที่เข้าไปให้ความช่วยเหลือประชาชนโดยทันที ทำให้ประชาชนไม่เชื่อมั่นต่อการป้องกันและแก้ปัญหาน้ำท่วมของรัฐบาล ซึ่งในข้อที่ประชาชนอยากฝากถึงรัฐบาล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                    </w:t>
      </w:r>
      <w:r w:rsidR="00FE2DBB" w:rsidRPr="00FE2DBB">
        <w:rPr>
          <w:rFonts w:ascii="TH SarabunPSK" w:hAnsi="TH SarabunPSK" w:cs="TH SarabunPSK"/>
          <w:color w:val="000000" w:themeColor="text1"/>
          <w:sz w:val="32"/>
          <w:szCs w:val="32"/>
          <w:cs/>
        </w:rPr>
        <w:t>ชุดปัจจุบันก็คือการบริหารจัดการที่มีประสิทธิภาพ โดยแท้จริงแล้วรัฐบาลมีกฎหมายและแผนป้องกันและบรรเทาสาธารณภัยเป็นเครื่องมือในการบริหารจัดการ ซึ่งจะทำให้การขับเคลื่อนการทำงานมีประสิทธิภาพมากยิ่งขึ้น โดยหน่วยงานราชการ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                       </w:t>
      </w:r>
      <w:r w:rsidR="00FE2DBB" w:rsidRPr="00FE2DBB">
        <w:rPr>
          <w:rFonts w:ascii="TH SarabunPSK" w:hAnsi="TH SarabunPSK" w:cs="TH SarabunPSK"/>
          <w:color w:val="000000" w:themeColor="text1"/>
          <w:sz w:val="32"/>
          <w:szCs w:val="32"/>
          <w:cs/>
        </w:rPr>
        <w:t>ที่เกี่ยวข้องและประชาชนจะได้ทราบถึงแนวการปฏิบัติและเตรียมรับมือเมื่อเผชิญกับเหตุการณ์อุทกภัย</w:t>
      </w:r>
    </w:p>
    <w:p w14:paraId="08B7D04A" w14:textId="77777777" w:rsidR="00FE2DBB" w:rsidRDefault="00FE2DBB" w:rsidP="00FE2DBB">
      <w:pPr>
        <w:pStyle w:val="Body"/>
        <w:ind w:firstLine="720"/>
        <w:jc w:val="thaiDistribute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0EBE4D2D" w14:textId="77777777" w:rsidR="00FE2DBB" w:rsidRDefault="00FE2DBB" w:rsidP="00FE2DBB">
      <w:pPr>
        <w:pStyle w:val="Body"/>
        <w:ind w:firstLine="720"/>
        <w:jc w:val="right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>ผู้ช่วยศาสตราจารย์ ดร.เขมภัทท์ เย็นเปี่ยม</w:t>
      </w:r>
    </w:p>
    <w:p w14:paraId="0F09004D" w14:textId="7E30C046" w:rsidR="00233F12" w:rsidRDefault="00FE2DBB" w:rsidP="00FE2DBB">
      <w:pPr>
        <w:pStyle w:val="Body"/>
        <w:ind w:firstLine="720"/>
        <w:jc w:val="right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>หลักสูตรรัฐประศาสนศาสตรบัณฑิต</w:t>
      </w:r>
      <w:r w:rsidR="00233F12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</w:t>
      </w:r>
      <w:r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>โรงเรียนกฎหมายและการเมือง</w:t>
      </w:r>
      <w:r w:rsidR="00233F12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</w:t>
      </w:r>
    </w:p>
    <w:p w14:paraId="583A9E5A" w14:textId="71C0DDC7" w:rsidR="00FE2DBB" w:rsidRDefault="00233F12" w:rsidP="00FE2DBB">
      <w:pPr>
        <w:pStyle w:val="Body"/>
        <w:ind w:firstLine="720"/>
        <w:jc w:val="right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 w:rsidRPr="00066B34">
        <w:rPr>
          <w:rFonts w:ascii="TH SarabunPSK" w:hAnsi="TH SarabunPSK" w:cs="TH SarabunPSK"/>
          <w:b/>
          <w:bCs/>
          <w:sz w:val="32"/>
          <w:szCs w:val="32"/>
          <w:cs/>
        </w:rPr>
        <w:t>มหาวิทยาลัยสวนดุสิต</w:t>
      </w:r>
    </w:p>
    <w:p w14:paraId="65071D01" w14:textId="0912C147" w:rsidR="00560DF6" w:rsidRDefault="00560DF6" w:rsidP="00FE2DBB">
      <w:pPr>
        <w:pStyle w:val="NoSpacing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sectPr w:rsidR="00560DF6" w:rsidSect="005309FB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endnotePr>
        <w:numFmt w:val="decimal"/>
      </w:endnotePr>
      <w:pgSz w:w="11907" w:h="16840"/>
      <w:pgMar w:top="990" w:right="657" w:bottom="0" w:left="851" w:header="568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BED12B5" w14:textId="77777777" w:rsidR="002307E8" w:rsidRDefault="002307E8" w:rsidP="00CD0D20">
      <w:r>
        <w:separator/>
      </w:r>
    </w:p>
  </w:endnote>
  <w:endnote w:type="continuationSeparator" w:id="0">
    <w:p w14:paraId="6A56C104" w14:textId="77777777" w:rsidR="002307E8" w:rsidRDefault="002307E8" w:rsidP="00CD0D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Unicode MS">
    <w:panose1 w:val="020B0604020202020204"/>
    <w:charset w:val="00"/>
    <w:family w:val="roman"/>
    <w:pitch w:val="default"/>
  </w:font>
  <w:font w:name="Helvetica Neue">
    <w:altName w:val="Times New Roman"/>
    <w:charset w:val="00"/>
    <w:family w:val="roman"/>
    <w:pitch w:val="default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IrisUPC">
    <w:panose1 w:val="020B06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E96FFE7" w14:textId="77777777" w:rsidR="00BA1FC0" w:rsidRDefault="00BA1FC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7BDACE" w14:textId="77777777" w:rsidR="00BA1FC0" w:rsidRDefault="00BA1FC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426A75" w14:textId="77777777" w:rsidR="00BA1FC0" w:rsidRDefault="00BA1FC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2E017F5" w14:textId="77777777" w:rsidR="002307E8" w:rsidRDefault="002307E8" w:rsidP="00CD0D20">
      <w:r>
        <w:separator/>
      </w:r>
    </w:p>
  </w:footnote>
  <w:footnote w:type="continuationSeparator" w:id="0">
    <w:p w14:paraId="4098D061" w14:textId="77777777" w:rsidR="002307E8" w:rsidRDefault="002307E8" w:rsidP="00CD0D2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AD9489F" w14:textId="5CEAC838" w:rsidR="00BA1FC0" w:rsidRDefault="00BA1FC0">
    <w:pPr>
      <w:pStyle w:val="Header"/>
    </w:pPr>
    <w:r>
      <w:rPr>
        <w:noProof/>
        <w:lang w:eastAsia="en-US"/>
      </w:rPr>
      <w:pict w14:anchorId="361005A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5906407" o:spid="_x0000_s2050" type="#_x0000_t75" style="position:absolute;margin-left:0;margin-top:0;width:97.5pt;height:100.95pt;z-index:-251657216;mso-position-horizontal:center;mso-position-horizontal-relative:margin;mso-position-vertical:center;mso-position-vertical-relative:margin" o:allowincell="f">
          <v:imagedata r:id="rId1" o:title="LOGO_61_black" gain="19661f" blacklevel="22938f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EF9445" w14:textId="1FB5B46E" w:rsidR="00BA1FC0" w:rsidRDefault="00BA1FC0">
    <w:pPr>
      <w:pStyle w:val="Header"/>
    </w:pPr>
    <w:r>
      <w:rPr>
        <w:noProof/>
        <w:lang w:eastAsia="en-US"/>
      </w:rPr>
      <w:pict w14:anchorId="18D7B4D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5906408" o:spid="_x0000_s2051" type="#_x0000_t75" style="position:absolute;margin-left:0;margin-top:0;width:97.5pt;height:100.95pt;z-index:-251656192;mso-position-horizontal:center;mso-position-horizontal-relative:margin;mso-position-vertical:center;mso-position-vertical-relative:margin" o:allowincell="f">
          <v:imagedata r:id="rId1" o:title="LOGO_61_black" gain="19661f" blacklevel="22938f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3B9C9D4" w14:textId="5DFACE3D" w:rsidR="00BA1FC0" w:rsidRDefault="00BA1FC0">
    <w:pPr>
      <w:pStyle w:val="Header"/>
    </w:pPr>
    <w:r>
      <w:rPr>
        <w:noProof/>
        <w:lang w:eastAsia="en-US"/>
      </w:rPr>
      <w:pict w14:anchorId="79C6DBC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5906406" o:spid="_x0000_s2049" type="#_x0000_t75" style="position:absolute;margin-left:0;margin-top:0;width:97.5pt;height:100.95pt;z-index:-251658240;mso-position-horizontal:center;mso-position-horizontal-relative:margin;mso-position-vertical:center;mso-position-vertical-relative:margin" o:allowincell="f">
          <v:imagedata r:id="rId1" o:title="LOGO_61_black" gain="19661f" blacklevel="22938f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98838CB"/>
    <w:multiLevelType w:val="hybridMultilevel"/>
    <w:tmpl w:val="C3F402B6"/>
    <w:lvl w:ilvl="0" w:tplc="48C2A4EA">
      <w:start w:val="1"/>
      <w:numFmt w:val="decimal"/>
      <w:lvlText w:val="%1."/>
      <w:lvlJc w:val="left"/>
      <w:pPr>
        <w:ind w:left="1080" w:hanging="360"/>
      </w:pPr>
      <w:rPr>
        <w:rFonts w:ascii="TH SarabunPSK" w:eastAsia="Times New Roman" w:hAnsi="TH SarabunPSK" w:cs="TH SarabunPSK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32E6067"/>
    <w:multiLevelType w:val="hybridMultilevel"/>
    <w:tmpl w:val="AF0AB210"/>
    <w:lvl w:ilvl="0" w:tplc="0409000F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A2142C4"/>
    <w:multiLevelType w:val="hybridMultilevel"/>
    <w:tmpl w:val="5BF2A6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AB91CB5"/>
    <w:multiLevelType w:val="hybridMultilevel"/>
    <w:tmpl w:val="C3F402B6"/>
    <w:lvl w:ilvl="0" w:tplc="48C2A4EA">
      <w:start w:val="1"/>
      <w:numFmt w:val="decimal"/>
      <w:lvlText w:val="%1."/>
      <w:lvlJc w:val="left"/>
      <w:pPr>
        <w:ind w:left="1080" w:hanging="360"/>
      </w:pPr>
      <w:rPr>
        <w:rFonts w:ascii="TH SarabunPSK" w:eastAsia="Times New Roman" w:hAnsi="TH SarabunPSK" w:cs="TH SarabunPSK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DD60CF4"/>
    <w:multiLevelType w:val="hybridMultilevel"/>
    <w:tmpl w:val="282697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BA837F6"/>
    <w:multiLevelType w:val="hybridMultilevel"/>
    <w:tmpl w:val="C3F402B6"/>
    <w:lvl w:ilvl="0" w:tplc="48C2A4EA">
      <w:start w:val="1"/>
      <w:numFmt w:val="decimal"/>
      <w:lvlText w:val="%1."/>
      <w:lvlJc w:val="left"/>
      <w:pPr>
        <w:ind w:left="1080" w:hanging="360"/>
      </w:pPr>
      <w:rPr>
        <w:rFonts w:ascii="TH SarabunPSK" w:eastAsia="Times New Roman" w:hAnsi="TH SarabunPSK" w:cs="TH SarabunPSK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4BAD7333"/>
    <w:multiLevelType w:val="hybridMultilevel"/>
    <w:tmpl w:val="FE2803B6"/>
    <w:lvl w:ilvl="0" w:tplc="4FFE4246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 w:themeColor="text1"/>
        <w:sz w:val="3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6F35EAF"/>
    <w:multiLevelType w:val="hybridMultilevel"/>
    <w:tmpl w:val="34B0BAB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596541E9"/>
    <w:multiLevelType w:val="hybridMultilevel"/>
    <w:tmpl w:val="24F65C68"/>
    <w:lvl w:ilvl="0" w:tplc="FC24BA3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5B6B4E86"/>
    <w:multiLevelType w:val="hybridMultilevel"/>
    <w:tmpl w:val="EEB2A0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F604071"/>
    <w:multiLevelType w:val="hybridMultilevel"/>
    <w:tmpl w:val="C3F402B6"/>
    <w:lvl w:ilvl="0" w:tplc="48C2A4EA">
      <w:start w:val="1"/>
      <w:numFmt w:val="decimal"/>
      <w:lvlText w:val="%1."/>
      <w:lvlJc w:val="left"/>
      <w:pPr>
        <w:ind w:left="1080" w:hanging="360"/>
      </w:pPr>
      <w:rPr>
        <w:rFonts w:ascii="TH SarabunPSK" w:eastAsia="Times New Roman" w:hAnsi="TH SarabunPSK" w:cs="TH SarabunPSK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662558F3"/>
    <w:multiLevelType w:val="hybridMultilevel"/>
    <w:tmpl w:val="532C3A12"/>
    <w:lvl w:ilvl="0" w:tplc="0DA01B6C">
      <w:start w:val="1"/>
      <w:numFmt w:val="decimal"/>
      <w:lvlText w:val="%1."/>
      <w:lvlJc w:val="left"/>
      <w:pPr>
        <w:ind w:left="4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5" w:hanging="360"/>
      </w:pPr>
    </w:lvl>
    <w:lvl w:ilvl="2" w:tplc="0409001B" w:tentative="1">
      <w:start w:val="1"/>
      <w:numFmt w:val="lowerRoman"/>
      <w:lvlText w:val="%3."/>
      <w:lvlJc w:val="right"/>
      <w:pPr>
        <w:ind w:left="1875" w:hanging="180"/>
      </w:pPr>
    </w:lvl>
    <w:lvl w:ilvl="3" w:tplc="0409000F" w:tentative="1">
      <w:start w:val="1"/>
      <w:numFmt w:val="decimal"/>
      <w:lvlText w:val="%4."/>
      <w:lvlJc w:val="left"/>
      <w:pPr>
        <w:ind w:left="2595" w:hanging="360"/>
      </w:pPr>
    </w:lvl>
    <w:lvl w:ilvl="4" w:tplc="04090019" w:tentative="1">
      <w:start w:val="1"/>
      <w:numFmt w:val="lowerLetter"/>
      <w:lvlText w:val="%5."/>
      <w:lvlJc w:val="left"/>
      <w:pPr>
        <w:ind w:left="3315" w:hanging="360"/>
      </w:pPr>
    </w:lvl>
    <w:lvl w:ilvl="5" w:tplc="0409001B" w:tentative="1">
      <w:start w:val="1"/>
      <w:numFmt w:val="lowerRoman"/>
      <w:lvlText w:val="%6."/>
      <w:lvlJc w:val="right"/>
      <w:pPr>
        <w:ind w:left="4035" w:hanging="180"/>
      </w:pPr>
    </w:lvl>
    <w:lvl w:ilvl="6" w:tplc="0409000F" w:tentative="1">
      <w:start w:val="1"/>
      <w:numFmt w:val="decimal"/>
      <w:lvlText w:val="%7."/>
      <w:lvlJc w:val="left"/>
      <w:pPr>
        <w:ind w:left="4755" w:hanging="360"/>
      </w:pPr>
    </w:lvl>
    <w:lvl w:ilvl="7" w:tplc="04090019" w:tentative="1">
      <w:start w:val="1"/>
      <w:numFmt w:val="lowerLetter"/>
      <w:lvlText w:val="%8."/>
      <w:lvlJc w:val="left"/>
      <w:pPr>
        <w:ind w:left="5475" w:hanging="360"/>
      </w:pPr>
    </w:lvl>
    <w:lvl w:ilvl="8" w:tplc="0409001B" w:tentative="1">
      <w:start w:val="1"/>
      <w:numFmt w:val="lowerRoman"/>
      <w:lvlText w:val="%9."/>
      <w:lvlJc w:val="right"/>
      <w:pPr>
        <w:ind w:left="6195" w:hanging="180"/>
      </w:pPr>
    </w:lvl>
  </w:abstractNum>
  <w:abstractNum w:abstractNumId="12" w15:restartNumberingAfterBreak="0">
    <w:nsid w:val="698262CA"/>
    <w:multiLevelType w:val="hybridMultilevel"/>
    <w:tmpl w:val="06FE891E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9AD2D53"/>
    <w:multiLevelType w:val="hybridMultilevel"/>
    <w:tmpl w:val="E62252FA"/>
    <w:lvl w:ilvl="0" w:tplc="2B108CF4">
      <w:start w:val="1"/>
      <w:numFmt w:val="decimal"/>
      <w:lvlText w:val="%1."/>
      <w:lvlJc w:val="left"/>
      <w:pPr>
        <w:ind w:left="7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5" w:hanging="360"/>
      </w:pPr>
    </w:lvl>
    <w:lvl w:ilvl="2" w:tplc="0409001B" w:tentative="1">
      <w:start w:val="1"/>
      <w:numFmt w:val="lowerRoman"/>
      <w:lvlText w:val="%3."/>
      <w:lvlJc w:val="right"/>
      <w:pPr>
        <w:ind w:left="2145" w:hanging="180"/>
      </w:pPr>
    </w:lvl>
    <w:lvl w:ilvl="3" w:tplc="0409000F" w:tentative="1">
      <w:start w:val="1"/>
      <w:numFmt w:val="decimal"/>
      <w:lvlText w:val="%4."/>
      <w:lvlJc w:val="left"/>
      <w:pPr>
        <w:ind w:left="2865" w:hanging="360"/>
      </w:pPr>
    </w:lvl>
    <w:lvl w:ilvl="4" w:tplc="04090019" w:tentative="1">
      <w:start w:val="1"/>
      <w:numFmt w:val="lowerLetter"/>
      <w:lvlText w:val="%5."/>
      <w:lvlJc w:val="left"/>
      <w:pPr>
        <w:ind w:left="3585" w:hanging="360"/>
      </w:pPr>
    </w:lvl>
    <w:lvl w:ilvl="5" w:tplc="0409001B" w:tentative="1">
      <w:start w:val="1"/>
      <w:numFmt w:val="lowerRoman"/>
      <w:lvlText w:val="%6."/>
      <w:lvlJc w:val="right"/>
      <w:pPr>
        <w:ind w:left="4305" w:hanging="180"/>
      </w:pPr>
    </w:lvl>
    <w:lvl w:ilvl="6" w:tplc="0409000F" w:tentative="1">
      <w:start w:val="1"/>
      <w:numFmt w:val="decimal"/>
      <w:lvlText w:val="%7."/>
      <w:lvlJc w:val="left"/>
      <w:pPr>
        <w:ind w:left="5025" w:hanging="360"/>
      </w:pPr>
    </w:lvl>
    <w:lvl w:ilvl="7" w:tplc="04090019" w:tentative="1">
      <w:start w:val="1"/>
      <w:numFmt w:val="lowerLetter"/>
      <w:lvlText w:val="%8."/>
      <w:lvlJc w:val="left"/>
      <w:pPr>
        <w:ind w:left="5745" w:hanging="360"/>
      </w:pPr>
    </w:lvl>
    <w:lvl w:ilvl="8" w:tplc="0409001B" w:tentative="1">
      <w:start w:val="1"/>
      <w:numFmt w:val="lowerRoman"/>
      <w:lvlText w:val="%9."/>
      <w:lvlJc w:val="right"/>
      <w:pPr>
        <w:ind w:left="6465" w:hanging="180"/>
      </w:pPr>
    </w:lvl>
  </w:abstractNum>
  <w:num w:numId="1">
    <w:abstractNumId w:val="2"/>
  </w:num>
  <w:num w:numId="2">
    <w:abstractNumId w:val="7"/>
  </w:num>
  <w:num w:numId="3">
    <w:abstractNumId w:val="11"/>
  </w:num>
  <w:num w:numId="4">
    <w:abstractNumId w:val="9"/>
  </w:num>
  <w:num w:numId="5">
    <w:abstractNumId w:val="12"/>
  </w:num>
  <w:num w:numId="6">
    <w:abstractNumId w:val="1"/>
  </w:num>
  <w:num w:numId="7">
    <w:abstractNumId w:val="10"/>
  </w:num>
  <w:num w:numId="8">
    <w:abstractNumId w:val="5"/>
  </w:num>
  <w:num w:numId="9">
    <w:abstractNumId w:val="0"/>
  </w:num>
  <w:num w:numId="10">
    <w:abstractNumId w:val="3"/>
  </w:num>
  <w:num w:numId="11">
    <w:abstractNumId w:val="4"/>
  </w:num>
  <w:num w:numId="12">
    <w:abstractNumId w:val="8"/>
  </w:num>
  <w:num w:numId="13">
    <w:abstractNumId w:val="13"/>
  </w:num>
  <w:num w:numId="14">
    <w:abstractNumId w:val="6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numFmt w:val="decimal"/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AwNbM0MDIwNwJyDJV0lIJTi4sz8/NACgxrAfPh5vYsAAAA"/>
  </w:docVars>
  <w:rsids>
    <w:rsidRoot w:val="00C96789"/>
    <w:rsid w:val="00000221"/>
    <w:rsid w:val="00000497"/>
    <w:rsid w:val="000004DD"/>
    <w:rsid w:val="000006D0"/>
    <w:rsid w:val="00000A48"/>
    <w:rsid w:val="00000CE7"/>
    <w:rsid w:val="00000D56"/>
    <w:rsid w:val="00001425"/>
    <w:rsid w:val="0000175F"/>
    <w:rsid w:val="00001A6B"/>
    <w:rsid w:val="00001D02"/>
    <w:rsid w:val="00001EA9"/>
    <w:rsid w:val="00001ECE"/>
    <w:rsid w:val="00001F1E"/>
    <w:rsid w:val="00002400"/>
    <w:rsid w:val="000027BE"/>
    <w:rsid w:val="000027FB"/>
    <w:rsid w:val="00002B7C"/>
    <w:rsid w:val="00002DBB"/>
    <w:rsid w:val="00002DCD"/>
    <w:rsid w:val="00002F12"/>
    <w:rsid w:val="00003027"/>
    <w:rsid w:val="0000334D"/>
    <w:rsid w:val="000034CA"/>
    <w:rsid w:val="00003738"/>
    <w:rsid w:val="0000398D"/>
    <w:rsid w:val="00003B6E"/>
    <w:rsid w:val="00003D7F"/>
    <w:rsid w:val="0000406D"/>
    <w:rsid w:val="00004078"/>
    <w:rsid w:val="00004127"/>
    <w:rsid w:val="0000417D"/>
    <w:rsid w:val="00004651"/>
    <w:rsid w:val="0000469C"/>
    <w:rsid w:val="000049C3"/>
    <w:rsid w:val="00004D1B"/>
    <w:rsid w:val="00004F3A"/>
    <w:rsid w:val="0000501C"/>
    <w:rsid w:val="000050BB"/>
    <w:rsid w:val="00005181"/>
    <w:rsid w:val="00005775"/>
    <w:rsid w:val="000057E4"/>
    <w:rsid w:val="000058FD"/>
    <w:rsid w:val="00005ECB"/>
    <w:rsid w:val="00005EF5"/>
    <w:rsid w:val="00005F40"/>
    <w:rsid w:val="0000612F"/>
    <w:rsid w:val="0000627F"/>
    <w:rsid w:val="00006403"/>
    <w:rsid w:val="000064CB"/>
    <w:rsid w:val="000064D8"/>
    <w:rsid w:val="000065B4"/>
    <w:rsid w:val="0000674D"/>
    <w:rsid w:val="000068F8"/>
    <w:rsid w:val="00006A2D"/>
    <w:rsid w:val="00006DD2"/>
    <w:rsid w:val="00006E43"/>
    <w:rsid w:val="00006F8B"/>
    <w:rsid w:val="0000731D"/>
    <w:rsid w:val="0000767E"/>
    <w:rsid w:val="000076A0"/>
    <w:rsid w:val="00007A6A"/>
    <w:rsid w:val="00007D9E"/>
    <w:rsid w:val="00007E20"/>
    <w:rsid w:val="00007F4F"/>
    <w:rsid w:val="0001016C"/>
    <w:rsid w:val="00010564"/>
    <w:rsid w:val="000107B4"/>
    <w:rsid w:val="00010844"/>
    <w:rsid w:val="000109FA"/>
    <w:rsid w:val="00010F80"/>
    <w:rsid w:val="00010FE6"/>
    <w:rsid w:val="0001122A"/>
    <w:rsid w:val="0001168E"/>
    <w:rsid w:val="00011B94"/>
    <w:rsid w:val="00011BF8"/>
    <w:rsid w:val="00011D50"/>
    <w:rsid w:val="00011E65"/>
    <w:rsid w:val="00011EBE"/>
    <w:rsid w:val="0001200E"/>
    <w:rsid w:val="000120EC"/>
    <w:rsid w:val="000126D6"/>
    <w:rsid w:val="00012706"/>
    <w:rsid w:val="0001290F"/>
    <w:rsid w:val="00012BB0"/>
    <w:rsid w:val="00012CDE"/>
    <w:rsid w:val="00012F30"/>
    <w:rsid w:val="000130B0"/>
    <w:rsid w:val="000134F0"/>
    <w:rsid w:val="00013678"/>
    <w:rsid w:val="00013870"/>
    <w:rsid w:val="00014009"/>
    <w:rsid w:val="000141E8"/>
    <w:rsid w:val="000144D3"/>
    <w:rsid w:val="00014636"/>
    <w:rsid w:val="00014855"/>
    <w:rsid w:val="00014BD6"/>
    <w:rsid w:val="00014BE0"/>
    <w:rsid w:val="0001527D"/>
    <w:rsid w:val="00015391"/>
    <w:rsid w:val="00015523"/>
    <w:rsid w:val="00015550"/>
    <w:rsid w:val="000157C0"/>
    <w:rsid w:val="00015830"/>
    <w:rsid w:val="00015972"/>
    <w:rsid w:val="00016139"/>
    <w:rsid w:val="000163D2"/>
    <w:rsid w:val="00016669"/>
    <w:rsid w:val="00016B75"/>
    <w:rsid w:val="00016C61"/>
    <w:rsid w:val="00016E55"/>
    <w:rsid w:val="00016FB9"/>
    <w:rsid w:val="000170ED"/>
    <w:rsid w:val="0001729D"/>
    <w:rsid w:val="000173CD"/>
    <w:rsid w:val="0001755D"/>
    <w:rsid w:val="000179AB"/>
    <w:rsid w:val="00017C6C"/>
    <w:rsid w:val="00017D49"/>
    <w:rsid w:val="00017DD9"/>
    <w:rsid w:val="00017E86"/>
    <w:rsid w:val="00017F1B"/>
    <w:rsid w:val="00020144"/>
    <w:rsid w:val="00020388"/>
    <w:rsid w:val="0002046C"/>
    <w:rsid w:val="00020475"/>
    <w:rsid w:val="000206FB"/>
    <w:rsid w:val="00020997"/>
    <w:rsid w:val="00020A47"/>
    <w:rsid w:val="00020A5C"/>
    <w:rsid w:val="00020AA7"/>
    <w:rsid w:val="00020C87"/>
    <w:rsid w:val="00020CF5"/>
    <w:rsid w:val="00020D9B"/>
    <w:rsid w:val="00020EC4"/>
    <w:rsid w:val="00021048"/>
    <w:rsid w:val="0002110D"/>
    <w:rsid w:val="00021125"/>
    <w:rsid w:val="0002116E"/>
    <w:rsid w:val="00021292"/>
    <w:rsid w:val="00021404"/>
    <w:rsid w:val="00021453"/>
    <w:rsid w:val="0002172C"/>
    <w:rsid w:val="000219AE"/>
    <w:rsid w:val="00021D60"/>
    <w:rsid w:val="00021F8A"/>
    <w:rsid w:val="0002200B"/>
    <w:rsid w:val="00022174"/>
    <w:rsid w:val="0002236D"/>
    <w:rsid w:val="00022B20"/>
    <w:rsid w:val="00022D8C"/>
    <w:rsid w:val="00023166"/>
    <w:rsid w:val="0002327B"/>
    <w:rsid w:val="000232F8"/>
    <w:rsid w:val="00023385"/>
    <w:rsid w:val="00023532"/>
    <w:rsid w:val="00023748"/>
    <w:rsid w:val="000237F8"/>
    <w:rsid w:val="00023DB3"/>
    <w:rsid w:val="00023E99"/>
    <w:rsid w:val="00023FDA"/>
    <w:rsid w:val="00023FF1"/>
    <w:rsid w:val="00023FF7"/>
    <w:rsid w:val="0002426E"/>
    <w:rsid w:val="000244A5"/>
    <w:rsid w:val="0002454F"/>
    <w:rsid w:val="00024772"/>
    <w:rsid w:val="000247AD"/>
    <w:rsid w:val="0002497F"/>
    <w:rsid w:val="00024AD1"/>
    <w:rsid w:val="00024B16"/>
    <w:rsid w:val="00024DD0"/>
    <w:rsid w:val="00024E86"/>
    <w:rsid w:val="00024FD0"/>
    <w:rsid w:val="000251D2"/>
    <w:rsid w:val="000253BB"/>
    <w:rsid w:val="00025437"/>
    <w:rsid w:val="00025673"/>
    <w:rsid w:val="00025713"/>
    <w:rsid w:val="00025795"/>
    <w:rsid w:val="000257E1"/>
    <w:rsid w:val="00025819"/>
    <w:rsid w:val="00025856"/>
    <w:rsid w:val="00025928"/>
    <w:rsid w:val="00025B5F"/>
    <w:rsid w:val="00025D04"/>
    <w:rsid w:val="0002616B"/>
    <w:rsid w:val="00026360"/>
    <w:rsid w:val="00026501"/>
    <w:rsid w:val="000265B9"/>
    <w:rsid w:val="000268C2"/>
    <w:rsid w:val="000268CC"/>
    <w:rsid w:val="000268CD"/>
    <w:rsid w:val="00026A42"/>
    <w:rsid w:val="00026A92"/>
    <w:rsid w:val="00026BA4"/>
    <w:rsid w:val="00026D01"/>
    <w:rsid w:val="00027055"/>
    <w:rsid w:val="00027682"/>
    <w:rsid w:val="000276C5"/>
    <w:rsid w:val="00027789"/>
    <w:rsid w:val="000277C6"/>
    <w:rsid w:val="00027876"/>
    <w:rsid w:val="000279C8"/>
    <w:rsid w:val="00027A4F"/>
    <w:rsid w:val="00027E79"/>
    <w:rsid w:val="00027F1B"/>
    <w:rsid w:val="00027F7B"/>
    <w:rsid w:val="00030670"/>
    <w:rsid w:val="00030737"/>
    <w:rsid w:val="00030814"/>
    <w:rsid w:val="00030870"/>
    <w:rsid w:val="00030A5B"/>
    <w:rsid w:val="00030D78"/>
    <w:rsid w:val="00030EA0"/>
    <w:rsid w:val="00031017"/>
    <w:rsid w:val="0003111D"/>
    <w:rsid w:val="00031236"/>
    <w:rsid w:val="00031317"/>
    <w:rsid w:val="00031419"/>
    <w:rsid w:val="0003168A"/>
    <w:rsid w:val="000316AC"/>
    <w:rsid w:val="00031797"/>
    <w:rsid w:val="00031A07"/>
    <w:rsid w:val="00031A43"/>
    <w:rsid w:val="00031CB0"/>
    <w:rsid w:val="00031CFB"/>
    <w:rsid w:val="00031F63"/>
    <w:rsid w:val="00031FCB"/>
    <w:rsid w:val="000320A0"/>
    <w:rsid w:val="000321A7"/>
    <w:rsid w:val="000322DB"/>
    <w:rsid w:val="00032971"/>
    <w:rsid w:val="00032A8A"/>
    <w:rsid w:val="00032B30"/>
    <w:rsid w:val="00032D39"/>
    <w:rsid w:val="00032F09"/>
    <w:rsid w:val="00033612"/>
    <w:rsid w:val="0003364E"/>
    <w:rsid w:val="00033660"/>
    <w:rsid w:val="00033693"/>
    <w:rsid w:val="00033D9A"/>
    <w:rsid w:val="00033F79"/>
    <w:rsid w:val="00034230"/>
    <w:rsid w:val="000342C1"/>
    <w:rsid w:val="000347B0"/>
    <w:rsid w:val="00034844"/>
    <w:rsid w:val="0003498A"/>
    <w:rsid w:val="00034CA4"/>
    <w:rsid w:val="00034D42"/>
    <w:rsid w:val="00034EED"/>
    <w:rsid w:val="00035022"/>
    <w:rsid w:val="0003513B"/>
    <w:rsid w:val="00035334"/>
    <w:rsid w:val="0003536C"/>
    <w:rsid w:val="0003541E"/>
    <w:rsid w:val="0003557A"/>
    <w:rsid w:val="00035665"/>
    <w:rsid w:val="00035846"/>
    <w:rsid w:val="00035AE4"/>
    <w:rsid w:val="00035C41"/>
    <w:rsid w:val="0003606C"/>
    <w:rsid w:val="0003629D"/>
    <w:rsid w:val="000362BA"/>
    <w:rsid w:val="000363E4"/>
    <w:rsid w:val="00036520"/>
    <w:rsid w:val="00036690"/>
    <w:rsid w:val="00036F1D"/>
    <w:rsid w:val="0003742F"/>
    <w:rsid w:val="000374BA"/>
    <w:rsid w:val="000376B3"/>
    <w:rsid w:val="000377DC"/>
    <w:rsid w:val="00037844"/>
    <w:rsid w:val="000378CD"/>
    <w:rsid w:val="0003794C"/>
    <w:rsid w:val="00037BE2"/>
    <w:rsid w:val="00037E84"/>
    <w:rsid w:val="00040113"/>
    <w:rsid w:val="000402DB"/>
    <w:rsid w:val="0004030C"/>
    <w:rsid w:val="000403C1"/>
    <w:rsid w:val="000404B0"/>
    <w:rsid w:val="000404E9"/>
    <w:rsid w:val="000404FF"/>
    <w:rsid w:val="00040541"/>
    <w:rsid w:val="00040547"/>
    <w:rsid w:val="0004080A"/>
    <w:rsid w:val="0004088E"/>
    <w:rsid w:val="000408D9"/>
    <w:rsid w:val="00040920"/>
    <w:rsid w:val="00040C4B"/>
    <w:rsid w:val="00040ECA"/>
    <w:rsid w:val="00040F37"/>
    <w:rsid w:val="000414E3"/>
    <w:rsid w:val="00041612"/>
    <w:rsid w:val="000416AD"/>
    <w:rsid w:val="0004191B"/>
    <w:rsid w:val="00041DAE"/>
    <w:rsid w:val="000422F0"/>
    <w:rsid w:val="0004270F"/>
    <w:rsid w:val="0004275B"/>
    <w:rsid w:val="00042866"/>
    <w:rsid w:val="00042873"/>
    <w:rsid w:val="00042AB7"/>
    <w:rsid w:val="00042D45"/>
    <w:rsid w:val="00042E99"/>
    <w:rsid w:val="000431EB"/>
    <w:rsid w:val="000431EE"/>
    <w:rsid w:val="00043219"/>
    <w:rsid w:val="000432EE"/>
    <w:rsid w:val="000435BD"/>
    <w:rsid w:val="000436C5"/>
    <w:rsid w:val="00043A52"/>
    <w:rsid w:val="00044046"/>
    <w:rsid w:val="0004436D"/>
    <w:rsid w:val="000444B7"/>
    <w:rsid w:val="000444E5"/>
    <w:rsid w:val="000447CA"/>
    <w:rsid w:val="00044CCA"/>
    <w:rsid w:val="00044F8F"/>
    <w:rsid w:val="00045348"/>
    <w:rsid w:val="0004564F"/>
    <w:rsid w:val="00045665"/>
    <w:rsid w:val="000456EC"/>
    <w:rsid w:val="00045B86"/>
    <w:rsid w:val="0004602C"/>
    <w:rsid w:val="00046320"/>
    <w:rsid w:val="00046424"/>
    <w:rsid w:val="00046896"/>
    <w:rsid w:val="00046981"/>
    <w:rsid w:val="00046A0E"/>
    <w:rsid w:val="00046A45"/>
    <w:rsid w:val="00046ACF"/>
    <w:rsid w:val="00046FF2"/>
    <w:rsid w:val="00047306"/>
    <w:rsid w:val="000474B1"/>
    <w:rsid w:val="000476FC"/>
    <w:rsid w:val="000478C1"/>
    <w:rsid w:val="00047A17"/>
    <w:rsid w:val="00047AC3"/>
    <w:rsid w:val="00047CA9"/>
    <w:rsid w:val="00047FB2"/>
    <w:rsid w:val="000500F2"/>
    <w:rsid w:val="000503FE"/>
    <w:rsid w:val="000504D2"/>
    <w:rsid w:val="000506B7"/>
    <w:rsid w:val="0005082B"/>
    <w:rsid w:val="00050BB4"/>
    <w:rsid w:val="00050FDD"/>
    <w:rsid w:val="00051001"/>
    <w:rsid w:val="000512EC"/>
    <w:rsid w:val="000514EB"/>
    <w:rsid w:val="000519C8"/>
    <w:rsid w:val="00051A4E"/>
    <w:rsid w:val="00051C1F"/>
    <w:rsid w:val="00052046"/>
    <w:rsid w:val="0005211D"/>
    <w:rsid w:val="000521A4"/>
    <w:rsid w:val="000521B3"/>
    <w:rsid w:val="00052285"/>
    <w:rsid w:val="0005233A"/>
    <w:rsid w:val="000527D3"/>
    <w:rsid w:val="000528BB"/>
    <w:rsid w:val="00052B27"/>
    <w:rsid w:val="00052CB7"/>
    <w:rsid w:val="00052D1A"/>
    <w:rsid w:val="000530CE"/>
    <w:rsid w:val="00053337"/>
    <w:rsid w:val="000536F0"/>
    <w:rsid w:val="000538EA"/>
    <w:rsid w:val="00053E29"/>
    <w:rsid w:val="00054297"/>
    <w:rsid w:val="00054313"/>
    <w:rsid w:val="00054333"/>
    <w:rsid w:val="00054397"/>
    <w:rsid w:val="000544C6"/>
    <w:rsid w:val="000544EE"/>
    <w:rsid w:val="0005480D"/>
    <w:rsid w:val="0005488B"/>
    <w:rsid w:val="0005493D"/>
    <w:rsid w:val="00054C70"/>
    <w:rsid w:val="00054D86"/>
    <w:rsid w:val="0005500E"/>
    <w:rsid w:val="000558C0"/>
    <w:rsid w:val="00055A2B"/>
    <w:rsid w:val="00055C49"/>
    <w:rsid w:val="00055C83"/>
    <w:rsid w:val="00055DC5"/>
    <w:rsid w:val="000561DA"/>
    <w:rsid w:val="000566E6"/>
    <w:rsid w:val="00056FF5"/>
    <w:rsid w:val="00057290"/>
    <w:rsid w:val="00057316"/>
    <w:rsid w:val="00057901"/>
    <w:rsid w:val="00057912"/>
    <w:rsid w:val="00057919"/>
    <w:rsid w:val="00057AD5"/>
    <w:rsid w:val="00057BD8"/>
    <w:rsid w:val="00057C5E"/>
    <w:rsid w:val="00057EC9"/>
    <w:rsid w:val="00057ED7"/>
    <w:rsid w:val="00057FBC"/>
    <w:rsid w:val="00060020"/>
    <w:rsid w:val="0006013C"/>
    <w:rsid w:val="00060210"/>
    <w:rsid w:val="00060409"/>
    <w:rsid w:val="0006047B"/>
    <w:rsid w:val="0006056D"/>
    <w:rsid w:val="000608AE"/>
    <w:rsid w:val="000610E7"/>
    <w:rsid w:val="00061515"/>
    <w:rsid w:val="0006153C"/>
    <w:rsid w:val="000616A1"/>
    <w:rsid w:val="000619F0"/>
    <w:rsid w:val="00061BEA"/>
    <w:rsid w:val="00061C0A"/>
    <w:rsid w:val="00061CAB"/>
    <w:rsid w:val="00061F51"/>
    <w:rsid w:val="00062130"/>
    <w:rsid w:val="000627A9"/>
    <w:rsid w:val="00062A80"/>
    <w:rsid w:val="0006314F"/>
    <w:rsid w:val="00063325"/>
    <w:rsid w:val="00063333"/>
    <w:rsid w:val="00063616"/>
    <w:rsid w:val="0006368A"/>
    <w:rsid w:val="0006370E"/>
    <w:rsid w:val="0006378B"/>
    <w:rsid w:val="000637AE"/>
    <w:rsid w:val="00063A72"/>
    <w:rsid w:val="00063D25"/>
    <w:rsid w:val="00063F43"/>
    <w:rsid w:val="000640A1"/>
    <w:rsid w:val="000640B8"/>
    <w:rsid w:val="00064229"/>
    <w:rsid w:val="0006446E"/>
    <w:rsid w:val="000645BD"/>
    <w:rsid w:val="000646AB"/>
    <w:rsid w:val="000647CF"/>
    <w:rsid w:val="00064991"/>
    <w:rsid w:val="00064A6B"/>
    <w:rsid w:val="00064B69"/>
    <w:rsid w:val="00064B95"/>
    <w:rsid w:val="00064E6E"/>
    <w:rsid w:val="00064F79"/>
    <w:rsid w:val="0006504B"/>
    <w:rsid w:val="000652C6"/>
    <w:rsid w:val="00065333"/>
    <w:rsid w:val="00065404"/>
    <w:rsid w:val="000654CF"/>
    <w:rsid w:val="00065581"/>
    <w:rsid w:val="000655AE"/>
    <w:rsid w:val="0006578B"/>
    <w:rsid w:val="00065A97"/>
    <w:rsid w:val="00065C9C"/>
    <w:rsid w:val="00066313"/>
    <w:rsid w:val="00066456"/>
    <w:rsid w:val="00066544"/>
    <w:rsid w:val="00066957"/>
    <w:rsid w:val="00066A52"/>
    <w:rsid w:val="00066B34"/>
    <w:rsid w:val="00066BDA"/>
    <w:rsid w:val="00066BEC"/>
    <w:rsid w:val="000673DC"/>
    <w:rsid w:val="0006751B"/>
    <w:rsid w:val="00067605"/>
    <w:rsid w:val="0006775F"/>
    <w:rsid w:val="00067874"/>
    <w:rsid w:val="00067A06"/>
    <w:rsid w:val="00067C86"/>
    <w:rsid w:val="00067D9C"/>
    <w:rsid w:val="00067E16"/>
    <w:rsid w:val="00067EE4"/>
    <w:rsid w:val="00070034"/>
    <w:rsid w:val="00070039"/>
    <w:rsid w:val="000700CD"/>
    <w:rsid w:val="000701A8"/>
    <w:rsid w:val="000702E3"/>
    <w:rsid w:val="00070316"/>
    <w:rsid w:val="000703EC"/>
    <w:rsid w:val="000704B0"/>
    <w:rsid w:val="000704E3"/>
    <w:rsid w:val="00070684"/>
    <w:rsid w:val="00070882"/>
    <w:rsid w:val="00070B8B"/>
    <w:rsid w:val="00070C28"/>
    <w:rsid w:val="00070CCC"/>
    <w:rsid w:val="00070F33"/>
    <w:rsid w:val="000710F1"/>
    <w:rsid w:val="00071102"/>
    <w:rsid w:val="00071250"/>
    <w:rsid w:val="00071696"/>
    <w:rsid w:val="00071959"/>
    <w:rsid w:val="00071F4B"/>
    <w:rsid w:val="00071FE8"/>
    <w:rsid w:val="000723CE"/>
    <w:rsid w:val="00072408"/>
    <w:rsid w:val="00072773"/>
    <w:rsid w:val="000727C7"/>
    <w:rsid w:val="00072C0F"/>
    <w:rsid w:val="00072F4F"/>
    <w:rsid w:val="000731C7"/>
    <w:rsid w:val="000737AC"/>
    <w:rsid w:val="000739F6"/>
    <w:rsid w:val="00073A04"/>
    <w:rsid w:val="00073AF0"/>
    <w:rsid w:val="000741F0"/>
    <w:rsid w:val="000741F5"/>
    <w:rsid w:val="00074342"/>
    <w:rsid w:val="00074468"/>
    <w:rsid w:val="000749FD"/>
    <w:rsid w:val="00074C43"/>
    <w:rsid w:val="00075224"/>
    <w:rsid w:val="0007535A"/>
    <w:rsid w:val="0007599B"/>
    <w:rsid w:val="00075C6B"/>
    <w:rsid w:val="00075F25"/>
    <w:rsid w:val="0007651D"/>
    <w:rsid w:val="000765EC"/>
    <w:rsid w:val="00076C8F"/>
    <w:rsid w:val="000770A1"/>
    <w:rsid w:val="0007711D"/>
    <w:rsid w:val="0007711E"/>
    <w:rsid w:val="00077288"/>
    <w:rsid w:val="0007770D"/>
    <w:rsid w:val="00077B88"/>
    <w:rsid w:val="00077C58"/>
    <w:rsid w:val="00077E05"/>
    <w:rsid w:val="00077EA8"/>
    <w:rsid w:val="000801F7"/>
    <w:rsid w:val="000802FA"/>
    <w:rsid w:val="000805F5"/>
    <w:rsid w:val="00080723"/>
    <w:rsid w:val="000809D9"/>
    <w:rsid w:val="00080B01"/>
    <w:rsid w:val="00080D3D"/>
    <w:rsid w:val="00080D55"/>
    <w:rsid w:val="00080E1E"/>
    <w:rsid w:val="00081061"/>
    <w:rsid w:val="00081087"/>
    <w:rsid w:val="000810BF"/>
    <w:rsid w:val="00081146"/>
    <w:rsid w:val="00081466"/>
    <w:rsid w:val="00081C41"/>
    <w:rsid w:val="00081CC5"/>
    <w:rsid w:val="00081E55"/>
    <w:rsid w:val="00081EB2"/>
    <w:rsid w:val="000820F5"/>
    <w:rsid w:val="000822F5"/>
    <w:rsid w:val="0008286E"/>
    <w:rsid w:val="00082A58"/>
    <w:rsid w:val="00082CE4"/>
    <w:rsid w:val="00082E04"/>
    <w:rsid w:val="00083010"/>
    <w:rsid w:val="00083063"/>
    <w:rsid w:val="0008329B"/>
    <w:rsid w:val="0008338F"/>
    <w:rsid w:val="000833F0"/>
    <w:rsid w:val="0008351C"/>
    <w:rsid w:val="000835DB"/>
    <w:rsid w:val="000837CF"/>
    <w:rsid w:val="0008443A"/>
    <w:rsid w:val="0008467F"/>
    <w:rsid w:val="000846E5"/>
    <w:rsid w:val="0008481C"/>
    <w:rsid w:val="00085081"/>
    <w:rsid w:val="0008533D"/>
    <w:rsid w:val="00085371"/>
    <w:rsid w:val="00085698"/>
    <w:rsid w:val="00085ACA"/>
    <w:rsid w:val="00085E46"/>
    <w:rsid w:val="00085ED5"/>
    <w:rsid w:val="00086024"/>
    <w:rsid w:val="00086283"/>
    <w:rsid w:val="00086403"/>
    <w:rsid w:val="00086523"/>
    <w:rsid w:val="000865E9"/>
    <w:rsid w:val="000865F9"/>
    <w:rsid w:val="00086642"/>
    <w:rsid w:val="0008668D"/>
    <w:rsid w:val="0008678A"/>
    <w:rsid w:val="000867DD"/>
    <w:rsid w:val="000867DE"/>
    <w:rsid w:val="00086C8F"/>
    <w:rsid w:val="00086DCB"/>
    <w:rsid w:val="00086F5B"/>
    <w:rsid w:val="00086FD5"/>
    <w:rsid w:val="0008708C"/>
    <w:rsid w:val="0008779A"/>
    <w:rsid w:val="00090008"/>
    <w:rsid w:val="000900A2"/>
    <w:rsid w:val="000901E1"/>
    <w:rsid w:val="00090863"/>
    <w:rsid w:val="00090BF9"/>
    <w:rsid w:val="00090C70"/>
    <w:rsid w:val="00090CB4"/>
    <w:rsid w:val="00090FC8"/>
    <w:rsid w:val="00091007"/>
    <w:rsid w:val="00091275"/>
    <w:rsid w:val="000913AB"/>
    <w:rsid w:val="00091467"/>
    <w:rsid w:val="000914F6"/>
    <w:rsid w:val="0009168D"/>
    <w:rsid w:val="000917AD"/>
    <w:rsid w:val="00091833"/>
    <w:rsid w:val="00091AD5"/>
    <w:rsid w:val="00091EAF"/>
    <w:rsid w:val="00091F82"/>
    <w:rsid w:val="00092069"/>
    <w:rsid w:val="000922E8"/>
    <w:rsid w:val="0009230E"/>
    <w:rsid w:val="0009235E"/>
    <w:rsid w:val="000924D3"/>
    <w:rsid w:val="000925C8"/>
    <w:rsid w:val="00092694"/>
    <w:rsid w:val="000926AC"/>
    <w:rsid w:val="000926DD"/>
    <w:rsid w:val="00092AC4"/>
    <w:rsid w:val="00093165"/>
    <w:rsid w:val="00093173"/>
    <w:rsid w:val="0009353D"/>
    <w:rsid w:val="000935F0"/>
    <w:rsid w:val="00093717"/>
    <w:rsid w:val="000937B8"/>
    <w:rsid w:val="00093A70"/>
    <w:rsid w:val="00094597"/>
    <w:rsid w:val="0009462E"/>
    <w:rsid w:val="00094646"/>
    <w:rsid w:val="00094738"/>
    <w:rsid w:val="00094990"/>
    <w:rsid w:val="00094DDA"/>
    <w:rsid w:val="00094F87"/>
    <w:rsid w:val="00095096"/>
    <w:rsid w:val="00095298"/>
    <w:rsid w:val="000952F5"/>
    <w:rsid w:val="0009537E"/>
    <w:rsid w:val="00095497"/>
    <w:rsid w:val="00095498"/>
    <w:rsid w:val="00095759"/>
    <w:rsid w:val="00095D20"/>
    <w:rsid w:val="00095DCA"/>
    <w:rsid w:val="0009601E"/>
    <w:rsid w:val="000961BA"/>
    <w:rsid w:val="000961BF"/>
    <w:rsid w:val="00096755"/>
    <w:rsid w:val="00096846"/>
    <w:rsid w:val="00096A6D"/>
    <w:rsid w:val="00096F64"/>
    <w:rsid w:val="00097267"/>
    <w:rsid w:val="000975C5"/>
    <w:rsid w:val="0009781D"/>
    <w:rsid w:val="00097A47"/>
    <w:rsid w:val="00097B02"/>
    <w:rsid w:val="00097BB8"/>
    <w:rsid w:val="000A0405"/>
    <w:rsid w:val="000A0586"/>
    <w:rsid w:val="000A06AE"/>
    <w:rsid w:val="000A06D7"/>
    <w:rsid w:val="000A07B6"/>
    <w:rsid w:val="000A07E4"/>
    <w:rsid w:val="000A08F6"/>
    <w:rsid w:val="000A0AB5"/>
    <w:rsid w:val="000A0B45"/>
    <w:rsid w:val="000A10C1"/>
    <w:rsid w:val="000A10D7"/>
    <w:rsid w:val="000A1BA3"/>
    <w:rsid w:val="000A2109"/>
    <w:rsid w:val="000A2221"/>
    <w:rsid w:val="000A2487"/>
    <w:rsid w:val="000A24F4"/>
    <w:rsid w:val="000A29BC"/>
    <w:rsid w:val="000A2B42"/>
    <w:rsid w:val="000A2B53"/>
    <w:rsid w:val="000A2CBE"/>
    <w:rsid w:val="000A2CFC"/>
    <w:rsid w:val="000A2D19"/>
    <w:rsid w:val="000A2EEB"/>
    <w:rsid w:val="000A2F34"/>
    <w:rsid w:val="000A30FB"/>
    <w:rsid w:val="000A3154"/>
    <w:rsid w:val="000A317E"/>
    <w:rsid w:val="000A3314"/>
    <w:rsid w:val="000A33CE"/>
    <w:rsid w:val="000A34B0"/>
    <w:rsid w:val="000A373B"/>
    <w:rsid w:val="000A3756"/>
    <w:rsid w:val="000A3846"/>
    <w:rsid w:val="000A39BF"/>
    <w:rsid w:val="000A3D8C"/>
    <w:rsid w:val="000A4265"/>
    <w:rsid w:val="000A4285"/>
    <w:rsid w:val="000A4416"/>
    <w:rsid w:val="000A45E1"/>
    <w:rsid w:val="000A47CE"/>
    <w:rsid w:val="000A493E"/>
    <w:rsid w:val="000A4CEE"/>
    <w:rsid w:val="000A4F18"/>
    <w:rsid w:val="000A51B8"/>
    <w:rsid w:val="000A54CC"/>
    <w:rsid w:val="000A55F4"/>
    <w:rsid w:val="000A5719"/>
    <w:rsid w:val="000A5A07"/>
    <w:rsid w:val="000A5A17"/>
    <w:rsid w:val="000A5DF6"/>
    <w:rsid w:val="000A5EFE"/>
    <w:rsid w:val="000A61EF"/>
    <w:rsid w:val="000A6326"/>
    <w:rsid w:val="000A6568"/>
    <w:rsid w:val="000A670D"/>
    <w:rsid w:val="000A6868"/>
    <w:rsid w:val="000A6C51"/>
    <w:rsid w:val="000A6CC5"/>
    <w:rsid w:val="000A6CFB"/>
    <w:rsid w:val="000A6D34"/>
    <w:rsid w:val="000A6FCC"/>
    <w:rsid w:val="000A712F"/>
    <w:rsid w:val="000A7182"/>
    <w:rsid w:val="000A7675"/>
    <w:rsid w:val="000A77D7"/>
    <w:rsid w:val="000A783D"/>
    <w:rsid w:val="000A7BC5"/>
    <w:rsid w:val="000A7CFF"/>
    <w:rsid w:val="000B0020"/>
    <w:rsid w:val="000B0028"/>
    <w:rsid w:val="000B02F3"/>
    <w:rsid w:val="000B036E"/>
    <w:rsid w:val="000B04F0"/>
    <w:rsid w:val="000B05C1"/>
    <w:rsid w:val="000B0835"/>
    <w:rsid w:val="000B0836"/>
    <w:rsid w:val="000B0FD3"/>
    <w:rsid w:val="000B1751"/>
    <w:rsid w:val="000B1965"/>
    <w:rsid w:val="000B1A07"/>
    <w:rsid w:val="000B1A1A"/>
    <w:rsid w:val="000B1B4E"/>
    <w:rsid w:val="000B1E8D"/>
    <w:rsid w:val="000B1F40"/>
    <w:rsid w:val="000B24E0"/>
    <w:rsid w:val="000B2545"/>
    <w:rsid w:val="000B2C7D"/>
    <w:rsid w:val="000B2DB8"/>
    <w:rsid w:val="000B34F4"/>
    <w:rsid w:val="000B3518"/>
    <w:rsid w:val="000B35EA"/>
    <w:rsid w:val="000B3D8D"/>
    <w:rsid w:val="000B3DA8"/>
    <w:rsid w:val="000B3F07"/>
    <w:rsid w:val="000B4221"/>
    <w:rsid w:val="000B4266"/>
    <w:rsid w:val="000B427A"/>
    <w:rsid w:val="000B434C"/>
    <w:rsid w:val="000B4350"/>
    <w:rsid w:val="000B4417"/>
    <w:rsid w:val="000B451E"/>
    <w:rsid w:val="000B48ED"/>
    <w:rsid w:val="000B4F03"/>
    <w:rsid w:val="000B5191"/>
    <w:rsid w:val="000B52AA"/>
    <w:rsid w:val="000B5329"/>
    <w:rsid w:val="000B544D"/>
    <w:rsid w:val="000B55CC"/>
    <w:rsid w:val="000B565E"/>
    <w:rsid w:val="000B5662"/>
    <w:rsid w:val="000B57F9"/>
    <w:rsid w:val="000B59EF"/>
    <w:rsid w:val="000B5D22"/>
    <w:rsid w:val="000B610B"/>
    <w:rsid w:val="000B61D7"/>
    <w:rsid w:val="000B6516"/>
    <w:rsid w:val="000B65E1"/>
    <w:rsid w:val="000B6718"/>
    <w:rsid w:val="000B6A48"/>
    <w:rsid w:val="000B6F2B"/>
    <w:rsid w:val="000B78CB"/>
    <w:rsid w:val="000B7D2D"/>
    <w:rsid w:val="000B7D4D"/>
    <w:rsid w:val="000B7F42"/>
    <w:rsid w:val="000C0375"/>
    <w:rsid w:val="000C039D"/>
    <w:rsid w:val="000C05C2"/>
    <w:rsid w:val="000C0CFB"/>
    <w:rsid w:val="000C0D30"/>
    <w:rsid w:val="000C133E"/>
    <w:rsid w:val="000C1422"/>
    <w:rsid w:val="000C14DE"/>
    <w:rsid w:val="000C162F"/>
    <w:rsid w:val="000C1656"/>
    <w:rsid w:val="000C1781"/>
    <w:rsid w:val="000C1895"/>
    <w:rsid w:val="000C191B"/>
    <w:rsid w:val="000C1B44"/>
    <w:rsid w:val="000C1B70"/>
    <w:rsid w:val="000C1F92"/>
    <w:rsid w:val="000C214B"/>
    <w:rsid w:val="000C2303"/>
    <w:rsid w:val="000C2737"/>
    <w:rsid w:val="000C2796"/>
    <w:rsid w:val="000C286F"/>
    <w:rsid w:val="000C2EB1"/>
    <w:rsid w:val="000C2FD2"/>
    <w:rsid w:val="000C31E8"/>
    <w:rsid w:val="000C34CF"/>
    <w:rsid w:val="000C357C"/>
    <w:rsid w:val="000C3CAF"/>
    <w:rsid w:val="000C3CDB"/>
    <w:rsid w:val="000C3CDD"/>
    <w:rsid w:val="000C40DE"/>
    <w:rsid w:val="000C4397"/>
    <w:rsid w:val="000C45ED"/>
    <w:rsid w:val="000C477F"/>
    <w:rsid w:val="000C4841"/>
    <w:rsid w:val="000C4A1C"/>
    <w:rsid w:val="000C4A9E"/>
    <w:rsid w:val="000C4AF0"/>
    <w:rsid w:val="000C4B17"/>
    <w:rsid w:val="000C4C8A"/>
    <w:rsid w:val="000C4D04"/>
    <w:rsid w:val="000C4D80"/>
    <w:rsid w:val="000C4E62"/>
    <w:rsid w:val="000C52BA"/>
    <w:rsid w:val="000C52F7"/>
    <w:rsid w:val="000C53A0"/>
    <w:rsid w:val="000C5476"/>
    <w:rsid w:val="000C547C"/>
    <w:rsid w:val="000C54FD"/>
    <w:rsid w:val="000C5694"/>
    <w:rsid w:val="000C5864"/>
    <w:rsid w:val="000C5907"/>
    <w:rsid w:val="000C5B84"/>
    <w:rsid w:val="000C5D8C"/>
    <w:rsid w:val="000C5DF1"/>
    <w:rsid w:val="000C5FB8"/>
    <w:rsid w:val="000C6644"/>
    <w:rsid w:val="000C675F"/>
    <w:rsid w:val="000C6808"/>
    <w:rsid w:val="000C693C"/>
    <w:rsid w:val="000C6B01"/>
    <w:rsid w:val="000C6B58"/>
    <w:rsid w:val="000C6E30"/>
    <w:rsid w:val="000C71AD"/>
    <w:rsid w:val="000C760C"/>
    <w:rsid w:val="000C76FB"/>
    <w:rsid w:val="000C79B2"/>
    <w:rsid w:val="000C7D78"/>
    <w:rsid w:val="000C7E72"/>
    <w:rsid w:val="000D0023"/>
    <w:rsid w:val="000D01F0"/>
    <w:rsid w:val="000D0268"/>
    <w:rsid w:val="000D027A"/>
    <w:rsid w:val="000D094F"/>
    <w:rsid w:val="000D0CF6"/>
    <w:rsid w:val="000D0ED6"/>
    <w:rsid w:val="000D0FEC"/>
    <w:rsid w:val="000D10D2"/>
    <w:rsid w:val="000D1408"/>
    <w:rsid w:val="000D1540"/>
    <w:rsid w:val="000D197F"/>
    <w:rsid w:val="000D1AE2"/>
    <w:rsid w:val="000D1BC8"/>
    <w:rsid w:val="000D1D62"/>
    <w:rsid w:val="000D1EBE"/>
    <w:rsid w:val="000D1EEA"/>
    <w:rsid w:val="000D1F7B"/>
    <w:rsid w:val="000D21BD"/>
    <w:rsid w:val="000D2231"/>
    <w:rsid w:val="000D2868"/>
    <w:rsid w:val="000D2AD8"/>
    <w:rsid w:val="000D2B74"/>
    <w:rsid w:val="000D31A7"/>
    <w:rsid w:val="000D31F4"/>
    <w:rsid w:val="000D3225"/>
    <w:rsid w:val="000D340B"/>
    <w:rsid w:val="000D37B7"/>
    <w:rsid w:val="000D4176"/>
    <w:rsid w:val="000D419A"/>
    <w:rsid w:val="000D4383"/>
    <w:rsid w:val="000D44DA"/>
    <w:rsid w:val="000D46C7"/>
    <w:rsid w:val="000D48D9"/>
    <w:rsid w:val="000D4967"/>
    <w:rsid w:val="000D4B70"/>
    <w:rsid w:val="000D4C73"/>
    <w:rsid w:val="000D5209"/>
    <w:rsid w:val="000D5454"/>
    <w:rsid w:val="000D56F5"/>
    <w:rsid w:val="000D571C"/>
    <w:rsid w:val="000D57F9"/>
    <w:rsid w:val="000D58F1"/>
    <w:rsid w:val="000D5BB2"/>
    <w:rsid w:val="000D5D79"/>
    <w:rsid w:val="000D60A9"/>
    <w:rsid w:val="000D618A"/>
    <w:rsid w:val="000D66F8"/>
    <w:rsid w:val="000D67F4"/>
    <w:rsid w:val="000D68FF"/>
    <w:rsid w:val="000D6946"/>
    <w:rsid w:val="000D69FD"/>
    <w:rsid w:val="000D6C53"/>
    <w:rsid w:val="000D6CFC"/>
    <w:rsid w:val="000D7068"/>
    <w:rsid w:val="000D712F"/>
    <w:rsid w:val="000D723E"/>
    <w:rsid w:val="000D7444"/>
    <w:rsid w:val="000D746E"/>
    <w:rsid w:val="000D74CD"/>
    <w:rsid w:val="000D7526"/>
    <w:rsid w:val="000D7541"/>
    <w:rsid w:val="000D79DA"/>
    <w:rsid w:val="000D7F64"/>
    <w:rsid w:val="000D7FEC"/>
    <w:rsid w:val="000E02A0"/>
    <w:rsid w:val="000E0688"/>
    <w:rsid w:val="000E081E"/>
    <w:rsid w:val="000E0DB8"/>
    <w:rsid w:val="000E1019"/>
    <w:rsid w:val="000E1130"/>
    <w:rsid w:val="000E13AB"/>
    <w:rsid w:val="000E15EC"/>
    <w:rsid w:val="000E18F4"/>
    <w:rsid w:val="000E1C16"/>
    <w:rsid w:val="000E2316"/>
    <w:rsid w:val="000E26FB"/>
    <w:rsid w:val="000E2C86"/>
    <w:rsid w:val="000E2D64"/>
    <w:rsid w:val="000E3412"/>
    <w:rsid w:val="000E3548"/>
    <w:rsid w:val="000E3B93"/>
    <w:rsid w:val="000E3DF7"/>
    <w:rsid w:val="000E44AA"/>
    <w:rsid w:val="000E4EF5"/>
    <w:rsid w:val="000E5262"/>
    <w:rsid w:val="000E53BC"/>
    <w:rsid w:val="000E541C"/>
    <w:rsid w:val="000E5647"/>
    <w:rsid w:val="000E588F"/>
    <w:rsid w:val="000E5A36"/>
    <w:rsid w:val="000E61E4"/>
    <w:rsid w:val="000E6430"/>
    <w:rsid w:val="000E6833"/>
    <w:rsid w:val="000E691C"/>
    <w:rsid w:val="000E6923"/>
    <w:rsid w:val="000E6965"/>
    <w:rsid w:val="000E69D0"/>
    <w:rsid w:val="000E6EB1"/>
    <w:rsid w:val="000E78A1"/>
    <w:rsid w:val="000E7944"/>
    <w:rsid w:val="000E7989"/>
    <w:rsid w:val="000E7A34"/>
    <w:rsid w:val="000E7A39"/>
    <w:rsid w:val="000E7B62"/>
    <w:rsid w:val="000F015E"/>
    <w:rsid w:val="000F0366"/>
    <w:rsid w:val="000F045F"/>
    <w:rsid w:val="000F051B"/>
    <w:rsid w:val="000F0576"/>
    <w:rsid w:val="000F07FD"/>
    <w:rsid w:val="000F085D"/>
    <w:rsid w:val="000F09D9"/>
    <w:rsid w:val="000F0C70"/>
    <w:rsid w:val="000F123B"/>
    <w:rsid w:val="000F167E"/>
    <w:rsid w:val="000F16C4"/>
    <w:rsid w:val="000F1736"/>
    <w:rsid w:val="000F1904"/>
    <w:rsid w:val="000F1AC4"/>
    <w:rsid w:val="000F1ADF"/>
    <w:rsid w:val="000F1B99"/>
    <w:rsid w:val="000F1F09"/>
    <w:rsid w:val="000F2483"/>
    <w:rsid w:val="000F273D"/>
    <w:rsid w:val="000F2C7B"/>
    <w:rsid w:val="000F2F79"/>
    <w:rsid w:val="000F2F8A"/>
    <w:rsid w:val="000F3273"/>
    <w:rsid w:val="000F3459"/>
    <w:rsid w:val="000F346A"/>
    <w:rsid w:val="000F39B4"/>
    <w:rsid w:val="000F3B92"/>
    <w:rsid w:val="000F3BCE"/>
    <w:rsid w:val="000F3BF1"/>
    <w:rsid w:val="000F3F28"/>
    <w:rsid w:val="000F4005"/>
    <w:rsid w:val="000F4051"/>
    <w:rsid w:val="000F40E7"/>
    <w:rsid w:val="000F4241"/>
    <w:rsid w:val="000F426B"/>
    <w:rsid w:val="000F44FC"/>
    <w:rsid w:val="000F4536"/>
    <w:rsid w:val="000F4807"/>
    <w:rsid w:val="000F4988"/>
    <w:rsid w:val="000F4A3E"/>
    <w:rsid w:val="000F546F"/>
    <w:rsid w:val="000F54FC"/>
    <w:rsid w:val="000F59BF"/>
    <w:rsid w:val="000F5BAC"/>
    <w:rsid w:val="000F5FFD"/>
    <w:rsid w:val="000F6212"/>
    <w:rsid w:val="000F6826"/>
    <w:rsid w:val="000F6A9C"/>
    <w:rsid w:val="000F6AC4"/>
    <w:rsid w:val="000F6B2D"/>
    <w:rsid w:val="000F6BFA"/>
    <w:rsid w:val="000F6C14"/>
    <w:rsid w:val="000F6E43"/>
    <w:rsid w:val="000F6E6D"/>
    <w:rsid w:val="000F6F86"/>
    <w:rsid w:val="000F6FD3"/>
    <w:rsid w:val="000F6FFD"/>
    <w:rsid w:val="000F748F"/>
    <w:rsid w:val="000F78DE"/>
    <w:rsid w:val="00100311"/>
    <w:rsid w:val="0010040C"/>
    <w:rsid w:val="00100442"/>
    <w:rsid w:val="00100541"/>
    <w:rsid w:val="00100543"/>
    <w:rsid w:val="001009F3"/>
    <w:rsid w:val="00100A5E"/>
    <w:rsid w:val="00100A81"/>
    <w:rsid w:val="00100D04"/>
    <w:rsid w:val="00100D38"/>
    <w:rsid w:val="00100D65"/>
    <w:rsid w:val="001011AB"/>
    <w:rsid w:val="00101695"/>
    <w:rsid w:val="00101BC6"/>
    <w:rsid w:val="00101CC7"/>
    <w:rsid w:val="00101DA9"/>
    <w:rsid w:val="00101F45"/>
    <w:rsid w:val="00102159"/>
    <w:rsid w:val="0010216C"/>
    <w:rsid w:val="0010220E"/>
    <w:rsid w:val="00102217"/>
    <w:rsid w:val="00102583"/>
    <w:rsid w:val="00102BE7"/>
    <w:rsid w:val="00102D5A"/>
    <w:rsid w:val="00103777"/>
    <w:rsid w:val="0010399B"/>
    <w:rsid w:val="00103C1D"/>
    <w:rsid w:val="00103DE9"/>
    <w:rsid w:val="00103F83"/>
    <w:rsid w:val="00104061"/>
    <w:rsid w:val="00104614"/>
    <w:rsid w:val="001049BC"/>
    <w:rsid w:val="00104B27"/>
    <w:rsid w:val="001052EB"/>
    <w:rsid w:val="0010532C"/>
    <w:rsid w:val="00105480"/>
    <w:rsid w:val="00105A1F"/>
    <w:rsid w:val="00105A30"/>
    <w:rsid w:val="00105D81"/>
    <w:rsid w:val="00105E35"/>
    <w:rsid w:val="00105F09"/>
    <w:rsid w:val="00106135"/>
    <w:rsid w:val="0010616A"/>
    <w:rsid w:val="00106239"/>
    <w:rsid w:val="00106365"/>
    <w:rsid w:val="001063DC"/>
    <w:rsid w:val="00106765"/>
    <w:rsid w:val="0010693C"/>
    <w:rsid w:val="00106B44"/>
    <w:rsid w:val="00106D0F"/>
    <w:rsid w:val="00106FA6"/>
    <w:rsid w:val="00107192"/>
    <w:rsid w:val="00107721"/>
    <w:rsid w:val="001077AE"/>
    <w:rsid w:val="00107A83"/>
    <w:rsid w:val="00107B5A"/>
    <w:rsid w:val="00107BFA"/>
    <w:rsid w:val="00107D59"/>
    <w:rsid w:val="00107DE3"/>
    <w:rsid w:val="001103F0"/>
    <w:rsid w:val="00110416"/>
    <w:rsid w:val="00110532"/>
    <w:rsid w:val="001107DA"/>
    <w:rsid w:val="001109E6"/>
    <w:rsid w:val="00110B66"/>
    <w:rsid w:val="00110BFF"/>
    <w:rsid w:val="001113CB"/>
    <w:rsid w:val="00111693"/>
    <w:rsid w:val="001117CE"/>
    <w:rsid w:val="00111881"/>
    <w:rsid w:val="0011193B"/>
    <w:rsid w:val="00111A06"/>
    <w:rsid w:val="00111C3E"/>
    <w:rsid w:val="00111E3C"/>
    <w:rsid w:val="00112268"/>
    <w:rsid w:val="00112537"/>
    <w:rsid w:val="00112570"/>
    <w:rsid w:val="00112663"/>
    <w:rsid w:val="00112692"/>
    <w:rsid w:val="0011283A"/>
    <w:rsid w:val="001128B6"/>
    <w:rsid w:val="00112A36"/>
    <w:rsid w:val="00112C6A"/>
    <w:rsid w:val="00112CBE"/>
    <w:rsid w:val="00112DC2"/>
    <w:rsid w:val="00112E1E"/>
    <w:rsid w:val="001134B3"/>
    <w:rsid w:val="001137DC"/>
    <w:rsid w:val="00113965"/>
    <w:rsid w:val="00113A04"/>
    <w:rsid w:val="00113B3C"/>
    <w:rsid w:val="00113C06"/>
    <w:rsid w:val="00114124"/>
    <w:rsid w:val="0011418F"/>
    <w:rsid w:val="0011456C"/>
    <w:rsid w:val="0011486D"/>
    <w:rsid w:val="0011494A"/>
    <w:rsid w:val="00114952"/>
    <w:rsid w:val="00114A44"/>
    <w:rsid w:val="00114F7F"/>
    <w:rsid w:val="0011502E"/>
    <w:rsid w:val="00115073"/>
    <w:rsid w:val="001150E9"/>
    <w:rsid w:val="00115171"/>
    <w:rsid w:val="00115348"/>
    <w:rsid w:val="001153D1"/>
    <w:rsid w:val="0011548C"/>
    <w:rsid w:val="001156A4"/>
    <w:rsid w:val="00115A9A"/>
    <w:rsid w:val="00115C40"/>
    <w:rsid w:val="00115F09"/>
    <w:rsid w:val="001163E1"/>
    <w:rsid w:val="00116518"/>
    <w:rsid w:val="001166B1"/>
    <w:rsid w:val="0011691B"/>
    <w:rsid w:val="00116C15"/>
    <w:rsid w:val="001170F0"/>
    <w:rsid w:val="0011713E"/>
    <w:rsid w:val="00117292"/>
    <w:rsid w:val="00117724"/>
    <w:rsid w:val="00117803"/>
    <w:rsid w:val="00117A19"/>
    <w:rsid w:val="00117B6E"/>
    <w:rsid w:val="00117BA2"/>
    <w:rsid w:val="00117C65"/>
    <w:rsid w:val="00117D23"/>
    <w:rsid w:val="00117DB8"/>
    <w:rsid w:val="00117DF8"/>
    <w:rsid w:val="00117E3B"/>
    <w:rsid w:val="00120641"/>
    <w:rsid w:val="0012075C"/>
    <w:rsid w:val="00120779"/>
    <w:rsid w:val="001208D6"/>
    <w:rsid w:val="00120C0D"/>
    <w:rsid w:val="00120D04"/>
    <w:rsid w:val="00120E9A"/>
    <w:rsid w:val="0012101C"/>
    <w:rsid w:val="00121119"/>
    <w:rsid w:val="00121384"/>
    <w:rsid w:val="001213E5"/>
    <w:rsid w:val="001214CC"/>
    <w:rsid w:val="0012155C"/>
    <w:rsid w:val="00121630"/>
    <w:rsid w:val="0012189F"/>
    <w:rsid w:val="00121A3C"/>
    <w:rsid w:val="00121A48"/>
    <w:rsid w:val="00121CE1"/>
    <w:rsid w:val="00121E8A"/>
    <w:rsid w:val="00121FD0"/>
    <w:rsid w:val="0012205E"/>
    <w:rsid w:val="00122741"/>
    <w:rsid w:val="001227AE"/>
    <w:rsid w:val="00122852"/>
    <w:rsid w:val="0012288F"/>
    <w:rsid w:val="00122BE5"/>
    <w:rsid w:val="00122C85"/>
    <w:rsid w:val="00122EB0"/>
    <w:rsid w:val="00123327"/>
    <w:rsid w:val="0012332E"/>
    <w:rsid w:val="001235B8"/>
    <w:rsid w:val="001235F4"/>
    <w:rsid w:val="00123714"/>
    <w:rsid w:val="00123D89"/>
    <w:rsid w:val="001240DE"/>
    <w:rsid w:val="00124113"/>
    <w:rsid w:val="00124130"/>
    <w:rsid w:val="00124495"/>
    <w:rsid w:val="001244FD"/>
    <w:rsid w:val="0012461C"/>
    <w:rsid w:val="001246F2"/>
    <w:rsid w:val="00124835"/>
    <w:rsid w:val="00124A63"/>
    <w:rsid w:val="00124CCD"/>
    <w:rsid w:val="00125173"/>
    <w:rsid w:val="00125452"/>
    <w:rsid w:val="001254B9"/>
    <w:rsid w:val="00125543"/>
    <w:rsid w:val="00125716"/>
    <w:rsid w:val="00125AA5"/>
    <w:rsid w:val="00125F3F"/>
    <w:rsid w:val="00126019"/>
    <w:rsid w:val="001261CD"/>
    <w:rsid w:val="0012623F"/>
    <w:rsid w:val="00126377"/>
    <w:rsid w:val="001264E7"/>
    <w:rsid w:val="00126B93"/>
    <w:rsid w:val="00126BF5"/>
    <w:rsid w:val="00126CE8"/>
    <w:rsid w:val="00126D0F"/>
    <w:rsid w:val="00126D2B"/>
    <w:rsid w:val="00126D80"/>
    <w:rsid w:val="00126DA1"/>
    <w:rsid w:val="00126DE3"/>
    <w:rsid w:val="0012728D"/>
    <w:rsid w:val="001272E6"/>
    <w:rsid w:val="001276CF"/>
    <w:rsid w:val="0012785D"/>
    <w:rsid w:val="001278DC"/>
    <w:rsid w:val="001279B9"/>
    <w:rsid w:val="00127C9B"/>
    <w:rsid w:val="00127F03"/>
    <w:rsid w:val="00127FEF"/>
    <w:rsid w:val="001300D4"/>
    <w:rsid w:val="00130353"/>
    <w:rsid w:val="00130FCB"/>
    <w:rsid w:val="001310A0"/>
    <w:rsid w:val="001310C1"/>
    <w:rsid w:val="00131760"/>
    <w:rsid w:val="00131963"/>
    <w:rsid w:val="0013196A"/>
    <w:rsid w:val="0013219D"/>
    <w:rsid w:val="0013259C"/>
    <w:rsid w:val="0013261B"/>
    <w:rsid w:val="00132639"/>
    <w:rsid w:val="001326AD"/>
    <w:rsid w:val="001326F7"/>
    <w:rsid w:val="00132722"/>
    <w:rsid w:val="00132727"/>
    <w:rsid w:val="00133151"/>
    <w:rsid w:val="00133551"/>
    <w:rsid w:val="0013379A"/>
    <w:rsid w:val="0013386A"/>
    <w:rsid w:val="00133984"/>
    <w:rsid w:val="00133CB4"/>
    <w:rsid w:val="00133D0A"/>
    <w:rsid w:val="00133E2F"/>
    <w:rsid w:val="00133FAE"/>
    <w:rsid w:val="0013400E"/>
    <w:rsid w:val="001340EB"/>
    <w:rsid w:val="001341AE"/>
    <w:rsid w:val="00134238"/>
    <w:rsid w:val="00134275"/>
    <w:rsid w:val="00134702"/>
    <w:rsid w:val="00134E09"/>
    <w:rsid w:val="00134EA2"/>
    <w:rsid w:val="00134FD1"/>
    <w:rsid w:val="0013510E"/>
    <w:rsid w:val="00135153"/>
    <w:rsid w:val="00135492"/>
    <w:rsid w:val="001358EC"/>
    <w:rsid w:val="001359EF"/>
    <w:rsid w:val="00135D7E"/>
    <w:rsid w:val="00135ECB"/>
    <w:rsid w:val="00135F4C"/>
    <w:rsid w:val="00135F72"/>
    <w:rsid w:val="001363AA"/>
    <w:rsid w:val="0013656A"/>
    <w:rsid w:val="00136626"/>
    <w:rsid w:val="001367BA"/>
    <w:rsid w:val="001368F0"/>
    <w:rsid w:val="00136961"/>
    <w:rsid w:val="00136A40"/>
    <w:rsid w:val="00136AFE"/>
    <w:rsid w:val="00136C2A"/>
    <w:rsid w:val="00136DC1"/>
    <w:rsid w:val="00136E2A"/>
    <w:rsid w:val="001370DD"/>
    <w:rsid w:val="00137192"/>
    <w:rsid w:val="0013743B"/>
    <w:rsid w:val="001374D0"/>
    <w:rsid w:val="0013762F"/>
    <w:rsid w:val="00137A6E"/>
    <w:rsid w:val="00137CEC"/>
    <w:rsid w:val="0014022A"/>
    <w:rsid w:val="0014025E"/>
    <w:rsid w:val="001402E9"/>
    <w:rsid w:val="001404C3"/>
    <w:rsid w:val="001404D1"/>
    <w:rsid w:val="0014051C"/>
    <w:rsid w:val="001406D8"/>
    <w:rsid w:val="00140722"/>
    <w:rsid w:val="0014084F"/>
    <w:rsid w:val="00140893"/>
    <w:rsid w:val="00140905"/>
    <w:rsid w:val="00140CEF"/>
    <w:rsid w:val="00140F4A"/>
    <w:rsid w:val="00141BFC"/>
    <w:rsid w:val="00141E4B"/>
    <w:rsid w:val="001422C6"/>
    <w:rsid w:val="0014233A"/>
    <w:rsid w:val="00142374"/>
    <w:rsid w:val="001425E1"/>
    <w:rsid w:val="001427FF"/>
    <w:rsid w:val="00142893"/>
    <w:rsid w:val="00142939"/>
    <w:rsid w:val="001429A4"/>
    <w:rsid w:val="00142A32"/>
    <w:rsid w:val="00142B37"/>
    <w:rsid w:val="001434C2"/>
    <w:rsid w:val="00143A35"/>
    <w:rsid w:val="00143AB7"/>
    <w:rsid w:val="00143B48"/>
    <w:rsid w:val="00143BC1"/>
    <w:rsid w:val="00143CC8"/>
    <w:rsid w:val="00144712"/>
    <w:rsid w:val="00144B30"/>
    <w:rsid w:val="00144B98"/>
    <w:rsid w:val="00144CCF"/>
    <w:rsid w:val="00144D20"/>
    <w:rsid w:val="00144E9A"/>
    <w:rsid w:val="001451AE"/>
    <w:rsid w:val="001452DB"/>
    <w:rsid w:val="0014557D"/>
    <w:rsid w:val="001459F5"/>
    <w:rsid w:val="00145A4B"/>
    <w:rsid w:val="00145CB4"/>
    <w:rsid w:val="00145EE3"/>
    <w:rsid w:val="00145F44"/>
    <w:rsid w:val="00146383"/>
    <w:rsid w:val="001464B0"/>
    <w:rsid w:val="001465A5"/>
    <w:rsid w:val="0014660C"/>
    <w:rsid w:val="00146792"/>
    <w:rsid w:val="00146826"/>
    <w:rsid w:val="00146952"/>
    <w:rsid w:val="00146CD3"/>
    <w:rsid w:val="00146D35"/>
    <w:rsid w:val="00146E2E"/>
    <w:rsid w:val="0014703B"/>
    <w:rsid w:val="00147257"/>
    <w:rsid w:val="00147407"/>
    <w:rsid w:val="00147593"/>
    <w:rsid w:val="0014786A"/>
    <w:rsid w:val="00147BCE"/>
    <w:rsid w:val="00147EE0"/>
    <w:rsid w:val="00147F62"/>
    <w:rsid w:val="00147F65"/>
    <w:rsid w:val="001504A9"/>
    <w:rsid w:val="00150878"/>
    <w:rsid w:val="00150947"/>
    <w:rsid w:val="00150C37"/>
    <w:rsid w:val="00150E92"/>
    <w:rsid w:val="0015102D"/>
    <w:rsid w:val="001510F4"/>
    <w:rsid w:val="00151244"/>
    <w:rsid w:val="001515BB"/>
    <w:rsid w:val="00151633"/>
    <w:rsid w:val="00151703"/>
    <w:rsid w:val="0015177E"/>
    <w:rsid w:val="0015188C"/>
    <w:rsid w:val="0015189F"/>
    <w:rsid w:val="00151A01"/>
    <w:rsid w:val="00151C4E"/>
    <w:rsid w:val="00151DFD"/>
    <w:rsid w:val="00151F76"/>
    <w:rsid w:val="0015242A"/>
    <w:rsid w:val="00152501"/>
    <w:rsid w:val="00152527"/>
    <w:rsid w:val="001526B2"/>
    <w:rsid w:val="001529FA"/>
    <w:rsid w:val="00152C28"/>
    <w:rsid w:val="00152D47"/>
    <w:rsid w:val="00152D6C"/>
    <w:rsid w:val="00152E16"/>
    <w:rsid w:val="00152E23"/>
    <w:rsid w:val="00153186"/>
    <w:rsid w:val="00153386"/>
    <w:rsid w:val="0015340D"/>
    <w:rsid w:val="00153462"/>
    <w:rsid w:val="00153524"/>
    <w:rsid w:val="00153609"/>
    <w:rsid w:val="0015371B"/>
    <w:rsid w:val="001538AC"/>
    <w:rsid w:val="001539EC"/>
    <w:rsid w:val="00153B8A"/>
    <w:rsid w:val="00154159"/>
    <w:rsid w:val="001541AE"/>
    <w:rsid w:val="00154323"/>
    <w:rsid w:val="001545DF"/>
    <w:rsid w:val="001546F1"/>
    <w:rsid w:val="00154A3E"/>
    <w:rsid w:val="00154CA0"/>
    <w:rsid w:val="00154DD1"/>
    <w:rsid w:val="00154F68"/>
    <w:rsid w:val="00154F99"/>
    <w:rsid w:val="001550D4"/>
    <w:rsid w:val="0015512F"/>
    <w:rsid w:val="00155186"/>
    <w:rsid w:val="001551A5"/>
    <w:rsid w:val="0015522D"/>
    <w:rsid w:val="001553E8"/>
    <w:rsid w:val="00155697"/>
    <w:rsid w:val="00155AB6"/>
    <w:rsid w:val="00155E06"/>
    <w:rsid w:val="001563C1"/>
    <w:rsid w:val="0015640E"/>
    <w:rsid w:val="001565B4"/>
    <w:rsid w:val="00156671"/>
    <w:rsid w:val="001566AD"/>
    <w:rsid w:val="00156A23"/>
    <w:rsid w:val="00156CD6"/>
    <w:rsid w:val="00157238"/>
    <w:rsid w:val="00157472"/>
    <w:rsid w:val="001578DC"/>
    <w:rsid w:val="00157D6E"/>
    <w:rsid w:val="00157D7D"/>
    <w:rsid w:val="00157E1C"/>
    <w:rsid w:val="00157ED7"/>
    <w:rsid w:val="0016006C"/>
    <w:rsid w:val="001602AD"/>
    <w:rsid w:val="001602B3"/>
    <w:rsid w:val="00160378"/>
    <w:rsid w:val="0016044F"/>
    <w:rsid w:val="00160667"/>
    <w:rsid w:val="0016089F"/>
    <w:rsid w:val="00160BCF"/>
    <w:rsid w:val="00160FBD"/>
    <w:rsid w:val="00161312"/>
    <w:rsid w:val="001613CC"/>
    <w:rsid w:val="0016164F"/>
    <w:rsid w:val="0016173A"/>
    <w:rsid w:val="001619F7"/>
    <w:rsid w:val="00161CA0"/>
    <w:rsid w:val="001621D8"/>
    <w:rsid w:val="001625DA"/>
    <w:rsid w:val="0016264E"/>
    <w:rsid w:val="001627BA"/>
    <w:rsid w:val="0016297C"/>
    <w:rsid w:val="001629AB"/>
    <w:rsid w:val="00162D99"/>
    <w:rsid w:val="00162DEA"/>
    <w:rsid w:val="00162EE1"/>
    <w:rsid w:val="00162F0A"/>
    <w:rsid w:val="00163091"/>
    <w:rsid w:val="0016322D"/>
    <w:rsid w:val="0016331C"/>
    <w:rsid w:val="001633BD"/>
    <w:rsid w:val="00163658"/>
    <w:rsid w:val="00163906"/>
    <w:rsid w:val="00163A90"/>
    <w:rsid w:val="00163D61"/>
    <w:rsid w:val="00163F04"/>
    <w:rsid w:val="001640E5"/>
    <w:rsid w:val="0016431F"/>
    <w:rsid w:val="00164661"/>
    <w:rsid w:val="00164672"/>
    <w:rsid w:val="00164792"/>
    <w:rsid w:val="00164848"/>
    <w:rsid w:val="001648CB"/>
    <w:rsid w:val="00164AEC"/>
    <w:rsid w:val="00164C1D"/>
    <w:rsid w:val="0016502D"/>
    <w:rsid w:val="0016532C"/>
    <w:rsid w:val="0016564F"/>
    <w:rsid w:val="001656B4"/>
    <w:rsid w:val="00165796"/>
    <w:rsid w:val="001659A6"/>
    <w:rsid w:val="00165CB3"/>
    <w:rsid w:val="00165E16"/>
    <w:rsid w:val="00165F7A"/>
    <w:rsid w:val="00166166"/>
    <w:rsid w:val="0016645A"/>
    <w:rsid w:val="001666D6"/>
    <w:rsid w:val="00166997"/>
    <w:rsid w:val="001671E1"/>
    <w:rsid w:val="00167411"/>
    <w:rsid w:val="0016772D"/>
    <w:rsid w:val="00167A14"/>
    <w:rsid w:val="00167BB3"/>
    <w:rsid w:val="00167EA2"/>
    <w:rsid w:val="00170248"/>
    <w:rsid w:val="00170518"/>
    <w:rsid w:val="001707DB"/>
    <w:rsid w:val="00170AAB"/>
    <w:rsid w:val="00170AC8"/>
    <w:rsid w:val="00170ACC"/>
    <w:rsid w:val="00170AEF"/>
    <w:rsid w:val="00170E0F"/>
    <w:rsid w:val="00170EE9"/>
    <w:rsid w:val="00170F17"/>
    <w:rsid w:val="00171888"/>
    <w:rsid w:val="00171996"/>
    <w:rsid w:val="00171A47"/>
    <w:rsid w:val="00171B68"/>
    <w:rsid w:val="001720D0"/>
    <w:rsid w:val="001722BF"/>
    <w:rsid w:val="00172486"/>
    <w:rsid w:val="0017257A"/>
    <w:rsid w:val="00172794"/>
    <w:rsid w:val="00172855"/>
    <w:rsid w:val="00172B7A"/>
    <w:rsid w:val="00172DC0"/>
    <w:rsid w:val="00172F31"/>
    <w:rsid w:val="001734EE"/>
    <w:rsid w:val="001739CC"/>
    <w:rsid w:val="00173AEC"/>
    <w:rsid w:val="0017463A"/>
    <w:rsid w:val="0017466F"/>
    <w:rsid w:val="001746AF"/>
    <w:rsid w:val="001746E3"/>
    <w:rsid w:val="00174B4E"/>
    <w:rsid w:val="00174E21"/>
    <w:rsid w:val="00175306"/>
    <w:rsid w:val="00175728"/>
    <w:rsid w:val="00175780"/>
    <w:rsid w:val="00175F07"/>
    <w:rsid w:val="001764CF"/>
    <w:rsid w:val="00176639"/>
    <w:rsid w:val="0017695E"/>
    <w:rsid w:val="00176CCD"/>
    <w:rsid w:val="00176D5D"/>
    <w:rsid w:val="00176E90"/>
    <w:rsid w:val="00176ED6"/>
    <w:rsid w:val="0017797B"/>
    <w:rsid w:val="00177DE9"/>
    <w:rsid w:val="001806A5"/>
    <w:rsid w:val="001806A8"/>
    <w:rsid w:val="00180859"/>
    <w:rsid w:val="00180E6F"/>
    <w:rsid w:val="00180E82"/>
    <w:rsid w:val="0018112A"/>
    <w:rsid w:val="0018122D"/>
    <w:rsid w:val="00181549"/>
    <w:rsid w:val="00181685"/>
    <w:rsid w:val="001816C9"/>
    <w:rsid w:val="0018170D"/>
    <w:rsid w:val="001817ED"/>
    <w:rsid w:val="0018181C"/>
    <w:rsid w:val="00181C9A"/>
    <w:rsid w:val="00181D96"/>
    <w:rsid w:val="00181F63"/>
    <w:rsid w:val="0018216B"/>
    <w:rsid w:val="00182613"/>
    <w:rsid w:val="00182AC2"/>
    <w:rsid w:val="001835A9"/>
    <w:rsid w:val="001837EF"/>
    <w:rsid w:val="001838F8"/>
    <w:rsid w:val="00183A24"/>
    <w:rsid w:val="00183D47"/>
    <w:rsid w:val="00183DF5"/>
    <w:rsid w:val="00183FF1"/>
    <w:rsid w:val="001842E1"/>
    <w:rsid w:val="00184308"/>
    <w:rsid w:val="001844DD"/>
    <w:rsid w:val="00184551"/>
    <w:rsid w:val="001848B9"/>
    <w:rsid w:val="00184C2D"/>
    <w:rsid w:val="00184CFD"/>
    <w:rsid w:val="001856C7"/>
    <w:rsid w:val="001859A1"/>
    <w:rsid w:val="00185A8E"/>
    <w:rsid w:val="00185E32"/>
    <w:rsid w:val="001860E7"/>
    <w:rsid w:val="00186203"/>
    <w:rsid w:val="00186375"/>
    <w:rsid w:val="0018651E"/>
    <w:rsid w:val="001865DF"/>
    <w:rsid w:val="00186648"/>
    <w:rsid w:val="00186731"/>
    <w:rsid w:val="001867AA"/>
    <w:rsid w:val="00186A88"/>
    <w:rsid w:val="00186B2A"/>
    <w:rsid w:val="00186C48"/>
    <w:rsid w:val="0018750F"/>
    <w:rsid w:val="0018760B"/>
    <w:rsid w:val="00187708"/>
    <w:rsid w:val="00187B29"/>
    <w:rsid w:val="00187D9F"/>
    <w:rsid w:val="00187EEC"/>
    <w:rsid w:val="0019003D"/>
    <w:rsid w:val="001902F6"/>
    <w:rsid w:val="001904BC"/>
    <w:rsid w:val="001904EB"/>
    <w:rsid w:val="001906C5"/>
    <w:rsid w:val="00190BB2"/>
    <w:rsid w:val="00190DD1"/>
    <w:rsid w:val="00191518"/>
    <w:rsid w:val="00191579"/>
    <w:rsid w:val="001919EE"/>
    <w:rsid w:val="00191EBE"/>
    <w:rsid w:val="00191EDF"/>
    <w:rsid w:val="001920D4"/>
    <w:rsid w:val="0019213D"/>
    <w:rsid w:val="001925C9"/>
    <w:rsid w:val="001929FD"/>
    <w:rsid w:val="00193412"/>
    <w:rsid w:val="00193417"/>
    <w:rsid w:val="001934B6"/>
    <w:rsid w:val="0019357F"/>
    <w:rsid w:val="00193B5E"/>
    <w:rsid w:val="00193CB1"/>
    <w:rsid w:val="00193F70"/>
    <w:rsid w:val="00194039"/>
    <w:rsid w:val="001941D9"/>
    <w:rsid w:val="0019425F"/>
    <w:rsid w:val="0019455C"/>
    <w:rsid w:val="001947AF"/>
    <w:rsid w:val="00194804"/>
    <w:rsid w:val="00194DE7"/>
    <w:rsid w:val="00195648"/>
    <w:rsid w:val="00195778"/>
    <w:rsid w:val="00195926"/>
    <w:rsid w:val="00195AE3"/>
    <w:rsid w:val="0019600B"/>
    <w:rsid w:val="001961AD"/>
    <w:rsid w:val="00196267"/>
    <w:rsid w:val="00196380"/>
    <w:rsid w:val="0019644E"/>
    <w:rsid w:val="001967A7"/>
    <w:rsid w:val="001968C9"/>
    <w:rsid w:val="00196C0B"/>
    <w:rsid w:val="00196CCA"/>
    <w:rsid w:val="00196CCB"/>
    <w:rsid w:val="00196CD7"/>
    <w:rsid w:val="00196E54"/>
    <w:rsid w:val="00196F41"/>
    <w:rsid w:val="00196FCF"/>
    <w:rsid w:val="00197007"/>
    <w:rsid w:val="001975A2"/>
    <w:rsid w:val="001975AA"/>
    <w:rsid w:val="001976E2"/>
    <w:rsid w:val="001979E9"/>
    <w:rsid w:val="00197C63"/>
    <w:rsid w:val="00197E35"/>
    <w:rsid w:val="001A0349"/>
    <w:rsid w:val="001A0362"/>
    <w:rsid w:val="001A0B60"/>
    <w:rsid w:val="001A0D68"/>
    <w:rsid w:val="001A0D78"/>
    <w:rsid w:val="001A0FCD"/>
    <w:rsid w:val="001A10CE"/>
    <w:rsid w:val="001A1146"/>
    <w:rsid w:val="001A14DD"/>
    <w:rsid w:val="001A177B"/>
    <w:rsid w:val="001A1A8A"/>
    <w:rsid w:val="001A1AD3"/>
    <w:rsid w:val="001A1E35"/>
    <w:rsid w:val="001A1E56"/>
    <w:rsid w:val="001A2354"/>
    <w:rsid w:val="001A271A"/>
    <w:rsid w:val="001A2750"/>
    <w:rsid w:val="001A2935"/>
    <w:rsid w:val="001A2C4B"/>
    <w:rsid w:val="001A2C52"/>
    <w:rsid w:val="001A2E4A"/>
    <w:rsid w:val="001A2E55"/>
    <w:rsid w:val="001A2E87"/>
    <w:rsid w:val="001A2E8F"/>
    <w:rsid w:val="001A32DC"/>
    <w:rsid w:val="001A34F4"/>
    <w:rsid w:val="001A3503"/>
    <w:rsid w:val="001A3562"/>
    <w:rsid w:val="001A391E"/>
    <w:rsid w:val="001A3BA9"/>
    <w:rsid w:val="001A3E96"/>
    <w:rsid w:val="001A3EF4"/>
    <w:rsid w:val="001A3F95"/>
    <w:rsid w:val="001A40AB"/>
    <w:rsid w:val="001A435F"/>
    <w:rsid w:val="001A4377"/>
    <w:rsid w:val="001A4463"/>
    <w:rsid w:val="001A49C1"/>
    <w:rsid w:val="001A4B77"/>
    <w:rsid w:val="001A50DA"/>
    <w:rsid w:val="001A512C"/>
    <w:rsid w:val="001A5A09"/>
    <w:rsid w:val="001A5B47"/>
    <w:rsid w:val="001A5BF8"/>
    <w:rsid w:val="001A6308"/>
    <w:rsid w:val="001A64C2"/>
    <w:rsid w:val="001A6887"/>
    <w:rsid w:val="001A6A0B"/>
    <w:rsid w:val="001A6AB1"/>
    <w:rsid w:val="001A6C33"/>
    <w:rsid w:val="001A6DD5"/>
    <w:rsid w:val="001A6FA8"/>
    <w:rsid w:val="001A7069"/>
    <w:rsid w:val="001A7268"/>
    <w:rsid w:val="001A755D"/>
    <w:rsid w:val="001A7619"/>
    <w:rsid w:val="001A7808"/>
    <w:rsid w:val="001A7B41"/>
    <w:rsid w:val="001A7CED"/>
    <w:rsid w:val="001B055B"/>
    <w:rsid w:val="001B072A"/>
    <w:rsid w:val="001B0802"/>
    <w:rsid w:val="001B08F6"/>
    <w:rsid w:val="001B092F"/>
    <w:rsid w:val="001B0DAE"/>
    <w:rsid w:val="001B0F79"/>
    <w:rsid w:val="001B0FC9"/>
    <w:rsid w:val="001B1085"/>
    <w:rsid w:val="001B129B"/>
    <w:rsid w:val="001B14DF"/>
    <w:rsid w:val="001B168A"/>
    <w:rsid w:val="001B1C37"/>
    <w:rsid w:val="001B1FF6"/>
    <w:rsid w:val="001B2069"/>
    <w:rsid w:val="001B2570"/>
    <w:rsid w:val="001B25D8"/>
    <w:rsid w:val="001B282E"/>
    <w:rsid w:val="001B2877"/>
    <w:rsid w:val="001B2923"/>
    <w:rsid w:val="001B296C"/>
    <w:rsid w:val="001B2977"/>
    <w:rsid w:val="001B2C47"/>
    <w:rsid w:val="001B2EA5"/>
    <w:rsid w:val="001B3101"/>
    <w:rsid w:val="001B3594"/>
    <w:rsid w:val="001B3691"/>
    <w:rsid w:val="001B383E"/>
    <w:rsid w:val="001B393B"/>
    <w:rsid w:val="001B3B9F"/>
    <w:rsid w:val="001B3BF6"/>
    <w:rsid w:val="001B3DEA"/>
    <w:rsid w:val="001B3EDC"/>
    <w:rsid w:val="001B3FF2"/>
    <w:rsid w:val="001B4097"/>
    <w:rsid w:val="001B41D6"/>
    <w:rsid w:val="001B44A1"/>
    <w:rsid w:val="001B4823"/>
    <w:rsid w:val="001B4ADA"/>
    <w:rsid w:val="001B4B21"/>
    <w:rsid w:val="001B4E3A"/>
    <w:rsid w:val="001B5926"/>
    <w:rsid w:val="001B5D30"/>
    <w:rsid w:val="001B5D42"/>
    <w:rsid w:val="001B5E36"/>
    <w:rsid w:val="001B6008"/>
    <w:rsid w:val="001B616A"/>
    <w:rsid w:val="001B6379"/>
    <w:rsid w:val="001B6455"/>
    <w:rsid w:val="001B65F8"/>
    <w:rsid w:val="001B6671"/>
    <w:rsid w:val="001B668D"/>
    <w:rsid w:val="001B6828"/>
    <w:rsid w:val="001B6A71"/>
    <w:rsid w:val="001B6E40"/>
    <w:rsid w:val="001B6E9F"/>
    <w:rsid w:val="001B71A3"/>
    <w:rsid w:val="001B738A"/>
    <w:rsid w:val="001B7545"/>
    <w:rsid w:val="001B75AB"/>
    <w:rsid w:val="001B771B"/>
    <w:rsid w:val="001B7B9A"/>
    <w:rsid w:val="001B7EAE"/>
    <w:rsid w:val="001C012B"/>
    <w:rsid w:val="001C0315"/>
    <w:rsid w:val="001C0D2D"/>
    <w:rsid w:val="001C0E81"/>
    <w:rsid w:val="001C10CC"/>
    <w:rsid w:val="001C1427"/>
    <w:rsid w:val="001C15DD"/>
    <w:rsid w:val="001C1620"/>
    <w:rsid w:val="001C16A4"/>
    <w:rsid w:val="001C18E8"/>
    <w:rsid w:val="001C1A97"/>
    <w:rsid w:val="001C1B2E"/>
    <w:rsid w:val="001C1C08"/>
    <w:rsid w:val="001C1F7C"/>
    <w:rsid w:val="001C21E3"/>
    <w:rsid w:val="001C24B2"/>
    <w:rsid w:val="001C261B"/>
    <w:rsid w:val="001C2AC4"/>
    <w:rsid w:val="001C2BD4"/>
    <w:rsid w:val="001C3597"/>
    <w:rsid w:val="001C3AEC"/>
    <w:rsid w:val="001C3D59"/>
    <w:rsid w:val="001C4031"/>
    <w:rsid w:val="001C424D"/>
    <w:rsid w:val="001C4255"/>
    <w:rsid w:val="001C4536"/>
    <w:rsid w:val="001C4631"/>
    <w:rsid w:val="001C46EB"/>
    <w:rsid w:val="001C4745"/>
    <w:rsid w:val="001C4813"/>
    <w:rsid w:val="001C490D"/>
    <w:rsid w:val="001C497B"/>
    <w:rsid w:val="001C4E07"/>
    <w:rsid w:val="001C4E30"/>
    <w:rsid w:val="001C4FFC"/>
    <w:rsid w:val="001C599D"/>
    <w:rsid w:val="001C59FB"/>
    <w:rsid w:val="001C5BB8"/>
    <w:rsid w:val="001C5BFA"/>
    <w:rsid w:val="001C5ECA"/>
    <w:rsid w:val="001C642E"/>
    <w:rsid w:val="001C6C32"/>
    <w:rsid w:val="001C6DC9"/>
    <w:rsid w:val="001C6F93"/>
    <w:rsid w:val="001C6FE4"/>
    <w:rsid w:val="001C71C6"/>
    <w:rsid w:val="001C7225"/>
    <w:rsid w:val="001C7259"/>
    <w:rsid w:val="001C73DC"/>
    <w:rsid w:val="001C73E2"/>
    <w:rsid w:val="001C75E5"/>
    <w:rsid w:val="001C7829"/>
    <w:rsid w:val="001C7D08"/>
    <w:rsid w:val="001C7EF4"/>
    <w:rsid w:val="001C7EFB"/>
    <w:rsid w:val="001D00B4"/>
    <w:rsid w:val="001D0316"/>
    <w:rsid w:val="001D054D"/>
    <w:rsid w:val="001D0868"/>
    <w:rsid w:val="001D0B67"/>
    <w:rsid w:val="001D0DBA"/>
    <w:rsid w:val="001D11F7"/>
    <w:rsid w:val="001D137F"/>
    <w:rsid w:val="001D16B3"/>
    <w:rsid w:val="001D1A77"/>
    <w:rsid w:val="001D1B17"/>
    <w:rsid w:val="001D1FFA"/>
    <w:rsid w:val="001D22C3"/>
    <w:rsid w:val="001D23A1"/>
    <w:rsid w:val="001D29B5"/>
    <w:rsid w:val="001D2B9B"/>
    <w:rsid w:val="001D2D65"/>
    <w:rsid w:val="001D31DF"/>
    <w:rsid w:val="001D3327"/>
    <w:rsid w:val="001D34B0"/>
    <w:rsid w:val="001D355E"/>
    <w:rsid w:val="001D3591"/>
    <w:rsid w:val="001D385A"/>
    <w:rsid w:val="001D39D2"/>
    <w:rsid w:val="001D3D8F"/>
    <w:rsid w:val="001D42D3"/>
    <w:rsid w:val="001D4302"/>
    <w:rsid w:val="001D44A4"/>
    <w:rsid w:val="001D47CB"/>
    <w:rsid w:val="001D47FA"/>
    <w:rsid w:val="001D4892"/>
    <w:rsid w:val="001D4A9B"/>
    <w:rsid w:val="001D4C35"/>
    <w:rsid w:val="001D4C55"/>
    <w:rsid w:val="001D50D7"/>
    <w:rsid w:val="001D5655"/>
    <w:rsid w:val="001D56ED"/>
    <w:rsid w:val="001D5707"/>
    <w:rsid w:val="001D5DC8"/>
    <w:rsid w:val="001D5DD8"/>
    <w:rsid w:val="001D6034"/>
    <w:rsid w:val="001D61CD"/>
    <w:rsid w:val="001D637C"/>
    <w:rsid w:val="001D641E"/>
    <w:rsid w:val="001D66B9"/>
    <w:rsid w:val="001D6C08"/>
    <w:rsid w:val="001D6C18"/>
    <w:rsid w:val="001D7449"/>
    <w:rsid w:val="001D76CE"/>
    <w:rsid w:val="001D782A"/>
    <w:rsid w:val="001D7931"/>
    <w:rsid w:val="001D7D6E"/>
    <w:rsid w:val="001D7E58"/>
    <w:rsid w:val="001E0129"/>
    <w:rsid w:val="001E0425"/>
    <w:rsid w:val="001E07AB"/>
    <w:rsid w:val="001E0870"/>
    <w:rsid w:val="001E0AB9"/>
    <w:rsid w:val="001E0AD5"/>
    <w:rsid w:val="001E0ADA"/>
    <w:rsid w:val="001E0B1B"/>
    <w:rsid w:val="001E0E24"/>
    <w:rsid w:val="001E0E79"/>
    <w:rsid w:val="001E1185"/>
    <w:rsid w:val="001E1901"/>
    <w:rsid w:val="001E1BAF"/>
    <w:rsid w:val="001E1E3A"/>
    <w:rsid w:val="001E1F61"/>
    <w:rsid w:val="001E221F"/>
    <w:rsid w:val="001E2232"/>
    <w:rsid w:val="001E2389"/>
    <w:rsid w:val="001E23AC"/>
    <w:rsid w:val="001E23FD"/>
    <w:rsid w:val="001E2648"/>
    <w:rsid w:val="001E2702"/>
    <w:rsid w:val="001E2C6F"/>
    <w:rsid w:val="001E2DC8"/>
    <w:rsid w:val="001E3178"/>
    <w:rsid w:val="001E33B1"/>
    <w:rsid w:val="001E3574"/>
    <w:rsid w:val="001E37A2"/>
    <w:rsid w:val="001E3A85"/>
    <w:rsid w:val="001E3AA6"/>
    <w:rsid w:val="001E3AC0"/>
    <w:rsid w:val="001E3AC2"/>
    <w:rsid w:val="001E3EA8"/>
    <w:rsid w:val="001E3FF8"/>
    <w:rsid w:val="001E41FE"/>
    <w:rsid w:val="001E4229"/>
    <w:rsid w:val="001E4325"/>
    <w:rsid w:val="001E4515"/>
    <w:rsid w:val="001E4550"/>
    <w:rsid w:val="001E464E"/>
    <w:rsid w:val="001E4681"/>
    <w:rsid w:val="001E47CC"/>
    <w:rsid w:val="001E491C"/>
    <w:rsid w:val="001E49E3"/>
    <w:rsid w:val="001E5032"/>
    <w:rsid w:val="001E55AF"/>
    <w:rsid w:val="001E563D"/>
    <w:rsid w:val="001E5968"/>
    <w:rsid w:val="001E5DD4"/>
    <w:rsid w:val="001E5E6B"/>
    <w:rsid w:val="001E607C"/>
    <w:rsid w:val="001E614D"/>
    <w:rsid w:val="001E615B"/>
    <w:rsid w:val="001E6199"/>
    <w:rsid w:val="001E665A"/>
    <w:rsid w:val="001E6B25"/>
    <w:rsid w:val="001E6DE6"/>
    <w:rsid w:val="001E6E67"/>
    <w:rsid w:val="001E6FA3"/>
    <w:rsid w:val="001E72B8"/>
    <w:rsid w:val="001E7554"/>
    <w:rsid w:val="001E7702"/>
    <w:rsid w:val="001E78AB"/>
    <w:rsid w:val="001E7C7C"/>
    <w:rsid w:val="001F0161"/>
    <w:rsid w:val="001F06DB"/>
    <w:rsid w:val="001F072E"/>
    <w:rsid w:val="001F08E4"/>
    <w:rsid w:val="001F091C"/>
    <w:rsid w:val="001F0A4F"/>
    <w:rsid w:val="001F0C89"/>
    <w:rsid w:val="001F0E5C"/>
    <w:rsid w:val="001F111F"/>
    <w:rsid w:val="001F12C8"/>
    <w:rsid w:val="001F13F2"/>
    <w:rsid w:val="001F1479"/>
    <w:rsid w:val="001F14E5"/>
    <w:rsid w:val="001F15FB"/>
    <w:rsid w:val="001F1CEB"/>
    <w:rsid w:val="001F21E0"/>
    <w:rsid w:val="001F22CD"/>
    <w:rsid w:val="001F29C4"/>
    <w:rsid w:val="001F2AC9"/>
    <w:rsid w:val="001F2B53"/>
    <w:rsid w:val="001F2D30"/>
    <w:rsid w:val="001F2D68"/>
    <w:rsid w:val="001F2D76"/>
    <w:rsid w:val="001F2E4D"/>
    <w:rsid w:val="001F3000"/>
    <w:rsid w:val="001F340E"/>
    <w:rsid w:val="001F3BA0"/>
    <w:rsid w:val="001F3BD4"/>
    <w:rsid w:val="001F3CA6"/>
    <w:rsid w:val="001F402C"/>
    <w:rsid w:val="001F44AB"/>
    <w:rsid w:val="001F4BA7"/>
    <w:rsid w:val="001F4CAB"/>
    <w:rsid w:val="001F4D94"/>
    <w:rsid w:val="001F501D"/>
    <w:rsid w:val="001F506F"/>
    <w:rsid w:val="001F517B"/>
    <w:rsid w:val="001F5382"/>
    <w:rsid w:val="001F54D1"/>
    <w:rsid w:val="001F5658"/>
    <w:rsid w:val="001F5BA3"/>
    <w:rsid w:val="001F5BB4"/>
    <w:rsid w:val="001F5CEA"/>
    <w:rsid w:val="001F5E5C"/>
    <w:rsid w:val="001F62B6"/>
    <w:rsid w:val="001F62CC"/>
    <w:rsid w:val="001F6447"/>
    <w:rsid w:val="001F64B7"/>
    <w:rsid w:val="001F656E"/>
    <w:rsid w:val="001F6753"/>
    <w:rsid w:val="001F67AA"/>
    <w:rsid w:val="001F682E"/>
    <w:rsid w:val="001F68FC"/>
    <w:rsid w:val="001F6C05"/>
    <w:rsid w:val="001F7049"/>
    <w:rsid w:val="001F7090"/>
    <w:rsid w:val="001F7454"/>
    <w:rsid w:val="001F7724"/>
    <w:rsid w:val="001F7B63"/>
    <w:rsid w:val="001F7FA0"/>
    <w:rsid w:val="002001BD"/>
    <w:rsid w:val="002001D0"/>
    <w:rsid w:val="002004A2"/>
    <w:rsid w:val="00200E19"/>
    <w:rsid w:val="002010DB"/>
    <w:rsid w:val="002011F9"/>
    <w:rsid w:val="00201584"/>
    <w:rsid w:val="00201654"/>
    <w:rsid w:val="002016A2"/>
    <w:rsid w:val="00201C1D"/>
    <w:rsid w:val="00201ECD"/>
    <w:rsid w:val="002021FD"/>
    <w:rsid w:val="002022EA"/>
    <w:rsid w:val="002024B8"/>
    <w:rsid w:val="0020252D"/>
    <w:rsid w:val="0020266E"/>
    <w:rsid w:val="002026E8"/>
    <w:rsid w:val="00202760"/>
    <w:rsid w:val="0020282F"/>
    <w:rsid w:val="00202858"/>
    <w:rsid w:val="00202A0E"/>
    <w:rsid w:val="00202AF8"/>
    <w:rsid w:val="00202CB7"/>
    <w:rsid w:val="00202D85"/>
    <w:rsid w:val="002030A0"/>
    <w:rsid w:val="002030C8"/>
    <w:rsid w:val="002034E2"/>
    <w:rsid w:val="002035FC"/>
    <w:rsid w:val="0020367F"/>
    <w:rsid w:val="00203762"/>
    <w:rsid w:val="00203973"/>
    <w:rsid w:val="00203E62"/>
    <w:rsid w:val="00204227"/>
    <w:rsid w:val="00204605"/>
    <w:rsid w:val="00204AB5"/>
    <w:rsid w:val="002050A0"/>
    <w:rsid w:val="00205206"/>
    <w:rsid w:val="00205622"/>
    <w:rsid w:val="00205636"/>
    <w:rsid w:val="00205861"/>
    <w:rsid w:val="00205EB8"/>
    <w:rsid w:val="00205FC0"/>
    <w:rsid w:val="002061B2"/>
    <w:rsid w:val="00206205"/>
    <w:rsid w:val="002064A7"/>
    <w:rsid w:val="00206817"/>
    <w:rsid w:val="00206BFD"/>
    <w:rsid w:val="00206CAB"/>
    <w:rsid w:val="00206CE6"/>
    <w:rsid w:val="00206E04"/>
    <w:rsid w:val="00206EC3"/>
    <w:rsid w:val="00206FA8"/>
    <w:rsid w:val="00207295"/>
    <w:rsid w:val="002072BA"/>
    <w:rsid w:val="00207839"/>
    <w:rsid w:val="00207CF7"/>
    <w:rsid w:val="00207F03"/>
    <w:rsid w:val="0021043D"/>
    <w:rsid w:val="00210494"/>
    <w:rsid w:val="002104E4"/>
    <w:rsid w:val="002105F8"/>
    <w:rsid w:val="00210C5E"/>
    <w:rsid w:val="00211147"/>
    <w:rsid w:val="00211219"/>
    <w:rsid w:val="00211335"/>
    <w:rsid w:val="00211913"/>
    <w:rsid w:val="00211E19"/>
    <w:rsid w:val="00212122"/>
    <w:rsid w:val="00212189"/>
    <w:rsid w:val="002121E9"/>
    <w:rsid w:val="002126C0"/>
    <w:rsid w:val="002128A8"/>
    <w:rsid w:val="00212AE5"/>
    <w:rsid w:val="00212BF2"/>
    <w:rsid w:val="00212CB8"/>
    <w:rsid w:val="00212E67"/>
    <w:rsid w:val="00212F2F"/>
    <w:rsid w:val="002130BE"/>
    <w:rsid w:val="00213350"/>
    <w:rsid w:val="002135A8"/>
    <w:rsid w:val="00213A8E"/>
    <w:rsid w:val="00213F4A"/>
    <w:rsid w:val="0021473B"/>
    <w:rsid w:val="002147E3"/>
    <w:rsid w:val="002149B2"/>
    <w:rsid w:val="00214AA9"/>
    <w:rsid w:val="00214DF6"/>
    <w:rsid w:val="00215044"/>
    <w:rsid w:val="002150D5"/>
    <w:rsid w:val="00215446"/>
    <w:rsid w:val="0021574A"/>
    <w:rsid w:val="00215752"/>
    <w:rsid w:val="0021575B"/>
    <w:rsid w:val="0021577B"/>
    <w:rsid w:val="00215852"/>
    <w:rsid w:val="002159D1"/>
    <w:rsid w:val="00215B8E"/>
    <w:rsid w:val="00215CAC"/>
    <w:rsid w:val="00215CC2"/>
    <w:rsid w:val="00215D9F"/>
    <w:rsid w:val="00215DAA"/>
    <w:rsid w:val="00215E64"/>
    <w:rsid w:val="00215EDA"/>
    <w:rsid w:val="00215FB1"/>
    <w:rsid w:val="002161D3"/>
    <w:rsid w:val="0021626B"/>
    <w:rsid w:val="00216434"/>
    <w:rsid w:val="002169E4"/>
    <w:rsid w:val="00216A49"/>
    <w:rsid w:val="00216E01"/>
    <w:rsid w:val="0021752B"/>
    <w:rsid w:val="00217727"/>
    <w:rsid w:val="002179D1"/>
    <w:rsid w:val="002179E1"/>
    <w:rsid w:val="00217C09"/>
    <w:rsid w:val="00217D7B"/>
    <w:rsid w:val="00217E30"/>
    <w:rsid w:val="00220289"/>
    <w:rsid w:val="002203F4"/>
    <w:rsid w:val="00220491"/>
    <w:rsid w:val="00220509"/>
    <w:rsid w:val="0022058E"/>
    <w:rsid w:val="00220B79"/>
    <w:rsid w:val="00220D5E"/>
    <w:rsid w:val="002210F2"/>
    <w:rsid w:val="002213D7"/>
    <w:rsid w:val="002213D8"/>
    <w:rsid w:val="002215B0"/>
    <w:rsid w:val="00221776"/>
    <w:rsid w:val="00221B46"/>
    <w:rsid w:val="00221E7A"/>
    <w:rsid w:val="002223A4"/>
    <w:rsid w:val="0022245A"/>
    <w:rsid w:val="002224B4"/>
    <w:rsid w:val="0022273D"/>
    <w:rsid w:val="002227B2"/>
    <w:rsid w:val="00222E06"/>
    <w:rsid w:val="0022308B"/>
    <w:rsid w:val="002231B0"/>
    <w:rsid w:val="00223BC2"/>
    <w:rsid w:val="002242A4"/>
    <w:rsid w:val="002245D9"/>
    <w:rsid w:val="002247DA"/>
    <w:rsid w:val="00224E97"/>
    <w:rsid w:val="00224E9F"/>
    <w:rsid w:val="00224FCD"/>
    <w:rsid w:val="0022510E"/>
    <w:rsid w:val="0022538A"/>
    <w:rsid w:val="00225422"/>
    <w:rsid w:val="002254C7"/>
    <w:rsid w:val="002256A7"/>
    <w:rsid w:val="002257BF"/>
    <w:rsid w:val="00225E52"/>
    <w:rsid w:val="002263EE"/>
    <w:rsid w:val="00226690"/>
    <w:rsid w:val="00226769"/>
    <w:rsid w:val="0022696D"/>
    <w:rsid w:val="00226A02"/>
    <w:rsid w:val="00226FB8"/>
    <w:rsid w:val="002271AB"/>
    <w:rsid w:val="0022728F"/>
    <w:rsid w:val="00227396"/>
    <w:rsid w:val="002273EF"/>
    <w:rsid w:val="00227962"/>
    <w:rsid w:val="00227C3D"/>
    <w:rsid w:val="00227D84"/>
    <w:rsid w:val="00227DCD"/>
    <w:rsid w:val="002301CA"/>
    <w:rsid w:val="002302DC"/>
    <w:rsid w:val="00230314"/>
    <w:rsid w:val="002306BA"/>
    <w:rsid w:val="002307E8"/>
    <w:rsid w:val="00230E62"/>
    <w:rsid w:val="00230EE5"/>
    <w:rsid w:val="00230F01"/>
    <w:rsid w:val="0023133A"/>
    <w:rsid w:val="002313C8"/>
    <w:rsid w:val="00231471"/>
    <w:rsid w:val="00231A02"/>
    <w:rsid w:val="00231C6C"/>
    <w:rsid w:val="00231F94"/>
    <w:rsid w:val="00231FDE"/>
    <w:rsid w:val="00232081"/>
    <w:rsid w:val="00232799"/>
    <w:rsid w:val="00232D38"/>
    <w:rsid w:val="00232E0E"/>
    <w:rsid w:val="0023309C"/>
    <w:rsid w:val="002332D2"/>
    <w:rsid w:val="00233307"/>
    <w:rsid w:val="00233496"/>
    <w:rsid w:val="002338BA"/>
    <w:rsid w:val="00233E1A"/>
    <w:rsid w:val="00233F12"/>
    <w:rsid w:val="00233F81"/>
    <w:rsid w:val="002340C4"/>
    <w:rsid w:val="0023427D"/>
    <w:rsid w:val="00234323"/>
    <w:rsid w:val="002343E4"/>
    <w:rsid w:val="0023448B"/>
    <w:rsid w:val="002344A3"/>
    <w:rsid w:val="002346B1"/>
    <w:rsid w:val="0023479B"/>
    <w:rsid w:val="00234933"/>
    <w:rsid w:val="00234989"/>
    <w:rsid w:val="002349A4"/>
    <w:rsid w:val="002349D3"/>
    <w:rsid w:val="00234C51"/>
    <w:rsid w:val="00234C96"/>
    <w:rsid w:val="00234ED2"/>
    <w:rsid w:val="00234FA6"/>
    <w:rsid w:val="0023504A"/>
    <w:rsid w:val="0023531E"/>
    <w:rsid w:val="00235582"/>
    <w:rsid w:val="002358CA"/>
    <w:rsid w:val="00235AE0"/>
    <w:rsid w:val="00235C1A"/>
    <w:rsid w:val="00235CE1"/>
    <w:rsid w:val="0023600D"/>
    <w:rsid w:val="002360FD"/>
    <w:rsid w:val="002361B9"/>
    <w:rsid w:val="00236654"/>
    <w:rsid w:val="002366A6"/>
    <w:rsid w:val="0023692F"/>
    <w:rsid w:val="00236BA9"/>
    <w:rsid w:val="00236D35"/>
    <w:rsid w:val="00236DA2"/>
    <w:rsid w:val="002371F0"/>
    <w:rsid w:val="002374B6"/>
    <w:rsid w:val="00237984"/>
    <w:rsid w:val="002379DF"/>
    <w:rsid w:val="00237CD0"/>
    <w:rsid w:val="00237FF9"/>
    <w:rsid w:val="0024007A"/>
    <w:rsid w:val="002400D7"/>
    <w:rsid w:val="002401DB"/>
    <w:rsid w:val="002402EF"/>
    <w:rsid w:val="0024051F"/>
    <w:rsid w:val="0024053A"/>
    <w:rsid w:val="0024067E"/>
    <w:rsid w:val="002406CF"/>
    <w:rsid w:val="00240711"/>
    <w:rsid w:val="00240802"/>
    <w:rsid w:val="00240DA9"/>
    <w:rsid w:val="00240E9E"/>
    <w:rsid w:val="00240F82"/>
    <w:rsid w:val="0024110D"/>
    <w:rsid w:val="00241299"/>
    <w:rsid w:val="0024145C"/>
    <w:rsid w:val="0024146D"/>
    <w:rsid w:val="00241518"/>
    <w:rsid w:val="00241529"/>
    <w:rsid w:val="0024172B"/>
    <w:rsid w:val="00241C80"/>
    <w:rsid w:val="00241D70"/>
    <w:rsid w:val="00241DE8"/>
    <w:rsid w:val="00241FCB"/>
    <w:rsid w:val="00242248"/>
    <w:rsid w:val="00242468"/>
    <w:rsid w:val="002424C3"/>
    <w:rsid w:val="002428C5"/>
    <w:rsid w:val="00242EDE"/>
    <w:rsid w:val="002431A5"/>
    <w:rsid w:val="00243483"/>
    <w:rsid w:val="0024388A"/>
    <w:rsid w:val="00243987"/>
    <w:rsid w:val="00243BA7"/>
    <w:rsid w:val="00243BB5"/>
    <w:rsid w:val="00243C13"/>
    <w:rsid w:val="00243E38"/>
    <w:rsid w:val="00244456"/>
    <w:rsid w:val="0024487F"/>
    <w:rsid w:val="00244A69"/>
    <w:rsid w:val="00244BA2"/>
    <w:rsid w:val="00244F2A"/>
    <w:rsid w:val="00245147"/>
    <w:rsid w:val="00245345"/>
    <w:rsid w:val="002453CF"/>
    <w:rsid w:val="00245462"/>
    <w:rsid w:val="00245636"/>
    <w:rsid w:val="0024577E"/>
    <w:rsid w:val="0024588C"/>
    <w:rsid w:val="00245D04"/>
    <w:rsid w:val="00245EBB"/>
    <w:rsid w:val="0024639C"/>
    <w:rsid w:val="002464B4"/>
    <w:rsid w:val="002464BB"/>
    <w:rsid w:val="002467CF"/>
    <w:rsid w:val="0024682A"/>
    <w:rsid w:val="00246A71"/>
    <w:rsid w:val="00246BFD"/>
    <w:rsid w:val="00246FC5"/>
    <w:rsid w:val="0024784C"/>
    <w:rsid w:val="00247953"/>
    <w:rsid w:val="00247B7F"/>
    <w:rsid w:val="00247D60"/>
    <w:rsid w:val="00247EB9"/>
    <w:rsid w:val="00247EED"/>
    <w:rsid w:val="00250233"/>
    <w:rsid w:val="0025074E"/>
    <w:rsid w:val="002507F1"/>
    <w:rsid w:val="0025091B"/>
    <w:rsid w:val="00250A7E"/>
    <w:rsid w:val="00250C41"/>
    <w:rsid w:val="00250E27"/>
    <w:rsid w:val="00251117"/>
    <w:rsid w:val="002511FA"/>
    <w:rsid w:val="002512B1"/>
    <w:rsid w:val="002513ED"/>
    <w:rsid w:val="0025147A"/>
    <w:rsid w:val="0025147C"/>
    <w:rsid w:val="00251861"/>
    <w:rsid w:val="0025187B"/>
    <w:rsid w:val="002519EC"/>
    <w:rsid w:val="00251B1C"/>
    <w:rsid w:val="00251B3C"/>
    <w:rsid w:val="00251C99"/>
    <w:rsid w:val="00251CD4"/>
    <w:rsid w:val="00251D79"/>
    <w:rsid w:val="00251EDF"/>
    <w:rsid w:val="00252061"/>
    <w:rsid w:val="002521D4"/>
    <w:rsid w:val="002522E2"/>
    <w:rsid w:val="0025245B"/>
    <w:rsid w:val="002526A8"/>
    <w:rsid w:val="002527EE"/>
    <w:rsid w:val="00252885"/>
    <w:rsid w:val="00252A40"/>
    <w:rsid w:val="00252BF3"/>
    <w:rsid w:val="00252D6D"/>
    <w:rsid w:val="00252EA9"/>
    <w:rsid w:val="00253195"/>
    <w:rsid w:val="00253214"/>
    <w:rsid w:val="00253312"/>
    <w:rsid w:val="0025362D"/>
    <w:rsid w:val="00253E7E"/>
    <w:rsid w:val="00254190"/>
    <w:rsid w:val="00254428"/>
    <w:rsid w:val="002545D3"/>
    <w:rsid w:val="00254654"/>
    <w:rsid w:val="0025488E"/>
    <w:rsid w:val="002548A6"/>
    <w:rsid w:val="00254B8A"/>
    <w:rsid w:val="00254B98"/>
    <w:rsid w:val="00254E67"/>
    <w:rsid w:val="00254FC7"/>
    <w:rsid w:val="002551BD"/>
    <w:rsid w:val="00255492"/>
    <w:rsid w:val="0025583D"/>
    <w:rsid w:val="00255878"/>
    <w:rsid w:val="00256392"/>
    <w:rsid w:val="002563EE"/>
    <w:rsid w:val="002564F2"/>
    <w:rsid w:val="002566DC"/>
    <w:rsid w:val="00256938"/>
    <w:rsid w:val="00256D28"/>
    <w:rsid w:val="00256E46"/>
    <w:rsid w:val="00256F62"/>
    <w:rsid w:val="00256FBE"/>
    <w:rsid w:val="00257436"/>
    <w:rsid w:val="00257445"/>
    <w:rsid w:val="002577BF"/>
    <w:rsid w:val="002578F4"/>
    <w:rsid w:val="002600A6"/>
    <w:rsid w:val="00260348"/>
    <w:rsid w:val="002604AF"/>
    <w:rsid w:val="002607F1"/>
    <w:rsid w:val="00260A5F"/>
    <w:rsid w:val="00260AC7"/>
    <w:rsid w:val="00260C29"/>
    <w:rsid w:val="00260DBD"/>
    <w:rsid w:val="00261180"/>
    <w:rsid w:val="00261515"/>
    <w:rsid w:val="00261654"/>
    <w:rsid w:val="00261740"/>
    <w:rsid w:val="002617BC"/>
    <w:rsid w:val="00261BEE"/>
    <w:rsid w:val="00261DFE"/>
    <w:rsid w:val="00261F7D"/>
    <w:rsid w:val="002621AE"/>
    <w:rsid w:val="00262475"/>
    <w:rsid w:val="002625C0"/>
    <w:rsid w:val="002625F4"/>
    <w:rsid w:val="00262D4A"/>
    <w:rsid w:val="00263115"/>
    <w:rsid w:val="00263270"/>
    <w:rsid w:val="00263412"/>
    <w:rsid w:val="002634EF"/>
    <w:rsid w:val="00263920"/>
    <w:rsid w:val="002639AC"/>
    <w:rsid w:val="00263A90"/>
    <w:rsid w:val="00263CA0"/>
    <w:rsid w:val="00263EB8"/>
    <w:rsid w:val="00263F0B"/>
    <w:rsid w:val="00264317"/>
    <w:rsid w:val="00264BC7"/>
    <w:rsid w:val="00264C23"/>
    <w:rsid w:val="00264C45"/>
    <w:rsid w:val="00264C53"/>
    <w:rsid w:val="00264D5C"/>
    <w:rsid w:val="00264EA6"/>
    <w:rsid w:val="00265042"/>
    <w:rsid w:val="0026521A"/>
    <w:rsid w:val="0026530C"/>
    <w:rsid w:val="0026546E"/>
    <w:rsid w:val="0026548C"/>
    <w:rsid w:val="00265AAF"/>
    <w:rsid w:val="00265CD0"/>
    <w:rsid w:val="00265D4E"/>
    <w:rsid w:val="002660B9"/>
    <w:rsid w:val="00266140"/>
    <w:rsid w:val="0026631D"/>
    <w:rsid w:val="00266394"/>
    <w:rsid w:val="00266614"/>
    <w:rsid w:val="00266807"/>
    <w:rsid w:val="00266A85"/>
    <w:rsid w:val="00266BBE"/>
    <w:rsid w:val="002672C9"/>
    <w:rsid w:val="00267477"/>
    <w:rsid w:val="002677B9"/>
    <w:rsid w:val="002679E9"/>
    <w:rsid w:val="00267C4F"/>
    <w:rsid w:val="00267D68"/>
    <w:rsid w:val="00267DFF"/>
    <w:rsid w:val="0027027F"/>
    <w:rsid w:val="00270314"/>
    <w:rsid w:val="00270422"/>
    <w:rsid w:val="002704C9"/>
    <w:rsid w:val="00270542"/>
    <w:rsid w:val="0027059A"/>
    <w:rsid w:val="0027065C"/>
    <w:rsid w:val="00270977"/>
    <w:rsid w:val="00270B76"/>
    <w:rsid w:val="00270E7C"/>
    <w:rsid w:val="00270F0C"/>
    <w:rsid w:val="00270FC6"/>
    <w:rsid w:val="002712D1"/>
    <w:rsid w:val="0027189B"/>
    <w:rsid w:val="00271D8A"/>
    <w:rsid w:val="00271DE9"/>
    <w:rsid w:val="0027218C"/>
    <w:rsid w:val="0027247A"/>
    <w:rsid w:val="00272552"/>
    <w:rsid w:val="002726CC"/>
    <w:rsid w:val="0027284B"/>
    <w:rsid w:val="0027296E"/>
    <w:rsid w:val="002729CD"/>
    <w:rsid w:val="00272B3D"/>
    <w:rsid w:val="00272D2A"/>
    <w:rsid w:val="00272E73"/>
    <w:rsid w:val="00272EFF"/>
    <w:rsid w:val="00272F92"/>
    <w:rsid w:val="002730FD"/>
    <w:rsid w:val="0027334E"/>
    <w:rsid w:val="002733BA"/>
    <w:rsid w:val="00273B32"/>
    <w:rsid w:val="00273BCC"/>
    <w:rsid w:val="00273BDE"/>
    <w:rsid w:val="00273CA4"/>
    <w:rsid w:val="00273ECE"/>
    <w:rsid w:val="0027435C"/>
    <w:rsid w:val="00274399"/>
    <w:rsid w:val="0027450A"/>
    <w:rsid w:val="002748C1"/>
    <w:rsid w:val="00274906"/>
    <w:rsid w:val="00274986"/>
    <w:rsid w:val="00274E1A"/>
    <w:rsid w:val="00274F64"/>
    <w:rsid w:val="00275005"/>
    <w:rsid w:val="002750A0"/>
    <w:rsid w:val="002751D3"/>
    <w:rsid w:val="00275466"/>
    <w:rsid w:val="0027548A"/>
    <w:rsid w:val="002754CA"/>
    <w:rsid w:val="002754EE"/>
    <w:rsid w:val="002757A4"/>
    <w:rsid w:val="0027610F"/>
    <w:rsid w:val="0027618B"/>
    <w:rsid w:val="0027625F"/>
    <w:rsid w:val="002764A3"/>
    <w:rsid w:val="00276703"/>
    <w:rsid w:val="0027689A"/>
    <w:rsid w:val="0027695D"/>
    <w:rsid w:val="00276EA3"/>
    <w:rsid w:val="00277036"/>
    <w:rsid w:val="00277204"/>
    <w:rsid w:val="00277269"/>
    <w:rsid w:val="00277398"/>
    <w:rsid w:val="0027777B"/>
    <w:rsid w:val="00277960"/>
    <w:rsid w:val="00277C2E"/>
    <w:rsid w:val="00277C4A"/>
    <w:rsid w:val="00277F0F"/>
    <w:rsid w:val="002800D2"/>
    <w:rsid w:val="0028025A"/>
    <w:rsid w:val="0028082F"/>
    <w:rsid w:val="0028092A"/>
    <w:rsid w:val="002809EA"/>
    <w:rsid w:val="00280A9E"/>
    <w:rsid w:val="00280AA3"/>
    <w:rsid w:val="00280B9F"/>
    <w:rsid w:val="00280BF7"/>
    <w:rsid w:val="00280DC8"/>
    <w:rsid w:val="0028112D"/>
    <w:rsid w:val="002814F7"/>
    <w:rsid w:val="002815B0"/>
    <w:rsid w:val="0028181B"/>
    <w:rsid w:val="00281D78"/>
    <w:rsid w:val="00281F39"/>
    <w:rsid w:val="00281F67"/>
    <w:rsid w:val="002820BC"/>
    <w:rsid w:val="002827F6"/>
    <w:rsid w:val="00282B30"/>
    <w:rsid w:val="00282D74"/>
    <w:rsid w:val="00282E61"/>
    <w:rsid w:val="0028340C"/>
    <w:rsid w:val="00283648"/>
    <w:rsid w:val="00283895"/>
    <w:rsid w:val="00283B78"/>
    <w:rsid w:val="00283F9C"/>
    <w:rsid w:val="00284105"/>
    <w:rsid w:val="0028421A"/>
    <w:rsid w:val="00284490"/>
    <w:rsid w:val="00284603"/>
    <w:rsid w:val="00284A42"/>
    <w:rsid w:val="00284C85"/>
    <w:rsid w:val="00285219"/>
    <w:rsid w:val="002853DD"/>
    <w:rsid w:val="0028563B"/>
    <w:rsid w:val="002856BE"/>
    <w:rsid w:val="002858A7"/>
    <w:rsid w:val="00285C14"/>
    <w:rsid w:val="00285CE7"/>
    <w:rsid w:val="00285EC0"/>
    <w:rsid w:val="00285F05"/>
    <w:rsid w:val="0028627A"/>
    <w:rsid w:val="002862CB"/>
    <w:rsid w:val="0028642F"/>
    <w:rsid w:val="002865B0"/>
    <w:rsid w:val="00286C14"/>
    <w:rsid w:val="00286CCF"/>
    <w:rsid w:val="00286EF0"/>
    <w:rsid w:val="00286F49"/>
    <w:rsid w:val="00287246"/>
    <w:rsid w:val="0028756B"/>
    <w:rsid w:val="002879A0"/>
    <w:rsid w:val="00287A8D"/>
    <w:rsid w:val="00287B2B"/>
    <w:rsid w:val="00287F3C"/>
    <w:rsid w:val="00290426"/>
    <w:rsid w:val="002904E9"/>
    <w:rsid w:val="00290524"/>
    <w:rsid w:val="002905CB"/>
    <w:rsid w:val="002909B9"/>
    <w:rsid w:val="002909E1"/>
    <w:rsid w:val="002909FD"/>
    <w:rsid w:val="00290ACA"/>
    <w:rsid w:val="00290BCF"/>
    <w:rsid w:val="002915A0"/>
    <w:rsid w:val="00291614"/>
    <w:rsid w:val="002916B6"/>
    <w:rsid w:val="00291A6C"/>
    <w:rsid w:val="00291A98"/>
    <w:rsid w:val="00291B63"/>
    <w:rsid w:val="00291BAB"/>
    <w:rsid w:val="00291BFF"/>
    <w:rsid w:val="0029219D"/>
    <w:rsid w:val="002922CF"/>
    <w:rsid w:val="002924AC"/>
    <w:rsid w:val="00292768"/>
    <w:rsid w:val="002927E0"/>
    <w:rsid w:val="00292DF7"/>
    <w:rsid w:val="00293066"/>
    <w:rsid w:val="002931BA"/>
    <w:rsid w:val="00293354"/>
    <w:rsid w:val="00293446"/>
    <w:rsid w:val="00293B5E"/>
    <w:rsid w:val="00293C62"/>
    <w:rsid w:val="00293F13"/>
    <w:rsid w:val="00293FE8"/>
    <w:rsid w:val="002943FC"/>
    <w:rsid w:val="00294842"/>
    <w:rsid w:val="00294A2B"/>
    <w:rsid w:val="00294A76"/>
    <w:rsid w:val="002953D5"/>
    <w:rsid w:val="00295444"/>
    <w:rsid w:val="00295715"/>
    <w:rsid w:val="00295A34"/>
    <w:rsid w:val="00295B31"/>
    <w:rsid w:val="00295B38"/>
    <w:rsid w:val="00295BE3"/>
    <w:rsid w:val="00295EED"/>
    <w:rsid w:val="00296299"/>
    <w:rsid w:val="002962A3"/>
    <w:rsid w:val="00296982"/>
    <w:rsid w:val="00296A7C"/>
    <w:rsid w:val="00296D06"/>
    <w:rsid w:val="00297008"/>
    <w:rsid w:val="00297180"/>
    <w:rsid w:val="002971CB"/>
    <w:rsid w:val="00297267"/>
    <w:rsid w:val="002972B0"/>
    <w:rsid w:val="00297370"/>
    <w:rsid w:val="00297A01"/>
    <w:rsid w:val="00297B4A"/>
    <w:rsid w:val="00297D06"/>
    <w:rsid w:val="00297D85"/>
    <w:rsid w:val="00297F60"/>
    <w:rsid w:val="00297FCF"/>
    <w:rsid w:val="002A026A"/>
    <w:rsid w:val="002A0592"/>
    <w:rsid w:val="002A083F"/>
    <w:rsid w:val="002A09A4"/>
    <w:rsid w:val="002A0C3B"/>
    <w:rsid w:val="002A0D24"/>
    <w:rsid w:val="002A10BC"/>
    <w:rsid w:val="002A13F0"/>
    <w:rsid w:val="002A1501"/>
    <w:rsid w:val="002A1969"/>
    <w:rsid w:val="002A1AB1"/>
    <w:rsid w:val="002A1C12"/>
    <w:rsid w:val="002A1C4E"/>
    <w:rsid w:val="002A1D35"/>
    <w:rsid w:val="002A1F48"/>
    <w:rsid w:val="002A2011"/>
    <w:rsid w:val="002A2780"/>
    <w:rsid w:val="002A2CA5"/>
    <w:rsid w:val="002A2F1F"/>
    <w:rsid w:val="002A2F8C"/>
    <w:rsid w:val="002A30B2"/>
    <w:rsid w:val="002A37C0"/>
    <w:rsid w:val="002A39DE"/>
    <w:rsid w:val="002A3C96"/>
    <w:rsid w:val="002A3E8F"/>
    <w:rsid w:val="002A3F53"/>
    <w:rsid w:val="002A3FDE"/>
    <w:rsid w:val="002A42D0"/>
    <w:rsid w:val="002A436A"/>
    <w:rsid w:val="002A43AA"/>
    <w:rsid w:val="002A444D"/>
    <w:rsid w:val="002A4470"/>
    <w:rsid w:val="002A44BD"/>
    <w:rsid w:val="002A4BE1"/>
    <w:rsid w:val="002A4CDD"/>
    <w:rsid w:val="002A4D0D"/>
    <w:rsid w:val="002A4DDA"/>
    <w:rsid w:val="002A54D9"/>
    <w:rsid w:val="002A583C"/>
    <w:rsid w:val="002A58A6"/>
    <w:rsid w:val="002A5968"/>
    <w:rsid w:val="002A5BBA"/>
    <w:rsid w:val="002A5E61"/>
    <w:rsid w:val="002A6239"/>
    <w:rsid w:val="002A628C"/>
    <w:rsid w:val="002A6522"/>
    <w:rsid w:val="002A65D2"/>
    <w:rsid w:val="002A677D"/>
    <w:rsid w:val="002A6A41"/>
    <w:rsid w:val="002A7205"/>
    <w:rsid w:val="002A72EC"/>
    <w:rsid w:val="002A7491"/>
    <w:rsid w:val="002A750A"/>
    <w:rsid w:val="002A76B6"/>
    <w:rsid w:val="002A79F0"/>
    <w:rsid w:val="002A7AEF"/>
    <w:rsid w:val="002A7C26"/>
    <w:rsid w:val="002A7C8B"/>
    <w:rsid w:val="002B017E"/>
    <w:rsid w:val="002B023C"/>
    <w:rsid w:val="002B026B"/>
    <w:rsid w:val="002B02F4"/>
    <w:rsid w:val="002B0442"/>
    <w:rsid w:val="002B1254"/>
    <w:rsid w:val="002B1299"/>
    <w:rsid w:val="002B12B0"/>
    <w:rsid w:val="002B1A7E"/>
    <w:rsid w:val="002B1D7F"/>
    <w:rsid w:val="002B1E2E"/>
    <w:rsid w:val="002B2480"/>
    <w:rsid w:val="002B2588"/>
    <w:rsid w:val="002B351E"/>
    <w:rsid w:val="002B35DD"/>
    <w:rsid w:val="002B38CC"/>
    <w:rsid w:val="002B39FF"/>
    <w:rsid w:val="002B3C87"/>
    <w:rsid w:val="002B3E4C"/>
    <w:rsid w:val="002B4090"/>
    <w:rsid w:val="002B4192"/>
    <w:rsid w:val="002B42D5"/>
    <w:rsid w:val="002B44B4"/>
    <w:rsid w:val="002B4830"/>
    <w:rsid w:val="002B48D2"/>
    <w:rsid w:val="002B48E1"/>
    <w:rsid w:val="002B4908"/>
    <w:rsid w:val="002B4A5B"/>
    <w:rsid w:val="002B5027"/>
    <w:rsid w:val="002B51BE"/>
    <w:rsid w:val="002B51D7"/>
    <w:rsid w:val="002B52D3"/>
    <w:rsid w:val="002B5436"/>
    <w:rsid w:val="002B547D"/>
    <w:rsid w:val="002B54AD"/>
    <w:rsid w:val="002B5561"/>
    <w:rsid w:val="002B5869"/>
    <w:rsid w:val="002B589C"/>
    <w:rsid w:val="002B5A01"/>
    <w:rsid w:val="002B5DC5"/>
    <w:rsid w:val="002B5F58"/>
    <w:rsid w:val="002B60C9"/>
    <w:rsid w:val="002B638C"/>
    <w:rsid w:val="002B64BE"/>
    <w:rsid w:val="002B662E"/>
    <w:rsid w:val="002B67A9"/>
    <w:rsid w:val="002B68A9"/>
    <w:rsid w:val="002B6999"/>
    <w:rsid w:val="002B6BA5"/>
    <w:rsid w:val="002B6DAF"/>
    <w:rsid w:val="002B70E2"/>
    <w:rsid w:val="002B7141"/>
    <w:rsid w:val="002B71A6"/>
    <w:rsid w:val="002B71C7"/>
    <w:rsid w:val="002B7671"/>
    <w:rsid w:val="002B7698"/>
    <w:rsid w:val="002B77CC"/>
    <w:rsid w:val="002B7A9D"/>
    <w:rsid w:val="002B7BEF"/>
    <w:rsid w:val="002B7CCD"/>
    <w:rsid w:val="002B7D2B"/>
    <w:rsid w:val="002C039D"/>
    <w:rsid w:val="002C0C28"/>
    <w:rsid w:val="002C0C62"/>
    <w:rsid w:val="002C0D6F"/>
    <w:rsid w:val="002C0F48"/>
    <w:rsid w:val="002C0FF8"/>
    <w:rsid w:val="002C1041"/>
    <w:rsid w:val="002C1895"/>
    <w:rsid w:val="002C1BD4"/>
    <w:rsid w:val="002C2447"/>
    <w:rsid w:val="002C24BB"/>
    <w:rsid w:val="002C270D"/>
    <w:rsid w:val="002C28EB"/>
    <w:rsid w:val="002C2D58"/>
    <w:rsid w:val="002C2D83"/>
    <w:rsid w:val="002C2EE4"/>
    <w:rsid w:val="002C34F0"/>
    <w:rsid w:val="002C357F"/>
    <w:rsid w:val="002C365E"/>
    <w:rsid w:val="002C3846"/>
    <w:rsid w:val="002C3933"/>
    <w:rsid w:val="002C3956"/>
    <w:rsid w:val="002C4525"/>
    <w:rsid w:val="002C456F"/>
    <w:rsid w:val="002C4613"/>
    <w:rsid w:val="002C49C9"/>
    <w:rsid w:val="002C4D58"/>
    <w:rsid w:val="002C4EE8"/>
    <w:rsid w:val="002C5360"/>
    <w:rsid w:val="002C53A6"/>
    <w:rsid w:val="002C556D"/>
    <w:rsid w:val="002C59A8"/>
    <w:rsid w:val="002C5A4B"/>
    <w:rsid w:val="002C6136"/>
    <w:rsid w:val="002C6226"/>
    <w:rsid w:val="002C64C2"/>
    <w:rsid w:val="002C66AE"/>
    <w:rsid w:val="002C66D1"/>
    <w:rsid w:val="002C686B"/>
    <w:rsid w:val="002C6B8C"/>
    <w:rsid w:val="002C6F60"/>
    <w:rsid w:val="002C6FB9"/>
    <w:rsid w:val="002C6FEF"/>
    <w:rsid w:val="002C7019"/>
    <w:rsid w:val="002C725A"/>
    <w:rsid w:val="002C7325"/>
    <w:rsid w:val="002C74BB"/>
    <w:rsid w:val="002C781B"/>
    <w:rsid w:val="002C7975"/>
    <w:rsid w:val="002C7D17"/>
    <w:rsid w:val="002C7D2C"/>
    <w:rsid w:val="002C7FB4"/>
    <w:rsid w:val="002D079A"/>
    <w:rsid w:val="002D09AB"/>
    <w:rsid w:val="002D09B5"/>
    <w:rsid w:val="002D0DC9"/>
    <w:rsid w:val="002D0E3F"/>
    <w:rsid w:val="002D15DE"/>
    <w:rsid w:val="002D17AC"/>
    <w:rsid w:val="002D1C05"/>
    <w:rsid w:val="002D1E1C"/>
    <w:rsid w:val="002D202B"/>
    <w:rsid w:val="002D2053"/>
    <w:rsid w:val="002D2165"/>
    <w:rsid w:val="002D2410"/>
    <w:rsid w:val="002D25FE"/>
    <w:rsid w:val="002D2928"/>
    <w:rsid w:val="002D2B97"/>
    <w:rsid w:val="002D2C57"/>
    <w:rsid w:val="002D305B"/>
    <w:rsid w:val="002D30A8"/>
    <w:rsid w:val="002D3329"/>
    <w:rsid w:val="002D3355"/>
    <w:rsid w:val="002D35FA"/>
    <w:rsid w:val="002D36BA"/>
    <w:rsid w:val="002D38C8"/>
    <w:rsid w:val="002D3B86"/>
    <w:rsid w:val="002D3B9A"/>
    <w:rsid w:val="002D418A"/>
    <w:rsid w:val="002D41F1"/>
    <w:rsid w:val="002D432D"/>
    <w:rsid w:val="002D4413"/>
    <w:rsid w:val="002D4B80"/>
    <w:rsid w:val="002D4CE2"/>
    <w:rsid w:val="002D50C0"/>
    <w:rsid w:val="002D51DB"/>
    <w:rsid w:val="002D52A7"/>
    <w:rsid w:val="002D530B"/>
    <w:rsid w:val="002D55D2"/>
    <w:rsid w:val="002D567A"/>
    <w:rsid w:val="002D56BF"/>
    <w:rsid w:val="002D578F"/>
    <w:rsid w:val="002D5C71"/>
    <w:rsid w:val="002D62E3"/>
    <w:rsid w:val="002D6373"/>
    <w:rsid w:val="002D63CB"/>
    <w:rsid w:val="002D679E"/>
    <w:rsid w:val="002D6AFF"/>
    <w:rsid w:val="002D6B24"/>
    <w:rsid w:val="002D6BB3"/>
    <w:rsid w:val="002D6BCF"/>
    <w:rsid w:val="002D6DE5"/>
    <w:rsid w:val="002D6F77"/>
    <w:rsid w:val="002D6F81"/>
    <w:rsid w:val="002D73C1"/>
    <w:rsid w:val="002D743C"/>
    <w:rsid w:val="002D75C4"/>
    <w:rsid w:val="002D7707"/>
    <w:rsid w:val="002D7E3A"/>
    <w:rsid w:val="002E01F3"/>
    <w:rsid w:val="002E09D3"/>
    <w:rsid w:val="002E0DE2"/>
    <w:rsid w:val="002E12A2"/>
    <w:rsid w:val="002E12A4"/>
    <w:rsid w:val="002E1378"/>
    <w:rsid w:val="002E17FA"/>
    <w:rsid w:val="002E1C1C"/>
    <w:rsid w:val="002E1DBF"/>
    <w:rsid w:val="002E1EF0"/>
    <w:rsid w:val="002E2157"/>
    <w:rsid w:val="002E2499"/>
    <w:rsid w:val="002E2BA8"/>
    <w:rsid w:val="002E2D97"/>
    <w:rsid w:val="002E2DA8"/>
    <w:rsid w:val="002E2DC5"/>
    <w:rsid w:val="002E2F05"/>
    <w:rsid w:val="002E31F0"/>
    <w:rsid w:val="002E3358"/>
    <w:rsid w:val="002E3431"/>
    <w:rsid w:val="002E3544"/>
    <w:rsid w:val="002E3925"/>
    <w:rsid w:val="002E39A1"/>
    <w:rsid w:val="002E39E7"/>
    <w:rsid w:val="002E3A00"/>
    <w:rsid w:val="002E3B00"/>
    <w:rsid w:val="002E41D3"/>
    <w:rsid w:val="002E4214"/>
    <w:rsid w:val="002E4477"/>
    <w:rsid w:val="002E44C1"/>
    <w:rsid w:val="002E4691"/>
    <w:rsid w:val="002E4777"/>
    <w:rsid w:val="002E4BF0"/>
    <w:rsid w:val="002E5396"/>
    <w:rsid w:val="002E53C2"/>
    <w:rsid w:val="002E54FC"/>
    <w:rsid w:val="002E55BE"/>
    <w:rsid w:val="002E5BA9"/>
    <w:rsid w:val="002E682C"/>
    <w:rsid w:val="002E698E"/>
    <w:rsid w:val="002E6A26"/>
    <w:rsid w:val="002E6A9B"/>
    <w:rsid w:val="002E6C8C"/>
    <w:rsid w:val="002E6D8C"/>
    <w:rsid w:val="002E7092"/>
    <w:rsid w:val="002E72F0"/>
    <w:rsid w:val="002E731E"/>
    <w:rsid w:val="002E749D"/>
    <w:rsid w:val="002E74C3"/>
    <w:rsid w:val="002E76CE"/>
    <w:rsid w:val="002E7728"/>
    <w:rsid w:val="002E781A"/>
    <w:rsid w:val="002F012C"/>
    <w:rsid w:val="002F0352"/>
    <w:rsid w:val="002F04CA"/>
    <w:rsid w:val="002F04D7"/>
    <w:rsid w:val="002F0539"/>
    <w:rsid w:val="002F0796"/>
    <w:rsid w:val="002F089A"/>
    <w:rsid w:val="002F08EE"/>
    <w:rsid w:val="002F0A9A"/>
    <w:rsid w:val="002F0B73"/>
    <w:rsid w:val="002F0E6E"/>
    <w:rsid w:val="002F0EBC"/>
    <w:rsid w:val="002F1065"/>
    <w:rsid w:val="002F10BB"/>
    <w:rsid w:val="002F1264"/>
    <w:rsid w:val="002F134E"/>
    <w:rsid w:val="002F15EA"/>
    <w:rsid w:val="002F160A"/>
    <w:rsid w:val="002F160C"/>
    <w:rsid w:val="002F1A23"/>
    <w:rsid w:val="002F1A5E"/>
    <w:rsid w:val="002F1AEB"/>
    <w:rsid w:val="002F1BB1"/>
    <w:rsid w:val="002F1C50"/>
    <w:rsid w:val="002F2230"/>
    <w:rsid w:val="002F238D"/>
    <w:rsid w:val="002F26D4"/>
    <w:rsid w:val="002F26FD"/>
    <w:rsid w:val="002F27E9"/>
    <w:rsid w:val="002F29C4"/>
    <w:rsid w:val="002F2D55"/>
    <w:rsid w:val="002F313A"/>
    <w:rsid w:val="002F3288"/>
    <w:rsid w:val="002F38B6"/>
    <w:rsid w:val="002F3FD2"/>
    <w:rsid w:val="002F40A8"/>
    <w:rsid w:val="002F40AC"/>
    <w:rsid w:val="002F410D"/>
    <w:rsid w:val="002F4442"/>
    <w:rsid w:val="002F4537"/>
    <w:rsid w:val="002F45BB"/>
    <w:rsid w:val="002F46B1"/>
    <w:rsid w:val="002F473F"/>
    <w:rsid w:val="002F47C4"/>
    <w:rsid w:val="002F4B3C"/>
    <w:rsid w:val="002F504A"/>
    <w:rsid w:val="002F5204"/>
    <w:rsid w:val="002F5675"/>
    <w:rsid w:val="002F5E1B"/>
    <w:rsid w:val="002F5E80"/>
    <w:rsid w:val="002F62EE"/>
    <w:rsid w:val="002F6324"/>
    <w:rsid w:val="002F6716"/>
    <w:rsid w:val="002F67BD"/>
    <w:rsid w:val="002F67FC"/>
    <w:rsid w:val="002F691E"/>
    <w:rsid w:val="002F6A37"/>
    <w:rsid w:val="002F6B25"/>
    <w:rsid w:val="002F7820"/>
    <w:rsid w:val="002F7922"/>
    <w:rsid w:val="002F7A18"/>
    <w:rsid w:val="002F7C0E"/>
    <w:rsid w:val="002F7CA2"/>
    <w:rsid w:val="002F7DAE"/>
    <w:rsid w:val="00300233"/>
    <w:rsid w:val="003003F5"/>
    <w:rsid w:val="0030058D"/>
    <w:rsid w:val="00300792"/>
    <w:rsid w:val="00300B96"/>
    <w:rsid w:val="00300C44"/>
    <w:rsid w:val="00300D3B"/>
    <w:rsid w:val="00300ED5"/>
    <w:rsid w:val="00300F02"/>
    <w:rsid w:val="003010EE"/>
    <w:rsid w:val="003012B4"/>
    <w:rsid w:val="00301337"/>
    <w:rsid w:val="00301405"/>
    <w:rsid w:val="00301576"/>
    <w:rsid w:val="00301A6B"/>
    <w:rsid w:val="00301AF3"/>
    <w:rsid w:val="0030215B"/>
    <w:rsid w:val="003022DC"/>
    <w:rsid w:val="00302329"/>
    <w:rsid w:val="0030248D"/>
    <w:rsid w:val="0030264E"/>
    <w:rsid w:val="00302713"/>
    <w:rsid w:val="00302B0A"/>
    <w:rsid w:val="00302CC4"/>
    <w:rsid w:val="00302CF9"/>
    <w:rsid w:val="00302D6A"/>
    <w:rsid w:val="00303DBF"/>
    <w:rsid w:val="00303E10"/>
    <w:rsid w:val="00303E2A"/>
    <w:rsid w:val="00304188"/>
    <w:rsid w:val="00304201"/>
    <w:rsid w:val="003043D0"/>
    <w:rsid w:val="0030465D"/>
    <w:rsid w:val="0030480F"/>
    <w:rsid w:val="003048BF"/>
    <w:rsid w:val="00304B74"/>
    <w:rsid w:val="00304C2B"/>
    <w:rsid w:val="00304ED8"/>
    <w:rsid w:val="00304FA8"/>
    <w:rsid w:val="0030500F"/>
    <w:rsid w:val="0030533E"/>
    <w:rsid w:val="00305611"/>
    <w:rsid w:val="003056C1"/>
    <w:rsid w:val="003059EC"/>
    <w:rsid w:val="00305C9F"/>
    <w:rsid w:val="00305D84"/>
    <w:rsid w:val="00306257"/>
    <w:rsid w:val="003064FF"/>
    <w:rsid w:val="00306660"/>
    <w:rsid w:val="0030684F"/>
    <w:rsid w:val="003068CA"/>
    <w:rsid w:val="00306B07"/>
    <w:rsid w:val="00306C05"/>
    <w:rsid w:val="00306C76"/>
    <w:rsid w:val="00306D61"/>
    <w:rsid w:val="00306ECB"/>
    <w:rsid w:val="00306FED"/>
    <w:rsid w:val="0030700F"/>
    <w:rsid w:val="003071AF"/>
    <w:rsid w:val="003078CC"/>
    <w:rsid w:val="00307928"/>
    <w:rsid w:val="003079E4"/>
    <w:rsid w:val="00307E0F"/>
    <w:rsid w:val="0031005A"/>
    <w:rsid w:val="0031016E"/>
    <w:rsid w:val="003101ED"/>
    <w:rsid w:val="00310456"/>
    <w:rsid w:val="00310761"/>
    <w:rsid w:val="003109B3"/>
    <w:rsid w:val="00310A7D"/>
    <w:rsid w:val="00310AB9"/>
    <w:rsid w:val="00310C03"/>
    <w:rsid w:val="00310C35"/>
    <w:rsid w:val="00310CA9"/>
    <w:rsid w:val="00310D4A"/>
    <w:rsid w:val="0031146B"/>
    <w:rsid w:val="003115DD"/>
    <w:rsid w:val="0031195C"/>
    <w:rsid w:val="00311CC7"/>
    <w:rsid w:val="00311E69"/>
    <w:rsid w:val="00311F19"/>
    <w:rsid w:val="00311F20"/>
    <w:rsid w:val="00311FE9"/>
    <w:rsid w:val="003120BC"/>
    <w:rsid w:val="0031223D"/>
    <w:rsid w:val="003126E6"/>
    <w:rsid w:val="00312903"/>
    <w:rsid w:val="00312F4D"/>
    <w:rsid w:val="0031308F"/>
    <w:rsid w:val="003130F5"/>
    <w:rsid w:val="003131C1"/>
    <w:rsid w:val="00313422"/>
    <w:rsid w:val="0031380A"/>
    <w:rsid w:val="00313D0F"/>
    <w:rsid w:val="00313D9C"/>
    <w:rsid w:val="00313DAA"/>
    <w:rsid w:val="00313F83"/>
    <w:rsid w:val="0031405D"/>
    <w:rsid w:val="00314226"/>
    <w:rsid w:val="0031425C"/>
    <w:rsid w:val="0031471C"/>
    <w:rsid w:val="003147F2"/>
    <w:rsid w:val="0031480B"/>
    <w:rsid w:val="00314B72"/>
    <w:rsid w:val="00314D47"/>
    <w:rsid w:val="00314D4E"/>
    <w:rsid w:val="00314F81"/>
    <w:rsid w:val="003151CB"/>
    <w:rsid w:val="0031542A"/>
    <w:rsid w:val="003155A7"/>
    <w:rsid w:val="003155F5"/>
    <w:rsid w:val="003157D8"/>
    <w:rsid w:val="00315989"/>
    <w:rsid w:val="00315CCC"/>
    <w:rsid w:val="00315D9C"/>
    <w:rsid w:val="00315EDB"/>
    <w:rsid w:val="00316534"/>
    <w:rsid w:val="0031670A"/>
    <w:rsid w:val="00316A2C"/>
    <w:rsid w:val="00316A5D"/>
    <w:rsid w:val="00316D00"/>
    <w:rsid w:val="00316DC7"/>
    <w:rsid w:val="0031739B"/>
    <w:rsid w:val="003173FA"/>
    <w:rsid w:val="00317419"/>
    <w:rsid w:val="003174F2"/>
    <w:rsid w:val="003175C7"/>
    <w:rsid w:val="00317714"/>
    <w:rsid w:val="003177A7"/>
    <w:rsid w:val="00317C94"/>
    <w:rsid w:val="00317CE3"/>
    <w:rsid w:val="00317DB9"/>
    <w:rsid w:val="00317F8D"/>
    <w:rsid w:val="003200AD"/>
    <w:rsid w:val="00320312"/>
    <w:rsid w:val="0032039C"/>
    <w:rsid w:val="0032047A"/>
    <w:rsid w:val="00320503"/>
    <w:rsid w:val="00320A8F"/>
    <w:rsid w:val="0032109B"/>
    <w:rsid w:val="00321364"/>
    <w:rsid w:val="00321414"/>
    <w:rsid w:val="00321475"/>
    <w:rsid w:val="00321526"/>
    <w:rsid w:val="00321528"/>
    <w:rsid w:val="003215AD"/>
    <w:rsid w:val="00321927"/>
    <w:rsid w:val="00321A3A"/>
    <w:rsid w:val="00321A5C"/>
    <w:rsid w:val="00321D0B"/>
    <w:rsid w:val="00321E3D"/>
    <w:rsid w:val="00321E3F"/>
    <w:rsid w:val="00321F4B"/>
    <w:rsid w:val="00322360"/>
    <w:rsid w:val="00322618"/>
    <w:rsid w:val="003226A9"/>
    <w:rsid w:val="003226B6"/>
    <w:rsid w:val="003228F7"/>
    <w:rsid w:val="00322CDB"/>
    <w:rsid w:val="00323026"/>
    <w:rsid w:val="00323046"/>
    <w:rsid w:val="003232E2"/>
    <w:rsid w:val="0032378F"/>
    <w:rsid w:val="003238C7"/>
    <w:rsid w:val="00323A8E"/>
    <w:rsid w:val="00323AB4"/>
    <w:rsid w:val="00323DEA"/>
    <w:rsid w:val="00323EEE"/>
    <w:rsid w:val="003240CA"/>
    <w:rsid w:val="00324964"/>
    <w:rsid w:val="0032497E"/>
    <w:rsid w:val="00324C85"/>
    <w:rsid w:val="00324DDD"/>
    <w:rsid w:val="00324E28"/>
    <w:rsid w:val="00325331"/>
    <w:rsid w:val="00325393"/>
    <w:rsid w:val="0032554D"/>
    <w:rsid w:val="003255CA"/>
    <w:rsid w:val="003255FE"/>
    <w:rsid w:val="00325624"/>
    <w:rsid w:val="00325632"/>
    <w:rsid w:val="0032595F"/>
    <w:rsid w:val="00325AAD"/>
    <w:rsid w:val="00325B00"/>
    <w:rsid w:val="00325B87"/>
    <w:rsid w:val="0032601E"/>
    <w:rsid w:val="003267D0"/>
    <w:rsid w:val="00326B02"/>
    <w:rsid w:val="00326C95"/>
    <w:rsid w:val="00326DEA"/>
    <w:rsid w:val="00326F10"/>
    <w:rsid w:val="00327039"/>
    <w:rsid w:val="00327396"/>
    <w:rsid w:val="0032758D"/>
    <w:rsid w:val="00327791"/>
    <w:rsid w:val="00327953"/>
    <w:rsid w:val="003279FC"/>
    <w:rsid w:val="00327A37"/>
    <w:rsid w:val="00327A40"/>
    <w:rsid w:val="00327A56"/>
    <w:rsid w:val="00327A89"/>
    <w:rsid w:val="00327A9B"/>
    <w:rsid w:val="00327ADE"/>
    <w:rsid w:val="00327C14"/>
    <w:rsid w:val="00327E3B"/>
    <w:rsid w:val="003302B5"/>
    <w:rsid w:val="00330534"/>
    <w:rsid w:val="00330765"/>
    <w:rsid w:val="003307F9"/>
    <w:rsid w:val="00330837"/>
    <w:rsid w:val="0033094E"/>
    <w:rsid w:val="00330EAD"/>
    <w:rsid w:val="00330F41"/>
    <w:rsid w:val="00330FEE"/>
    <w:rsid w:val="0033101F"/>
    <w:rsid w:val="00331117"/>
    <w:rsid w:val="0033121C"/>
    <w:rsid w:val="003312F6"/>
    <w:rsid w:val="00331668"/>
    <w:rsid w:val="003317C4"/>
    <w:rsid w:val="00331985"/>
    <w:rsid w:val="00331B0C"/>
    <w:rsid w:val="00331BE6"/>
    <w:rsid w:val="00331BF1"/>
    <w:rsid w:val="00331E75"/>
    <w:rsid w:val="00332034"/>
    <w:rsid w:val="00332115"/>
    <w:rsid w:val="0033222C"/>
    <w:rsid w:val="0033248F"/>
    <w:rsid w:val="00332555"/>
    <w:rsid w:val="003326A2"/>
    <w:rsid w:val="003327F6"/>
    <w:rsid w:val="00332D3E"/>
    <w:rsid w:val="00332E43"/>
    <w:rsid w:val="00333006"/>
    <w:rsid w:val="00333361"/>
    <w:rsid w:val="00333372"/>
    <w:rsid w:val="00333850"/>
    <w:rsid w:val="00333A12"/>
    <w:rsid w:val="00333B23"/>
    <w:rsid w:val="00333B8A"/>
    <w:rsid w:val="00333D0C"/>
    <w:rsid w:val="00333F63"/>
    <w:rsid w:val="00333F67"/>
    <w:rsid w:val="0033412E"/>
    <w:rsid w:val="003341EC"/>
    <w:rsid w:val="0033433B"/>
    <w:rsid w:val="00334894"/>
    <w:rsid w:val="003348EF"/>
    <w:rsid w:val="00334BA6"/>
    <w:rsid w:val="00334C2F"/>
    <w:rsid w:val="00334D08"/>
    <w:rsid w:val="00334D8B"/>
    <w:rsid w:val="00334FE3"/>
    <w:rsid w:val="003356C7"/>
    <w:rsid w:val="003357EA"/>
    <w:rsid w:val="0033586F"/>
    <w:rsid w:val="00335896"/>
    <w:rsid w:val="0033593D"/>
    <w:rsid w:val="0033593E"/>
    <w:rsid w:val="00335B7A"/>
    <w:rsid w:val="00335B8C"/>
    <w:rsid w:val="00335D9D"/>
    <w:rsid w:val="00335DBA"/>
    <w:rsid w:val="00335F6E"/>
    <w:rsid w:val="00335FFA"/>
    <w:rsid w:val="00336061"/>
    <w:rsid w:val="0033627E"/>
    <w:rsid w:val="0033660A"/>
    <w:rsid w:val="003366C8"/>
    <w:rsid w:val="00336B6D"/>
    <w:rsid w:val="00336E38"/>
    <w:rsid w:val="00336F0D"/>
    <w:rsid w:val="0033702E"/>
    <w:rsid w:val="00337094"/>
    <w:rsid w:val="00337143"/>
    <w:rsid w:val="003376E8"/>
    <w:rsid w:val="00337848"/>
    <w:rsid w:val="00337C0B"/>
    <w:rsid w:val="00337DD6"/>
    <w:rsid w:val="0034003C"/>
    <w:rsid w:val="0034009B"/>
    <w:rsid w:val="0034047D"/>
    <w:rsid w:val="00340729"/>
    <w:rsid w:val="00340866"/>
    <w:rsid w:val="0034091F"/>
    <w:rsid w:val="00340BB3"/>
    <w:rsid w:val="00340CA3"/>
    <w:rsid w:val="00340D66"/>
    <w:rsid w:val="00340E7F"/>
    <w:rsid w:val="003410D1"/>
    <w:rsid w:val="003410D7"/>
    <w:rsid w:val="003412A2"/>
    <w:rsid w:val="00341531"/>
    <w:rsid w:val="003416BB"/>
    <w:rsid w:val="0034174A"/>
    <w:rsid w:val="003419A4"/>
    <w:rsid w:val="00341B49"/>
    <w:rsid w:val="00341D2E"/>
    <w:rsid w:val="00341DB7"/>
    <w:rsid w:val="00341DC9"/>
    <w:rsid w:val="00342159"/>
    <w:rsid w:val="00342194"/>
    <w:rsid w:val="0034226D"/>
    <w:rsid w:val="0034234C"/>
    <w:rsid w:val="0034269D"/>
    <w:rsid w:val="0034284E"/>
    <w:rsid w:val="003429F9"/>
    <w:rsid w:val="00342B9E"/>
    <w:rsid w:val="00342C48"/>
    <w:rsid w:val="00343178"/>
    <w:rsid w:val="003431B6"/>
    <w:rsid w:val="0034333A"/>
    <w:rsid w:val="0034352E"/>
    <w:rsid w:val="00343778"/>
    <w:rsid w:val="003437EF"/>
    <w:rsid w:val="003439E5"/>
    <w:rsid w:val="00343C92"/>
    <w:rsid w:val="00343CFA"/>
    <w:rsid w:val="00343D78"/>
    <w:rsid w:val="00343F39"/>
    <w:rsid w:val="00343FC0"/>
    <w:rsid w:val="003440D9"/>
    <w:rsid w:val="0034451D"/>
    <w:rsid w:val="00344795"/>
    <w:rsid w:val="00344822"/>
    <w:rsid w:val="00344927"/>
    <w:rsid w:val="003449C6"/>
    <w:rsid w:val="00344B93"/>
    <w:rsid w:val="00344BA0"/>
    <w:rsid w:val="00344F8D"/>
    <w:rsid w:val="003450E7"/>
    <w:rsid w:val="0034519C"/>
    <w:rsid w:val="0034527F"/>
    <w:rsid w:val="00345843"/>
    <w:rsid w:val="00345891"/>
    <w:rsid w:val="003458F3"/>
    <w:rsid w:val="00345E14"/>
    <w:rsid w:val="00345FD6"/>
    <w:rsid w:val="00346215"/>
    <w:rsid w:val="003465D6"/>
    <w:rsid w:val="003469B5"/>
    <w:rsid w:val="00346BF7"/>
    <w:rsid w:val="00346DD4"/>
    <w:rsid w:val="00346E0E"/>
    <w:rsid w:val="00347079"/>
    <w:rsid w:val="00347085"/>
    <w:rsid w:val="00347124"/>
    <w:rsid w:val="0034715F"/>
    <w:rsid w:val="00347334"/>
    <w:rsid w:val="00347478"/>
    <w:rsid w:val="003474B1"/>
    <w:rsid w:val="00347746"/>
    <w:rsid w:val="00347A82"/>
    <w:rsid w:val="00347D4C"/>
    <w:rsid w:val="003501A4"/>
    <w:rsid w:val="0035031D"/>
    <w:rsid w:val="00350356"/>
    <w:rsid w:val="00350650"/>
    <w:rsid w:val="003507C0"/>
    <w:rsid w:val="00350B0A"/>
    <w:rsid w:val="00350BE3"/>
    <w:rsid w:val="00350C6C"/>
    <w:rsid w:val="00350D52"/>
    <w:rsid w:val="00350F42"/>
    <w:rsid w:val="0035111F"/>
    <w:rsid w:val="0035112F"/>
    <w:rsid w:val="0035122F"/>
    <w:rsid w:val="003519D1"/>
    <w:rsid w:val="003519FD"/>
    <w:rsid w:val="00351DE8"/>
    <w:rsid w:val="00351E85"/>
    <w:rsid w:val="00352156"/>
    <w:rsid w:val="00352217"/>
    <w:rsid w:val="00352502"/>
    <w:rsid w:val="0035257B"/>
    <w:rsid w:val="00352605"/>
    <w:rsid w:val="00352655"/>
    <w:rsid w:val="00352736"/>
    <w:rsid w:val="00352899"/>
    <w:rsid w:val="00352B88"/>
    <w:rsid w:val="00352D21"/>
    <w:rsid w:val="00352D9B"/>
    <w:rsid w:val="00352DF6"/>
    <w:rsid w:val="00353002"/>
    <w:rsid w:val="003531A5"/>
    <w:rsid w:val="00353408"/>
    <w:rsid w:val="003539AD"/>
    <w:rsid w:val="00353B8A"/>
    <w:rsid w:val="00353C38"/>
    <w:rsid w:val="00353D1F"/>
    <w:rsid w:val="0035403D"/>
    <w:rsid w:val="00354255"/>
    <w:rsid w:val="003545D4"/>
    <w:rsid w:val="003546F2"/>
    <w:rsid w:val="00354921"/>
    <w:rsid w:val="00354F61"/>
    <w:rsid w:val="00354F9A"/>
    <w:rsid w:val="00355F16"/>
    <w:rsid w:val="00355FD0"/>
    <w:rsid w:val="0035608A"/>
    <w:rsid w:val="003560A7"/>
    <w:rsid w:val="00356114"/>
    <w:rsid w:val="003561D1"/>
    <w:rsid w:val="003561F8"/>
    <w:rsid w:val="003563CB"/>
    <w:rsid w:val="00356752"/>
    <w:rsid w:val="00356DBD"/>
    <w:rsid w:val="003578B3"/>
    <w:rsid w:val="00357A6B"/>
    <w:rsid w:val="00357ACA"/>
    <w:rsid w:val="00357E51"/>
    <w:rsid w:val="00360011"/>
    <w:rsid w:val="0036025E"/>
    <w:rsid w:val="003604A4"/>
    <w:rsid w:val="0036056A"/>
    <w:rsid w:val="00360D2F"/>
    <w:rsid w:val="00360D79"/>
    <w:rsid w:val="00360ECA"/>
    <w:rsid w:val="00361276"/>
    <w:rsid w:val="00361313"/>
    <w:rsid w:val="003613B0"/>
    <w:rsid w:val="0036154F"/>
    <w:rsid w:val="00361606"/>
    <w:rsid w:val="00361854"/>
    <w:rsid w:val="00361904"/>
    <w:rsid w:val="00361950"/>
    <w:rsid w:val="00361999"/>
    <w:rsid w:val="00361BF3"/>
    <w:rsid w:val="00362521"/>
    <w:rsid w:val="003626A1"/>
    <w:rsid w:val="003626FA"/>
    <w:rsid w:val="003628E9"/>
    <w:rsid w:val="00362D3E"/>
    <w:rsid w:val="00362D73"/>
    <w:rsid w:val="00362DE3"/>
    <w:rsid w:val="00362FF8"/>
    <w:rsid w:val="00363262"/>
    <w:rsid w:val="0036335D"/>
    <w:rsid w:val="003635E7"/>
    <w:rsid w:val="00363A12"/>
    <w:rsid w:val="00363D41"/>
    <w:rsid w:val="00363DE4"/>
    <w:rsid w:val="00363F3C"/>
    <w:rsid w:val="003641AB"/>
    <w:rsid w:val="00364280"/>
    <w:rsid w:val="0036448A"/>
    <w:rsid w:val="003645FE"/>
    <w:rsid w:val="0036463F"/>
    <w:rsid w:val="003649C7"/>
    <w:rsid w:val="00364A55"/>
    <w:rsid w:val="00365214"/>
    <w:rsid w:val="0036540E"/>
    <w:rsid w:val="00365686"/>
    <w:rsid w:val="0036585F"/>
    <w:rsid w:val="0036588E"/>
    <w:rsid w:val="003658DC"/>
    <w:rsid w:val="003659F2"/>
    <w:rsid w:val="00365C08"/>
    <w:rsid w:val="00365C39"/>
    <w:rsid w:val="00366272"/>
    <w:rsid w:val="003663E3"/>
    <w:rsid w:val="00366417"/>
    <w:rsid w:val="00366491"/>
    <w:rsid w:val="00366522"/>
    <w:rsid w:val="00366676"/>
    <w:rsid w:val="003666A3"/>
    <w:rsid w:val="003668AE"/>
    <w:rsid w:val="00366A22"/>
    <w:rsid w:val="00367266"/>
    <w:rsid w:val="0036728B"/>
    <w:rsid w:val="003673A1"/>
    <w:rsid w:val="003674BE"/>
    <w:rsid w:val="00367650"/>
    <w:rsid w:val="00367721"/>
    <w:rsid w:val="003679A1"/>
    <w:rsid w:val="0037021E"/>
    <w:rsid w:val="003702F6"/>
    <w:rsid w:val="00370309"/>
    <w:rsid w:val="00370366"/>
    <w:rsid w:val="00370467"/>
    <w:rsid w:val="003705B2"/>
    <w:rsid w:val="003707DD"/>
    <w:rsid w:val="00370945"/>
    <w:rsid w:val="0037095C"/>
    <w:rsid w:val="00370DD3"/>
    <w:rsid w:val="0037104C"/>
    <w:rsid w:val="00371054"/>
    <w:rsid w:val="003721BA"/>
    <w:rsid w:val="00372594"/>
    <w:rsid w:val="00372791"/>
    <w:rsid w:val="003730BE"/>
    <w:rsid w:val="00373108"/>
    <w:rsid w:val="003734F8"/>
    <w:rsid w:val="003736BB"/>
    <w:rsid w:val="003737FF"/>
    <w:rsid w:val="00373A6C"/>
    <w:rsid w:val="00373BD1"/>
    <w:rsid w:val="00373CA6"/>
    <w:rsid w:val="00373D04"/>
    <w:rsid w:val="0037436D"/>
    <w:rsid w:val="00374501"/>
    <w:rsid w:val="00374658"/>
    <w:rsid w:val="00374D2E"/>
    <w:rsid w:val="00374D7F"/>
    <w:rsid w:val="00374EDC"/>
    <w:rsid w:val="00374F76"/>
    <w:rsid w:val="0037504F"/>
    <w:rsid w:val="00375368"/>
    <w:rsid w:val="0037537E"/>
    <w:rsid w:val="003755C0"/>
    <w:rsid w:val="003755EA"/>
    <w:rsid w:val="003757BD"/>
    <w:rsid w:val="00375AA7"/>
    <w:rsid w:val="00375E5A"/>
    <w:rsid w:val="00375E8A"/>
    <w:rsid w:val="00376733"/>
    <w:rsid w:val="00376785"/>
    <w:rsid w:val="00376BAE"/>
    <w:rsid w:val="00376C8E"/>
    <w:rsid w:val="00376D8A"/>
    <w:rsid w:val="00376E4C"/>
    <w:rsid w:val="0037723D"/>
    <w:rsid w:val="003772BB"/>
    <w:rsid w:val="003775B2"/>
    <w:rsid w:val="003778B2"/>
    <w:rsid w:val="00377A20"/>
    <w:rsid w:val="00377D53"/>
    <w:rsid w:val="00377D57"/>
    <w:rsid w:val="00377EDF"/>
    <w:rsid w:val="003800C5"/>
    <w:rsid w:val="0038014A"/>
    <w:rsid w:val="0038024F"/>
    <w:rsid w:val="00380574"/>
    <w:rsid w:val="00380699"/>
    <w:rsid w:val="00380935"/>
    <w:rsid w:val="00380977"/>
    <w:rsid w:val="00380B00"/>
    <w:rsid w:val="00380CD5"/>
    <w:rsid w:val="00380F24"/>
    <w:rsid w:val="00380FA4"/>
    <w:rsid w:val="003813DD"/>
    <w:rsid w:val="00381401"/>
    <w:rsid w:val="00381670"/>
    <w:rsid w:val="00381F1A"/>
    <w:rsid w:val="00382049"/>
    <w:rsid w:val="0038271D"/>
    <w:rsid w:val="00382B10"/>
    <w:rsid w:val="00383442"/>
    <w:rsid w:val="00383456"/>
    <w:rsid w:val="00383802"/>
    <w:rsid w:val="0038394F"/>
    <w:rsid w:val="00383F63"/>
    <w:rsid w:val="00383F96"/>
    <w:rsid w:val="00384427"/>
    <w:rsid w:val="003844D4"/>
    <w:rsid w:val="00385041"/>
    <w:rsid w:val="00385526"/>
    <w:rsid w:val="00385C4F"/>
    <w:rsid w:val="00385D02"/>
    <w:rsid w:val="00385DCE"/>
    <w:rsid w:val="003860F4"/>
    <w:rsid w:val="00386144"/>
    <w:rsid w:val="00386267"/>
    <w:rsid w:val="003863C1"/>
    <w:rsid w:val="003864CC"/>
    <w:rsid w:val="0038660D"/>
    <w:rsid w:val="00386755"/>
    <w:rsid w:val="00386BB4"/>
    <w:rsid w:val="00386C92"/>
    <w:rsid w:val="00386D23"/>
    <w:rsid w:val="00386E0D"/>
    <w:rsid w:val="00387034"/>
    <w:rsid w:val="0038707F"/>
    <w:rsid w:val="0038725C"/>
    <w:rsid w:val="003872E4"/>
    <w:rsid w:val="00387519"/>
    <w:rsid w:val="00387759"/>
    <w:rsid w:val="003878CB"/>
    <w:rsid w:val="00387956"/>
    <w:rsid w:val="00387D39"/>
    <w:rsid w:val="00387D3E"/>
    <w:rsid w:val="00387DF1"/>
    <w:rsid w:val="00387F94"/>
    <w:rsid w:val="00390851"/>
    <w:rsid w:val="00390D16"/>
    <w:rsid w:val="00390E1A"/>
    <w:rsid w:val="00390F56"/>
    <w:rsid w:val="00390F64"/>
    <w:rsid w:val="003910C8"/>
    <w:rsid w:val="003913C4"/>
    <w:rsid w:val="003915E5"/>
    <w:rsid w:val="0039169E"/>
    <w:rsid w:val="00391761"/>
    <w:rsid w:val="00391D93"/>
    <w:rsid w:val="00391E82"/>
    <w:rsid w:val="00391FF4"/>
    <w:rsid w:val="003920F1"/>
    <w:rsid w:val="003924AF"/>
    <w:rsid w:val="00392907"/>
    <w:rsid w:val="00392ABA"/>
    <w:rsid w:val="00392C94"/>
    <w:rsid w:val="00392C98"/>
    <w:rsid w:val="00392FFD"/>
    <w:rsid w:val="00393199"/>
    <w:rsid w:val="003932AB"/>
    <w:rsid w:val="0039356E"/>
    <w:rsid w:val="00393DF7"/>
    <w:rsid w:val="003940A5"/>
    <w:rsid w:val="00394665"/>
    <w:rsid w:val="0039477A"/>
    <w:rsid w:val="003948F6"/>
    <w:rsid w:val="003952F2"/>
    <w:rsid w:val="00395389"/>
    <w:rsid w:val="003954CD"/>
    <w:rsid w:val="0039594A"/>
    <w:rsid w:val="00395DB6"/>
    <w:rsid w:val="00395DBA"/>
    <w:rsid w:val="00395DE9"/>
    <w:rsid w:val="003961A5"/>
    <w:rsid w:val="0039632D"/>
    <w:rsid w:val="003965C0"/>
    <w:rsid w:val="003969D6"/>
    <w:rsid w:val="00396BE5"/>
    <w:rsid w:val="00396D14"/>
    <w:rsid w:val="00397281"/>
    <w:rsid w:val="003973CE"/>
    <w:rsid w:val="003975FB"/>
    <w:rsid w:val="0039761D"/>
    <w:rsid w:val="00397BFC"/>
    <w:rsid w:val="00397D8E"/>
    <w:rsid w:val="00397F6F"/>
    <w:rsid w:val="003A0055"/>
    <w:rsid w:val="003A032B"/>
    <w:rsid w:val="003A061B"/>
    <w:rsid w:val="003A0677"/>
    <w:rsid w:val="003A0A44"/>
    <w:rsid w:val="003A0A74"/>
    <w:rsid w:val="003A0AC0"/>
    <w:rsid w:val="003A0AF3"/>
    <w:rsid w:val="003A0B38"/>
    <w:rsid w:val="003A0EFA"/>
    <w:rsid w:val="003A0F8F"/>
    <w:rsid w:val="003A1037"/>
    <w:rsid w:val="003A1528"/>
    <w:rsid w:val="003A1578"/>
    <w:rsid w:val="003A167C"/>
    <w:rsid w:val="003A1684"/>
    <w:rsid w:val="003A186C"/>
    <w:rsid w:val="003A1BB3"/>
    <w:rsid w:val="003A1BBE"/>
    <w:rsid w:val="003A1C67"/>
    <w:rsid w:val="003A1FCF"/>
    <w:rsid w:val="003A253B"/>
    <w:rsid w:val="003A2A3D"/>
    <w:rsid w:val="003A2B66"/>
    <w:rsid w:val="003A397C"/>
    <w:rsid w:val="003A3A15"/>
    <w:rsid w:val="003A3C58"/>
    <w:rsid w:val="003A3D05"/>
    <w:rsid w:val="003A3F47"/>
    <w:rsid w:val="003A3F6A"/>
    <w:rsid w:val="003A3F9C"/>
    <w:rsid w:val="003A41A7"/>
    <w:rsid w:val="003A44F7"/>
    <w:rsid w:val="003A4700"/>
    <w:rsid w:val="003A47B7"/>
    <w:rsid w:val="003A4936"/>
    <w:rsid w:val="003A4C8E"/>
    <w:rsid w:val="003A4DE8"/>
    <w:rsid w:val="003A4E32"/>
    <w:rsid w:val="003A53E9"/>
    <w:rsid w:val="003A546B"/>
    <w:rsid w:val="003A54E2"/>
    <w:rsid w:val="003A5528"/>
    <w:rsid w:val="003A55A9"/>
    <w:rsid w:val="003A5F38"/>
    <w:rsid w:val="003A5F71"/>
    <w:rsid w:val="003A5FD7"/>
    <w:rsid w:val="003A624F"/>
    <w:rsid w:val="003A659A"/>
    <w:rsid w:val="003A65C9"/>
    <w:rsid w:val="003A664B"/>
    <w:rsid w:val="003A6744"/>
    <w:rsid w:val="003A69CB"/>
    <w:rsid w:val="003A6DBE"/>
    <w:rsid w:val="003A6EE1"/>
    <w:rsid w:val="003A6F50"/>
    <w:rsid w:val="003A73C0"/>
    <w:rsid w:val="003A76B1"/>
    <w:rsid w:val="003A76E0"/>
    <w:rsid w:val="003A7805"/>
    <w:rsid w:val="003A788C"/>
    <w:rsid w:val="003A79DC"/>
    <w:rsid w:val="003A7F6A"/>
    <w:rsid w:val="003B043B"/>
    <w:rsid w:val="003B062A"/>
    <w:rsid w:val="003B08AF"/>
    <w:rsid w:val="003B0973"/>
    <w:rsid w:val="003B0C45"/>
    <w:rsid w:val="003B0F73"/>
    <w:rsid w:val="003B17FE"/>
    <w:rsid w:val="003B1D38"/>
    <w:rsid w:val="003B1F8A"/>
    <w:rsid w:val="003B2012"/>
    <w:rsid w:val="003B2013"/>
    <w:rsid w:val="003B236A"/>
    <w:rsid w:val="003B23ED"/>
    <w:rsid w:val="003B2547"/>
    <w:rsid w:val="003B2726"/>
    <w:rsid w:val="003B2918"/>
    <w:rsid w:val="003B2A1D"/>
    <w:rsid w:val="003B2A68"/>
    <w:rsid w:val="003B2AAF"/>
    <w:rsid w:val="003B2BE5"/>
    <w:rsid w:val="003B32D7"/>
    <w:rsid w:val="003B33AD"/>
    <w:rsid w:val="003B377F"/>
    <w:rsid w:val="003B3817"/>
    <w:rsid w:val="003B3AEB"/>
    <w:rsid w:val="003B3AFE"/>
    <w:rsid w:val="003B3C32"/>
    <w:rsid w:val="003B4088"/>
    <w:rsid w:val="003B40D8"/>
    <w:rsid w:val="003B416C"/>
    <w:rsid w:val="003B4291"/>
    <w:rsid w:val="003B469C"/>
    <w:rsid w:val="003B4716"/>
    <w:rsid w:val="003B4937"/>
    <w:rsid w:val="003B4D32"/>
    <w:rsid w:val="003B4D77"/>
    <w:rsid w:val="003B58D1"/>
    <w:rsid w:val="003B5992"/>
    <w:rsid w:val="003B5BAA"/>
    <w:rsid w:val="003B5D32"/>
    <w:rsid w:val="003B5EA9"/>
    <w:rsid w:val="003B605D"/>
    <w:rsid w:val="003B60A9"/>
    <w:rsid w:val="003B610A"/>
    <w:rsid w:val="003B6282"/>
    <w:rsid w:val="003B677A"/>
    <w:rsid w:val="003B69DE"/>
    <w:rsid w:val="003B71A2"/>
    <w:rsid w:val="003B7B4F"/>
    <w:rsid w:val="003B7C23"/>
    <w:rsid w:val="003B7EEF"/>
    <w:rsid w:val="003B7FB9"/>
    <w:rsid w:val="003C0353"/>
    <w:rsid w:val="003C12F2"/>
    <w:rsid w:val="003C1342"/>
    <w:rsid w:val="003C14A3"/>
    <w:rsid w:val="003C1536"/>
    <w:rsid w:val="003C1839"/>
    <w:rsid w:val="003C1A1C"/>
    <w:rsid w:val="003C1BDB"/>
    <w:rsid w:val="003C2892"/>
    <w:rsid w:val="003C2A80"/>
    <w:rsid w:val="003C2ABF"/>
    <w:rsid w:val="003C2E28"/>
    <w:rsid w:val="003C2F11"/>
    <w:rsid w:val="003C3187"/>
    <w:rsid w:val="003C31DB"/>
    <w:rsid w:val="003C37BC"/>
    <w:rsid w:val="003C37DE"/>
    <w:rsid w:val="003C3951"/>
    <w:rsid w:val="003C3CFA"/>
    <w:rsid w:val="003C3EFD"/>
    <w:rsid w:val="003C423E"/>
    <w:rsid w:val="003C4911"/>
    <w:rsid w:val="003C4C38"/>
    <w:rsid w:val="003C5124"/>
    <w:rsid w:val="003C5514"/>
    <w:rsid w:val="003C5584"/>
    <w:rsid w:val="003C56B7"/>
    <w:rsid w:val="003C56EF"/>
    <w:rsid w:val="003C587B"/>
    <w:rsid w:val="003C5934"/>
    <w:rsid w:val="003C59C8"/>
    <w:rsid w:val="003C5A5D"/>
    <w:rsid w:val="003C5FDA"/>
    <w:rsid w:val="003C6321"/>
    <w:rsid w:val="003C65BE"/>
    <w:rsid w:val="003C6760"/>
    <w:rsid w:val="003C6979"/>
    <w:rsid w:val="003C69C4"/>
    <w:rsid w:val="003C6A4B"/>
    <w:rsid w:val="003C6B16"/>
    <w:rsid w:val="003C6CBA"/>
    <w:rsid w:val="003C6EB3"/>
    <w:rsid w:val="003C731C"/>
    <w:rsid w:val="003C7565"/>
    <w:rsid w:val="003C78DE"/>
    <w:rsid w:val="003C78FB"/>
    <w:rsid w:val="003C7BF7"/>
    <w:rsid w:val="003C7D67"/>
    <w:rsid w:val="003C7DD0"/>
    <w:rsid w:val="003D024A"/>
    <w:rsid w:val="003D0593"/>
    <w:rsid w:val="003D0F69"/>
    <w:rsid w:val="003D1159"/>
    <w:rsid w:val="003D11DE"/>
    <w:rsid w:val="003D167C"/>
    <w:rsid w:val="003D1894"/>
    <w:rsid w:val="003D1AEA"/>
    <w:rsid w:val="003D1BC3"/>
    <w:rsid w:val="003D1E5A"/>
    <w:rsid w:val="003D1E65"/>
    <w:rsid w:val="003D1F44"/>
    <w:rsid w:val="003D202E"/>
    <w:rsid w:val="003D21A8"/>
    <w:rsid w:val="003D29C6"/>
    <w:rsid w:val="003D2BC2"/>
    <w:rsid w:val="003D2ED7"/>
    <w:rsid w:val="003D3011"/>
    <w:rsid w:val="003D3268"/>
    <w:rsid w:val="003D32C1"/>
    <w:rsid w:val="003D34EB"/>
    <w:rsid w:val="003D35F1"/>
    <w:rsid w:val="003D3A8F"/>
    <w:rsid w:val="003D3DBF"/>
    <w:rsid w:val="003D419A"/>
    <w:rsid w:val="003D42D8"/>
    <w:rsid w:val="003D43AF"/>
    <w:rsid w:val="003D4A9D"/>
    <w:rsid w:val="003D4E0F"/>
    <w:rsid w:val="003D56FB"/>
    <w:rsid w:val="003D5810"/>
    <w:rsid w:val="003D5957"/>
    <w:rsid w:val="003D5959"/>
    <w:rsid w:val="003D5C15"/>
    <w:rsid w:val="003D5D39"/>
    <w:rsid w:val="003D5D61"/>
    <w:rsid w:val="003D5E6B"/>
    <w:rsid w:val="003D6072"/>
    <w:rsid w:val="003D61C1"/>
    <w:rsid w:val="003D621F"/>
    <w:rsid w:val="003D62CF"/>
    <w:rsid w:val="003D637A"/>
    <w:rsid w:val="003D63F9"/>
    <w:rsid w:val="003D6916"/>
    <w:rsid w:val="003D6C0F"/>
    <w:rsid w:val="003D6C6F"/>
    <w:rsid w:val="003D6D6E"/>
    <w:rsid w:val="003D7119"/>
    <w:rsid w:val="003D7283"/>
    <w:rsid w:val="003D74AF"/>
    <w:rsid w:val="003D7550"/>
    <w:rsid w:val="003D75BD"/>
    <w:rsid w:val="003D78A8"/>
    <w:rsid w:val="003E016A"/>
    <w:rsid w:val="003E02F2"/>
    <w:rsid w:val="003E0316"/>
    <w:rsid w:val="003E06BB"/>
    <w:rsid w:val="003E06DE"/>
    <w:rsid w:val="003E0740"/>
    <w:rsid w:val="003E08A8"/>
    <w:rsid w:val="003E0934"/>
    <w:rsid w:val="003E0D06"/>
    <w:rsid w:val="003E0D66"/>
    <w:rsid w:val="003E138F"/>
    <w:rsid w:val="003E170F"/>
    <w:rsid w:val="003E1841"/>
    <w:rsid w:val="003E1ACD"/>
    <w:rsid w:val="003E1C25"/>
    <w:rsid w:val="003E1C5A"/>
    <w:rsid w:val="003E1F27"/>
    <w:rsid w:val="003E1F79"/>
    <w:rsid w:val="003E2203"/>
    <w:rsid w:val="003E2394"/>
    <w:rsid w:val="003E2920"/>
    <w:rsid w:val="003E2ADE"/>
    <w:rsid w:val="003E2B27"/>
    <w:rsid w:val="003E3022"/>
    <w:rsid w:val="003E30FA"/>
    <w:rsid w:val="003E3316"/>
    <w:rsid w:val="003E339B"/>
    <w:rsid w:val="003E34F8"/>
    <w:rsid w:val="003E3618"/>
    <w:rsid w:val="003E3984"/>
    <w:rsid w:val="003E3AD1"/>
    <w:rsid w:val="003E3BE5"/>
    <w:rsid w:val="003E3DE8"/>
    <w:rsid w:val="003E3FA0"/>
    <w:rsid w:val="003E4085"/>
    <w:rsid w:val="003E435A"/>
    <w:rsid w:val="003E437D"/>
    <w:rsid w:val="003E43AE"/>
    <w:rsid w:val="003E442B"/>
    <w:rsid w:val="003E4B07"/>
    <w:rsid w:val="003E4D18"/>
    <w:rsid w:val="003E4F88"/>
    <w:rsid w:val="003E51B1"/>
    <w:rsid w:val="003E554C"/>
    <w:rsid w:val="003E55AA"/>
    <w:rsid w:val="003E5774"/>
    <w:rsid w:val="003E57E4"/>
    <w:rsid w:val="003E58A9"/>
    <w:rsid w:val="003E58B8"/>
    <w:rsid w:val="003E58CA"/>
    <w:rsid w:val="003E6082"/>
    <w:rsid w:val="003E6165"/>
    <w:rsid w:val="003E66CA"/>
    <w:rsid w:val="003E696F"/>
    <w:rsid w:val="003E6E75"/>
    <w:rsid w:val="003E6F9C"/>
    <w:rsid w:val="003E7925"/>
    <w:rsid w:val="003E7984"/>
    <w:rsid w:val="003E7CF3"/>
    <w:rsid w:val="003F042A"/>
    <w:rsid w:val="003F05C8"/>
    <w:rsid w:val="003F07AD"/>
    <w:rsid w:val="003F0B6E"/>
    <w:rsid w:val="003F1076"/>
    <w:rsid w:val="003F11BE"/>
    <w:rsid w:val="003F11DA"/>
    <w:rsid w:val="003F17D1"/>
    <w:rsid w:val="003F1B6A"/>
    <w:rsid w:val="003F1C30"/>
    <w:rsid w:val="003F1CCF"/>
    <w:rsid w:val="003F1CE5"/>
    <w:rsid w:val="003F1F28"/>
    <w:rsid w:val="003F24AD"/>
    <w:rsid w:val="003F266A"/>
    <w:rsid w:val="003F2797"/>
    <w:rsid w:val="003F2876"/>
    <w:rsid w:val="003F2B9B"/>
    <w:rsid w:val="003F2F1C"/>
    <w:rsid w:val="003F2F6E"/>
    <w:rsid w:val="003F3195"/>
    <w:rsid w:val="003F32BE"/>
    <w:rsid w:val="003F369D"/>
    <w:rsid w:val="003F39C3"/>
    <w:rsid w:val="003F39C6"/>
    <w:rsid w:val="003F3E7F"/>
    <w:rsid w:val="003F415B"/>
    <w:rsid w:val="003F44C7"/>
    <w:rsid w:val="003F45DC"/>
    <w:rsid w:val="003F48E2"/>
    <w:rsid w:val="003F4D5E"/>
    <w:rsid w:val="003F4DD6"/>
    <w:rsid w:val="003F4EFD"/>
    <w:rsid w:val="003F4FA3"/>
    <w:rsid w:val="003F5337"/>
    <w:rsid w:val="003F54EE"/>
    <w:rsid w:val="003F55B5"/>
    <w:rsid w:val="003F5A0D"/>
    <w:rsid w:val="003F5B8A"/>
    <w:rsid w:val="003F5BDC"/>
    <w:rsid w:val="003F5DA2"/>
    <w:rsid w:val="003F5E40"/>
    <w:rsid w:val="003F5ECB"/>
    <w:rsid w:val="003F5FBB"/>
    <w:rsid w:val="003F6A42"/>
    <w:rsid w:val="003F729D"/>
    <w:rsid w:val="003F74F7"/>
    <w:rsid w:val="003F77B8"/>
    <w:rsid w:val="003F77C7"/>
    <w:rsid w:val="003F782C"/>
    <w:rsid w:val="003F788E"/>
    <w:rsid w:val="003F7B67"/>
    <w:rsid w:val="003F7B6D"/>
    <w:rsid w:val="003F7B7A"/>
    <w:rsid w:val="003F7E07"/>
    <w:rsid w:val="003F7FDF"/>
    <w:rsid w:val="00400080"/>
    <w:rsid w:val="00400253"/>
    <w:rsid w:val="00400503"/>
    <w:rsid w:val="004008AD"/>
    <w:rsid w:val="004009E5"/>
    <w:rsid w:val="00400B55"/>
    <w:rsid w:val="004010BB"/>
    <w:rsid w:val="0040142B"/>
    <w:rsid w:val="004015A0"/>
    <w:rsid w:val="0040194A"/>
    <w:rsid w:val="00401AD2"/>
    <w:rsid w:val="00401E8F"/>
    <w:rsid w:val="00402271"/>
    <w:rsid w:val="00402316"/>
    <w:rsid w:val="004026EF"/>
    <w:rsid w:val="00402793"/>
    <w:rsid w:val="00402E7F"/>
    <w:rsid w:val="00403229"/>
    <w:rsid w:val="00403578"/>
    <w:rsid w:val="00403A4D"/>
    <w:rsid w:val="00403C60"/>
    <w:rsid w:val="00403CFC"/>
    <w:rsid w:val="00404101"/>
    <w:rsid w:val="00404223"/>
    <w:rsid w:val="004045E3"/>
    <w:rsid w:val="004046B2"/>
    <w:rsid w:val="00404A45"/>
    <w:rsid w:val="00404CB1"/>
    <w:rsid w:val="00405395"/>
    <w:rsid w:val="004053A7"/>
    <w:rsid w:val="004056A5"/>
    <w:rsid w:val="004057EB"/>
    <w:rsid w:val="004058E4"/>
    <w:rsid w:val="00405AAC"/>
    <w:rsid w:val="00405BA1"/>
    <w:rsid w:val="00406282"/>
    <w:rsid w:val="004065A6"/>
    <w:rsid w:val="00406745"/>
    <w:rsid w:val="00406861"/>
    <w:rsid w:val="00406B6F"/>
    <w:rsid w:val="00406CBF"/>
    <w:rsid w:val="00407117"/>
    <w:rsid w:val="004074B0"/>
    <w:rsid w:val="00407655"/>
    <w:rsid w:val="00407887"/>
    <w:rsid w:val="00407AB3"/>
    <w:rsid w:val="00407C51"/>
    <w:rsid w:val="004100AF"/>
    <w:rsid w:val="00410193"/>
    <w:rsid w:val="004107B6"/>
    <w:rsid w:val="0041088B"/>
    <w:rsid w:val="004108B3"/>
    <w:rsid w:val="00410B21"/>
    <w:rsid w:val="00410BF1"/>
    <w:rsid w:val="004110F4"/>
    <w:rsid w:val="0041120C"/>
    <w:rsid w:val="00411286"/>
    <w:rsid w:val="0041151C"/>
    <w:rsid w:val="00411627"/>
    <w:rsid w:val="0041169E"/>
    <w:rsid w:val="004116E1"/>
    <w:rsid w:val="00411741"/>
    <w:rsid w:val="00411888"/>
    <w:rsid w:val="00411952"/>
    <w:rsid w:val="00411CC4"/>
    <w:rsid w:val="004120AC"/>
    <w:rsid w:val="00412162"/>
    <w:rsid w:val="004122FF"/>
    <w:rsid w:val="004126BB"/>
    <w:rsid w:val="004127D4"/>
    <w:rsid w:val="00412831"/>
    <w:rsid w:val="00412C99"/>
    <w:rsid w:val="00412F9C"/>
    <w:rsid w:val="0041323E"/>
    <w:rsid w:val="004136E5"/>
    <w:rsid w:val="0041374E"/>
    <w:rsid w:val="00413772"/>
    <w:rsid w:val="004137AC"/>
    <w:rsid w:val="004137FB"/>
    <w:rsid w:val="00413B96"/>
    <w:rsid w:val="00413BAC"/>
    <w:rsid w:val="00413D99"/>
    <w:rsid w:val="00413DDC"/>
    <w:rsid w:val="00413EF2"/>
    <w:rsid w:val="00413F7D"/>
    <w:rsid w:val="00413FE4"/>
    <w:rsid w:val="00413FF4"/>
    <w:rsid w:val="0041445A"/>
    <w:rsid w:val="004146D5"/>
    <w:rsid w:val="0041479B"/>
    <w:rsid w:val="00414F92"/>
    <w:rsid w:val="00415073"/>
    <w:rsid w:val="004150BC"/>
    <w:rsid w:val="00415254"/>
    <w:rsid w:val="0041525E"/>
    <w:rsid w:val="004154A4"/>
    <w:rsid w:val="004155E4"/>
    <w:rsid w:val="0041572D"/>
    <w:rsid w:val="00415746"/>
    <w:rsid w:val="00415BF7"/>
    <w:rsid w:val="00415D6C"/>
    <w:rsid w:val="0041612B"/>
    <w:rsid w:val="0041658F"/>
    <w:rsid w:val="004165BF"/>
    <w:rsid w:val="004165C1"/>
    <w:rsid w:val="00416711"/>
    <w:rsid w:val="00416B28"/>
    <w:rsid w:val="00416F35"/>
    <w:rsid w:val="00416FB1"/>
    <w:rsid w:val="00416FDF"/>
    <w:rsid w:val="0041701B"/>
    <w:rsid w:val="00417095"/>
    <w:rsid w:val="004174AF"/>
    <w:rsid w:val="004174E4"/>
    <w:rsid w:val="00417580"/>
    <w:rsid w:val="00417A3A"/>
    <w:rsid w:val="00417D3E"/>
    <w:rsid w:val="00417ED1"/>
    <w:rsid w:val="00417F9D"/>
    <w:rsid w:val="00420089"/>
    <w:rsid w:val="00420421"/>
    <w:rsid w:val="004204C2"/>
    <w:rsid w:val="00420603"/>
    <w:rsid w:val="004207C8"/>
    <w:rsid w:val="00420916"/>
    <w:rsid w:val="00420A25"/>
    <w:rsid w:val="00420C63"/>
    <w:rsid w:val="00420DC5"/>
    <w:rsid w:val="00421248"/>
    <w:rsid w:val="004214AF"/>
    <w:rsid w:val="0042159E"/>
    <w:rsid w:val="00421B56"/>
    <w:rsid w:val="00421BC7"/>
    <w:rsid w:val="00421C28"/>
    <w:rsid w:val="00421CA4"/>
    <w:rsid w:val="00421E38"/>
    <w:rsid w:val="004228ED"/>
    <w:rsid w:val="00422B3D"/>
    <w:rsid w:val="00422B73"/>
    <w:rsid w:val="00422C35"/>
    <w:rsid w:val="00422C92"/>
    <w:rsid w:val="00422FDE"/>
    <w:rsid w:val="00423275"/>
    <w:rsid w:val="0042338E"/>
    <w:rsid w:val="004234B4"/>
    <w:rsid w:val="00423539"/>
    <w:rsid w:val="004235B9"/>
    <w:rsid w:val="004241E2"/>
    <w:rsid w:val="004241FB"/>
    <w:rsid w:val="004244F3"/>
    <w:rsid w:val="00424863"/>
    <w:rsid w:val="00424B2F"/>
    <w:rsid w:val="00424C7F"/>
    <w:rsid w:val="00424EA7"/>
    <w:rsid w:val="00424F5D"/>
    <w:rsid w:val="00425085"/>
    <w:rsid w:val="004256F0"/>
    <w:rsid w:val="00425872"/>
    <w:rsid w:val="00425AB1"/>
    <w:rsid w:val="00425AFB"/>
    <w:rsid w:val="00425BA2"/>
    <w:rsid w:val="00425D8C"/>
    <w:rsid w:val="00425DAD"/>
    <w:rsid w:val="00426311"/>
    <w:rsid w:val="00426825"/>
    <w:rsid w:val="00426F89"/>
    <w:rsid w:val="00427008"/>
    <w:rsid w:val="00427096"/>
    <w:rsid w:val="004272B4"/>
    <w:rsid w:val="00427417"/>
    <w:rsid w:val="00427701"/>
    <w:rsid w:val="0042789B"/>
    <w:rsid w:val="004278C6"/>
    <w:rsid w:val="004279B7"/>
    <w:rsid w:val="004279BB"/>
    <w:rsid w:val="00427B62"/>
    <w:rsid w:val="00427DED"/>
    <w:rsid w:val="00427F9A"/>
    <w:rsid w:val="0043045B"/>
    <w:rsid w:val="0043087A"/>
    <w:rsid w:val="0043089E"/>
    <w:rsid w:val="00430976"/>
    <w:rsid w:val="00430AC1"/>
    <w:rsid w:val="00430CC2"/>
    <w:rsid w:val="00430D1B"/>
    <w:rsid w:val="00430E10"/>
    <w:rsid w:val="004310E1"/>
    <w:rsid w:val="004312D6"/>
    <w:rsid w:val="00431461"/>
    <w:rsid w:val="004314A8"/>
    <w:rsid w:val="0043154B"/>
    <w:rsid w:val="0043172A"/>
    <w:rsid w:val="00431D65"/>
    <w:rsid w:val="00432191"/>
    <w:rsid w:val="004321C1"/>
    <w:rsid w:val="00432591"/>
    <w:rsid w:val="00432615"/>
    <w:rsid w:val="00432730"/>
    <w:rsid w:val="00432992"/>
    <w:rsid w:val="00432A34"/>
    <w:rsid w:val="00432AB8"/>
    <w:rsid w:val="00432CE2"/>
    <w:rsid w:val="00432E27"/>
    <w:rsid w:val="004333C8"/>
    <w:rsid w:val="004335BB"/>
    <w:rsid w:val="004336EA"/>
    <w:rsid w:val="00433D19"/>
    <w:rsid w:val="00433D25"/>
    <w:rsid w:val="00433D87"/>
    <w:rsid w:val="00433E49"/>
    <w:rsid w:val="00433F6D"/>
    <w:rsid w:val="00433F97"/>
    <w:rsid w:val="004341BB"/>
    <w:rsid w:val="00434251"/>
    <w:rsid w:val="0043448F"/>
    <w:rsid w:val="00434553"/>
    <w:rsid w:val="00434A6A"/>
    <w:rsid w:val="00434A99"/>
    <w:rsid w:val="00434AFF"/>
    <w:rsid w:val="00434FE3"/>
    <w:rsid w:val="0043508F"/>
    <w:rsid w:val="004355FC"/>
    <w:rsid w:val="0043564C"/>
    <w:rsid w:val="00435749"/>
    <w:rsid w:val="004359C9"/>
    <w:rsid w:val="00435CC0"/>
    <w:rsid w:val="00435EE7"/>
    <w:rsid w:val="00436204"/>
    <w:rsid w:val="00436383"/>
    <w:rsid w:val="004369CE"/>
    <w:rsid w:val="00436E67"/>
    <w:rsid w:val="00436EBD"/>
    <w:rsid w:val="004370E8"/>
    <w:rsid w:val="004374CA"/>
    <w:rsid w:val="00437571"/>
    <w:rsid w:val="00437579"/>
    <w:rsid w:val="00437DB2"/>
    <w:rsid w:val="00437F89"/>
    <w:rsid w:val="00440052"/>
    <w:rsid w:val="00440556"/>
    <w:rsid w:val="00440AF0"/>
    <w:rsid w:val="00440BEF"/>
    <w:rsid w:val="00440C27"/>
    <w:rsid w:val="00440DDE"/>
    <w:rsid w:val="00440E43"/>
    <w:rsid w:val="00440E75"/>
    <w:rsid w:val="00441039"/>
    <w:rsid w:val="00441209"/>
    <w:rsid w:val="0044151D"/>
    <w:rsid w:val="004415D7"/>
    <w:rsid w:val="00441871"/>
    <w:rsid w:val="0044188E"/>
    <w:rsid w:val="00441DEA"/>
    <w:rsid w:val="00441F0D"/>
    <w:rsid w:val="004421AB"/>
    <w:rsid w:val="004423A5"/>
    <w:rsid w:val="00442791"/>
    <w:rsid w:val="00442893"/>
    <w:rsid w:val="00442EE1"/>
    <w:rsid w:val="00442F09"/>
    <w:rsid w:val="004435DC"/>
    <w:rsid w:val="00443765"/>
    <w:rsid w:val="0044391F"/>
    <w:rsid w:val="00443CD2"/>
    <w:rsid w:val="00443F5C"/>
    <w:rsid w:val="004440D3"/>
    <w:rsid w:val="0044413A"/>
    <w:rsid w:val="00444254"/>
    <w:rsid w:val="0044480B"/>
    <w:rsid w:val="00444923"/>
    <w:rsid w:val="00444BC1"/>
    <w:rsid w:val="00444E16"/>
    <w:rsid w:val="00444E85"/>
    <w:rsid w:val="00444F63"/>
    <w:rsid w:val="00445264"/>
    <w:rsid w:val="004452BC"/>
    <w:rsid w:val="0044540A"/>
    <w:rsid w:val="004455D6"/>
    <w:rsid w:val="00445644"/>
    <w:rsid w:val="004456AD"/>
    <w:rsid w:val="004459A0"/>
    <w:rsid w:val="00445A23"/>
    <w:rsid w:val="00445A51"/>
    <w:rsid w:val="00445CE4"/>
    <w:rsid w:val="00445E29"/>
    <w:rsid w:val="00445E92"/>
    <w:rsid w:val="00445EE7"/>
    <w:rsid w:val="0044601F"/>
    <w:rsid w:val="00446222"/>
    <w:rsid w:val="004462F3"/>
    <w:rsid w:val="0044657C"/>
    <w:rsid w:val="0044694D"/>
    <w:rsid w:val="00446C48"/>
    <w:rsid w:val="00446C8C"/>
    <w:rsid w:val="00446D28"/>
    <w:rsid w:val="00446D42"/>
    <w:rsid w:val="00446DA9"/>
    <w:rsid w:val="00446F76"/>
    <w:rsid w:val="004470C5"/>
    <w:rsid w:val="00447669"/>
    <w:rsid w:val="0044788F"/>
    <w:rsid w:val="00447D8A"/>
    <w:rsid w:val="00450369"/>
    <w:rsid w:val="00450507"/>
    <w:rsid w:val="004505A3"/>
    <w:rsid w:val="004506CB"/>
    <w:rsid w:val="00450744"/>
    <w:rsid w:val="004507A6"/>
    <w:rsid w:val="004509A4"/>
    <w:rsid w:val="00450EB1"/>
    <w:rsid w:val="004511BB"/>
    <w:rsid w:val="004513DE"/>
    <w:rsid w:val="00451686"/>
    <w:rsid w:val="00451923"/>
    <w:rsid w:val="004519D6"/>
    <w:rsid w:val="00451A5A"/>
    <w:rsid w:val="00451DFC"/>
    <w:rsid w:val="00452069"/>
    <w:rsid w:val="0045208B"/>
    <w:rsid w:val="0045219D"/>
    <w:rsid w:val="00452561"/>
    <w:rsid w:val="0045271A"/>
    <w:rsid w:val="00452806"/>
    <w:rsid w:val="004528C2"/>
    <w:rsid w:val="00452B09"/>
    <w:rsid w:val="00452B15"/>
    <w:rsid w:val="00452CBC"/>
    <w:rsid w:val="00452D0E"/>
    <w:rsid w:val="00452E5A"/>
    <w:rsid w:val="00452FE0"/>
    <w:rsid w:val="004530BF"/>
    <w:rsid w:val="004532DB"/>
    <w:rsid w:val="00453440"/>
    <w:rsid w:val="0045388F"/>
    <w:rsid w:val="004538AD"/>
    <w:rsid w:val="004538B8"/>
    <w:rsid w:val="00453E4D"/>
    <w:rsid w:val="00453EFD"/>
    <w:rsid w:val="00454052"/>
    <w:rsid w:val="00454478"/>
    <w:rsid w:val="004544FF"/>
    <w:rsid w:val="00454862"/>
    <w:rsid w:val="00454D2E"/>
    <w:rsid w:val="00454E4F"/>
    <w:rsid w:val="00454FB1"/>
    <w:rsid w:val="004550E9"/>
    <w:rsid w:val="00455664"/>
    <w:rsid w:val="00455765"/>
    <w:rsid w:val="00455A28"/>
    <w:rsid w:val="00455B51"/>
    <w:rsid w:val="00455B6D"/>
    <w:rsid w:val="00455BF3"/>
    <w:rsid w:val="00455D16"/>
    <w:rsid w:val="00455E05"/>
    <w:rsid w:val="00455EF0"/>
    <w:rsid w:val="00456148"/>
    <w:rsid w:val="004562E3"/>
    <w:rsid w:val="00456546"/>
    <w:rsid w:val="00456B8E"/>
    <w:rsid w:val="00456C62"/>
    <w:rsid w:val="00456CC1"/>
    <w:rsid w:val="00457322"/>
    <w:rsid w:val="0045739F"/>
    <w:rsid w:val="00457423"/>
    <w:rsid w:val="004575E7"/>
    <w:rsid w:val="0045766F"/>
    <w:rsid w:val="00457A07"/>
    <w:rsid w:val="00457AE6"/>
    <w:rsid w:val="00457C0C"/>
    <w:rsid w:val="00457C7B"/>
    <w:rsid w:val="00457C83"/>
    <w:rsid w:val="00457CC5"/>
    <w:rsid w:val="00457E28"/>
    <w:rsid w:val="00457E93"/>
    <w:rsid w:val="00457F43"/>
    <w:rsid w:val="00457FB1"/>
    <w:rsid w:val="00460129"/>
    <w:rsid w:val="00460EF5"/>
    <w:rsid w:val="00461106"/>
    <w:rsid w:val="00461AD2"/>
    <w:rsid w:val="00461C88"/>
    <w:rsid w:val="00461D22"/>
    <w:rsid w:val="00462589"/>
    <w:rsid w:val="004628F1"/>
    <w:rsid w:val="004630FB"/>
    <w:rsid w:val="004631B3"/>
    <w:rsid w:val="004631FB"/>
    <w:rsid w:val="00463270"/>
    <w:rsid w:val="004639BD"/>
    <w:rsid w:val="00463C5D"/>
    <w:rsid w:val="00463C72"/>
    <w:rsid w:val="00463DFB"/>
    <w:rsid w:val="00463ECA"/>
    <w:rsid w:val="00464030"/>
    <w:rsid w:val="00464175"/>
    <w:rsid w:val="004643A8"/>
    <w:rsid w:val="0046466B"/>
    <w:rsid w:val="0046468D"/>
    <w:rsid w:val="00464DB1"/>
    <w:rsid w:val="00464FE4"/>
    <w:rsid w:val="00465090"/>
    <w:rsid w:val="004650BD"/>
    <w:rsid w:val="004651CF"/>
    <w:rsid w:val="00465409"/>
    <w:rsid w:val="004657C8"/>
    <w:rsid w:val="0046596F"/>
    <w:rsid w:val="00465A50"/>
    <w:rsid w:val="00465AA3"/>
    <w:rsid w:val="00465E10"/>
    <w:rsid w:val="004663AD"/>
    <w:rsid w:val="00466562"/>
    <w:rsid w:val="00466588"/>
    <w:rsid w:val="004668DC"/>
    <w:rsid w:val="004669C0"/>
    <w:rsid w:val="00466D3B"/>
    <w:rsid w:val="00466D3E"/>
    <w:rsid w:val="00466E6B"/>
    <w:rsid w:val="00466E79"/>
    <w:rsid w:val="00467047"/>
    <w:rsid w:val="0046735D"/>
    <w:rsid w:val="0046743E"/>
    <w:rsid w:val="00467660"/>
    <w:rsid w:val="004676A7"/>
    <w:rsid w:val="004679A5"/>
    <w:rsid w:val="00467A5C"/>
    <w:rsid w:val="00467DAA"/>
    <w:rsid w:val="00467F7D"/>
    <w:rsid w:val="00470019"/>
    <w:rsid w:val="00470137"/>
    <w:rsid w:val="00470277"/>
    <w:rsid w:val="004702E0"/>
    <w:rsid w:val="0047030C"/>
    <w:rsid w:val="0047088F"/>
    <w:rsid w:val="00470C8D"/>
    <w:rsid w:val="00470CE9"/>
    <w:rsid w:val="00470D28"/>
    <w:rsid w:val="00470E3E"/>
    <w:rsid w:val="004712B0"/>
    <w:rsid w:val="00471545"/>
    <w:rsid w:val="004715B8"/>
    <w:rsid w:val="00471661"/>
    <w:rsid w:val="00471863"/>
    <w:rsid w:val="00471A11"/>
    <w:rsid w:val="00471AA5"/>
    <w:rsid w:val="00471BE7"/>
    <w:rsid w:val="00471F3E"/>
    <w:rsid w:val="0047210A"/>
    <w:rsid w:val="00472394"/>
    <w:rsid w:val="004727F9"/>
    <w:rsid w:val="00472983"/>
    <w:rsid w:val="00472BCF"/>
    <w:rsid w:val="00472BD6"/>
    <w:rsid w:val="00472C62"/>
    <w:rsid w:val="00473188"/>
    <w:rsid w:val="004732C0"/>
    <w:rsid w:val="0047334A"/>
    <w:rsid w:val="004733FA"/>
    <w:rsid w:val="00473499"/>
    <w:rsid w:val="004739CD"/>
    <w:rsid w:val="00474131"/>
    <w:rsid w:val="00474549"/>
    <w:rsid w:val="004745DA"/>
    <w:rsid w:val="004745EF"/>
    <w:rsid w:val="004748F7"/>
    <w:rsid w:val="0047497C"/>
    <w:rsid w:val="00474B81"/>
    <w:rsid w:val="00474B87"/>
    <w:rsid w:val="00474F80"/>
    <w:rsid w:val="00475459"/>
    <w:rsid w:val="00475898"/>
    <w:rsid w:val="00475AD0"/>
    <w:rsid w:val="00475CB2"/>
    <w:rsid w:val="00475D79"/>
    <w:rsid w:val="00475DBB"/>
    <w:rsid w:val="00475F7F"/>
    <w:rsid w:val="0047601B"/>
    <w:rsid w:val="00476028"/>
    <w:rsid w:val="004763A2"/>
    <w:rsid w:val="004765CC"/>
    <w:rsid w:val="00476727"/>
    <w:rsid w:val="0047689A"/>
    <w:rsid w:val="00476C55"/>
    <w:rsid w:val="00476FA8"/>
    <w:rsid w:val="004770FB"/>
    <w:rsid w:val="00477136"/>
    <w:rsid w:val="00477176"/>
    <w:rsid w:val="0047717E"/>
    <w:rsid w:val="004773D9"/>
    <w:rsid w:val="004775A5"/>
    <w:rsid w:val="004778CE"/>
    <w:rsid w:val="00477B0F"/>
    <w:rsid w:val="00477C21"/>
    <w:rsid w:val="00477C4F"/>
    <w:rsid w:val="00477E61"/>
    <w:rsid w:val="00480032"/>
    <w:rsid w:val="00480713"/>
    <w:rsid w:val="0048098A"/>
    <w:rsid w:val="0048099C"/>
    <w:rsid w:val="00480C3D"/>
    <w:rsid w:val="00480FA6"/>
    <w:rsid w:val="004811FC"/>
    <w:rsid w:val="0048137A"/>
    <w:rsid w:val="004814A1"/>
    <w:rsid w:val="0048154F"/>
    <w:rsid w:val="004815F2"/>
    <w:rsid w:val="00481606"/>
    <w:rsid w:val="004817A2"/>
    <w:rsid w:val="00481917"/>
    <w:rsid w:val="00481DE2"/>
    <w:rsid w:val="00481F0F"/>
    <w:rsid w:val="00482102"/>
    <w:rsid w:val="00482217"/>
    <w:rsid w:val="0048243F"/>
    <w:rsid w:val="00482517"/>
    <w:rsid w:val="00482637"/>
    <w:rsid w:val="004826FE"/>
    <w:rsid w:val="004828A0"/>
    <w:rsid w:val="00482901"/>
    <w:rsid w:val="00482AB8"/>
    <w:rsid w:val="00482DC0"/>
    <w:rsid w:val="00482FE4"/>
    <w:rsid w:val="004831BA"/>
    <w:rsid w:val="004834BC"/>
    <w:rsid w:val="004835C1"/>
    <w:rsid w:val="004838EB"/>
    <w:rsid w:val="00483A5A"/>
    <w:rsid w:val="0048449B"/>
    <w:rsid w:val="00484A0F"/>
    <w:rsid w:val="00484A7F"/>
    <w:rsid w:val="00484AA7"/>
    <w:rsid w:val="00484AF7"/>
    <w:rsid w:val="00484C47"/>
    <w:rsid w:val="00484D58"/>
    <w:rsid w:val="00484D65"/>
    <w:rsid w:val="00484DC3"/>
    <w:rsid w:val="004850FE"/>
    <w:rsid w:val="004854DA"/>
    <w:rsid w:val="004856B6"/>
    <w:rsid w:val="00485707"/>
    <w:rsid w:val="00485C8F"/>
    <w:rsid w:val="00485E13"/>
    <w:rsid w:val="00485E64"/>
    <w:rsid w:val="004860BD"/>
    <w:rsid w:val="00486350"/>
    <w:rsid w:val="00486486"/>
    <w:rsid w:val="004865AF"/>
    <w:rsid w:val="004865E1"/>
    <w:rsid w:val="004867FC"/>
    <w:rsid w:val="00486815"/>
    <w:rsid w:val="00486AA5"/>
    <w:rsid w:val="00486DA2"/>
    <w:rsid w:val="00486DF4"/>
    <w:rsid w:val="00486F32"/>
    <w:rsid w:val="0048713D"/>
    <w:rsid w:val="004871A7"/>
    <w:rsid w:val="00487330"/>
    <w:rsid w:val="004873BE"/>
    <w:rsid w:val="00487619"/>
    <w:rsid w:val="00487BB2"/>
    <w:rsid w:val="00487CB9"/>
    <w:rsid w:val="004901F5"/>
    <w:rsid w:val="0049052B"/>
    <w:rsid w:val="004909E7"/>
    <w:rsid w:val="00490C4B"/>
    <w:rsid w:val="00490EA2"/>
    <w:rsid w:val="00490ECD"/>
    <w:rsid w:val="00491545"/>
    <w:rsid w:val="004915C4"/>
    <w:rsid w:val="00491AFD"/>
    <w:rsid w:val="00491C65"/>
    <w:rsid w:val="00491E7C"/>
    <w:rsid w:val="00491EC5"/>
    <w:rsid w:val="00491F19"/>
    <w:rsid w:val="00491F70"/>
    <w:rsid w:val="00491FD3"/>
    <w:rsid w:val="004922F4"/>
    <w:rsid w:val="0049233A"/>
    <w:rsid w:val="00492566"/>
    <w:rsid w:val="004929A9"/>
    <w:rsid w:val="00492CB7"/>
    <w:rsid w:val="00492DDC"/>
    <w:rsid w:val="004930BD"/>
    <w:rsid w:val="0049333D"/>
    <w:rsid w:val="00493571"/>
    <w:rsid w:val="004936DC"/>
    <w:rsid w:val="00493A75"/>
    <w:rsid w:val="00493D33"/>
    <w:rsid w:val="00493D7B"/>
    <w:rsid w:val="00493F54"/>
    <w:rsid w:val="00493FD9"/>
    <w:rsid w:val="004940EE"/>
    <w:rsid w:val="00494139"/>
    <w:rsid w:val="004942ED"/>
    <w:rsid w:val="00494821"/>
    <w:rsid w:val="0049490D"/>
    <w:rsid w:val="00494DB2"/>
    <w:rsid w:val="00495093"/>
    <w:rsid w:val="004956A0"/>
    <w:rsid w:val="004956F7"/>
    <w:rsid w:val="00495814"/>
    <w:rsid w:val="00495A34"/>
    <w:rsid w:val="00495EC4"/>
    <w:rsid w:val="0049607C"/>
    <w:rsid w:val="004961DF"/>
    <w:rsid w:val="0049669A"/>
    <w:rsid w:val="00496818"/>
    <w:rsid w:val="004969D9"/>
    <w:rsid w:val="00496A47"/>
    <w:rsid w:val="00496B61"/>
    <w:rsid w:val="00496C33"/>
    <w:rsid w:val="00496E08"/>
    <w:rsid w:val="00496EC5"/>
    <w:rsid w:val="00496FD9"/>
    <w:rsid w:val="00497010"/>
    <w:rsid w:val="004977A2"/>
    <w:rsid w:val="004977C4"/>
    <w:rsid w:val="004978A7"/>
    <w:rsid w:val="00497A14"/>
    <w:rsid w:val="00497CD8"/>
    <w:rsid w:val="004A0033"/>
    <w:rsid w:val="004A0160"/>
    <w:rsid w:val="004A0331"/>
    <w:rsid w:val="004A0510"/>
    <w:rsid w:val="004A0C8D"/>
    <w:rsid w:val="004A0D6C"/>
    <w:rsid w:val="004A0DF1"/>
    <w:rsid w:val="004A0F53"/>
    <w:rsid w:val="004A0FA5"/>
    <w:rsid w:val="004A1213"/>
    <w:rsid w:val="004A1215"/>
    <w:rsid w:val="004A133C"/>
    <w:rsid w:val="004A15E5"/>
    <w:rsid w:val="004A161C"/>
    <w:rsid w:val="004A1759"/>
    <w:rsid w:val="004A1D59"/>
    <w:rsid w:val="004A1ED7"/>
    <w:rsid w:val="004A24CA"/>
    <w:rsid w:val="004A28C5"/>
    <w:rsid w:val="004A29BD"/>
    <w:rsid w:val="004A2B6F"/>
    <w:rsid w:val="004A2D66"/>
    <w:rsid w:val="004A2D7E"/>
    <w:rsid w:val="004A2E3F"/>
    <w:rsid w:val="004A2F58"/>
    <w:rsid w:val="004A2FF6"/>
    <w:rsid w:val="004A3443"/>
    <w:rsid w:val="004A3507"/>
    <w:rsid w:val="004A35C0"/>
    <w:rsid w:val="004A3A28"/>
    <w:rsid w:val="004A3A4C"/>
    <w:rsid w:val="004A3BDE"/>
    <w:rsid w:val="004A3C9A"/>
    <w:rsid w:val="004A4A66"/>
    <w:rsid w:val="004A4BD7"/>
    <w:rsid w:val="004A4DC5"/>
    <w:rsid w:val="004A4EAC"/>
    <w:rsid w:val="004A51D3"/>
    <w:rsid w:val="004A56C0"/>
    <w:rsid w:val="004A5729"/>
    <w:rsid w:val="004A5C85"/>
    <w:rsid w:val="004A5CAC"/>
    <w:rsid w:val="004A5FB8"/>
    <w:rsid w:val="004A5FF5"/>
    <w:rsid w:val="004A61A7"/>
    <w:rsid w:val="004A62F0"/>
    <w:rsid w:val="004A649B"/>
    <w:rsid w:val="004A66AB"/>
    <w:rsid w:val="004A66D0"/>
    <w:rsid w:val="004A6CE1"/>
    <w:rsid w:val="004A6DBC"/>
    <w:rsid w:val="004A6F49"/>
    <w:rsid w:val="004A730D"/>
    <w:rsid w:val="004A745A"/>
    <w:rsid w:val="004A7478"/>
    <w:rsid w:val="004A778D"/>
    <w:rsid w:val="004A7E09"/>
    <w:rsid w:val="004A7F5E"/>
    <w:rsid w:val="004B0144"/>
    <w:rsid w:val="004B027D"/>
    <w:rsid w:val="004B0739"/>
    <w:rsid w:val="004B07F1"/>
    <w:rsid w:val="004B11FC"/>
    <w:rsid w:val="004B1B27"/>
    <w:rsid w:val="004B1CC8"/>
    <w:rsid w:val="004B1E4E"/>
    <w:rsid w:val="004B227D"/>
    <w:rsid w:val="004B2303"/>
    <w:rsid w:val="004B29B0"/>
    <w:rsid w:val="004B29B4"/>
    <w:rsid w:val="004B2AD1"/>
    <w:rsid w:val="004B2BE2"/>
    <w:rsid w:val="004B2D0F"/>
    <w:rsid w:val="004B381B"/>
    <w:rsid w:val="004B382E"/>
    <w:rsid w:val="004B394C"/>
    <w:rsid w:val="004B3B84"/>
    <w:rsid w:val="004B3C20"/>
    <w:rsid w:val="004B3D44"/>
    <w:rsid w:val="004B4140"/>
    <w:rsid w:val="004B41EE"/>
    <w:rsid w:val="004B4284"/>
    <w:rsid w:val="004B4489"/>
    <w:rsid w:val="004B4744"/>
    <w:rsid w:val="004B4E62"/>
    <w:rsid w:val="004B4EEC"/>
    <w:rsid w:val="004B4F41"/>
    <w:rsid w:val="004B5146"/>
    <w:rsid w:val="004B5431"/>
    <w:rsid w:val="004B5831"/>
    <w:rsid w:val="004B5839"/>
    <w:rsid w:val="004B58B2"/>
    <w:rsid w:val="004B58CD"/>
    <w:rsid w:val="004B6271"/>
    <w:rsid w:val="004B68A1"/>
    <w:rsid w:val="004B6A16"/>
    <w:rsid w:val="004B6BC9"/>
    <w:rsid w:val="004B6E12"/>
    <w:rsid w:val="004B6E1F"/>
    <w:rsid w:val="004B6E6D"/>
    <w:rsid w:val="004B6EC2"/>
    <w:rsid w:val="004B7214"/>
    <w:rsid w:val="004B72BE"/>
    <w:rsid w:val="004B7478"/>
    <w:rsid w:val="004B756F"/>
    <w:rsid w:val="004B7870"/>
    <w:rsid w:val="004B78B8"/>
    <w:rsid w:val="004B792B"/>
    <w:rsid w:val="004B7B2D"/>
    <w:rsid w:val="004B7D1A"/>
    <w:rsid w:val="004B7D72"/>
    <w:rsid w:val="004C011E"/>
    <w:rsid w:val="004C0129"/>
    <w:rsid w:val="004C01A1"/>
    <w:rsid w:val="004C0611"/>
    <w:rsid w:val="004C07AB"/>
    <w:rsid w:val="004C0FCB"/>
    <w:rsid w:val="004C102B"/>
    <w:rsid w:val="004C142C"/>
    <w:rsid w:val="004C14E4"/>
    <w:rsid w:val="004C16A6"/>
    <w:rsid w:val="004C16D8"/>
    <w:rsid w:val="004C1808"/>
    <w:rsid w:val="004C180B"/>
    <w:rsid w:val="004C1CAC"/>
    <w:rsid w:val="004C1EC0"/>
    <w:rsid w:val="004C24F3"/>
    <w:rsid w:val="004C282C"/>
    <w:rsid w:val="004C29E7"/>
    <w:rsid w:val="004C2B2E"/>
    <w:rsid w:val="004C2EB0"/>
    <w:rsid w:val="004C38BD"/>
    <w:rsid w:val="004C3981"/>
    <w:rsid w:val="004C3E8A"/>
    <w:rsid w:val="004C3F85"/>
    <w:rsid w:val="004C42CD"/>
    <w:rsid w:val="004C4317"/>
    <w:rsid w:val="004C433B"/>
    <w:rsid w:val="004C4374"/>
    <w:rsid w:val="004C46B0"/>
    <w:rsid w:val="004C4C7A"/>
    <w:rsid w:val="004C52B8"/>
    <w:rsid w:val="004C55AC"/>
    <w:rsid w:val="004C5D0F"/>
    <w:rsid w:val="004C5DB3"/>
    <w:rsid w:val="004C5DCF"/>
    <w:rsid w:val="004C5F4D"/>
    <w:rsid w:val="004C6146"/>
    <w:rsid w:val="004C6263"/>
    <w:rsid w:val="004C63F6"/>
    <w:rsid w:val="004C6636"/>
    <w:rsid w:val="004C68C7"/>
    <w:rsid w:val="004C68EE"/>
    <w:rsid w:val="004C691D"/>
    <w:rsid w:val="004C6BF8"/>
    <w:rsid w:val="004C6C39"/>
    <w:rsid w:val="004C6D78"/>
    <w:rsid w:val="004C6E67"/>
    <w:rsid w:val="004C6F56"/>
    <w:rsid w:val="004C708F"/>
    <w:rsid w:val="004C7335"/>
    <w:rsid w:val="004C7390"/>
    <w:rsid w:val="004C7722"/>
    <w:rsid w:val="004C7731"/>
    <w:rsid w:val="004C7A98"/>
    <w:rsid w:val="004C7AFA"/>
    <w:rsid w:val="004C7BFA"/>
    <w:rsid w:val="004D0074"/>
    <w:rsid w:val="004D0309"/>
    <w:rsid w:val="004D0358"/>
    <w:rsid w:val="004D057F"/>
    <w:rsid w:val="004D0872"/>
    <w:rsid w:val="004D0B99"/>
    <w:rsid w:val="004D0FE6"/>
    <w:rsid w:val="004D1005"/>
    <w:rsid w:val="004D1371"/>
    <w:rsid w:val="004D13AA"/>
    <w:rsid w:val="004D143E"/>
    <w:rsid w:val="004D1BC0"/>
    <w:rsid w:val="004D1CEB"/>
    <w:rsid w:val="004D1D53"/>
    <w:rsid w:val="004D1E50"/>
    <w:rsid w:val="004D1FF3"/>
    <w:rsid w:val="004D2161"/>
    <w:rsid w:val="004D218E"/>
    <w:rsid w:val="004D2461"/>
    <w:rsid w:val="004D2504"/>
    <w:rsid w:val="004D2A45"/>
    <w:rsid w:val="004D2B57"/>
    <w:rsid w:val="004D2E8F"/>
    <w:rsid w:val="004D2FAF"/>
    <w:rsid w:val="004D30BB"/>
    <w:rsid w:val="004D338D"/>
    <w:rsid w:val="004D33E0"/>
    <w:rsid w:val="004D360A"/>
    <w:rsid w:val="004D3806"/>
    <w:rsid w:val="004D3BB8"/>
    <w:rsid w:val="004D4137"/>
    <w:rsid w:val="004D432E"/>
    <w:rsid w:val="004D44FB"/>
    <w:rsid w:val="004D47AB"/>
    <w:rsid w:val="004D48E7"/>
    <w:rsid w:val="004D4A1C"/>
    <w:rsid w:val="004D4E2C"/>
    <w:rsid w:val="004D4FFD"/>
    <w:rsid w:val="004D50A2"/>
    <w:rsid w:val="004D51F7"/>
    <w:rsid w:val="004D5365"/>
    <w:rsid w:val="004D55A8"/>
    <w:rsid w:val="004D5B16"/>
    <w:rsid w:val="004D5C01"/>
    <w:rsid w:val="004D5C55"/>
    <w:rsid w:val="004D5F02"/>
    <w:rsid w:val="004D5F46"/>
    <w:rsid w:val="004D706B"/>
    <w:rsid w:val="004D706F"/>
    <w:rsid w:val="004D7126"/>
    <w:rsid w:val="004D7238"/>
    <w:rsid w:val="004D72CD"/>
    <w:rsid w:val="004D73BD"/>
    <w:rsid w:val="004D7695"/>
    <w:rsid w:val="004D7A04"/>
    <w:rsid w:val="004E0211"/>
    <w:rsid w:val="004E03BC"/>
    <w:rsid w:val="004E052D"/>
    <w:rsid w:val="004E08C7"/>
    <w:rsid w:val="004E0A94"/>
    <w:rsid w:val="004E0D1E"/>
    <w:rsid w:val="004E0E39"/>
    <w:rsid w:val="004E0FFF"/>
    <w:rsid w:val="004E14CA"/>
    <w:rsid w:val="004E15B1"/>
    <w:rsid w:val="004E173D"/>
    <w:rsid w:val="004E1754"/>
    <w:rsid w:val="004E17DE"/>
    <w:rsid w:val="004E1C66"/>
    <w:rsid w:val="004E216F"/>
    <w:rsid w:val="004E2773"/>
    <w:rsid w:val="004E298E"/>
    <w:rsid w:val="004E2BA9"/>
    <w:rsid w:val="004E2BB9"/>
    <w:rsid w:val="004E2BBC"/>
    <w:rsid w:val="004E2C94"/>
    <w:rsid w:val="004E2D4F"/>
    <w:rsid w:val="004E3025"/>
    <w:rsid w:val="004E31D9"/>
    <w:rsid w:val="004E33C4"/>
    <w:rsid w:val="004E33E8"/>
    <w:rsid w:val="004E34CE"/>
    <w:rsid w:val="004E3EA3"/>
    <w:rsid w:val="004E3FE0"/>
    <w:rsid w:val="004E437A"/>
    <w:rsid w:val="004E44B2"/>
    <w:rsid w:val="004E45DF"/>
    <w:rsid w:val="004E465C"/>
    <w:rsid w:val="004E4835"/>
    <w:rsid w:val="004E4EB9"/>
    <w:rsid w:val="004E5532"/>
    <w:rsid w:val="004E5920"/>
    <w:rsid w:val="004E59D6"/>
    <w:rsid w:val="004E5D04"/>
    <w:rsid w:val="004E5E54"/>
    <w:rsid w:val="004E5E69"/>
    <w:rsid w:val="004E5FDE"/>
    <w:rsid w:val="004E60E5"/>
    <w:rsid w:val="004E62D1"/>
    <w:rsid w:val="004E652A"/>
    <w:rsid w:val="004E666C"/>
    <w:rsid w:val="004E670A"/>
    <w:rsid w:val="004E6A8C"/>
    <w:rsid w:val="004E6C84"/>
    <w:rsid w:val="004E6D15"/>
    <w:rsid w:val="004E7180"/>
    <w:rsid w:val="004E722E"/>
    <w:rsid w:val="004E7510"/>
    <w:rsid w:val="004E75BF"/>
    <w:rsid w:val="004E76D9"/>
    <w:rsid w:val="004E78AE"/>
    <w:rsid w:val="004E7BF5"/>
    <w:rsid w:val="004E7C19"/>
    <w:rsid w:val="004E7FA1"/>
    <w:rsid w:val="004F01F1"/>
    <w:rsid w:val="004F07EE"/>
    <w:rsid w:val="004F0BA8"/>
    <w:rsid w:val="004F0D02"/>
    <w:rsid w:val="004F1021"/>
    <w:rsid w:val="004F1319"/>
    <w:rsid w:val="004F140F"/>
    <w:rsid w:val="004F1469"/>
    <w:rsid w:val="004F14AE"/>
    <w:rsid w:val="004F15A0"/>
    <w:rsid w:val="004F15AF"/>
    <w:rsid w:val="004F1653"/>
    <w:rsid w:val="004F1868"/>
    <w:rsid w:val="004F19AF"/>
    <w:rsid w:val="004F1CC7"/>
    <w:rsid w:val="004F1ED2"/>
    <w:rsid w:val="004F1F24"/>
    <w:rsid w:val="004F23C9"/>
    <w:rsid w:val="004F26C4"/>
    <w:rsid w:val="004F280A"/>
    <w:rsid w:val="004F2A4E"/>
    <w:rsid w:val="004F2B4F"/>
    <w:rsid w:val="004F301C"/>
    <w:rsid w:val="004F31CC"/>
    <w:rsid w:val="004F3652"/>
    <w:rsid w:val="004F384D"/>
    <w:rsid w:val="004F38A7"/>
    <w:rsid w:val="004F3AD8"/>
    <w:rsid w:val="004F3CEE"/>
    <w:rsid w:val="004F3F3B"/>
    <w:rsid w:val="004F3F64"/>
    <w:rsid w:val="004F40CE"/>
    <w:rsid w:val="004F4229"/>
    <w:rsid w:val="004F4237"/>
    <w:rsid w:val="004F4470"/>
    <w:rsid w:val="004F47CD"/>
    <w:rsid w:val="004F4A05"/>
    <w:rsid w:val="004F4B60"/>
    <w:rsid w:val="004F4E49"/>
    <w:rsid w:val="004F4F7F"/>
    <w:rsid w:val="004F50AE"/>
    <w:rsid w:val="004F5169"/>
    <w:rsid w:val="004F54E4"/>
    <w:rsid w:val="004F59AC"/>
    <w:rsid w:val="004F5D5E"/>
    <w:rsid w:val="004F6124"/>
    <w:rsid w:val="004F6186"/>
    <w:rsid w:val="004F61CA"/>
    <w:rsid w:val="004F6221"/>
    <w:rsid w:val="004F62F6"/>
    <w:rsid w:val="004F633D"/>
    <w:rsid w:val="004F66D5"/>
    <w:rsid w:val="004F69AE"/>
    <w:rsid w:val="004F69C2"/>
    <w:rsid w:val="004F6C34"/>
    <w:rsid w:val="004F6C57"/>
    <w:rsid w:val="004F6D8B"/>
    <w:rsid w:val="004F70B9"/>
    <w:rsid w:val="004F7436"/>
    <w:rsid w:val="004F7A89"/>
    <w:rsid w:val="004F7C87"/>
    <w:rsid w:val="004F7D4D"/>
    <w:rsid w:val="004F7E80"/>
    <w:rsid w:val="004F7EE1"/>
    <w:rsid w:val="005000F2"/>
    <w:rsid w:val="0050035A"/>
    <w:rsid w:val="005004D6"/>
    <w:rsid w:val="0050071A"/>
    <w:rsid w:val="00500CDB"/>
    <w:rsid w:val="00500D23"/>
    <w:rsid w:val="00500E31"/>
    <w:rsid w:val="00501031"/>
    <w:rsid w:val="0050128E"/>
    <w:rsid w:val="00501487"/>
    <w:rsid w:val="00501530"/>
    <w:rsid w:val="0050153F"/>
    <w:rsid w:val="00501789"/>
    <w:rsid w:val="00501823"/>
    <w:rsid w:val="005019C4"/>
    <w:rsid w:val="00501AD6"/>
    <w:rsid w:val="00501FCB"/>
    <w:rsid w:val="00502604"/>
    <w:rsid w:val="005027C3"/>
    <w:rsid w:val="00502921"/>
    <w:rsid w:val="00502B20"/>
    <w:rsid w:val="00502BBA"/>
    <w:rsid w:val="00502BFE"/>
    <w:rsid w:val="00503084"/>
    <w:rsid w:val="005030DA"/>
    <w:rsid w:val="005031DD"/>
    <w:rsid w:val="00503338"/>
    <w:rsid w:val="00503453"/>
    <w:rsid w:val="005039C4"/>
    <w:rsid w:val="00503AA3"/>
    <w:rsid w:val="00503CA5"/>
    <w:rsid w:val="005043DD"/>
    <w:rsid w:val="0050471A"/>
    <w:rsid w:val="005047BA"/>
    <w:rsid w:val="00504954"/>
    <w:rsid w:val="00504A45"/>
    <w:rsid w:val="00504AE3"/>
    <w:rsid w:val="00504C23"/>
    <w:rsid w:val="00504F5B"/>
    <w:rsid w:val="00504FBC"/>
    <w:rsid w:val="00505026"/>
    <w:rsid w:val="0050515D"/>
    <w:rsid w:val="005053A7"/>
    <w:rsid w:val="005053E3"/>
    <w:rsid w:val="005058A4"/>
    <w:rsid w:val="00505E07"/>
    <w:rsid w:val="00505E65"/>
    <w:rsid w:val="00505EBD"/>
    <w:rsid w:val="00506165"/>
    <w:rsid w:val="00506280"/>
    <w:rsid w:val="005063A3"/>
    <w:rsid w:val="00506AF8"/>
    <w:rsid w:val="00506B68"/>
    <w:rsid w:val="005070D0"/>
    <w:rsid w:val="0050720C"/>
    <w:rsid w:val="0050726A"/>
    <w:rsid w:val="005072B6"/>
    <w:rsid w:val="005073AE"/>
    <w:rsid w:val="00507477"/>
    <w:rsid w:val="00507B1C"/>
    <w:rsid w:val="00507C0E"/>
    <w:rsid w:val="00507D07"/>
    <w:rsid w:val="00507D57"/>
    <w:rsid w:val="00507F87"/>
    <w:rsid w:val="00507FA6"/>
    <w:rsid w:val="005100BB"/>
    <w:rsid w:val="005101DA"/>
    <w:rsid w:val="005103D2"/>
    <w:rsid w:val="00510465"/>
    <w:rsid w:val="0051051B"/>
    <w:rsid w:val="00510806"/>
    <w:rsid w:val="00510C96"/>
    <w:rsid w:val="00510DB5"/>
    <w:rsid w:val="00510E5A"/>
    <w:rsid w:val="0051121B"/>
    <w:rsid w:val="0051141E"/>
    <w:rsid w:val="005118C6"/>
    <w:rsid w:val="00511929"/>
    <w:rsid w:val="00511C18"/>
    <w:rsid w:val="00511EA8"/>
    <w:rsid w:val="00511FCA"/>
    <w:rsid w:val="00512697"/>
    <w:rsid w:val="005128A9"/>
    <w:rsid w:val="0051295C"/>
    <w:rsid w:val="00512B11"/>
    <w:rsid w:val="00512BE3"/>
    <w:rsid w:val="00512EFA"/>
    <w:rsid w:val="00513076"/>
    <w:rsid w:val="0051333B"/>
    <w:rsid w:val="00513446"/>
    <w:rsid w:val="0051352A"/>
    <w:rsid w:val="00513768"/>
    <w:rsid w:val="005139FC"/>
    <w:rsid w:val="0051405B"/>
    <w:rsid w:val="00514114"/>
    <w:rsid w:val="00514614"/>
    <w:rsid w:val="005147AB"/>
    <w:rsid w:val="00514853"/>
    <w:rsid w:val="00514929"/>
    <w:rsid w:val="00514B9B"/>
    <w:rsid w:val="00514C10"/>
    <w:rsid w:val="00514FA5"/>
    <w:rsid w:val="00514FDC"/>
    <w:rsid w:val="005153D7"/>
    <w:rsid w:val="005159DC"/>
    <w:rsid w:val="00515CF2"/>
    <w:rsid w:val="00515D64"/>
    <w:rsid w:val="00516409"/>
    <w:rsid w:val="0051688F"/>
    <w:rsid w:val="00516FAE"/>
    <w:rsid w:val="00516FDE"/>
    <w:rsid w:val="00517362"/>
    <w:rsid w:val="0051768D"/>
    <w:rsid w:val="0051790A"/>
    <w:rsid w:val="00517B5E"/>
    <w:rsid w:val="00517E63"/>
    <w:rsid w:val="00520470"/>
    <w:rsid w:val="00521753"/>
    <w:rsid w:val="00521A4C"/>
    <w:rsid w:val="00521CB2"/>
    <w:rsid w:val="00521DD6"/>
    <w:rsid w:val="00521F85"/>
    <w:rsid w:val="00522159"/>
    <w:rsid w:val="0052248F"/>
    <w:rsid w:val="0052283C"/>
    <w:rsid w:val="005230AD"/>
    <w:rsid w:val="0052313D"/>
    <w:rsid w:val="0052314A"/>
    <w:rsid w:val="0052318A"/>
    <w:rsid w:val="0052324F"/>
    <w:rsid w:val="00523287"/>
    <w:rsid w:val="00523AEC"/>
    <w:rsid w:val="00523D3E"/>
    <w:rsid w:val="00523EFE"/>
    <w:rsid w:val="0052405B"/>
    <w:rsid w:val="005240A8"/>
    <w:rsid w:val="00524188"/>
    <w:rsid w:val="005241AA"/>
    <w:rsid w:val="005241BD"/>
    <w:rsid w:val="0052426F"/>
    <w:rsid w:val="00524501"/>
    <w:rsid w:val="0052451D"/>
    <w:rsid w:val="00524A0B"/>
    <w:rsid w:val="00524AB0"/>
    <w:rsid w:val="00524B17"/>
    <w:rsid w:val="00524C93"/>
    <w:rsid w:val="00524E1F"/>
    <w:rsid w:val="00525393"/>
    <w:rsid w:val="005254A4"/>
    <w:rsid w:val="0052599B"/>
    <w:rsid w:val="00525EFC"/>
    <w:rsid w:val="00525F56"/>
    <w:rsid w:val="0052617C"/>
    <w:rsid w:val="0052693F"/>
    <w:rsid w:val="00526C12"/>
    <w:rsid w:val="00527284"/>
    <w:rsid w:val="0052758E"/>
    <w:rsid w:val="00527875"/>
    <w:rsid w:val="00527C86"/>
    <w:rsid w:val="00527E12"/>
    <w:rsid w:val="005301D0"/>
    <w:rsid w:val="00530910"/>
    <w:rsid w:val="005309FB"/>
    <w:rsid w:val="00530ED0"/>
    <w:rsid w:val="0053100A"/>
    <w:rsid w:val="0053118E"/>
    <w:rsid w:val="00531442"/>
    <w:rsid w:val="00531AA3"/>
    <w:rsid w:val="00531F72"/>
    <w:rsid w:val="00531FB4"/>
    <w:rsid w:val="005321F8"/>
    <w:rsid w:val="005324EF"/>
    <w:rsid w:val="00532565"/>
    <w:rsid w:val="005326D0"/>
    <w:rsid w:val="005328EF"/>
    <w:rsid w:val="00532C74"/>
    <w:rsid w:val="00532CCB"/>
    <w:rsid w:val="00532ED7"/>
    <w:rsid w:val="00533333"/>
    <w:rsid w:val="0053389E"/>
    <w:rsid w:val="00534109"/>
    <w:rsid w:val="00534159"/>
    <w:rsid w:val="005342D2"/>
    <w:rsid w:val="00534456"/>
    <w:rsid w:val="00534A00"/>
    <w:rsid w:val="00534BFD"/>
    <w:rsid w:val="00534D8C"/>
    <w:rsid w:val="00534DB5"/>
    <w:rsid w:val="00534E19"/>
    <w:rsid w:val="0053583B"/>
    <w:rsid w:val="00535A8B"/>
    <w:rsid w:val="00535C9E"/>
    <w:rsid w:val="00535D6D"/>
    <w:rsid w:val="0053604B"/>
    <w:rsid w:val="00536062"/>
    <w:rsid w:val="00536331"/>
    <w:rsid w:val="005363B6"/>
    <w:rsid w:val="005364EC"/>
    <w:rsid w:val="00536749"/>
    <w:rsid w:val="00536785"/>
    <w:rsid w:val="005367E7"/>
    <w:rsid w:val="0053685E"/>
    <w:rsid w:val="0053690D"/>
    <w:rsid w:val="005369E1"/>
    <w:rsid w:val="00536A75"/>
    <w:rsid w:val="00536B2A"/>
    <w:rsid w:val="00536B78"/>
    <w:rsid w:val="00536D56"/>
    <w:rsid w:val="00536E9C"/>
    <w:rsid w:val="00536F35"/>
    <w:rsid w:val="00536F95"/>
    <w:rsid w:val="00537045"/>
    <w:rsid w:val="00537069"/>
    <w:rsid w:val="005370C3"/>
    <w:rsid w:val="005370E4"/>
    <w:rsid w:val="00537114"/>
    <w:rsid w:val="0053719B"/>
    <w:rsid w:val="00537430"/>
    <w:rsid w:val="00537600"/>
    <w:rsid w:val="005376FF"/>
    <w:rsid w:val="00537CC7"/>
    <w:rsid w:val="00537D43"/>
    <w:rsid w:val="00537D81"/>
    <w:rsid w:val="00537E07"/>
    <w:rsid w:val="0054003D"/>
    <w:rsid w:val="00540291"/>
    <w:rsid w:val="005402D5"/>
    <w:rsid w:val="00540695"/>
    <w:rsid w:val="0054069E"/>
    <w:rsid w:val="005406B8"/>
    <w:rsid w:val="005407B2"/>
    <w:rsid w:val="0054092D"/>
    <w:rsid w:val="005409AA"/>
    <w:rsid w:val="00540DEC"/>
    <w:rsid w:val="00540FD3"/>
    <w:rsid w:val="00541023"/>
    <w:rsid w:val="00541107"/>
    <w:rsid w:val="005418CE"/>
    <w:rsid w:val="0054191A"/>
    <w:rsid w:val="00541AAF"/>
    <w:rsid w:val="0054282B"/>
    <w:rsid w:val="00542886"/>
    <w:rsid w:val="00542B74"/>
    <w:rsid w:val="00542BA7"/>
    <w:rsid w:val="00542CB6"/>
    <w:rsid w:val="00543412"/>
    <w:rsid w:val="00543504"/>
    <w:rsid w:val="00543643"/>
    <w:rsid w:val="00543A67"/>
    <w:rsid w:val="00543DCA"/>
    <w:rsid w:val="00543E63"/>
    <w:rsid w:val="00543E73"/>
    <w:rsid w:val="00544662"/>
    <w:rsid w:val="00544670"/>
    <w:rsid w:val="00544B1D"/>
    <w:rsid w:val="00544C2C"/>
    <w:rsid w:val="00544C77"/>
    <w:rsid w:val="00544F42"/>
    <w:rsid w:val="00545344"/>
    <w:rsid w:val="00545710"/>
    <w:rsid w:val="00545777"/>
    <w:rsid w:val="00545D72"/>
    <w:rsid w:val="00545EFA"/>
    <w:rsid w:val="00546212"/>
    <w:rsid w:val="005464C5"/>
    <w:rsid w:val="005464F5"/>
    <w:rsid w:val="005464FD"/>
    <w:rsid w:val="00546632"/>
    <w:rsid w:val="00546B23"/>
    <w:rsid w:val="00546DF9"/>
    <w:rsid w:val="00546E38"/>
    <w:rsid w:val="00546E7A"/>
    <w:rsid w:val="00546F17"/>
    <w:rsid w:val="00546F94"/>
    <w:rsid w:val="00547203"/>
    <w:rsid w:val="005472C8"/>
    <w:rsid w:val="00547539"/>
    <w:rsid w:val="00547552"/>
    <w:rsid w:val="005475A3"/>
    <w:rsid w:val="00547712"/>
    <w:rsid w:val="00547C42"/>
    <w:rsid w:val="00547D73"/>
    <w:rsid w:val="005500EA"/>
    <w:rsid w:val="005505A1"/>
    <w:rsid w:val="00551A1E"/>
    <w:rsid w:val="00551D32"/>
    <w:rsid w:val="00551DC3"/>
    <w:rsid w:val="005520AF"/>
    <w:rsid w:val="00552152"/>
    <w:rsid w:val="005521BD"/>
    <w:rsid w:val="005521F6"/>
    <w:rsid w:val="005522E8"/>
    <w:rsid w:val="0055249B"/>
    <w:rsid w:val="00552613"/>
    <w:rsid w:val="00552836"/>
    <w:rsid w:val="005528B3"/>
    <w:rsid w:val="00552BAD"/>
    <w:rsid w:val="00552F97"/>
    <w:rsid w:val="00553DD9"/>
    <w:rsid w:val="00553F88"/>
    <w:rsid w:val="0055415E"/>
    <w:rsid w:val="0055443E"/>
    <w:rsid w:val="0055449D"/>
    <w:rsid w:val="00554645"/>
    <w:rsid w:val="00554767"/>
    <w:rsid w:val="00554B09"/>
    <w:rsid w:val="00554E99"/>
    <w:rsid w:val="00555551"/>
    <w:rsid w:val="005556B2"/>
    <w:rsid w:val="005557D1"/>
    <w:rsid w:val="00555C0D"/>
    <w:rsid w:val="00555ED6"/>
    <w:rsid w:val="00555F1C"/>
    <w:rsid w:val="0055608E"/>
    <w:rsid w:val="005567DF"/>
    <w:rsid w:val="005567F4"/>
    <w:rsid w:val="0055687E"/>
    <w:rsid w:val="00556B89"/>
    <w:rsid w:val="00556BA3"/>
    <w:rsid w:val="00556E55"/>
    <w:rsid w:val="00556E8B"/>
    <w:rsid w:val="00556EB9"/>
    <w:rsid w:val="00556F31"/>
    <w:rsid w:val="00556FF1"/>
    <w:rsid w:val="005572AF"/>
    <w:rsid w:val="00557510"/>
    <w:rsid w:val="00557C34"/>
    <w:rsid w:val="00560026"/>
    <w:rsid w:val="00560155"/>
    <w:rsid w:val="0056034C"/>
    <w:rsid w:val="00560357"/>
    <w:rsid w:val="00560397"/>
    <w:rsid w:val="00560581"/>
    <w:rsid w:val="00560775"/>
    <w:rsid w:val="00560945"/>
    <w:rsid w:val="00560C09"/>
    <w:rsid w:val="00560DF6"/>
    <w:rsid w:val="00560E6D"/>
    <w:rsid w:val="00561166"/>
    <w:rsid w:val="0056167F"/>
    <w:rsid w:val="0056181F"/>
    <w:rsid w:val="0056195E"/>
    <w:rsid w:val="00561C7C"/>
    <w:rsid w:val="00562111"/>
    <w:rsid w:val="00562734"/>
    <w:rsid w:val="00562814"/>
    <w:rsid w:val="005629B2"/>
    <w:rsid w:val="00563363"/>
    <w:rsid w:val="0056363C"/>
    <w:rsid w:val="00563931"/>
    <w:rsid w:val="0056399B"/>
    <w:rsid w:val="00563A83"/>
    <w:rsid w:val="00563BA7"/>
    <w:rsid w:val="00563C43"/>
    <w:rsid w:val="00563D02"/>
    <w:rsid w:val="00563D69"/>
    <w:rsid w:val="00564203"/>
    <w:rsid w:val="005645D5"/>
    <w:rsid w:val="0056463C"/>
    <w:rsid w:val="00564E15"/>
    <w:rsid w:val="005655AA"/>
    <w:rsid w:val="00565A41"/>
    <w:rsid w:val="00565C3F"/>
    <w:rsid w:val="00565F05"/>
    <w:rsid w:val="005660AD"/>
    <w:rsid w:val="0056632C"/>
    <w:rsid w:val="005666F2"/>
    <w:rsid w:val="0056678E"/>
    <w:rsid w:val="00566855"/>
    <w:rsid w:val="005668D6"/>
    <w:rsid w:val="00566940"/>
    <w:rsid w:val="005669C5"/>
    <w:rsid w:val="00566A6B"/>
    <w:rsid w:val="00566AC6"/>
    <w:rsid w:val="00566BA6"/>
    <w:rsid w:val="00566BBB"/>
    <w:rsid w:val="00566C63"/>
    <w:rsid w:val="00566CB1"/>
    <w:rsid w:val="00566DEC"/>
    <w:rsid w:val="00566F21"/>
    <w:rsid w:val="00566F38"/>
    <w:rsid w:val="005671BB"/>
    <w:rsid w:val="005676D7"/>
    <w:rsid w:val="0056790B"/>
    <w:rsid w:val="0056790D"/>
    <w:rsid w:val="00567A98"/>
    <w:rsid w:val="00567B5F"/>
    <w:rsid w:val="00567B70"/>
    <w:rsid w:val="00567E4A"/>
    <w:rsid w:val="00567F3D"/>
    <w:rsid w:val="00570065"/>
    <w:rsid w:val="00570884"/>
    <w:rsid w:val="00570B23"/>
    <w:rsid w:val="00570CF4"/>
    <w:rsid w:val="00570EB4"/>
    <w:rsid w:val="00571374"/>
    <w:rsid w:val="005713C1"/>
    <w:rsid w:val="00571554"/>
    <w:rsid w:val="00571572"/>
    <w:rsid w:val="00571599"/>
    <w:rsid w:val="0057165B"/>
    <w:rsid w:val="005718DD"/>
    <w:rsid w:val="00571951"/>
    <w:rsid w:val="00571AFD"/>
    <w:rsid w:val="00571CDC"/>
    <w:rsid w:val="00571D14"/>
    <w:rsid w:val="00571D5B"/>
    <w:rsid w:val="00571F8A"/>
    <w:rsid w:val="00572089"/>
    <w:rsid w:val="0057209F"/>
    <w:rsid w:val="00572202"/>
    <w:rsid w:val="005724C7"/>
    <w:rsid w:val="005726C7"/>
    <w:rsid w:val="00572BFE"/>
    <w:rsid w:val="00572CB8"/>
    <w:rsid w:val="00572E7B"/>
    <w:rsid w:val="00573127"/>
    <w:rsid w:val="005731E9"/>
    <w:rsid w:val="0057336F"/>
    <w:rsid w:val="005733E3"/>
    <w:rsid w:val="00573579"/>
    <w:rsid w:val="0057361F"/>
    <w:rsid w:val="005738BB"/>
    <w:rsid w:val="00573EFB"/>
    <w:rsid w:val="005741EF"/>
    <w:rsid w:val="005741F8"/>
    <w:rsid w:val="005743AC"/>
    <w:rsid w:val="005744C2"/>
    <w:rsid w:val="00574768"/>
    <w:rsid w:val="00574DD1"/>
    <w:rsid w:val="00574F54"/>
    <w:rsid w:val="00574F6D"/>
    <w:rsid w:val="00574FC1"/>
    <w:rsid w:val="00575168"/>
    <w:rsid w:val="0057517B"/>
    <w:rsid w:val="0057536F"/>
    <w:rsid w:val="0057578B"/>
    <w:rsid w:val="00575865"/>
    <w:rsid w:val="00575C53"/>
    <w:rsid w:val="00575EAA"/>
    <w:rsid w:val="00575FB0"/>
    <w:rsid w:val="0057625F"/>
    <w:rsid w:val="005763C6"/>
    <w:rsid w:val="00576650"/>
    <w:rsid w:val="00577398"/>
    <w:rsid w:val="0057758D"/>
    <w:rsid w:val="00577909"/>
    <w:rsid w:val="00577ADF"/>
    <w:rsid w:val="00577DC4"/>
    <w:rsid w:val="00577DF3"/>
    <w:rsid w:val="00577E2E"/>
    <w:rsid w:val="00580004"/>
    <w:rsid w:val="005800E6"/>
    <w:rsid w:val="005802A3"/>
    <w:rsid w:val="00580318"/>
    <w:rsid w:val="0058031E"/>
    <w:rsid w:val="00580382"/>
    <w:rsid w:val="0058051D"/>
    <w:rsid w:val="00580774"/>
    <w:rsid w:val="00580790"/>
    <w:rsid w:val="00580850"/>
    <w:rsid w:val="00580B05"/>
    <w:rsid w:val="00580C27"/>
    <w:rsid w:val="00580C5F"/>
    <w:rsid w:val="00580E66"/>
    <w:rsid w:val="00581260"/>
    <w:rsid w:val="005814A9"/>
    <w:rsid w:val="0058190C"/>
    <w:rsid w:val="00581933"/>
    <w:rsid w:val="00581E50"/>
    <w:rsid w:val="0058239C"/>
    <w:rsid w:val="005823F1"/>
    <w:rsid w:val="0058258A"/>
    <w:rsid w:val="005826A4"/>
    <w:rsid w:val="005826DD"/>
    <w:rsid w:val="005828B1"/>
    <w:rsid w:val="00582A47"/>
    <w:rsid w:val="00582AC6"/>
    <w:rsid w:val="00582C45"/>
    <w:rsid w:val="00582C8C"/>
    <w:rsid w:val="00582CB6"/>
    <w:rsid w:val="00582CF4"/>
    <w:rsid w:val="00582D90"/>
    <w:rsid w:val="00583051"/>
    <w:rsid w:val="00583114"/>
    <w:rsid w:val="0058315A"/>
    <w:rsid w:val="005833E4"/>
    <w:rsid w:val="0058357A"/>
    <w:rsid w:val="005838E6"/>
    <w:rsid w:val="005838EC"/>
    <w:rsid w:val="00583B73"/>
    <w:rsid w:val="00583CCC"/>
    <w:rsid w:val="00583D56"/>
    <w:rsid w:val="0058423D"/>
    <w:rsid w:val="005847BD"/>
    <w:rsid w:val="00584916"/>
    <w:rsid w:val="00584D90"/>
    <w:rsid w:val="00584DC3"/>
    <w:rsid w:val="0058512E"/>
    <w:rsid w:val="0058538F"/>
    <w:rsid w:val="005853DA"/>
    <w:rsid w:val="00585634"/>
    <w:rsid w:val="005856C2"/>
    <w:rsid w:val="0058576D"/>
    <w:rsid w:val="00585834"/>
    <w:rsid w:val="00585B2F"/>
    <w:rsid w:val="00585BB6"/>
    <w:rsid w:val="00585D5C"/>
    <w:rsid w:val="00585FCA"/>
    <w:rsid w:val="0058629E"/>
    <w:rsid w:val="00586385"/>
    <w:rsid w:val="005868EA"/>
    <w:rsid w:val="005871F2"/>
    <w:rsid w:val="0058724C"/>
    <w:rsid w:val="00587363"/>
    <w:rsid w:val="005873D7"/>
    <w:rsid w:val="00587575"/>
    <w:rsid w:val="005876B6"/>
    <w:rsid w:val="00587F41"/>
    <w:rsid w:val="005902C3"/>
    <w:rsid w:val="0059051F"/>
    <w:rsid w:val="0059058F"/>
    <w:rsid w:val="005905A4"/>
    <w:rsid w:val="00590791"/>
    <w:rsid w:val="005908DE"/>
    <w:rsid w:val="00590B1F"/>
    <w:rsid w:val="00590FD3"/>
    <w:rsid w:val="005915E1"/>
    <w:rsid w:val="00591894"/>
    <w:rsid w:val="00591A9B"/>
    <w:rsid w:val="00591BE4"/>
    <w:rsid w:val="00591D3F"/>
    <w:rsid w:val="00591D68"/>
    <w:rsid w:val="00591E3B"/>
    <w:rsid w:val="00591E5E"/>
    <w:rsid w:val="00591EED"/>
    <w:rsid w:val="0059233A"/>
    <w:rsid w:val="005924A0"/>
    <w:rsid w:val="005928D7"/>
    <w:rsid w:val="00592AFA"/>
    <w:rsid w:val="00592C08"/>
    <w:rsid w:val="0059314F"/>
    <w:rsid w:val="00593458"/>
    <w:rsid w:val="005934D5"/>
    <w:rsid w:val="00593739"/>
    <w:rsid w:val="00593B4E"/>
    <w:rsid w:val="00593C51"/>
    <w:rsid w:val="00594427"/>
    <w:rsid w:val="00594441"/>
    <w:rsid w:val="0059453B"/>
    <w:rsid w:val="0059471F"/>
    <w:rsid w:val="005949BF"/>
    <w:rsid w:val="005949F5"/>
    <w:rsid w:val="00594A1D"/>
    <w:rsid w:val="00594D20"/>
    <w:rsid w:val="00594FAA"/>
    <w:rsid w:val="005951C4"/>
    <w:rsid w:val="00595408"/>
    <w:rsid w:val="00595470"/>
    <w:rsid w:val="00595482"/>
    <w:rsid w:val="005954B8"/>
    <w:rsid w:val="00595732"/>
    <w:rsid w:val="00595809"/>
    <w:rsid w:val="00595EED"/>
    <w:rsid w:val="00596125"/>
    <w:rsid w:val="005961E6"/>
    <w:rsid w:val="0059635B"/>
    <w:rsid w:val="00596413"/>
    <w:rsid w:val="0059676A"/>
    <w:rsid w:val="005969B7"/>
    <w:rsid w:val="00596A7A"/>
    <w:rsid w:val="00596D8A"/>
    <w:rsid w:val="00596DA2"/>
    <w:rsid w:val="00597215"/>
    <w:rsid w:val="0059772C"/>
    <w:rsid w:val="00597B52"/>
    <w:rsid w:val="00597B8D"/>
    <w:rsid w:val="00597F08"/>
    <w:rsid w:val="005A056C"/>
    <w:rsid w:val="005A05B8"/>
    <w:rsid w:val="005A06B0"/>
    <w:rsid w:val="005A0B10"/>
    <w:rsid w:val="005A0CDA"/>
    <w:rsid w:val="005A0D4E"/>
    <w:rsid w:val="005A0D6A"/>
    <w:rsid w:val="005A11F6"/>
    <w:rsid w:val="005A13F8"/>
    <w:rsid w:val="005A14F3"/>
    <w:rsid w:val="005A19AE"/>
    <w:rsid w:val="005A1B67"/>
    <w:rsid w:val="005A1C7C"/>
    <w:rsid w:val="005A1DE1"/>
    <w:rsid w:val="005A1E30"/>
    <w:rsid w:val="005A1FAD"/>
    <w:rsid w:val="005A2032"/>
    <w:rsid w:val="005A24D6"/>
    <w:rsid w:val="005A262F"/>
    <w:rsid w:val="005A28AE"/>
    <w:rsid w:val="005A309C"/>
    <w:rsid w:val="005A3208"/>
    <w:rsid w:val="005A33C4"/>
    <w:rsid w:val="005A33DE"/>
    <w:rsid w:val="005A3877"/>
    <w:rsid w:val="005A3BDC"/>
    <w:rsid w:val="005A3E46"/>
    <w:rsid w:val="005A413E"/>
    <w:rsid w:val="005A4187"/>
    <w:rsid w:val="005A4249"/>
    <w:rsid w:val="005A4379"/>
    <w:rsid w:val="005A438E"/>
    <w:rsid w:val="005A456B"/>
    <w:rsid w:val="005A4D8C"/>
    <w:rsid w:val="005A4DAA"/>
    <w:rsid w:val="005A4F68"/>
    <w:rsid w:val="005A5415"/>
    <w:rsid w:val="005A54B0"/>
    <w:rsid w:val="005A6271"/>
    <w:rsid w:val="005A636C"/>
    <w:rsid w:val="005A63F2"/>
    <w:rsid w:val="005A664E"/>
    <w:rsid w:val="005A68AB"/>
    <w:rsid w:val="005A69BA"/>
    <w:rsid w:val="005A69CD"/>
    <w:rsid w:val="005A6AEA"/>
    <w:rsid w:val="005A6E39"/>
    <w:rsid w:val="005A73FC"/>
    <w:rsid w:val="005A75BB"/>
    <w:rsid w:val="005A761D"/>
    <w:rsid w:val="005A76BD"/>
    <w:rsid w:val="005A77A0"/>
    <w:rsid w:val="005A7A83"/>
    <w:rsid w:val="005A7A87"/>
    <w:rsid w:val="005A7B61"/>
    <w:rsid w:val="005A7C66"/>
    <w:rsid w:val="005A7E3E"/>
    <w:rsid w:val="005A7EF8"/>
    <w:rsid w:val="005A7F92"/>
    <w:rsid w:val="005B016C"/>
    <w:rsid w:val="005B02D6"/>
    <w:rsid w:val="005B06F5"/>
    <w:rsid w:val="005B0986"/>
    <w:rsid w:val="005B0D7D"/>
    <w:rsid w:val="005B0DB3"/>
    <w:rsid w:val="005B0E45"/>
    <w:rsid w:val="005B0FFD"/>
    <w:rsid w:val="005B125F"/>
    <w:rsid w:val="005B15D0"/>
    <w:rsid w:val="005B1C51"/>
    <w:rsid w:val="005B1DB4"/>
    <w:rsid w:val="005B239D"/>
    <w:rsid w:val="005B253D"/>
    <w:rsid w:val="005B2787"/>
    <w:rsid w:val="005B2A54"/>
    <w:rsid w:val="005B2CDA"/>
    <w:rsid w:val="005B2EB9"/>
    <w:rsid w:val="005B2F3A"/>
    <w:rsid w:val="005B30D5"/>
    <w:rsid w:val="005B3170"/>
    <w:rsid w:val="005B33C0"/>
    <w:rsid w:val="005B33D3"/>
    <w:rsid w:val="005B3513"/>
    <w:rsid w:val="005B36BA"/>
    <w:rsid w:val="005B3D5A"/>
    <w:rsid w:val="005B427A"/>
    <w:rsid w:val="005B42CF"/>
    <w:rsid w:val="005B4332"/>
    <w:rsid w:val="005B46B3"/>
    <w:rsid w:val="005B4FAF"/>
    <w:rsid w:val="005B5015"/>
    <w:rsid w:val="005B5049"/>
    <w:rsid w:val="005B5230"/>
    <w:rsid w:val="005B5480"/>
    <w:rsid w:val="005B555F"/>
    <w:rsid w:val="005B5611"/>
    <w:rsid w:val="005B56D1"/>
    <w:rsid w:val="005B5793"/>
    <w:rsid w:val="005B58D4"/>
    <w:rsid w:val="005B5B98"/>
    <w:rsid w:val="005B5FF3"/>
    <w:rsid w:val="005B6829"/>
    <w:rsid w:val="005B6AAE"/>
    <w:rsid w:val="005B6B66"/>
    <w:rsid w:val="005B6C5A"/>
    <w:rsid w:val="005B6D07"/>
    <w:rsid w:val="005B6F88"/>
    <w:rsid w:val="005B714C"/>
    <w:rsid w:val="005B79A0"/>
    <w:rsid w:val="005C002C"/>
    <w:rsid w:val="005C01B9"/>
    <w:rsid w:val="005C0347"/>
    <w:rsid w:val="005C06BD"/>
    <w:rsid w:val="005C0752"/>
    <w:rsid w:val="005C098E"/>
    <w:rsid w:val="005C0BC5"/>
    <w:rsid w:val="005C0EA6"/>
    <w:rsid w:val="005C0F67"/>
    <w:rsid w:val="005C1116"/>
    <w:rsid w:val="005C1928"/>
    <w:rsid w:val="005C1B48"/>
    <w:rsid w:val="005C1C46"/>
    <w:rsid w:val="005C23FE"/>
    <w:rsid w:val="005C2712"/>
    <w:rsid w:val="005C2ADD"/>
    <w:rsid w:val="005C2DDC"/>
    <w:rsid w:val="005C2E20"/>
    <w:rsid w:val="005C2EA2"/>
    <w:rsid w:val="005C2EC7"/>
    <w:rsid w:val="005C2F09"/>
    <w:rsid w:val="005C2F52"/>
    <w:rsid w:val="005C30CA"/>
    <w:rsid w:val="005C30FA"/>
    <w:rsid w:val="005C3431"/>
    <w:rsid w:val="005C374C"/>
    <w:rsid w:val="005C3772"/>
    <w:rsid w:val="005C3833"/>
    <w:rsid w:val="005C3D69"/>
    <w:rsid w:val="005C3E91"/>
    <w:rsid w:val="005C40AA"/>
    <w:rsid w:val="005C44B2"/>
    <w:rsid w:val="005C4613"/>
    <w:rsid w:val="005C4735"/>
    <w:rsid w:val="005C48B4"/>
    <w:rsid w:val="005C48F2"/>
    <w:rsid w:val="005C4A5A"/>
    <w:rsid w:val="005C4A84"/>
    <w:rsid w:val="005C51DE"/>
    <w:rsid w:val="005C53A6"/>
    <w:rsid w:val="005C53DD"/>
    <w:rsid w:val="005C56CF"/>
    <w:rsid w:val="005C5710"/>
    <w:rsid w:val="005C5903"/>
    <w:rsid w:val="005C5960"/>
    <w:rsid w:val="005C5A4E"/>
    <w:rsid w:val="005C5A81"/>
    <w:rsid w:val="005C5C8B"/>
    <w:rsid w:val="005C5F16"/>
    <w:rsid w:val="005C65E8"/>
    <w:rsid w:val="005C6621"/>
    <w:rsid w:val="005C68A0"/>
    <w:rsid w:val="005C68A5"/>
    <w:rsid w:val="005C69F7"/>
    <w:rsid w:val="005C6C5F"/>
    <w:rsid w:val="005C6E0D"/>
    <w:rsid w:val="005C70E4"/>
    <w:rsid w:val="005C70F6"/>
    <w:rsid w:val="005C745E"/>
    <w:rsid w:val="005C74BB"/>
    <w:rsid w:val="005C77E1"/>
    <w:rsid w:val="005C7816"/>
    <w:rsid w:val="005C7A31"/>
    <w:rsid w:val="005C7AF7"/>
    <w:rsid w:val="005C7B5B"/>
    <w:rsid w:val="005C7CEA"/>
    <w:rsid w:val="005C7E6A"/>
    <w:rsid w:val="005D01A7"/>
    <w:rsid w:val="005D0D41"/>
    <w:rsid w:val="005D0E50"/>
    <w:rsid w:val="005D10EC"/>
    <w:rsid w:val="005D110A"/>
    <w:rsid w:val="005D1147"/>
    <w:rsid w:val="005D11AD"/>
    <w:rsid w:val="005D1487"/>
    <w:rsid w:val="005D187B"/>
    <w:rsid w:val="005D18D5"/>
    <w:rsid w:val="005D19B0"/>
    <w:rsid w:val="005D1B58"/>
    <w:rsid w:val="005D1CFE"/>
    <w:rsid w:val="005D1DDD"/>
    <w:rsid w:val="005D1E35"/>
    <w:rsid w:val="005D1E7E"/>
    <w:rsid w:val="005D1ED1"/>
    <w:rsid w:val="005D234D"/>
    <w:rsid w:val="005D2394"/>
    <w:rsid w:val="005D2754"/>
    <w:rsid w:val="005D2B16"/>
    <w:rsid w:val="005D2F12"/>
    <w:rsid w:val="005D3057"/>
    <w:rsid w:val="005D3250"/>
    <w:rsid w:val="005D32CC"/>
    <w:rsid w:val="005D36B3"/>
    <w:rsid w:val="005D38A9"/>
    <w:rsid w:val="005D39C2"/>
    <w:rsid w:val="005D3B3F"/>
    <w:rsid w:val="005D3E1F"/>
    <w:rsid w:val="005D3E6A"/>
    <w:rsid w:val="005D3F35"/>
    <w:rsid w:val="005D4335"/>
    <w:rsid w:val="005D43C4"/>
    <w:rsid w:val="005D465D"/>
    <w:rsid w:val="005D4768"/>
    <w:rsid w:val="005D4D1D"/>
    <w:rsid w:val="005D4FD7"/>
    <w:rsid w:val="005D5004"/>
    <w:rsid w:val="005D5081"/>
    <w:rsid w:val="005D53A8"/>
    <w:rsid w:val="005D5497"/>
    <w:rsid w:val="005D553B"/>
    <w:rsid w:val="005D584B"/>
    <w:rsid w:val="005D5A11"/>
    <w:rsid w:val="005D5BBB"/>
    <w:rsid w:val="005D645B"/>
    <w:rsid w:val="005D6776"/>
    <w:rsid w:val="005D6835"/>
    <w:rsid w:val="005D6A51"/>
    <w:rsid w:val="005D6B2F"/>
    <w:rsid w:val="005D7019"/>
    <w:rsid w:val="005D7160"/>
    <w:rsid w:val="005D71DE"/>
    <w:rsid w:val="005D77D7"/>
    <w:rsid w:val="005D781D"/>
    <w:rsid w:val="005D7876"/>
    <w:rsid w:val="005D7A08"/>
    <w:rsid w:val="005D7CB4"/>
    <w:rsid w:val="005E036A"/>
    <w:rsid w:val="005E0385"/>
    <w:rsid w:val="005E04A0"/>
    <w:rsid w:val="005E04C9"/>
    <w:rsid w:val="005E0584"/>
    <w:rsid w:val="005E0723"/>
    <w:rsid w:val="005E0738"/>
    <w:rsid w:val="005E0743"/>
    <w:rsid w:val="005E0895"/>
    <w:rsid w:val="005E0CB2"/>
    <w:rsid w:val="005E0FE3"/>
    <w:rsid w:val="005E10EF"/>
    <w:rsid w:val="005E156F"/>
    <w:rsid w:val="005E16CC"/>
    <w:rsid w:val="005E1855"/>
    <w:rsid w:val="005E1BE4"/>
    <w:rsid w:val="005E1DA3"/>
    <w:rsid w:val="005E206A"/>
    <w:rsid w:val="005E2225"/>
    <w:rsid w:val="005E22FA"/>
    <w:rsid w:val="005E2322"/>
    <w:rsid w:val="005E243A"/>
    <w:rsid w:val="005E2A8A"/>
    <w:rsid w:val="005E2C45"/>
    <w:rsid w:val="005E2D0C"/>
    <w:rsid w:val="005E2DCC"/>
    <w:rsid w:val="005E2F20"/>
    <w:rsid w:val="005E2FDB"/>
    <w:rsid w:val="005E3F20"/>
    <w:rsid w:val="005E40F2"/>
    <w:rsid w:val="005E4443"/>
    <w:rsid w:val="005E45C5"/>
    <w:rsid w:val="005E4778"/>
    <w:rsid w:val="005E490B"/>
    <w:rsid w:val="005E590B"/>
    <w:rsid w:val="005E5C0A"/>
    <w:rsid w:val="005E5E62"/>
    <w:rsid w:val="005E5F70"/>
    <w:rsid w:val="005E64CA"/>
    <w:rsid w:val="005E658E"/>
    <w:rsid w:val="005E65E0"/>
    <w:rsid w:val="005E66BE"/>
    <w:rsid w:val="005E69A1"/>
    <w:rsid w:val="005E6A35"/>
    <w:rsid w:val="005E6A8B"/>
    <w:rsid w:val="005E6C3E"/>
    <w:rsid w:val="005E6CEF"/>
    <w:rsid w:val="005E7145"/>
    <w:rsid w:val="005E799B"/>
    <w:rsid w:val="005E7A40"/>
    <w:rsid w:val="005E7B29"/>
    <w:rsid w:val="005E7B5F"/>
    <w:rsid w:val="005E7B91"/>
    <w:rsid w:val="005E7E0D"/>
    <w:rsid w:val="005E7FFC"/>
    <w:rsid w:val="005F0003"/>
    <w:rsid w:val="005F01F1"/>
    <w:rsid w:val="005F060A"/>
    <w:rsid w:val="005F07A6"/>
    <w:rsid w:val="005F098B"/>
    <w:rsid w:val="005F0AB7"/>
    <w:rsid w:val="005F0CF3"/>
    <w:rsid w:val="005F0D12"/>
    <w:rsid w:val="005F0D22"/>
    <w:rsid w:val="005F0F14"/>
    <w:rsid w:val="005F0F5F"/>
    <w:rsid w:val="005F11D1"/>
    <w:rsid w:val="005F12A9"/>
    <w:rsid w:val="005F1392"/>
    <w:rsid w:val="005F1425"/>
    <w:rsid w:val="005F146F"/>
    <w:rsid w:val="005F17E1"/>
    <w:rsid w:val="005F1822"/>
    <w:rsid w:val="005F1EF5"/>
    <w:rsid w:val="005F2375"/>
    <w:rsid w:val="005F2642"/>
    <w:rsid w:val="005F26B2"/>
    <w:rsid w:val="005F2937"/>
    <w:rsid w:val="005F29A0"/>
    <w:rsid w:val="005F2B60"/>
    <w:rsid w:val="005F2B63"/>
    <w:rsid w:val="005F2BFE"/>
    <w:rsid w:val="005F2C3A"/>
    <w:rsid w:val="005F3401"/>
    <w:rsid w:val="005F3526"/>
    <w:rsid w:val="005F359C"/>
    <w:rsid w:val="005F394B"/>
    <w:rsid w:val="005F3C95"/>
    <w:rsid w:val="005F3E74"/>
    <w:rsid w:val="005F3FBE"/>
    <w:rsid w:val="005F42BC"/>
    <w:rsid w:val="005F431D"/>
    <w:rsid w:val="005F448F"/>
    <w:rsid w:val="005F4532"/>
    <w:rsid w:val="005F4AC1"/>
    <w:rsid w:val="005F4CA0"/>
    <w:rsid w:val="005F4E6A"/>
    <w:rsid w:val="005F587A"/>
    <w:rsid w:val="005F5988"/>
    <w:rsid w:val="005F6251"/>
    <w:rsid w:val="005F63DF"/>
    <w:rsid w:val="005F6642"/>
    <w:rsid w:val="005F6809"/>
    <w:rsid w:val="005F681B"/>
    <w:rsid w:val="005F6B41"/>
    <w:rsid w:val="005F6CCA"/>
    <w:rsid w:val="005F70F5"/>
    <w:rsid w:val="005F725F"/>
    <w:rsid w:val="005F75DD"/>
    <w:rsid w:val="005F766A"/>
    <w:rsid w:val="005F769B"/>
    <w:rsid w:val="005F76B4"/>
    <w:rsid w:val="005F795F"/>
    <w:rsid w:val="005F7EC8"/>
    <w:rsid w:val="006000DB"/>
    <w:rsid w:val="00600185"/>
    <w:rsid w:val="0060026D"/>
    <w:rsid w:val="00600289"/>
    <w:rsid w:val="0060050E"/>
    <w:rsid w:val="00600662"/>
    <w:rsid w:val="0060076F"/>
    <w:rsid w:val="00600948"/>
    <w:rsid w:val="00600A48"/>
    <w:rsid w:val="00600C57"/>
    <w:rsid w:val="00600EC8"/>
    <w:rsid w:val="00600F96"/>
    <w:rsid w:val="00601043"/>
    <w:rsid w:val="006012DA"/>
    <w:rsid w:val="00601315"/>
    <w:rsid w:val="00601462"/>
    <w:rsid w:val="00601729"/>
    <w:rsid w:val="00601966"/>
    <w:rsid w:val="00601B66"/>
    <w:rsid w:val="00601C77"/>
    <w:rsid w:val="0060227D"/>
    <w:rsid w:val="006023E7"/>
    <w:rsid w:val="00602550"/>
    <w:rsid w:val="00602611"/>
    <w:rsid w:val="00602BF9"/>
    <w:rsid w:val="00602C88"/>
    <w:rsid w:val="00602F64"/>
    <w:rsid w:val="00603120"/>
    <w:rsid w:val="0060313C"/>
    <w:rsid w:val="006037C5"/>
    <w:rsid w:val="00603A71"/>
    <w:rsid w:val="00603AD6"/>
    <w:rsid w:val="00603BEB"/>
    <w:rsid w:val="00603BED"/>
    <w:rsid w:val="00603E3F"/>
    <w:rsid w:val="00604248"/>
    <w:rsid w:val="00604399"/>
    <w:rsid w:val="00604418"/>
    <w:rsid w:val="006047A0"/>
    <w:rsid w:val="00604858"/>
    <w:rsid w:val="00604A7F"/>
    <w:rsid w:val="00604B1A"/>
    <w:rsid w:val="00605529"/>
    <w:rsid w:val="00605C2B"/>
    <w:rsid w:val="00605C75"/>
    <w:rsid w:val="00605DDA"/>
    <w:rsid w:val="00606143"/>
    <w:rsid w:val="006067AE"/>
    <w:rsid w:val="0060685E"/>
    <w:rsid w:val="00606953"/>
    <w:rsid w:val="00606996"/>
    <w:rsid w:val="00606E28"/>
    <w:rsid w:val="00606ECF"/>
    <w:rsid w:val="006075FF"/>
    <w:rsid w:val="00607799"/>
    <w:rsid w:val="006078E8"/>
    <w:rsid w:val="00607A84"/>
    <w:rsid w:val="00607B1A"/>
    <w:rsid w:val="00607B74"/>
    <w:rsid w:val="00610361"/>
    <w:rsid w:val="00610443"/>
    <w:rsid w:val="00610459"/>
    <w:rsid w:val="00610876"/>
    <w:rsid w:val="00610962"/>
    <w:rsid w:val="00610B0C"/>
    <w:rsid w:val="00610B24"/>
    <w:rsid w:val="00610EB5"/>
    <w:rsid w:val="00610EFD"/>
    <w:rsid w:val="00610FA5"/>
    <w:rsid w:val="00611011"/>
    <w:rsid w:val="00611581"/>
    <w:rsid w:val="0061168A"/>
    <w:rsid w:val="0061198B"/>
    <w:rsid w:val="0061198D"/>
    <w:rsid w:val="006119D2"/>
    <w:rsid w:val="00611AE9"/>
    <w:rsid w:val="00612105"/>
    <w:rsid w:val="0061273B"/>
    <w:rsid w:val="006129CA"/>
    <w:rsid w:val="00612A00"/>
    <w:rsid w:val="00612A1F"/>
    <w:rsid w:val="00612C97"/>
    <w:rsid w:val="00612CC2"/>
    <w:rsid w:val="00612E42"/>
    <w:rsid w:val="006130DE"/>
    <w:rsid w:val="00613360"/>
    <w:rsid w:val="00613446"/>
    <w:rsid w:val="0061395B"/>
    <w:rsid w:val="00613A9D"/>
    <w:rsid w:val="00614090"/>
    <w:rsid w:val="0061436E"/>
    <w:rsid w:val="006144C4"/>
    <w:rsid w:val="00614851"/>
    <w:rsid w:val="006148BE"/>
    <w:rsid w:val="00614DE9"/>
    <w:rsid w:val="00615115"/>
    <w:rsid w:val="00615569"/>
    <w:rsid w:val="00615A57"/>
    <w:rsid w:val="00615D75"/>
    <w:rsid w:val="00615EAF"/>
    <w:rsid w:val="00615F93"/>
    <w:rsid w:val="00615FA9"/>
    <w:rsid w:val="0061607D"/>
    <w:rsid w:val="0061612A"/>
    <w:rsid w:val="00616ADF"/>
    <w:rsid w:val="006175A8"/>
    <w:rsid w:val="00617887"/>
    <w:rsid w:val="006179BC"/>
    <w:rsid w:val="00617A5F"/>
    <w:rsid w:val="00617DCB"/>
    <w:rsid w:val="0062022E"/>
    <w:rsid w:val="00620305"/>
    <w:rsid w:val="0062048A"/>
    <w:rsid w:val="006208CD"/>
    <w:rsid w:val="00620ADA"/>
    <w:rsid w:val="00620D37"/>
    <w:rsid w:val="00620EDF"/>
    <w:rsid w:val="00620EF9"/>
    <w:rsid w:val="00620F1E"/>
    <w:rsid w:val="0062139F"/>
    <w:rsid w:val="00621673"/>
    <w:rsid w:val="00621C75"/>
    <w:rsid w:val="00621E1F"/>
    <w:rsid w:val="0062208B"/>
    <w:rsid w:val="006220C9"/>
    <w:rsid w:val="006224A6"/>
    <w:rsid w:val="00622541"/>
    <w:rsid w:val="006225E2"/>
    <w:rsid w:val="00622654"/>
    <w:rsid w:val="0062269F"/>
    <w:rsid w:val="006226EC"/>
    <w:rsid w:val="006227CC"/>
    <w:rsid w:val="00622A2E"/>
    <w:rsid w:val="00622AE0"/>
    <w:rsid w:val="00622B77"/>
    <w:rsid w:val="00622D02"/>
    <w:rsid w:val="00622F20"/>
    <w:rsid w:val="00623191"/>
    <w:rsid w:val="0062329E"/>
    <w:rsid w:val="00623461"/>
    <w:rsid w:val="0062357E"/>
    <w:rsid w:val="0062370E"/>
    <w:rsid w:val="0062387B"/>
    <w:rsid w:val="006238E2"/>
    <w:rsid w:val="00623B8D"/>
    <w:rsid w:val="00623BE3"/>
    <w:rsid w:val="00623F8F"/>
    <w:rsid w:val="00623FB2"/>
    <w:rsid w:val="006240DA"/>
    <w:rsid w:val="006241C0"/>
    <w:rsid w:val="00624709"/>
    <w:rsid w:val="00624762"/>
    <w:rsid w:val="00624843"/>
    <w:rsid w:val="00624868"/>
    <w:rsid w:val="00624B69"/>
    <w:rsid w:val="00624C9E"/>
    <w:rsid w:val="00624D99"/>
    <w:rsid w:val="00625223"/>
    <w:rsid w:val="00625563"/>
    <w:rsid w:val="006256C6"/>
    <w:rsid w:val="00625BC4"/>
    <w:rsid w:val="00625C72"/>
    <w:rsid w:val="00625D10"/>
    <w:rsid w:val="00625ED4"/>
    <w:rsid w:val="0062665D"/>
    <w:rsid w:val="006268FA"/>
    <w:rsid w:val="00626A4B"/>
    <w:rsid w:val="00626B9B"/>
    <w:rsid w:val="00626DC2"/>
    <w:rsid w:val="00626DD5"/>
    <w:rsid w:val="0062709E"/>
    <w:rsid w:val="00627148"/>
    <w:rsid w:val="00627182"/>
    <w:rsid w:val="006274D6"/>
    <w:rsid w:val="006275E6"/>
    <w:rsid w:val="0062770C"/>
    <w:rsid w:val="00627769"/>
    <w:rsid w:val="0062797D"/>
    <w:rsid w:val="00627A00"/>
    <w:rsid w:val="00627BB2"/>
    <w:rsid w:val="00627BDF"/>
    <w:rsid w:val="00627C8F"/>
    <w:rsid w:val="00627E02"/>
    <w:rsid w:val="006300C0"/>
    <w:rsid w:val="0063018C"/>
    <w:rsid w:val="00630400"/>
    <w:rsid w:val="00630781"/>
    <w:rsid w:val="006308F0"/>
    <w:rsid w:val="0063093A"/>
    <w:rsid w:val="006309FB"/>
    <w:rsid w:val="00630AAD"/>
    <w:rsid w:val="00630D6D"/>
    <w:rsid w:val="00630DB8"/>
    <w:rsid w:val="006317AA"/>
    <w:rsid w:val="00631AAF"/>
    <w:rsid w:val="00631CAE"/>
    <w:rsid w:val="00631D17"/>
    <w:rsid w:val="00631EB4"/>
    <w:rsid w:val="00631F99"/>
    <w:rsid w:val="006320EB"/>
    <w:rsid w:val="006322C7"/>
    <w:rsid w:val="00632B1E"/>
    <w:rsid w:val="00632B2D"/>
    <w:rsid w:val="00632D9F"/>
    <w:rsid w:val="00632E25"/>
    <w:rsid w:val="00632E42"/>
    <w:rsid w:val="00633246"/>
    <w:rsid w:val="00633290"/>
    <w:rsid w:val="006338F2"/>
    <w:rsid w:val="006339E3"/>
    <w:rsid w:val="006340BB"/>
    <w:rsid w:val="0063419D"/>
    <w:rsid w:val="006342D9"/>
    <w:rsid w:val="00634522"/>
    <w:rsid w:val="0063464E"/>
    <w:rsid w:val="00634665"/>
    <w:rsid w:val="006346BB"/>
    <w:rsid w:val="00634808"/>
    <w:rsid w:val="00634987"/>
    <w:rsid w:val="0063498F"/>
    <w:rsid w:val="00634B05"/>
    <w:rsid w:val="00634BBF"/>
    <w:rsid w:val="00634D50"/>
    <w:rsid w:val="00635194"/>
    <w:rsid w:val="00635548"/>
    <w:rsid w:val="00635824"/>
    <w:rsid w:val="00635843"/>
    <w:rsid w:val="00635D07"/>
    <w:rsid w:val="00635DA4"/>
    <w:rsid w:val="00635F4F"/>
    <w:rsid w:val="006362B5"/>
    <w:rsid w:val="0063635B"/>
    <w:rsid w:val="006363BA"/>
    <w:rsid w:val="0063645D"/>
    <w:rsid w:val="006365BA"/>
    <w:rsid w:val="00636940"/>
    <w:rsid w:val="00636B4D"/>
    <w:rsid w:val="00636B91"/>
    <w:rsid w:val="00636F91"/>
    <w:rsid w:val="00636FA6"/>
    <w:rsid w:val="0063738E"/>
    <w:rsid w:val="00637508"/>
    <w:rsid w:val="006375E1"/>
    <w:rsid w:val="00637A1A"/>
    <w:rsid w:val="00637A3E"/>
    <w:rsid w:val="00637A5D"/>
    <w:rsid w:val="00637B5C"/>
    <w:rsid w:val="00637DA3"/>
    <w:rsid w:val="00637DD2"/>
    <w:rsid w:val="006403E4"/>
    <w:rsid w:val="006403F4"/>
    <w:rsid w:val="00640439"/>
    <w:rsid w:val="0064043E"/>
    <w:rsid w:val="0064047E"/>
    <w:rsid w:val="00640494"/>
    <w:rsid w:val="0064078F"/>
    <w:rsid w:val="0064081E"/>
    <w:rsid w:val="006409EA"/>
    <w:rsid w:val="00640AF3"/>
    <w:rsid w:val="00640B28"/>
    <w:rsid w:val="00640E23"/>
    <w:rsid w:val="00640F00"/>
    <w:rsid w:val="006418D4"/>
    <w:rsid w:val="006418D8"/>
    <w:rsid w:val="0064196C"/>
    <w:rsid w:val="00641AE8"/>
    <w:rsid w:val="00641CC3"/>
    <w:rsid w:val="00641D9B"/>
    <w:rsid w:val="00641F7D"/>
    <w:rsid w:val="0064261C"/>
    <w:rsid w:val="00642678"/>
    <w:rsid w:val="00642739"/>
    <w:rsid w:val="00642A16"/>
    <w:rsid w:val="00642F6D"/>
    <w:rsid w:val="0064379F"/>
    <w:rsid w:val="006438CB"/>
    <w:rsid w:val="006439A2"/>
    <w:rsid w:val="00643ABD"/>
    <w:rsid w:val="00643B26"/>
    <w:rsid w:val="00643C04"/>
    <w:rsid w:val="00643F55"/>
    <w:rsid w:val="00643F5C"/>
    <w:rsid w:val="0064419C"/>
    <w:rsid w:val="006445AA"/>
    <w:rsid w:val="00644915"/>
    <w:rsid w:val="00644EEA"/>
    <w:rsid w:val="00645085"/>
    <w:rsid w:val="0064524B"/>
    <w:rsid w:val="006453BD"/>
    <w:rsid w:val="00645404"/>
    <w:rsid w:val="00645559"/>
    <w:rsid w:val="00645614"/>
    <w:rsid w:val="00645632"/>
    <w:rsid w:val="00645B37"/>
    <w:rsid w:val="00645C39"/>
    <w:rsid w:val="00645FE3"/>
    <w:rsid w:val="006460A2"/>
    <w:rsid w:val="0064624F"/>
    <w:rsid w:val="0064630E"/>
    <w:rsid w:val="00646314"/>
    <w:rsid w:val="00646490"/>
    <w:rsid w:val="00646493"/>
    <w:rsid w:val="00646535"/>
    <w:rsid w:val="00646940"/>
    <w:rsid w:val="00646D77"/>
    <w:rsid w:val="00646E4A"/>
    <w:rsid w:val="0064732D"/>
    <w:rsid w:val="0064788E"/>
    <w:rsid w:val="00647D42"/>
    <w:rsid w:val="00647E01"/>
    <w:rsid w:val="00647F49"/>
    <w:rsid w:val="0065012C"/>
    <w:rsid w:val="00650437"/>
    <w:rsid w:val="00650598"/>
    <w:rsid w:val="0065071B"/>
    <w:rsid w:val="00650765"/>
    <w:rsid w:val="00650DE9"/>
    <w:rsid w:val="0065130C"/>
    <w:rsid w:val="0065172D"/>
    <w:rsid w:val="006519F7"/>
    <w:rsid w:val="00651AFA"/>
    <w:rsid w:val="00651C46"/>
    <w:rsid w:val="00651D3A"/>
    <w:rsid w:val="006520A0"/>
    <w:rsid w:val="006524E0"/>
    <w:rsid w:val="006525F3"/>
    <w:rsid w:val="00652666"/>
    <w:rsid w:val="0065267E"/>
    <w:rsid w:val="0065296D"/>
    <w:rsid w:val="006534DF"/>
    <w:rsid w:val="006535B3"/>
    <w:rsid w:val="006545F9"/>
    <w:rsid w:val="00654731"/>
    <w:rsid w:val="00654D43"/>
    <w:rsid w:val="00654EE0"/>
    <w:rsid w:val="00654F83"/>
    <w:rsid w:val="0065519F"/>
    <w:rsid w:val="0065551B"/>
    <w:rsid w:val="00655B47"/>
    <w:rsid w:val="00655BC2"/>
    <w:rsid w:val="00655C19"/>
    <w:rsid w:val="00655F93"/>
    <w:rsid w:val="00656141"/>
    <w:rsid w:val="00656202"/>
    <w:rsid w:val="0065635F"/>
    <w:rsid w:val="006563D1"/>
    <w:rsid w:val="00656404"/>
    <w:rsid w:val="00657217"/>
    <w:rsid w:val="006572AA"/>
    <w:rsid w:val="006572D2"/>
    <w:rsid w:val="006573AB"/>
    <w:rsid w:val="00657744"/>
    <w:rsid w:val="0065783A"/>
    <w:rsid w:val="0065798B"/>
    <w:rsid w:val="00657C73"/>
    <w:rsid w:val="0066012A"/>
    <w:rsid w:val="00660547"/>
    <w:rsid w:val="0066064D"/>
    <w:rsid w:val="006608AF"/>
    <w:rsid w:val="006608F8"/>
    <w:rsid w:val="00660DCE"/>
    <w:rsid w:val="00660E29"/>
    <w:rsid w:val="006611D7"/>
    <w:rsid w:val="00661485"/>
    <w:rsid w:val="00661E85"/>
    <w:rsid w:val="00661F9F"/>
    <w:rsid w:val="00662207"/>
    <w:rsid w:val="006623D8"/>
    <w:rsid w:val="00662952"/>
    <w:rsid w:val="0066296C"/>
    <w:rsid w:val="00662B01"/>
    <w:rsid w:val="00662B6E"/>
    <w:rsid w:val="00662BB0"/>
    <w:rsid w:val="00662CB7"/>
    <w:rsid w:val="00662D65"/>
    <w:rsid w:val="006630D9"/>
    <w:rsid w:val="0066377E"/>
    <w:rsid w:val="006638A1"/>
    <w:rsid w:val="0066390D"/>
    <w:rsid w:val="0066407C"/>
    <w:rsid w:val="00664270"/>
    <w:rsid w:val="00664474"/>
    <w:rsid w:val="0066475F"/>
    <w:rsid w:val="00664AAD"/>
    <w:rsid w:val="00664B3D"/>
    <w:rsid w:val="00664B43"/>
    <w:rsid w:val="00664CE2"/>
    <w:rsid w:val="00664D0B"/>
    <w:rsid w:val="00664E51"/>
    <w:rsid w:val="006651C8"/>
    <w:rsid w:val="006655F0"/>
    <w:rsid w:val="006656C6"/>
    <w:rsid w:val="006656F4"/>
    <w:rsid w:val="00665B0C"/>
    <w:rsid w:val="00665CD8"/>
    <w:rsid w:val="00665D2C"/>
    <w:rsid w:val="006663A7"/>
    <w:rsid w:val="006663CE"/>
    <w:rsid w:val="00666E87"/>
    <w:rsid w:val="00667500"/>
    <w:rsid w:val="006675A1"/>
    <w:rsid w:val="00667766"/>
    <w:rsid w:val="0066778F"/>
    <w:rsid w:val="00667840"/>
    <w:rsid w:val="006679D5"/>
    <w:rsid w:val="00667A62"/>
    <w:rsid w:val="0067016C"/>
    <w:rsid w:val="006703AE"/>
    <w:rsid w:val="00670913"/>
    <w:rsid w:val="00670A85"/>
    <w:rsid w:val="00670B95"/>
    <w:rsid w:val="00671287"/>
    <w:rsid w:val="006712B1"/>
    <w:rsid w:val="00671445"/>
    <w:rsid w:val="006714CE"/>
    <w:rsid w:val="006715FE"/>
    <w:rsid w:val="006716A8"/>
    <w:rsid w:val="00671767"/>
    <w:rsid w:val="0067194E"/>
    <w:rsid w:val="00671CF3"/>
    <w:rsid w:val="006721A1"/>
    <w:rsid w:val="0067252F"/>
    <w:rsid w:val="006725DA"/>
    <w:rsid w:val="006725E5"/>
    <w:rsid w:val="00672BDF"/>
    <w:rsid w:val="00672CE3"/>
    <w:rsid w:val="00672DB5"/>
    <w:rsid w:val="00672E06"/>
    <w:rsid w:val="00673713"/>
    <w:rsid w:val="00673A92"/>
    <w:rsid w:val="00673BB3"/>
    <w:rsid w:val="00673C05"/>
    <w:rsid w:val="00673D52"/>
    <w:rsid w:val="00673D71"/>
    <w:rsid w:val="00673D7C"/>
    <w:rsid w:val="00674511"/>
    <w:rsid w:val="00674556"/>
    <w:rsid w:val="00674712"/>
    <w:rsid w:val="006748A6"/>
    <w:rsid w:val="006748B4"/>
    <w:rsid w:val="006748CA"/>
    <w:rsid w:val="00674E30"/>
    <w:rsid w:val="00674F2C"/>
    <w:rsid w:val="0067529E"/>
    <w:rsid w:val="006757D3"/>
    <w:rsid w:val="0067580D"/>
    <w:rsid w:val="00675D06"/>
    <w:rsid w:val="00675D70"/>
    <w:rsid w:val="00675E27"/>
    <w:rsid w:val="00675F0F"/>
    <w:rsid w:val="00676018"/>
    <w:rsid w:val="006760D8"/>
    <w:rsid w:val="00676556"/>
    <w:rsid w:val="0067673D"/>
    <w:rsid w:val="00676750"/>
    <w:rsid w:val="0067685A"/>
    <w:rsid w:val="00676A5D"/>
    <w:rsid w:val="00676B1F"/>
    <w:rsid w:val="00676C55"/>
    <w:rsid w:val="00676D9D"/>
    <w:rsid w:val="00676FF8"/>
    <w:rsid w:val="00677341"/>
    <w:rsid w:val="00677515"/>
    <w:rsid w:val="006775B6"/>
    <w:rsid w:val="00677985"/>
    <w:rsid w:val="00677C0E"/>
    <w:rsid w:val="00677F01"/>
    <w:rsid w:val="0068006D"/>
    <w:rsid w:val="006800B0"/>
    <w:rsid w:val="0068022C"/>
    <w:rsid w:val="006802ED"/>
    <w:rsid w:val="00680430"/>
    <w:rsid w:val="00680470"/>
    <w:rsid w:val="006804AC"/>
    <w:rsid w:val="00680509"/>
    <w:rsid w:val="00680554"/>
    <w:rsid w:val="00680609"/>
    <w:rsid w:val="006808CF"/>
    <w:rsid w:val="006809F4"/>
    <w:rsid w:val="00680C45"/>
    <w:rsid w:val="00680FB8"/>
    <w:rsid w:val="006811ED"/>
    <w:rsid w:val="00681263"/>
    <w:rsid w:val="006813D0"/>
    <w:rsid w:val="00681A7A"/>
    <w:rsid w:val="00681C94"/>
    <w:rsid w:val="00681D7E"/>
    <w:rsid w:val="00681E46"/>
    <w:rsid w:val="006822CE"/>
    <w:rsid w:val="00682538"/>
    <w:rsid w:val="006826B2"/>
    <w:rsid w:val="00682C12"/>
    <w:rsid w:val="00682F96"/>
    <w:rsid w:val="00683478"/>
    <w:rsid w:val="006835E0"/>
    <w:rsid w:val="0068381A"/>
    <w:rsid w:val="006839B2"/>
    <w:rsid w:val="00683F8D"/>
    <w:rsid w:val="00683FCB"/>
    <w:rsid w:val="0068461E"/>
    <w:rsid w:val="0068478F"/>
    <w:rsid w:val="006849DF"/>
    <w:rsid w:val="00684A9A"/>
    <w:rsid w:val="0068526E"/>
    <w:rsid w:val="00685270"/>
    <w:rsid w:val="006852F9"/>
    <w:rsid w:val="0068561E"/>
    <w:rsid w:val="00685644"/>
    <w:rsid w:val="0068565F"/>
    <w:rsid w:val="00685777"/>
    <w:rsid w:val="006857C8"/>
    <w:rsid w:val="0068580D"/>
    <w:rsid w:val="006859C0"/>
    <w:rsid w:val="00685AFB"/>
    <w:rsid w:val="00685D5D"/>
    <w:rsid w:val="0068622E"/>
    <w:rsid w:val="006862AC"/>
    <w:rsid w:val="006863DB"/>
    <w:rsid w:val="0068647F"/>
    <w:rsid w:val="006864DB"/>
    <w:rsid w:val="00686A17"/>
    <w:rsid w:val="00686C0D"/>
    <w:rsid w:val="00686E8F"/>
    <w:rsid w:val="00686FDD"/>
    <w:rsid w:val="006872BF"/>
    <w:rsid w:val="00687495"/>
    <w:rsid w:val="00687545"/>
    <w:rsid w:val="0068773B"/>
    <w:rsid w:val="0068799A"/>
    <w:rsid w:val="00687BD2"/>
    <w:rsid w:val="006900F6"/>
    <w:rsid w:val="0069028D"/>
    <w:rsid w:val="00690517"/>
    <w:rsid w:val="006905B4"/>
    <w:rsid w:val="00690B76"/>
    <w:rsid w:val="00690D32"/>
    <w:rsid w:val="00691646"/>
    <w:rsid w:val="00691B8C"/>
    <w:rsid w:val="00691C21"/>
    <w:rsid w:val="00691D72"/>
    <w:rsid w:val="00691E4A"/>
    <w:rsid w:val="00691F32"/>
    <w:rsid w:val="006922B6"/>
    <w:rsid w:val="006925AF"/>
    <w:rsid w:val="006925D9"/>
    <w:rsid w:val="006928B7"/>
    <w:rsid w:val="00692A4D"/>
    <w:rsid w:val="00692BF9"/>
    <w:rsid w:val="00692C4A"/>
    <w:rsid w:val="00692C70"/>
    <w:rsid w:val="00692CAB"/>
    <w:rsid w:val="00692E8A"/>
    <w:rsid w:val="00692EC7"/>
    <w:rsid w:val="00692FC0"/>
    <w:rsid w:val="006931CB"/>
    <w:rsid w:val="0069350A"/>
    <w:rsid w:val="00693711"/>
    <w:rsid w:val="0069372B"/>
    <w:rsid w:val="00693D17"/>
    <w:rsid w:val="00693F2E"/>
    <w:rsid w:val="006941E9"/>
    <w:rsid w:val="006943D9"/>
    <w:rsid w:val="00694486"/>
    <w:rsid w:val="00694672"/>
    <w:rsid w:val="006946B6"/>
    <w:rsid w:val="0069471D"/>
    <w:rsid w:val="006947FA"/>
    <w:rsid w:val="00694887"/>
    <w:rsid w:val="00694955"/>
    <w:rsid w:val="00694AC8"/>
    <w:rsid w:val="00694B87"/>
    <w:rsid w:val="00694D61"/>
    <w:rsid w:val="00694DB8"/>
    <w:rsid w:val="00694F81"/>
    <w:rsid w:val="00695045"/>
    <w:rsid w:val="006959CB"/>
    <w:rsid w:val="006959DE"/>
    <w:rsid w:val="00695AAA"/>
    <w:rsid w:val="00695E18"/>
    <w:rsid w:val="00695FE8"/>
    <w:rsid w:val="0069607D"/>
    <w:rsid w:val="006960FA"/>
    <w:rsid w:val="00696148"/>
    <w:rsid w:val="006964B0"/>
    <w:rsid w:val="00696BC1"/>
    <w:rsid w:val="00696CF1"/>
    <w:rsid w:val="006974A2"/>
    <w:rsid w:val="006974EC"/>
    <w:rsid w:val="00697CCF"/>
    <w:rsid w:val="006A036C"/>
    <w:rsid w:val="006A09BF"/>
    <w:rsid w:val="006A10B8"/>
    <w:rsid w:val="006A160B"/>
    <w:rsid w:val="006A19CA"/>
    <w:rsid w:val="006A1A3E"/>
    <w:rsid w:val="006A1BA0"/>
    <w:rsid w:val="006A27A3"/>
    <w:rsid w:val="006A28C8"/>
    <w:rsid w:val="006A2AA8"/>
    <w:rsid w:val="006A2C1E"/>
    <w:rsid w:val="006A2C35"/>
    <w:rsid w:val="006A2CBA"/>
    <w:rsid w:val="006A2CEC"/>
    <w:rsid w:val="006A2D09"/>
    <w:rsid w:val="006A2EA8"/>
    <w:rsid w:val="006A2EAB"/>
    <w:rsid w:val="006A2EFB"/>
    <w:rsid w:val="006A3255"/>
    <w:rsid w:val="006A3757"/>
    <w:rsid w:val="006A392C"/>
    <w:rsid w:val="006A3944"/>
    <w:rsid w:val="006A3B43"/>
    <w:rsid w:val="006A3C03"/>
    <w:rsid w:val="006A3CC1"/>
    <w:rsid w:val="006A412F"/>
    <w:rsid w:val="006A431D"/>
    <w:rsid w:val="006A446B"/>
    <w:rsid w:val="006A4673"/>
    <w:rsid w:val="006A4806"/>
    <w:rsid w:val="006A49AA"/>
    <w:rsid w:val="006A4F47"/>
    <w:rsid w:val="006A5117"/>
    <w:rsid w:val="006A511D"/>
    <w:rsid w:val="006A5992"/>
    <w:rsid w:val="006A5A5E"/>
    <w:rsid w:val="006A5DE9"/>
    <w:rsid w:val="006A6341"/>
    <w:rsid w:val="006A6446"/>
    <w:rsid w:val="006A6780"/>
    <w:rsid w:val="006A6D68"/>
    <w:rsid w:val="006A6DBB"/>
    <w:rsid w:val="006A720F"/>
    <w:rsid w:val="006A752D"/>
    <w:rsid w:val="006A774F"/>
    <w:rsid w:val="006A7AB2"/>
    <w:rsid w:val="006A7C34"/>
    <w:rsid w:val="006B003B"/>
    <w:rsid w:val="006B0363"/>
    <w:rsid w:val="006B0490"/>
    <w:rsid w:val="006B0631"/>
    <w:rsid w:val="006B0868"/>
    <w:rsid w:val="006B0CC3"/>
    <w:rsid w:val="006B0D3B"/>
    <w:rsid w:val="006B0D67"/>
    <w:rsid w:val="006B0D74"/>
    <w:rsid w:val="006B0E71"/>
    <w:rsid w:val="006B0EDD"/>
    <w:rsid w:val="006B114C"/>
    <w:rsid w:val="006B1182"/>
    <w:rsid w:val="006B11DA"/>
    <w:rsid w:val="006B127C"/>
    <w:rsid w:val="006B12EC"/>
    <w:rsid w:val="006B135F"/>
    <w:rsid w:val="006B14D7"/>
    <w:rsid w:val="006B194E"/>
    <w:rsid w:val="006B199B"/>
    <w:rsid w:val="006B1ACC"/>
    <w:rsid w:val="006B1B23"/>
    <w:rsid w:val="006B1DCC"/>
    <w:rsid w:val="006B1F9D"/>
    <w:rsid w:val="006B26C3"/>
    <w:rsid w:val="006B26C8"/>
    <w:rsid w:val="006B281A"/>
    <w:rsid w:val="006B2937"/>
    <w:rsid w:val="006B2D11"/>
    <w:rsid w:val="006B2D93"/>
    <w:rsid w:val="006B2EA1"/>
    <w:rsid w:val="006B2F75"/>
    <w:rsid w:val="006B2FD0"/>
    <w:rsid w:val="006B3088"/>
    <w:rsid w:val="006B30BF"/>
    <w:rsid w:val="006B33B4"/>
    <w:rsid w:val="006B33F5"/>
    <w:rsid w:val="006B366C"/>
    <w:rsid w:val="006B36BA"/>
    <w:rsid w:val="006B37CE"/>
    <w:rsid w:val="006B37CF"/>
    <w:rsid w:val="006B37E9"/>
    <w:rsid w:val="006B395F"/>
    <w:rsid w:val="006B3BAC"/>
    <w:rsid w:val="006B3CF9"/>
    <w:rsid w:val="006B3F25"/>
    <w:rsid w:val="006B4144"/>
    <w:rsid w:val="006B43A4"/>
    <w:rsid w:val="006B4AE9"/>
    <w:rsid w:val="006B4F6A"/>
    <w:rsid w:val="006B52A4"/>
    <w:rsid w:val="006B533F"/>
    <w:rsid w:val="006B59A9"/>
    <w:rsid w:val="006B5B89"/>
    <w:rsid w:val="006B5F68"/>
    <w:rsid w:val="006B6052"/>
    <w:rsid w:val="006B64C6"/>
    <w:rsid w:val="006B6653"/>
    <w:rsid w:val="006B68C5"/>
    <w:rsid w:val="006B6E1F"/>
    <w:rsid w:val="006B6E31"/>
    <w:rsid w:val="006B709A"/>
    <w:rsid w:val="006B717A"/>
    <w:rsid w:val="006B75DA"/>
    <w:rsid w:val="006B7857"/>
    <w:rsid w:val="006B7937"/>
    <w:rsid w:val="006B7ACE"/>
    <w:rsid w:val="006B7B0C"/>
    <w:rsid w:val="006B7BD9"/>
    <w:rsid w:val="006C002E"/>
    <w:rsid w:val="006C0140"/>
    <w:rsid w:val="006C01E4"/>
    <w:rsid w:val="006C0565"/>
    <w:rsid w:val="006C0568"/>
    <w:rsid w:val="006C092B"/>
    <w:rsid w:val="006C0B0A"/>
    <w:rsid w:val="006C0D51"/>
    <w:rsid w:val="006C0E69"/>
    <w:rsid w:val="006C0E87"/>
    <w:rsid w:val="006C12C8"/>
    <w:rsid w:val="006C13C7"/>
    <w:rsid w:val="006C17A5"/>
    <w:rsid w:val="006C1894"/>
    <w:rsid w:val="006C1BF3"/>
    <w:rsid w:val="006C1C96"/>
    <w:rsid w:val="006C1D4C"/>
    <w:rsid w:val="006C1DA7"/>
    <w:rsid w:val="006C27AE"/>
    <w:rsid w:val="006C2815"/>
    <w:rsid w:val="006C2C1D"/>
    <w:rsid w:val="006C2CBA"/>
    <w:rsid w:val="006C2CF5"/>
    <w:rsid w:val="006C2E54"/>
    <w:rsid w:val="006C2F77"/>
    <w:rsid w:val="006C2FB1"/>
    <w:rsid w:val="006C37D5"/>
    <w:rsid w:val="006C387C"/>
    <w:rsid w:val="006C3B21"/>
    <w:rsid w:val="006C3BB1"/>
    <w:rsid w:val="006C3E28"/>
    <w:rsid w:val="006C3FE7"/>
    <w:rsid w:val="006C400B"/>
    <w:rsid w:val="006C4029"/>
    <w:rsid w:val="006C4421"/>
    <w:rsid w:val="006C46C7"/>
    <w:rsid w:val="006C46D9"/>
    <w:rsid w:val="006C4886"/>
    <w:rsid w:val="006C4B9F"/>
    <w:rsid w:val="006C4D3C"/>
    <w:rsid w:val="006C4D8E"/>
    <w:rsid w:val="006C4EE2"/>
    <w:rsid w:val="006C563C"/>
    <w:rsid w:val="006C57A2"/>
    <w:rsid w:val="006C57B7"/>
    <w:rsid w:val="006C58AB"/>
    <w:rsid w:val="006C5A23"/>
    <w:rsid w:val="006C5C08"/>
    <w:rsid w:val="006C5D83"/>
    <w:rsid w:val="006C5EF3"/>
    <w:rsid w:val="006C6211"/>
    <w:rsid w:val="006C686D"/>
    <w:rsid w:val="006C6A0E"/>
    <w:rsid w:val="006C6AFA"/>
    <w:rsid w:val="006C6BB6"/>
    <w:rsid w:val="006C7084"/>
    <w:rsid w:val="006C79A6"/>
    <w:rsid w:val="006C7A7A"/>
    <w:rsid w:val="006C7CBE"/>
    <w:rsid w:val="006C7DCC"/>
    <w:rsid w:val="006D0319"/>
    <w:rsid w:val="006D0732"/>
    <w:rsid w:val="006D07B6"/>
    <w:rsid w:val="006D09E7"/>
    <w:rsid w:val="006D0A3B"/>
    <w:rsid w:val="006D1481"/>
    <w:rsid w:val="006D18F4"/>
    <w:rsid w:val="006D1941"/>
    <w:rsid w:val="006D1987"/>
    <w:rsid w:val="006D1B57"/>
    <w:rsid w:val="006D1EC7"/>
    <w:rsid w:val="006D2041"/>
    <w:rsid w:val="006D20CF"/>
    <w:rsid w:val="006D2185"/>
    <w:rsid w:val="006D2280"/>
    <w:rsid w:val="006D24FC"/>
    <w:rsid w:val="006D279D"/>
    <w:rsid w:val="006D2820"/>
    <w:rsid w:val="006D2862"/>
    <w:rsid w:val="006D2906"/>
    <w:rsid w:val="006D29B0"/>
    <w:rsid w:val="006D2A93"/>
    <w:rsid w:val="006D2BDA"/>
    <w:rsid w:val="006D2C21"/>
    <w:rsid w:val="006D2EDB"/>
    <w:rsid w:val="006D35F7"/>
    <w:rsid w:val="006D36B2"/>
    <w:rsid w:val="006D37D3"/>
    <w:rsid w:val="006D38ED"/>
    <w:rsid w:val="006D3971"/>
    <w:rsid w:val="006D3A51"/>
    <w:rsid w:val="006D3BD7"/>
    <w:rsid w:val="006D4029"/>
    <w:rsid w:val="006D408D"/>
    <w:rsid w:val="006D457A"/>
    <w:rsid w:val="006D4585"/>
    <w:rsid w:val="006D45AE"/>
    <w:rsid w:val="006D46E3"/>
    <w:rsid w:val="006D4C29"/>
    <w:rsid w:val="006D4C4B"/>
    <w:rsid w:val="006D4CF6"/>
    <w:rsid w:val="006D5048"/>
    <w:rsid w:val="006D51CB"/>
    <w:rsid w:val="006D51CF"/>
    <w:rsid w:val="006D529B"/>
    <w:rsid w:val="006D535E"/>
    <w:rsid w:val="006D5565"/>
    <w:rsid w:val="006D5A0B"/>
    <w:rsid w:val="006D5BF0"/>
    <w:rsid w:val="006D5D67"/>
    <w:rsid w:val="006D608B"/>
    <w:rsid w:val="006D610B"/>
    <w:rsid w:val="006D619E"/>
    <w:rsid w:val="006D6370"/>
    <w:rsid w:val="006D6411"/>
    <w:rsid w:val="006D654F"/>
    <w:rsid w:val="006D6828"/>
    <w:rsid w:val="006D6917"/>
    <w:rsid w:val="006D6A03"/>
    <w:rsid w:val="006D6A31"/>
    <w:rsid w:val="006D6D0F"/>
    <w:rsid w:val="006D6D73"/>
    <w:rsid w:val="006D6E8B"/>
    <w:rsid w:val="006D720E"/>
    <w:rsid w:val="006D730C"/>
    <w:rsid w:val="006D73D9"/>
    <w:rsid w:val="006D7547"/>
    <w:rsid w:val="006D765B"/>
    <w:rsid w:val="006D774A"/>
    <w:rsid w:val="006D7783"/>
    <w:rsid w:val="006D77BF"/>
    <w:rsid w:val="006D7927"/>
    <w:rsid w:val="006D7AE5"/>
    <w:rsid w:val="006D7EE3"/>
    <w:rsid w:val="006D7F7C"/>
    <w:rsid w:val="006E01A8"/>
    <w:rsid w:val="006E03CD"/>
    <w:rsid w:val="006E06D5"/>
    <w:rsid w:val="006E06EC"/>
    <w:rsid w:val="006E0897"/>
    <w:rsid w:val="006E0978"/>
    <w:rsid w:val="006E0C6B"/>
    <w:rsid w:val="006E0CA0"/>
    <w:rsid w:val="006E0E88"/>
    <w:rsid w:val="006E0E99"/>
    <w:rsid w:val="006E0F0C"/>
    <w:rsid w:val="006E0F64"/>
    <w:rsid w:val="006E11A9"/>
    <w:rsid w:val="006E18AB"/>
    <w:rsid w:val="006E1983"/>
    <w:rsid w:val="006E1AB6"/>
    <w:rsid w:val="006E1B45"/>
    <w:rsid w:val="006E1FA6"/>
    <w:rsid w:val="006E20F6"/>
    <w:rsid w:val="006E2C8F"/>
    <w:rsid w:val="006E2EE2"/>
    <w:rsid w:val="006E2FB7"/>
    <w:rsid w:val="006E3337"/>
    <w:rsid w:val="006E3C4D"/>
    <w:rsid w:val="006E3C87"/>
    <w:rsid w:val="006E3D60"/>
    <w:rsid w:val="006E3E6F"/>
    <w:rsid w:val="006E432A"/>
    <w:rsid w:val="006E4777"/>
    <w:rsid w:val="006E4937"/>
    <w:rsid w:val="006E4C75"/>
    <w:rsid w:val="006E4C8D"/>
    <w:rsid w:val="006E5116"/>
    <w:rsid w:val="006E58FD"/>
    <w:rsid w:val="006E5C80"/>
    <w:rsid w:val="006E5CDF"/>
    <w:rsid w:val="006E5E22"/>
    <w:rsid w:val="006E6F99"/>
    <w:rsid w:val="006E73B3"/>
    <w:rsid w:val="006E7803"/>
    <w:rsid w:val="006E7828"/>
    <w:rsid w:val="006E7A6D"/>
    <w:rsid w:val="006E7B92"/>
    <w:rsid w:val="006E7EE9"/>
    <w:rsid w:val="006E7EFF"/>
    <w:rsid w:val="006E7F6E"/>
    <w:rsid w:val="006F0775"/>
    <w:rsid w:val="006F0990"/>
    <w:rsid w:val="006F0A81"/>
    <w:rsid w:val="006F0D5F"/>
    <w:rsid w:val="006F0F8D"/>
    <w:rsid w:val="006F111D"/>
    <w:rsid w:val="006F1294"/>
    <w:rsid w:val="006F12ED"/>
    <w:rsid w:val="006F14A4"/>
    <w:rsid w:val="006F1568"/>
    <w:rsid w:val="006F18D8"/>
    <w:rsid w:val="006F1B3C"/>
    <w:rsid w:val="006F1B4C"/>
    <w:rsid w:val="006F1E96"/>
    <w:rsid w:val="006F202F"/>
    <w:rsid w:val="006F20B2"/>
    <w:rsid w:val="006F23D8"/>
    <w:rsid w:val="006F2736"/>
    <w:rsid w:val="006F2A1E"/>
    <w:rsid w:val="006F2A51"/>
    <w:rsid w:val="006F2C56"/>
    <w:rsid w:val="006F2C85"/>
    <w:rsid w:val="006F30BE"/>
    <w:rsid w:val="006F30C4"/>
    <w:rsid w:val="006F31E8"/>
    <w:rsid w:val="006F320B"/>
    <w:rsid w:val="006F33B2"/>
    <w:rsid w:val="006F3701"/>
    <w:rsid w:val="006F3852"/>
    <w:rsid w:val="006F4175"/>
    <w:rsid w:val="006F4553"/>
    <w:rsid w:val="006F4737"/>
    <w:rsid w:val="006F4C6D"/>
    <w:rsid w:val="006F4CB7"/>
    <w:rsid w:val="006F4D10"/>
    <w:rsid w:val="006F4EA1"/>
    <w:rsid w:val="006F52E4"/>
    <w:rsid w:val="006F54EB"/>
    <w:rsid w:val="006F5613"/>
    <w:rsid w:val="006F5AD1"/>
    <w:rsid w:val="006F5CCB"/>
    <w:rsid w:val="006F60B0"/>
    <w:rsid w:val="006F61DB"/>
    <w:rsid w:val="006F6424"/>
    <w:rsid w:val="006F6518"/>
    <w:rsid w:val="006F6660"/>
    <w:rsid w:val="006F678F"/>
    <w:rsid w:val="006F69E5"/>
    <w:rsid w:val="006F6A1A"/>
    <w:rsid w:val="006F6A30"/>
    <w:rsid w:val="006F708A"/>
    <w:rsid w:val="006F745B"/>
    <w:rsid w:val="006F7BEC"/>
    <w:rsid w:val="006F7CB7"/>
    <w:rsid w:val="006F7F24"/>
    <w:rsid w:val="0070003A"/>
    <w:rsid w:val="00700176"/>
    <w:rsid w:val="007003C0"/>
    <w:rsid w:val="00700750"/>
    <w:rsid w:val="007007E7"/>
    <w:rsid w:val="00700C82"/>
    <w:rsid w:val="00700E36"/>
    <w:rsid w:val="007010A1"/>
    <w:rsid w:val="007010BC"/>
    <w:rsid w:val="0070174B"/>
    <w:rsid w:val="00701864"/>
    <w:rsid w:val="00701984"/>
    <w:rsid w:val="00701AA2"/>
    <w:rsid w:val="00701B55"/>
    <w:rsid w:val="00702149"/>
    <w:rsid w:val="00702188"/>
    <w:rsid w:val="00702247"/>
    <w:rsid w:val="007025E0"/>
    <w:rsid w:val="007026C7"/>
    <w:rsid w:val="0070272B"/>
    <w:rsid w:val="00702A50"/>
    <w:rsid w:val="00702A5C"/>
    <w:rsid w:val="00702AA1"/>
    <w:rsid w:val="00702C2E"/>
    <w:rsid w:val="00702E23"/>
    <w:rsid w:val="00703237"/>
    <w:rsid w:val="00703463"/>
    <w:rsid w:val="0070365C"/>
    <w:rsid w:val="007036B8"/>
    <w:rsid w:val="007039E3"/>
    <w:rsid w:val="00703C64"/>
    <w:rsid w:val="00703CD1"/>
    <w:rsid w:val="0070402B"/>
    <w:rsid w:val="007043A0"/>
    <w:rsid w:val="0070441F"/>
    <w:rsid w:val="0070467E"/>
    <w:rsid w:val="0070496F"/>
    <w:rsid w:val="00704980"/>
    <w:rsid w:val="00704A70"/>
    <w:rsid w:val="00704CB9"/>
    <w:rsid w:val="007051C3"/>
    <w:rsid w:val="00705339"/>
    <w:rsid w:val="007053F6"/>
    <w:rsid w:val="007054F1"/>
    <w:rsid w:val="007055CB"/>
    <w:rsid w:val="007056A4"/>
    <w:rsid w:val="007058CE"/>
    <w:rsid w:val="00705C0D"/>
    <w:rsid w:val="00705E97"/>
    <w:rsid w:val="00705EC6"/>
    <w:rsid w:val="00705F7B"/>
    <w:rsid w:val="0070628B"/>
    <w:rsid w:val="007066B6"/>
    <w:rsid w:val="007066CC"/>
    <w:rsid w:val="0070694C"/>
    <w:rsid w:val="0070699A"/>
    <w:rsid w:val="00706E04"/>
    <w:rsid w:val="007076F9"/>
    <w:rsid w:val="0070785E"/>
    <w:rsid w:val="00707877"/>
    <w:rsid w:val="007078FD"/>
    <w:rsid w:val="00707A23"/>
    <w:rsid w:val="00707AD6"/>
    <w:rsid w:val="00707C0B"/>
    <w:rsid w:val="00707DBA"/>
    <w:rsid w:val="00707E1F"/>
    <w:rsid w:val="00707F7F"/>
    <w:rsid w:val="007101CD"/>
    <w:rsid w:val="0071029C"/>
    <w:rsid w:val="00710394"/>
    <w:rsid w:val="00710558"/>
    <w:rsid w:val="00710761"/>
    <w:rsid w:val="00710B91"/>
    <w:rsid w:val="00710BE7"/>
    <w:rsid w:val="00710CAE"/>
    <w:rsid w:val="00710ED6"/>
    <w:rsid w:val="00710FFE"/>
    <w:rsid w:val="0071102D"/>
    <w:rsid w:val="00711204"/>
    <w:rsid w:val="00711293"/>
    <w:rsid w:val="0071132D"/>
    <w:rsid w:val="007114CC"/>
    <w:rsid w:val="00711733"/>
    <w:rsid w:val="00711936"/>
    <w:rsid w:val="00711D0D"/>
    <w:rsid w:val="00711F76"/>
    <w:rsid w:val="00711FE1"/>
    <w:rsid w:val="00712056"/>
    <w:rsid w:val="00712194"/>
    <w:rsid w:val="00712546"/>
    <w:rsid w:val="007129B9"/>
    <w:rsid w:val="00712ABA"/>
    <w:rsid w:val="00712F45"/>
    <w:rsid w:val="00713739"/>
    <w:rsid w:val="007139B7"/>
    <w:rsid w:val="007139F1"/>
    <w:rsid w:val="00713AB4"/>
    <w:rsid w:val="00713B80"/>
    <w:rsid w:val="00713D4F"/>
    <w:rsid w:val="007142A1"/>
    <w:rsid w:val="007142FC"/>
    <w:rsid w:val="007144DF"/>
    <w:rsid w:val="0071468B"/>
    <w:rsid w:val="00714E91"/>
    <w:rsid w:val="007150D4"/>
    <w:rsid w:val="00715618"/>
    <w:rsid w:val="00715676"/>
    <w:rsid w:val="00715933"/>
    <w:rsid w:val="00715D60"/>
    <w:rsid w:val="00715E48"/>
    <w:rsid w:val="007160F2"/>
    <w:rsid w:val="0071630D"/>
    <w:rsid w:val="00716357"/>
    <w:rsid w:val="007165AE"/>
    <w:rsid w:val="007165C0"/>
    <w:rsid w:val="00716A98"/>
    <w:rsid w:val="00716ACC"/>
    <w:rsid w:val="00716B31"/>
    <w:rsid w:val="00716CFB"/>
    <w:rsid w:val="00716E28"/>
    <w:rsid w:val="00716F4D"/>
    <w:rsid w:val="0071714C"/>
    <w:rsid w:val="00717151"/>
    <w:rsid w:val="00717346"/>
    <w:rsid w:val="007173A1"/>
    <w:rsid w:val="007178E7"/>
    <w:rsid w:val="00717CB8"/>
    <w:rsid w:val="00717E56"/>
    <w:rsid w:val="00717F6B"/>
    <w:rsid w:val="00717FED"/>
    <w:rsid w:val="0072011B"/>
    <w:rsid w:val="007209E9"/>
    <w:rsid w:val="00720A64"/>
    <w:rsid w:val="00720D68"/>
    <w:rsid w:val="00721416"/>
    <w:rsid w:val="00721448"/>
    <w:rsid w:val="00721602"/>
    <w:rsid w:val="0072172B"/>
    <w:rsid w:val="00721757"/>
    <w:rsid w:val="00721809"/>
    <w:rsid w:val="00721A90"/>
    <w:rsid w:val="00721C45"/>
    <w:rsid w:val="00721DEF"/>
    <w:rsid w:val="00721F4F"/>
    <w:rsid w:val="0072209C"/>
    <w:rsid w:val="0072234A"/>
    <w:rsid w:val="0072251D"/>
    <w:rsid w:val="0072271B"/>
    <w:rsid w:val="0072277A"/>
    <w:rsid w:val="00722BA1"/>
    <w:rsid w:val="00722BB0"/>
    <w:rsid w:val="00722D91"/>
    <w:rsid w:val="00723464"/>
    <w:rsid w:val="007237A7"/>
    <w:rsid w:val="00723AA7"/>
    <w:rsid w:val="00723C99"/>
    <w:rsid w:val="00723D17"/>
    <w:rsid w:val="00723E58"/>
    <w:rsid w:val="00724964"/>
    <w:rsid w:val="00724AF1"/>
    <w:rsid w:val="00724AF8"/>
    <w:rsid w:val="00724F05"/>
    <w:rsid w:val="00724FBF"/>
    <w:rsid w:val="0072519B"/>
    <w:rsid w:val="007251F2"/>
    <w:rsid w:val="00725318"/>
    <w:rsid w:val="00725868"/>
    <w:rsid w:val="00725A47"/>
    <w:rsid w:val="00725FEC"/>
    <w:rsid w:val="0072608C"/>
    <w:rsid w:val="0072638E"/>
    <w:rsid w:val="007263D9"/>
    <w:rsid w:val="0072685D"/>
    <w:rsid w:val="00726A7F"/>
    <w:rsid w:val="00726AC5"/>
    <w:rsid w:val="00726CD5"/>
    <w:rsid w:val="00726F90"/>
    <w:rsid w:val="007270E1"/>
    <w:rsid w:val="00727239"/>
    <w:rsid w:val="007275BE"/>
    <w:rsid w:val="00727668"/>
    <w:rsid w:val="0072779B"/>
    <w:rsid w:val="007278F1"/>
    <w:rsid w:val="00727C84"/>
    <w:rsid w:val="00727C9A"/>
    <w:rsid w:val="00730232"/>
    <w:rsid w:val="00730431"/>
    <w:rsid w:val="007307EC"/>
    <w:rsid w:val="007308FE"/>
    <w:rsid w:val="00730A4C"/>
    <w:rsid w:val="00730B3F"/>
    <w:rsid w:val="00730C2C"/>
    <w:rsid w:val="00730D6F"/>
    <w:rsid w:val="00730E54"/>
    <w:rsid w:val="00730EAB"/>
    <w:rsid w:val="0073103A"/>
    <w:rsid w:val="007314D6"/>
    <w:rsid w:val="007314FE"/>
    <w:rsid w:val="00731545"/>
    <w:rsid w:val="0073193A"/>
    <w:rsid w:val="00731A2D"/>
    <w:rsid w:val="00731A95"/>
    <w:rsid w:val="00731D2B"/>
    <w:rsid w:val="00731F28"/>
    <w:rsid w:val="00732253"/>
    <w:rsid w:val="00732779"/>
    <w:rsid w:val="007327E1"/>
    <w:rsid w:val="0073284F"/>
    <w:rsid w:val="00732B3B"/>
    <w:rsid w:val="00732CE4"/>
    <w:rsid w:val="00732D0A"/>
    <w:rsid w:val="0073300F"/>
    <w:rsid w:val="007331AF"/>
    <w:rsid w:val="007331D6"/>
    <w:rsid w:val="0073345A"/>
    <w:rsid w:val="007335A7"/>
    <w:rsid w:val="00733D15"/>
    <w:rsid w:val="00733F51"/>
    <w:rsid w:val="00734794"/>
    <w:rsid w:val="00734A52"/>
    <w:rsid w:val="00734A89"/>
    <w:rsid w:val="00734B52"/>
    <w:rsid w:val="00734D22"/>
    <w:rsid w:val="00734E5C"/>
    <w:rsid w:val="00735687"/>
    <w:rsid w:val="00735994"/>
    <w:rsid w:val="00735B53"/>
    <w:rsid w:val="00735BEC"/>
    <w:rsid w:val="00735D64"/>
    <w:rsid w:val="00735E1D"/>
    <w:rsid w:val="00735E7C"/>
    <w:rsid w:val="00735F12"/>
    <w:rsid w:val="00735FDA"/>
    <w:rsid w:val="00736071"/>
    <w:rsid w:val="007361F4"/>
    <w:rsid w:val="007364B2"/>
    <w:rsid w:val="007368BF"/>
    <w:rsid w:val="00736BD1"/>
    <w:rsid w:val="00736E0A"/>
    <w:rsid w:val="00736F26"/>
    <w:rsid w:val="007374AF"/>
    <w:rsid w:val="00737592"/>
    <w:rsid w:val="0073769D"/>
    <w:rsid w:val="0073776F"/>
    <w:rsid w:val="007377BB"/>
    <w:rsid w:val="00737CA3"/>
    <w:rsid w:val="00737CEC"/>
    <w:rsid w:val="00737E67"/>
    <w:rsid w:val="00740018"/>
    <w:rsid w:val="00740074"/>
    <w:rsid w:val="0074025B"/>
    <w:rsid w:val="007405B1"/>
    <w:rsid w:val="0074065E"/>
    <w:rsid w:val="00740B84"/>
    <w:rsid w:val="00741058"/>
    <w:rsid w:val="007410BA"/>
    <w:rsid w:val="0074118A"/>
    <w:rsid w:val="007417C3"/>
    <w:rsid w:val="00741A96"/>
    <w:rsid w:val="00741AAB"/>
    <w:rsid w:val="00741B57"/>
    <w:rsid w:val="00741F40"/>
    <w:rsid w:val="007420A0"/>
    <w:rsid w:val="00742288"/>
    <w:rsid w:val="007424F7"/>
    <w:rsid w:val="00742602"/>
    <w:rsid w:val="0074273E"/>
    <w:rsid w:val="007428DF"/>
    <w:rsid w:val="00742CD9"/>
    <w:rsid w:val="00742F5F"/>
    <w:rsid w:val="00743036"/>
    <w:rsid w:val="0074308B"/>
    <w:rsid w:val="00743355"/>
    <w:rsid w:val="007436C6"/>
    <w:rsid w:val="007442B2"/>
    <w:rsid w:val="007446A3"/>
    <w:rsid w:val="007446ED"/>
    <w:rsid w:val="0074477E"/>
    <w:rsid w:val="0074495B"/>
    <w:rsid w:val="00744985"/>
    <w:rsid w:val="00744A90"/>
    <w:rsid w:val="00744CDC"/>
    <w:rsid w:val="00744FB2"/>
    <w:rsid w:val="00745671"/>
    <w:rsid w:val="00745D75"/>
    <w:rsid w:val="00745E7C"/>
    <w:rsid w:val="00745E83"/>
    <w:rsid w:val="00745EED"/>
    <w:rsid w:val="00746136"/>
    <w:rsid w:val="00746294"/>
    <w:rsid w:val="007464AF"/>
    <w:rsid w:val="00746522"/>
    <w:rsid w:val="0074665B"/>
    <w:rsid w:val="007467C2"/>
    <w:rsid w:val="007468DD"/>
    <w:rsid w:val="00746943"/>
    <w:rsid w:val="00746AD3"/>
    <w:rsid w:val="00746BE7"/>
    <w:rsid w:val="00746E89"/>
    <w:rsid w:val="007471D4"/>
    <w:rsid w:val="0074736C"/>
    <w:rsid w:val="007473C1"/>
    <w:rsid w:val="00747429"/>
    <w:rsid w:val="0074746E"/>
    <w:rsid w:val="007475B0"/>
    <w:rsid w:val="00747827"/>
    <w:rsid w:val="00747E20"/>
    <w:rsid w:val="00750403"/>
    <w:rsid w:val="00750404"/>
    <w:rsid w:val="00750414"/>
    <w:rsid w:val="007506BE"/>
    <w:rsid w:val="00750733"/>
    <w:rsid w:val="0075088D"/>
    <w:rsid w:val="00750AC5"/>
    <w:rsid w:val="00750AF8"/>
    <w:rsid w:val="00750D66"/>
    <w:rsid w:val="00750DB4"/>
    <w:rsid w:val="007511F4"/>
    <w:rsid w:val="007513BB"/>
    <w:rsid w:val="00751418"/>
    <w:rsid w:val="007514D2"/>
    <w:rsid w:val="0075180C"/>
    <w:rsid w:val="00752383"/>
    <w:rsid w:val="0075255D"/>
    <w:rsid w:val="00752C4B"/>
    <w:rsid w:val="00752DBD"/>
    <w:rsid w:val="00752F67"/>
    <w:rsid w:val="007533D8"/>
    <w:rsid w:val="007535D6"/>
    <w:rsid w:val="007538D5"/>
    <w:rsid w:val="00753937"/>
    <w:rsid w:val="00753A2B"/>
    <w:rsid w:val="007541B3"/>
    <w:rsid w:val="007548FF"/>
    <w:rsid w:val="007549EB"/>
    <w:rsid w:val="00754B31"/>
    <w:rsid w:val="00754C7D"/>
    <w:rsid w:val="00754E59"/>
    <w:rsid w:val="0075520C"/>
    <w:rsid w:val="0075531C"/>
    <w:rsid w:val="00755409"/>
    <w:rsid w:val="00755446"/>
    <w:rsid w:val="0075549D"/>
    <w:rsid w:val="007554C3"/>
    <w:rsid w:val="00755697"/>
    <w:rsid w:val="00755A9F"/>
    <w:rsid w:val="00755BFC"/>
    <w:rsid w:val="00755CAE"/>
    <w:rsid w:val="00755DA9"/>
    <w:rsid w:val="007560E8"/>
    <w:rsid w:val="00756611"/>
    <w:rsid w:val="00756825"/>
    <w:rsid w:val="0075683C"/>
    <w:rsid w:val="0075698D"/>
    <w:rsid w:val="00756CBC"/>
    <w:rsid w:val="00757052"/>
    <w:rsid w:val="007571D8"/>
    <w:rsid w:val="00757640"/>
    <w:rsid w:val="00757807"/>
    <w:rsid w:val="00757824"/>
    <w:rsid w:val="00757A80"/>
    <w:rsid w:val="00757A8B"/>
    <w:rsid w:val="00757D53"/>
    <w:rsid w:val="00757E0F"/>
    <w:rsid w:val="00757F14"/>
    <w:rsid w:val="00760005"/>
    <w:rsid w:val="0076034B"/>
    <w:rsid w:val="00760669"/>
    <w:rsid w:val="0076068C"/>
    <w:rsid w:val="0076071F"/>
    <w:rsid w:val="00760878"/>
    <w:rsid w:val="007608FE"/>
    <w:rsid w:val="00760A47"/>
    <w:rsid w:val="00760B96"/>
    <w:rsid w:val="00760E0D"/>
    <w:rsid w:val="00760FB5"/>
    <w:rsid w:val="00760FEA"/>
    <w:rsid w:val="007613BB"/>
    <w:rsid w:val="00761471"/>
    <w:rsid w:val="007614D2"/>
    <w:rsid w:val="00761695"/>
    <w:rsid w:val="00761BBE"/>
    <w:rsid w:val="00761CCA"/>
    <w:rsid w:val="00761DBF"/>
    <w:rsid w:val="00762062"/>
    <w:rsid w:val="0076228C"/>
    <w:rsid w:val="007623E2"/>
    <w:rsid w:val="00762516"/>
    <w:rsid w:val="007625AB"/>
    <w:rsid w:val="007625F0"/>
    <w:rsid w:val="0076261C"/>
    <w:rsid w:val="00762905"/>
    <w:rsid w:val="00762916"/>
    <w:rsid w:val="007629FE"/>
    <w:rsid w:val="00762BA9"/>
    <w:rsid w:val="00762F55"/>
    <w:rsid w:val="00763086"/>
    <w:rsid w:val="007632E5"/>
    <w:rsid w:val="00763382"/>
    <w:rsid w:val="007633BF"/>
    <w:rsid w:val="00763B73"/>
    <w:rsid w:val="00763BEF"/>
    <w:rsid w:val="00763C7B"/>
    <w:rsid w:val="00763C96"/>
    <w:rsid w:val="00763CD7"/>
    <w:rsid w:val="00763D83"/>
    <w:rsid w:val="0076400E"/>
    <w:rsid w:val="00764151"/>
    <w:rsid w:val="007644EF"/>
    <w:rsid w:val="0076477B"/>
    <w:rsid w:val="00764A3C"/>
    <w:rsid w:val="00764E56"/>
    <w:rsid w:val="00764F2A"/>
    <w:rsid w:val="00765052"/>
    <w:rsid w:val="00765185"/>
    <w:rsid w:val="00765254"/>
    <w:rsid w:val="0076529A"/>
    <w:rsid w:val="007659C0"/>
    <w:rsid w:val="007659F9"/>
    <w:rsid w:val="00765C52"/>
    <w:rsid w:val="00765E96"/>
    <w:rsid w:val="007660F5"/>
    <w:rsid w:val="00766202"/>
    <w:rsid w:val="007662BE"/>
    <w:rsid w:val="007665B0"/>
    <w:rsid w:val="0076672C"/>
    <w:rsid w:val="0076694F"/>
    <w:rsid w:val="00766A73"/>
    <w:rsid w:val="00766B9A"/>
    <w:rsid w:val="0076717E"/>
    <w:rsid w:val="00767453"/>
    <w:rsid w:val="0076752B"/>
    <w:rsid w:val="007677DD"/>
    <w:rsid w:val="00767828"/>
    <w:rsid w:val="00767E24"/>
    <w:rsid w:val="00767EF3"/>
    <w:rsid w:val="00767FBF"/>
    <w:rsid w:val="007703E7"/>
    <w:rsid w:val="007703F7"/>
    <w:rsid w:val="00770428"/>
    <w:rsid w:val="00770535"/>
    <w:rsid w:val="0077099A"/>
    <w:rsid w:val="00770CF5"/>
    <w:rsid w:val="0077147B"/>
    <w:rsid w:val="007714AC"/>
    <w:rsid w:val="007717FF"/>
    <w:rsid w:val="00771860"/>
    <w:rsid w:val="00771937"/>
    <w:rsid w:val="00771A2B"/>
    <w:rsid w:val="00771E3D"/>
    <w:rsid w:val="00771E7A"/>
    <w:rsid w:val="00771ED5"/>
    <w:rsid w:val="00771F58"/>
    <w:rsid w:val="007720AF"/>
    <w:rsid w:val="007720B3"/>
    <w:rsid w:val="007722EF"/>
    <w:rsid w:val="0077255E"/>
    <w:rsid w:val="00772604"/>
    <w:rsid w:val="00772667"/>
    <w:rsid w:val="0077271F"/>
    <w:rsid w:val="00772A33"/>
    <w:rsid w:val="00772BDD"/>
    <w:rsid w:val="00772FA4"/>
    <w:rsid w:val="00772FC7"/>
    <w:rsid w:val="007730A9"/>
    <w:rsid w:val="00773267"/>
    <w:rsid w:val="007732FD"/>
    <w:rsid w:val="007737CD"/>
    <w:rsid w:val="00773BAA"/>
    <w:rsid w:val="00773CA0"/>
    <w:rsid w:val="00773CC7"/>
    <w:rsid w:val="00773CD2"/>
    <w:rsid w:val="00773DAC"/>
    <w:rsid w:val="0077460E"/>
    <w:rsid w:val="007748C1"/>
    <w:rsid w:val="007748DD"/>
    <w:rsid w:val="00774A3C"/>
    <w:rsid w:val="00774A9E"/>
    <w:rsid w:val="00774B4B"/>
    <w:rsid w:val="00774D0C"/>
    <w:rsid w:val="00774EEB"/>
    <w:rsid w:val="007751DA"/>
    <w:rsid w:val="00775397"/>
    <w:rsid w:val="00775493"/>
    <w:rsid w:val="0077578B"/>
    <w:rsid w:val="00775A8E"/>
    <w:rsid w:val="00775CB2"/>
    <w:rsid w:val="00775DB0"/>
    <w:rsid w:val="00775DB7"/>
    <w:rsid w:val="0077617E"/>
    <w:rsid w:val="00776199"/>
    <w:rsid w:val="0077621C"/>
    <w:rsid w:val="007762DE"/>
    <w:rsid w:val="007763E3"/>
    <w:rsid w:val="00776592"/>
    <w:rsid w:val="0077690C"/>
    <w:rsid w:val="0077699D"/>
    <w:rsid w:val="00776BA7"/>
    <w:rsid w:val="00776CB1"/>
    <w:rsid w:val="00776CCF"/>
    <w:rsid w:val="00776CF9"/>
    <w:rsid w:val="00776DA1"/>
    <w:rsid w:val="00776DB4"/>
    <w:rsid w:val="00776E7E"/>
    <w:rsid w:val="0077718D"/>
    <w:rsid w:val="007776CF"/>
    <w:rsid w:val="007777C2"/>
    <w:rsid w:val="00777CE2"/>
    <w:rsid w:val="0078070F"/>
    <w:rsid w:val="00780791"/>
    <w:rsid w:val="00780A14"/>
    <w:rsid w:val="00780A2C"/>
    <w:rsid w:val="007811D2"/>
    <w:rsid w:val="00781706"/>
    <w:rsid w:val="007817D8"/>
    <w:rsid w:val="0078195B"/>
    <w:rsid w:val="00781A15"/>
    <w:rsid w:val="00781A59"/>
    <w:rsid w:val="00781DA4"/>
    <w:rsid w:val="0078214B"/>
    <w:rsid w:val="007821D8"/>
    <w:rsid w:val="007825E3"/>
    <w:rsid w:val="00782828"/>
    <w:rsid w:val="0078282C"/>
    <w:rsid w:val="007828CD"/>
    <w:rsid w:val="0078290B"/>
    <w:rsid w:val="00782EF7"/>
    <w:rsid w:val="00783024"/>
    <w:rsid w:val="00783026"/>
    <w:rsid w:val="0078336D"/>
    <w:rsid w:val="007833B2"/>
    <w:rsid w:val="007833BB"/>
    <w:rsid w:val="0078354B"/>
    <w:rsid w:val="00783741"/>
    <w:rsid w:val="00783985"/>
    <w:rsid w:val="00783FCD"/>
    <w:rsid w:val="0078407E"/>
    <w:rsid w:val="0078425D"/>
    <w:rsid w:val="007844F8"/>
    <w:rsid w:val="0078469B"/>
    <w:rsid w:val="007847B4"/>
    <w:rsid w:val="007848CB"/>
    <w:rsid w:val="00784930"/>
    <w:rsid w:val="00784BCC"/>
    <w:rsid w:val="007850C8"/>
    <w:rsid w:val="00785226"/>
    <w:rsid w:val="0078552E"/>
    <w:rsid w:val="0078568F"/>
    <w:rsid w:val="00785C5F"/>
    <w:rsid w:val="00785FC8"/>
    <w:rsid w:val="00786009"/>
    <w:rsid w:val="0078606A"/>
    <w:rsid w:val="00786219"/>
    <w:rsid w:val="00786A6D"/>
    <w:rsid w:val="00786E41"/>
    <w:rsid w:val="0078719E"/>
    <w:rsid w:val="00787321"/>
    <w:rsid w:val="0078771B"/>
    <w:rsid w:val="007877EA"/>
    <w:rsid w:val="00787845"/>
    <w:rsid w:val="00787C79"/>
    <w:rsid w:val="00787F58"/>
    <w:rsid w:val="00787FCA"/>
    <w:rsid w:val="00790000"/>
    <w:rsid w:val="00790075"/>
    <w:rsid w:val="007900EE"/>
    <w:rsid w:val="007901D6"/>
    <w:rsid w:val="0079030D"/>
    <w:rsid w:val="007903D1"/>
    <w:rsid w:val="007905AB"/>
    <w:rsid w:val="00790704"/>
    <w:rsid w:val="00790825"/>
    <w:rsid w:val="00790D4E"/>
    <w:rsid w:val="00790FFB"/>
    <w:rsid w:val="00791019"/>
    <w:rsid w:val="00791096"/>
    <w:rsid w:val="007911C5"/>
    <w:rsid w:val="007911F4"/>
    <w:rsid w:val="0079121E"/>
    <w:rsid w:val="00791351"/>
    <w:rsid w:val="00791379"/>
    <w:rsid w:val="007914E9"/>
    <w:rsid w:val="007916D8"/>
    <w:rsid w:val="00791929"/>
    <w:rsid w:val="00791AD6"/>
    <w:rsid w:val="00791BF9"/>
    <w:rsid w:val="00791D99"/>
    <w:rsid w:val="00791F65"/>
    <w:rsid w:val="0079205A"/>
    <w:rsid w:val="007923EF"/>
    <w:rsid w:val="0079298B"/>
    <w:rsid w:val="00792CB3"/>
    <w:rsid w:val="00792CD4"/>
    <w:rsid w:val="00792DD6"/>
    <w:rsid w:val="00792E20"/>
    <w:rsid w:val="00792E8F"/>
    <w:rsid w:val="007932A2"/>
    <w:rsid w:val="00793410"/>
    <w:rsid w:val="00793428"/>
    <w:rsid w:val="007937C2"/>
    <w:rsid w:val="00793839"/>
    <w:rsid w:val="00793A88"/>
    <w:rsid w:val="00793B32"/>
    <w:rsid w:val="00793CDA"/>
    <w:rsid w:val="00793DBD"/>
    <w:rsid w:val="007941FE"/>
    <w:rsid w:val="007943E3"/>
    <w:rsid w:val="00794461"/>
    <w:rsid w:val="007944E1"/>
    <w:rsid w:val="0079456D"/>
    <w:rsid w:val="007948EB"/>
    <w:rsid w:val="00794C93"/>
    <w:rsid w:val="00794D21"/>
    <w:rsid w:val="00794DC6"/>
    <w:rsid w:val="00794E2E"/>
    <w:rsid w:val="00794FC3"/>
    <w:rsid w:val="00795275"/>
    <w:rsid w:val="007953A8"/>
    <w:rsid w:val="007953BF"/>
    <w:rsid w:val="00795533"/>
    <w:rsid w:val="00795666"/>
    <w:rsid w:val="00795694"/>
    <w:rsid w:val="0079595A"/>
    <w:rsid w:val="00795C4D"/>
    <w:rsid w:val="0079604E"/>
    <w:rsid w:val="007960F0"/>
    <w:rsid w:val="00796564"/>
    <w:rsid w:val="007967F8"/>
    <w:rsid w:val="00796951"/>
    <w:rsid w:val="00796AAB"/>
    <w:rsid w:val="00796CBB"/>
    <w:rsid w:val="00796F59"/>
    <w:rsid w:val="00797119"/>
    <w:rsid w:val="007975F1"/>
    <w:rsid w:val="00797725"/>
    <w:rsid w:val="007978E3"/>
    <w:rsid w:val="00797A6B"/>
    <w:rsid w:val="00797B5A"/>
    <w:rsid w:val="00797F02"/>
    <w:rsid w:val="007A01D3"/>
    <w:rsid w:val="007A0307"/>
    <w:rsid w:val="007A0460"/>
    <w:rsid w:val="007A0811"/>
    <w:rsid w:val="007A0A3B"/>
    <w:rsid w:val="007A0E1B"/>
    <w:rsid w:val="007A0F94"/>
    <w:rsid w:val="007A109E"/>
    <w:rsid w:val="007A11A4"/>
    <w:rsid w:val="007A14FF"/>
    <w:rsid w:val="007A1655"/>
    <w:rsid w:val="007A18C9"/>
    <w:rsid w:val="007A1A8A"/>
    <w:rsid w:val="007A1B13"/>
    <w:rsid w:val="007A1F44"/>
    <w:rsid w:val="007A1FF0"/>
    <w:rsid w:val="007A208D"/>
    <w:rsid w:val="007A2763"/>
    <w:rsid w:val="007A27D0"/>
    <w:rsid w:val="007A29E4"/>
    <w:rsid w:val="007A2C1C"/>
    <w:rsid w:val="007A2C37"/>
    <w:rsid w:val="007A2CCF"/>
    <w:rsid w:val="007A33C6"/>
    <w:rsid w:val="007A33C7"/>
    <w:rsid w:val="007A341F"/>
    <w:rsid w:val="007A347E"/>
    <w:rsid w:val="007A35A3"/>
    <w:rsid w:val="007A35B0"/>
    <w:rsid w:val="007A399D"/>
    <w:rsid w:val="007A3A59"/>
    <w:rsid w:val="007A3AEF"/>
    <w:rsid w:val="007A3FCE"/>
    <w:rsid w:val="007A4355"/>
    <w:rsid w:val="007A4481"/>
    <w:rsid w:val="007A4796"/>
    <w:rsid w:val="007A488D"/>
    <w:rsid w:val="007A48E3"/>
    <w:rsid w:val="007A4B67"/>
    <w:rsid w:val="007A4F56"/>
    <w:rsid w:val="007A50FA"/>
    <w:rsid w:val="007A51D6"/>
    <w:rsid w:val="007A51FD"/>
    <w:rsid w:val="007A5414"/>
    <w:rsid w:val="007A549B"/>
    <w:rsid w:val="007A56A3"/>
    <w:rsid w:val="007A5720"/>
    <w:rsid w:val="007A585A"/>
    <w:rsid w:val="007A5B78"/>
    <w:rsid w:val="007A5E79"/>
    <w:rsid w:val="007A64F5"/>
    <w:rsid w:val="007A68DB"/>
    <w:rsid w:val="007A6A4A"/>
    <w:rsid w:val="007A6D40"/>
    <w:rsid w:val="007A7190"/>
    <w:rsid w:val="007A7200"/>
    <w:rsid w:val="007A784F"/>
    <w:rsid w:val="007A792B"/>
    <w:rsid w:val="007A793C"/>
    <w:rsid w:val="007A7F3B"/>
    <w:rsid w:val="007B0145"/>
    <w:rsid w:val="007B039B"/>
    <w:rsid w:val="007B0415"/>
    <w:rsid w:val="007B05DE"/>
    <w:rsid w:val="007B0708"/>
    <w:rsid w:val="007B0E0F"/>
    <w:rsid w:val="007B0E2B"/>
    <w:rsid w:val="007B1073"/>
    <w:rsid w:val="007B1307"/>
    <w:rsid w:val="007B130C"/>
    <w:rsid w:val="007B13A6"/>
    <w:rsid w:val="007B1848"/>
    <w:rsid w:val="007B1A32"/>
    <w:rsid w:val="007B1C2A"/>
    <w:rsid w:val="007B1F6E"/>
    <w:rsid w:val="007B23B8"/>
    <w:rsid w:val="007B241D"/>
    <w:rsid w:val="007B2589"/>
    <w:rsid w:val="007B28B3"/>
    <w:rsid w:val="007B3172"/>
    <w:rsid w:val="007B3748"/>
    <w:rsid w:val="007B38EC"/>
    <w:rsid w:val="007B3A02"/>
    <w:rsid w:val="007B3D59"/>
    <w:rsid w:val="007B3F40"/>
    <w:rsid w:val="007B3F4F"/>
    <w:rsid w:val="007B41D6"/>
    <w:rsid w:val="007B4433"/>
    <w:rsid w:val="007B4630"/>
    <w:rsid w:val="007B4D9D"/>
    <w:rsid w:val="007B4EAE"/>
    <w:rsid w:val="007B4F47"/>
    <w:rsid w:val="007B501F"/>
    <w:rsid w:val="007B52D5"/>
    <w:rsid w:val="007B5C14"/>
    <w:rsid w:val="007B5F28"/>
    <w:rsid w:val="007B5F63"/>
    <w:rsid w:val="007B6122"/>
    <w:rsid w:val="007B6189"/>
    <w:rsid w:val="007B6360"/>
    <w:rsid w:val="007B63D7"/>
    <w:rsid w:val="007B669C"/>
    <w:rsid w:val="007B67E8"/>
    <w:rsid w:val="007B7016"/>
    <w:rsid w:val="007B7038"/>
    <w:rsid w:val="007B7058"/>
    <w:rsid w:val="007B72F9"/>
    <w:rsid w:val="007B7ACF"/>
    <w:rsid w:val="007B7E67"/>
    <w:rsid w:val="007B7FD7"/>
    <w:rsid w:val="007B7FE7"/>
    <w:rsid w:val="007C02CB"/>
    <w:rsid w:val="007C03B4"/>
    <w:rsid w:val="007C042C"/>
    <w:rsid w:val="007C048B"/>
    <w:rsid w:val="007C04AE"/>
    <w:rsid w:val="007C0527"/>
    <w:rsid w:val="007C0646"/>
    <w:rsid w:val="007C064A"/>
    <w:rsid w:val="007C0754"/>
    <w:rsid w:val="007C08A2"/>
    <w:rsid w:val="007C08E3"/>
    <w:rsid w:val="007C0A76"/>
    <w:rsid w:val="007C0B3E"/>
    <w:rsid w:val="007C0B5D"/>
    <w:rsid w:val="007C0C15"/>
    <w:rsid w:val="007C0FB2"/>
    <w:rsid w:val="007C111A"/>
    <w:rsid w:val="007C1200"/>
    <w:rsid w:val="007C1265"/>
    <w:rsid w:val="007C12AF"/>
    <w:rsid w:val="007C1674"/>
    <w:rsid w:val="007C1689"/>
    <w:rsid w:val="007C16EB"/>
    <w:rsid w:val="007C1BA0"/>
    <w:rsid w:val="007C1BEE"/>
    <w:rsid w:val="007C1C24"/>
    <w:rsid w:val="007C1C31"/>
    <w:rsid w:val="007C1DBF"/>
    <w:rsid w:val="007C216A"/>
    <w:rsid w:val="007C2191"/>
    <w:rsid w:val="007C222E"/>
    <w:rsid w:val="007C2329"/>
    <w:rsid w:val="007C2777"/>
    <w:rsid w:val="007C299E"/>
    <w:rsid w:val="007C2C39"/>
    <w:rsid w:val="007C2C7A"/>
    <w:rsid w:val="007C2FBE"/>
    <w:rsid w:val="007C3071"/>
    <w:rsid w:val="007C31AE"/>
    <w:rsid w:val="007C334D"/>
    <w:rsid w:val="007C3351"/>
    <w:rsid w:val="007C33B8"/>
    <w:rsid w:val="007C34EC"/>
    <w:rsid w:val="007C3570"/>
    <w:rsid w:val="007C36B5"/>
    <w:rsid w:val="007C3780"/>
    <w:rsid w:val="007C39E2"/>
    <w:rsid w:val="007C3A04"/>
    <w:rsid w:val="007C45B5"/>
    <w:rsid w:val="007C45F1"/>
    <w:rsid w:val="007C468D"/>
    <w:rsid w:val="007C4A56"/>
    <w:rsid w:val="007C4C2E"/>
    <w:rsid w:val="007C4DE0"/>
    <w:rsid w:val="007C4FBC"/>
    <w:rsid w:val="007C5056"/>
    <w:rsid w:val="007C5453"/>
    <w:rsid w:val="007C5577"/>
    <w:rsid w:val="007C5794"/>
    <w:rsid w:val="007C5D6C"/>
    <w:rsid w:val="007C5DBB"/>
    <w:rsid w:val="007C609D"/>
    <w:rsid w:val="007C60BD"/>
    <w:rsid w:val="007C642C"/>
    <w:rsid w:val="007C6538"/>
    <w:rsid w:val="007C65C8"/>
    <w:rsid w:val="007C6E05"/>
    <w:rsid w:val="007C6F6D"/>
    <w:rsid w:val="007C7146"/>
    <w:rsid w:val="007C71AB"/>
    <w:rsid w:val="007C74F8"/>
    <w:rsid w:val="007C76D5"/>
    <w:rsid w:val="007C78D8"/>
    <w:rsid w:val="007C78F3"/>
    <w:rsid w:val="007C7923"/>
    <w:rsid w:val="007C79F0"/>
    <w:rsid w:val="007C7B64"/>
    <w:rsid w:val="007C7B71"/>
    <w:rsid w:val="007C7C99"/>
    <w:rsid w:val="007C7D72"/>
    <w:rsid w:val="007C7EE1"/>
    <w:rsid w:val="007D0215"/>
    <w:rsid w:val="007D0608"/>
    <w:rsid w:val="007D07D1"/>
    <w:rsid w:val="007D089C"/>
    <w:rsid w:val="007D0D0E"/>
    <w:rsid w:val="007D0EB8"/>
    <w:rsid w:val="007D1058"/>
    <w:rsid w:val="007D118B"/>
    <w:rsid w:val="007D16EB"/>
    <w:rsid w:val="007D1785"/>
    <w:rsid w:val="007D18ED"/>
    <w:rsid w:val="007D1A25"/>
    <w:rsid w:val="007D1D60"/>
    <w:rsid w:val="007D1EA2"/>
    <w:rsid w:val="007D1FC0"/>
    <w:rsid w:val="007D219E"/>
    <w:rsid w:val="007D28D8"/>
    <w:rsid w:val="007D2A0B"/>
    <w:rsid w:val="007D2ABC"/>
    <w:rsid w:val="007D2B18"/>
    <w:rsid w:val="007D2DA0"/>
    <w:rsid w:val="007D2E63"/>
    <w:rsid w:val="007D331C"/>
    <w:rsid w:val="007D3695"/>
    <w:rsid w:val="007D3A3B"/>
    <w:rsid w:val="007D3B8B"/>
    <w:rsid w:val="007D3ED0"/>
    <w:rsid w:val="007D405C"/>
    <w:rsid w:val="007D42F7"/>
    <w:rsid w:val="007D461E"/>
    <w:rsid w:val="007D480C"/>
    <w:rsid w:val="007D4979"/>
    <w:rsid w:val="007D4BB6"/>
    <w:rsid w:val="007D5263"/>
    <w:rsid w:val="007D5446"/>
    <w:rsid w:val="007D5544"/>
    <w:rsid w:val="007D55B6"/>
    <w:rsid w:val="007D5CD3"/>
    <w:rsid w:val="007D5D65"/>
    <w:rsid w:val="007D5D7B"/>
    <w:rsid w:val="007D5E52"/>
    <w:rsid w:val="007D5EA7"/>
    <w:rsid w:val="007D5FBA"/>
    <w:rsid w:val="007D639D"/>
    <w:rsid w:val="007D6462"/>
    <w:rsid w:val="007D64AE"/>
    <w:rsid w:val="007D66D9"/>
    <w:rsid w:val="007D670D"/>
    <w:rsid w:val="007D68A8"/>
    <w:rsid w:val="007D69EE"/>
    <w:rsid w:val="007D6A22"/>
    <w:rsid w:val="007D6C1F"/>
    <w:rsid w:val="007D6D00"/>
    <w:rsid w:val="007D6D02"/>
    <w:rsid w:val="007D6D03"/>
    <w:rsid w:val="007D6F21"/>
    <w:rsid w:val="007D71F7"/>
    <w:rsid w:val="007D75E2"/>
    <w:rsid w:val="007D7697"/>
    <w:rsid w:val="007D77A8"/>
    <w:rsid w:val="007D78C0"/>
    <w:rsid w:val="007D7A63"/>
    <w:rsid w:val="007D7B9E"/>
    <w:rsid w:val="007D7CD6"/>
    <w:rsid w:val="007D7D99"/>
    <w:rsid w:val="007E0062"/>
    <w:rsid w:val="007E0091"/>
    <w:rsid w:val="007E00CA"/>
    <w:rsid w:val="007E011E"/>
    <w:rsid w:val="007E0299"/>
    <w:rsid w:val="007E02AC"/>
    <w:rsid w:val="007E044F"/>
    <w:rsid w:val="007E0668"/>
    <w:rsid w:val="007E0A9F"/>
    <w:rsid w:val="007E0BAA"/>
    <w:rsid w:val="007E0D58"/>
    <w:rsid w:val="007E0DF1"/>
    <w:rsid w:val="007E0F56"/>
    <w:rsid w:val="007E1069"/>
    <w:rsid w:val="007E13C2"/>
    <w:rsid w:val="007E15A9"/>
    <w:rsid w:val="007E15FA"/>
    <w:rsid w:val="007E1786"/>
    <w:rsid w:val="007E17A6"/>
    <w:rsid w:val="007E1B4F"/>
    <w:rsid w:val="007E1DCB"/>
    <w:rsid w:val="007E25F2"/>
    <w:rsid w:val="007E2828"/>
    <w:rsid w:val="007E2870"/>
    <w:rsid w:val="007E2975"/>
    <w:rsid w:val="007E2A32"/>
    <w:rsid w:val="007E2A5D"/>
    <w:rsid w:val="007E2A8E"/>
    <w:rsid w:val="007E2D3A"/>
    <w:rsid w:val="007E320B"/>
    <w:rsid w:val="007E32EF"/>
    <w:rsid w:val="007E335D"/>
    <w:rsid w:val="007E3586"/>
    <w:rsid w:val="007E359F"/>
    <w:rsid w:val="007E36BB"/>
    <w:rsid w:val="007E3A03"/>
    <w:rsid w:val="007E3CE8"/>
    <w:rsid w:val="007E3E57"/>
    <w:rsid w:val="007E3ED4"/>
    <w:rsid w:val="007E3FD9"/>
    <w:rsid w:val="007E42B7"/>
    <w:rsid w:val="007E451C"/>
    <w:rsid w:val="007E4567"/>
    <w:rsid w:val="007E4725"/>
    <w:rsid w:val="007E4A88"/>
    <w:rsid w:val="007E4EB5"/>
    <w:rsid w:val="007E5046"/>
    <w:rsid w:val="007E5487"/>
    <w:rsid w:val="007E550A"/>
    <w:rsid w:val="007E5543"/>
    <w:rsid w:val="007E55E8"/>
    <w:rsid w:val="007E567B"/>
    <w:rsid w:val="007E5A3A"/>
    <w:rsid w:val="007E5C05"/>
    <w:rsid w:val="007E5EAD"/>
    <w:rsid w:val="007E5ECE"/>
    <w:rsid w:val="007E5FCA"/>
    <w:rsid w:val="007E5FDB"/>
    <w:rsid w:val="007E6048"/>
    <w:rsid w:val="007E60B8"/>
    <w:rsid w:val="007E63A3"/>
    <w:rsid w:val="007E6453"/>
    <w:rsid w:val="007E68D1"/>
    <w:rsid w:val="007E6A9B"/>
    <w:rsid w:val="007E6B0C"/>
    <w:rsid w:val="007E6C0B"/>
    <w:rsid w:val="007E6D07"/>
    <w:rsid w:val="007E6EA0"/>
    <w:rsid w:val="007E6EC0"/>
    <w:rsid w:val="007E723C"/>
    <w:rsid w:val="007E72ED"/>
    <w:rsid w:val="007E7529"/>
    <w:rsid w:val="007E7579"/>
    <w:rsid w:val="007E7879"/>
    <w:rsid w:val="007E7ADC"/>
    <w:rsid w:val="007E7FAF"/>
    <w:rsid w:val="007F0463"/>
    <w:rsid w:val="007F080B"/>
    <w:rsid w:val="007F0AD1"/>
    <w:rsid w:val="007F0BFD"/>
    <w:rsid w:val="007F0CDF"/>
    <w:rsid w:val="007F108B"/>
    <w:rsid w:val="007F10B8"/>
    <w:rsid w:val="007F16C8"/>
    <w:rsid w:val="007F1995"/>
    <w:rsid w:val="007F1C1B"/>
    <w:rsid w:val="007F209C"/>
    <w:rsid w:val="007F219A"/>
    <w:rsid w:val="007F2393"/>
    <w:rsid w:val="007F2A6B"/>
    <w:rsid w:val="007F336C"/>
    <w:rsid w:val="007F3760"/>
    <w:rsid w:val="007F39DD"/>
    <w:rsid w:val="007F3A7C"/>
    <w:rsid w:val="007F3C4D"/>
    <w:rsid w:val="007F3C9E"/>
    <w:rsid w:val="007F40D2"/>
    <w:rsid w:val="007F410D"/>
    <w:rsid w:val="007F42C1"/>
    <w:rsid w:val="007F4324"/>
    <w:rsid w:val="007F43E8"/>
    <w:rsid w:val="007F4558"/>
    <w:rsid w:val="007F4656"/>
    <w:rsid w:val="007F474F"/>
    <w:rsid w:val="007F4790"/>
    <w:rsid w:val="007F4AC1"/>
    <w:rsid w:val="007F4ACB"/>
    <w:rsid w:val="007F4EF6"/>
    <w:rsid w:val="007F5035"/>
    <w:rsid w:val="007F50D1"/>
    <w:rsid w:val="007F53D2"/>
    <w:rsid w:val="007F5418"/>
    <w:rsid w:val="007F54CF"/>
    <w:rsid w:val="007F56DC"/>
    <w:rsid w:val="007F5D8C"/>
    <w:rsid w:val="007F5DD1"/>
    <w:rsid w:val="007F64F8"/>
    <w:rsid w:val="007F66CA"/>
    <w:rsid w:val="007F6DF9"/>
    <w:rsid w:val="007F73F8"/>
    <w:rsid w:val="007F77A1"/>
    <w:rsid w:val="007F7BB2"/>
    <w:rsid w:val="007F7D97"/>
    <w:rsid w:val="008007D1"/>
    <w:rsid w:val="0080099F"/>
    <w:rsid w:val="00800F31"/>
    <w:rsid w:val="00801165"/>
    <w:rsid w:val="0080185D"/>
    <w:rsid w:val="008018B7"/>
    <w:rsid w:val="00801A1A"/>
    <w:rsid w:val="0080206C"/>
    <w:rsid w:val="00802222"/>
    <w:rsid w:val="008023ED"/>
    <w:rsid w:val="00802769"/>
    <w:rsid w:val="00802944"/>
    <w:rsid w:val="00802A6F"/>
    <w:rsid w:val="00802C01"/>
    <w:rsid w:val="00802F7C"/>
    <w:rsid w:val="008030E5"/>
    <w:rsid w:val="0080334B"/>
    <w:rsid w:val="00803405"/>
    <w:rsid w:val="0080344E"/>
    <w:rsid w:val="00803AD8"/>
    <w:rsid w:val="00804133"/>
    <w:rsid w:val="00804497"/>
    <w:rsid w:val="0080456B"/>
    <w:rsid w:val="008045DA"/>
    <w:rsid w:val="0080463B"/>
    <w:rsid w:val="0080485A"/>
    <w:rsid w:val="00804861"/>
    <w:rsid w:val="008049A0"/>
    <w:rsid w:val="00804A52"/>
    <w:rsid w:val="00804CC6"/>
    <w:rsid w:val="00804F60"/>
    <w:rsid w:val="00805146"/>
    <w:rsid w:val="00805279"/>
    <w:rsid w:val="008055C3"/>
    <w:rsid w:val="008057A2"/>
    <w:rsid w:val="00805A00"/>
    <w:rsid w:val="00805A04"/>
    <w:rsid w:val="00805D60"/>
    <w:rsid w:val="00805F1A"/>
    <w:rsid w:val="00805FC8"/>
    <w:rsid w:val="008064EC"/>
    <w:rsid w:val="0080661D"/>
    <w:rsid w:val="00806815"/>
    <w:rsid w:val="008069E3"/>
    <w:rsid w:val="00806B1D"/>
    <w:rsid w:val="008070F5"/>
    <w:rsid w:val="00807547"/>
    <w:rsid w:val="00807870"/>
    <w:rsid w:val="00807FE4"/>
    <w:rsid w:val="00810079"/>
    <w:rsid w:val="008102FB"/>
    <w:rsid w:val="0081040E"/>
    <w:rsid w:val="00810694"/>
    <w:rsid w:val="008109C9"/>
    <w:rsid w:val="00810B3B"/>
    <w:rsid w:val="00811156"/>
    <w:rsid w:val="0081115D"/>
    <w:rsid w:val="008114F2"/>
    <w:rsid w:val="00811503"/>
    <w:rsid w:val="00811695"/>
    <w:rsid w:val="008118E5"/>
    <w:rsid w:val="00811B49"/>
    <w:rsid w:val="00811E29"/>
    <w:rsid w:val="008120C0"/>
    <w:rsid w:val="00812128"/>
    <w:rsid w:val="0081215C"/>
    <w:rsid w:val="008122E3"/>
    <w:rsid w:val="00812373"/>
    <w:rsid w:val="00812397"/>
    <w:rsid w:val="0081262A"/>
    <w:rsid w:val="008126D7"/>
    <w:rsid w:val="0081271A"/>
    <w:rsid w:val="00812837"/>
    <w:rsid w:val="00812B81"/>
    <w:rsid w:val="00812FCC"/>
    <w:rsid w:val="00813194"/>
    <w:rsid w:val="00813500"/>
    <w:rsid w:val="0081351A"/>
    <w:rsid w:val="008138D7"/>
    <w:rsid w:val="00813B4C"/>
    <w:rsid w:val="00813C2C"/>
    <w:rsid w:val="00814086"/>
    <w:rsid w:val="00814318"/>
    <w:rsid w:val="008146C0"/>
    <w:rsid w:val="008146C3"/>
    <w:rsid w:val="00814CA0"/>
    <w:rsid w:val="00814D8A"/>
    <w:rsid w:val="00814D9E"/>
    <w:rsid w:val="0081505C"/>
    <w:rsid w:val="00815135"/>
    <w:rsid w:val="0081551E"/>
    <w:rsid w:val="0081553D"/>
    <w:rsid w:val="00815936"/>
    <w:rsid w:val="00815F2C"/>
    <w:rsid w:val="008161DE"/>
    <w:rsid w:val="0081637E"/>
    <w:rsid w:val="00816408"/>
    <w:rsid w:val="008168CB"/>
    <w:rsid w:val="00816978"/>
    <w:rsid w:val="008169D0"/>
    <w:rsid w:val="0081703C"/>
    <w:rsid w:val="0081707E"/>
    <w:rsid w:val="00817080"/>
    <w:rsid w:val="008170A6"/>
    <w:rsid w:val="00817102"/>
    <w:rsid w:val="00817515"/>
    <w:rsid w:val="008176AB"/>
    <w:rsid w:val="00817767"/>
    <w:rsid w:val="00817A1A"/>
    <w:rsid w:val="00817AB6"/>
    <w:rsid w:val="00817C8F"/>
    <w:rsid w:val="0082026E"/>
    <w:rsid w:val="008203DB"/>
    <w:rsid w:val="0082049F"/>
    <w:rsid w:val="008204A9"/>
    <w:rsid w:val="0082058E"/>
    <w:rsid w:val="0082072A"/>
    <w:rsid w:val="008207FE"/>
    <w:rsid w:val="00820B21"/>
    <w:rsid w:val="00820E28"/>
    <w:rsid w:val="00820F7F"/>
    <w:rsid w:val="008210B8"/>
    <w:rsid w:val="00821151"/>
    <w:rsid w:val="008212E3"/>
    <w:rsid w:val="00821394"/>
    <w:rsid w:val="00821441"/>
    <w:rsid w:val="008217FF"/>
    <w:rsid w:val="00821992"/>
    <w:rsid w:val="008219A1"/>
    <w:rsid w:val="00821C40"/>
    <w:rsid w:val="00821CF5"/>
    <w:rsid w:val="00822100"/>
    <w:rsid w:val="00822416"/>
    <w:rsid w:val="0082245D"/>
    <w:rsid w:val="0082259D"/>
    <w:rsid w:val="0082269D"/>
    <w:rsid w:val="00822B5F"/>
    <w:rsid w:val="00823170"/>
    <w:rsid w:val="008232C5"/>
    <w:rsid w:val="00823462"/>
    <w:rsid w:val="00823595"/>
    <w:rsid w:val="008235C2"/>
    <w:rsid w:val="00823801"/>
    <w:rsid w:val="0082382B"/>
    <w:rsid w:val="008238C3"/>
    <w:rsid w:val="00823A89"/>
    <w:rsid w:val="00823BC0"/>
    <w:rsid w:val="00823CE7"/>
    <w:rsid w:val="00823E42"/>
    <w:rsid w:val="008240CB"/>
    <w:rsid w:val="0082419D"/>
    <w:rsid w:val="0082441A"/>
    <w:rsid w:val="00824746"/>
    <w:rsid w:val="0082483B"/>
    <w:rsid w:val="008248CF"/>
    <w:rsid w:val="00824910"/>
    <w:rsid w:val="00824982"/>
    <w:rsid w:val="00824D06"/>
    <w:rsid w:val="008251C7"/>
    <w:rsid w:val="00825331"/>
    <w:rsid w:val="008253C8"/>
    <w:rsid w:val="00825414"/>
    <w:rsid w:val="008258A7"/>
    <w:rsid w:val="00826064"/>
    <w:rsid w:val="008260BF"/>
    <w:rsid w:val="0082664C"/>
    <w:rsid w:val="008266D7"/>
    <w:rsid w:val="008267AB"/>
    <w:rsid w:val="008269ED"/>
    <w:rsid w:val="00826A0D"/>
    <w:rsid w:val="00826B5A"/>
    <w:rsid w:val="00826B77"/>
    <w:rsid w:val="00826F97"/>
    <w:rsid w:val="00827099"/>
    <w:rsid w:val="0082718F"/>
    <w:rsid w:val="00827442"/>
    <w:rsid w:val="008274B9"/>
    <w:rsid w:val="00827904"/>
    <w:rsid w:val="00827AD3"/>
    <w:rsid w:val="00827E8E"/>
    <w:rsid w:val="00830993"/>
    <w:rsid w:val="00830B00"/>
    <w:rsid w:val="00830F44"/>
    <w:rsid w:val="0083144E"/>
    <w:rsid w:val="008315E5"/>
    <w:rsid w:val="0083167A"/>
    <w:rsid w:val="008316DE"/>
    <w:rsid w:val="008316E0"/>
    <w:rsid w:val="008319B2"/>
    <w:rsid w:val="00831A4B"/>
    <w:rsid w:val="00831AFB"/>
    <w:rsid w:val="00832008"/>
    <w:rsid w:val="008323D3"/>
    <w:rsid w:val="008326C8"/>
    <w:rsid w:val="0083291A"/>
    <w:rsid w:val="008329BE"/>
    <w:rsid w:val="00832DA7"/>
    <w:rsid w:val="00832F04"/>
    <w:rsid w:val="0083346B"/>
    <w:rsid w:val="0083360C"/>
    <w:rsid w:val="00833797"/>
    <w:rsid w:val="0083388A"/>
    <w:rsid w:val="0083398D"/>
    <w:rsid w:val="00833CDF"/>
    <w:rsid w:val="00833D0D"/>
    <w:rsid w:val="00833D18"/>
    <w:rsid w:val="00833D9A"/>
    <w:rsid w:val="00833DC4"/>
    <w:rsid w:val="00833E07"/>
    <w:rsid w:val="008344D6"/>
    <w:rsid w:val="008345B4"/>
    <w:rsid w:val="0083492F"/>
    <w:rsid w:val="008349F7"/>
    <w:rsid w:val="00834A77"/>
    <w:rsid w:val="00834AFC"/>
    <w:rsid w:val="00834BBD"/>
    <w:rsid w:val="00834C7F"/>
    <w:rsid w:val="00834FD2"/>
    <w:rsid w:val="00834FFE"/>
    <w:rsid w:val="00835660"/>
    <w:rsid w:val="008356C4"/>
    <w:rsid w:val="00835ABA"/>
    <w:rsid w:val="00835BE8"/>
    <w:rsid w:val="00835BEE"/>
    <w:rsid w:val="00835C1A"/>
    <w:rsid w:val="00835D06"/>
    <w:rsid w:val="00835F64"/>
    <w:rsid w:val="008364A9"/>
    <w:rsid w:val="008364D0"/>
    <w:rsid w:val="00836596"/>
    <w:rsid w:val="0083677B"/>
    <w:rsid w:val="008369DC"/>
    <w:rsid w:val="00836F78"/>
    <w:rsid w:val="008374B4"/>
    <w:rsid w:val="00837573"/>
    <w:rsid w:val="00837743"/>
    <w:rsid w:val="00837878"/>
    <w:rsid w:val="00837BB5"/>
    <w:rsid w:val="00837E7F"/>
    <w:rsid w:val="00837F12"/>
    <w:rsid w:val="00837FC5"/>
    <w:rsid w:val="00840180"/>
    <w:rsid w:val="008401CD"/>
    <w:rsid w:val="008406C2"/>
    <w:rsid w:val="00840B99"/>
    <w:rsid w:val="00840C22"/>
    <w:rsid w:val="00840DFD"/>
    <w:rsid w:val="00841201"/>
    <w:rsid w:val="008412D3"/>
    <w:rsid w:val="00841453"/>
    <w:rsid w:val="00841585"/>
    <w:rsid w:val="00841796"/>
    <w:rsid w:val="0084179D"/>
    <w:rsid w:val="008419C0"/>
    <w:rsid w:val="008419C7"/>
    <w:rsid w:val="00841D90"/>
    <w:rsid w:val="00841EB5"/>
    <w:rsid w:val="0084246D"/>
    <w:rsid w:val="00842584"/>
    <w:rsid w:val="00842680"/>
    <w:rsid w:val="008427B1"/>
    <w:rsid w:val="008432DB"/>
    <w:rsid w:val="00844100"/>
    <w:rsid w:val="0084434D"/>
    <w:rsid w:val="0084442D"/>
    <w:rsid w:val="00844854"/>
    <w:rsid w:val="0084492E"/>
    <w:rsid w:val="00844B90"/>
    <w:rsid w:val="00844F1E"/>
    <w:rsid w:val="00845256"/>
    <w:rsid w:val="00845538"/>
    <w:rsid w:val="008455ED"/>
    <w:rsid w:val="0084562B"/>
    <w:rsid w:val="008456E4"/>
    <w:rsid w:val="00845A03"/>
    <w:rsid w:val="00845BDE"/>
    <w:rsid w:val="00845E35"/>
    <w:rsid w:val="00845E6D"/>
    <w:rsid w:val="00845F14"/>
    <w:rsid w:val="0084610D"/>
    <w:rsid w:val="008462AC"/>
    <w:rsid w:val="00846380"/>
    <w:rsid w:val="00846386"/>
    <w:rsid w:val="00846866"/>
    <w:rsid w:val="00846A15"/>
    <w:rsid w:val="00847626"/>
    <w:rsid w:val="0084797F"/>
    <w:rsid w:val="00847B9B"/>
    <w:rsid w:val="00847C5C"/>
    <w:rsid w:val="00847D71"/>
    <w:rsid w:val="00847F29"/>
    <w:rsid w:val="008504BB"/>
    <w:rsid w:val="008504F0"/>
    <w:rsid w:val="008507C1"/>
    <w:rsid w:val="00850898"/>
    <w:rsid w:val="008508BF"/>
    <w:rsid w:val="00850ACC"/>
    <w:rsid w:val="00850C08"/>
    <w:rsid w:val="00850D4C"/>
    <w:rsid w:val="00850D98"/>
    <w:rsid w:val="008512B0"/>
    <w:rsid w:val="00851471"/>
    <w:rsid w:val="008514CD"/>
    <w:rsid w:val="00851BE1"/>
    <w:rsid w:val="00851C02"/>
    <w:rsid w:val="00851C57"/>
    <w:rsid w:val="00851CE0"/>
    <w:rsid w:val="00851DAC"/>
    <w:rsid w:val="00851EC4"/>
    <w:rsid w:val="00852203"/>
    <w:rsid w:val="008522FB"/>
    <w:rsid w:val="0085271B"/>
    <w:rsid w:val="00852894"/>
    <w:rsid w:val="0085295A"/>
    <w:rsid w:val="00852A65"/>
    <w:rsid w:val="00852C46"/>
    <w:rsid w:val="00852D7A"/>
    <w:rsid w:val="00852F8B"/>
    <w:rsid w:val="0085363D"/>
    <w:rsid w:val="00853767"/>
    <w:rsid w:val="0085376C"/>
    <w:rsid w:val="00853940"/>
    <w:rsid w:val="008539F6"/>
    <w:rsid w:val="00853E75"/>
    <w:rsid w:val="00853FB5"/>
    <w:rsid w:val="00853FE9"/>
    <w:rsid w:val="0085417E"/>
    <w:rsid w:val="008543D4"/>
    <w:rsid w:val="00854DA2"/>
    <w:rsid w:val="00854FE6"/>
    <w:rsid w:val="0085508B"/>
    <w:rsid w:val="008550A8"/>
    <w:rsid w:val="008555BB"/>
    <w:rsid w:val="008557F2"/>
    <w:rsid w:val="00855B68"/>
    <w:rsid w:val="00855DB2"/>
    <w:rsid w:val="00856011"/>
    <w:rsid w:val="0085607D"/>
    <w:rsid w:val="008562BC"/>
    <w:rsid w:val="00856343"/>
    <w:rsid w:val="0085639B"/>
    <w:rsid w:val="00856AF0"/>
    <w:rsid w:val="00856C99"/>
    <w:rsid w:val="00856E21"/>
    <w:rsid w:val="008570B3"/>
    <w:rsid w:val="00857382"/>
    <w:rsid w:val="0085784F"/>
    <w:rsid w:val="00857A60"/>
    <w:rsid w:val="00857D36"/>
    <w:rsid w:val="00857E09"/>
    <w:rsid w:val="00857F00"/>
    <w:rsid w:val="00857FAC"/>
    <w:rsid w:val="008600AA"/>
    <w:rsid w:val="00860312"/>
    <w:rsid w:val="0086064E"/>
    <w:rsid w:val="0086078A"/>
    <w:rsid w:val="00860792"/>
    <w:rsid w:val="008608A9"/>
    <w:rsid w:val="00860A20"/>
    <w:rsid w:val="00860FD9"/>
    <w:rsid w:val="0086105B"/>
    <w:rsid w:val="0086107D"/>
    <w:rsid w:val="008611E7"/>
    <w:rsid w:val="008613EA"/>
    <w:rsid w:val="008614CD"/>
    <w:rsid w:val="0086195D"/>
    <w:rsid w:val="008619B6"/>
    <w:rsid w:val="00861B28"/>
    <w:rsid w:val="00861C98"/>
    <w:rsid w:val="00861E7E"/>
    <w:rsid w:val="00861FAE"/>
    <w:rsid w:val="008621CF"/>
    <w:rsid w:val="00862211"/>
    <w:rsid w:val="008623DA"/>
    <w:rsid w:val="00862429"/>
    <w:rsid w:val="0086264F"/>
    <w:rsid w:val="00862698"/>
    <w:rsid w:val="00862836"/>
    <w:rsid w:val="00862D19"/>
    <w:rsid w:val="0086319F"/>
    <w:rsid w:val="008631C2"/>
    <w:rsid w:val="0086340A"/>
    <w:rsid w:val="008634CC"/>
    <w:rsid w:val="00863510"/>
    <w:rsid w:val="008635EE"/>
    <w:rsid w:val="008638D8"/>
    <w:rsid w:val="0086399A"/>
    <w:rsid w:val="00863B4C"/>
    <w:rsid w:val="00863D70"/>
    <w:rsid w:val="00863DD3"/>
    <w:rsid w:val="0086404B"/>
    <w:rsid w:val="00864241"/>
    <w:rsid w:val="00864515"/>
    <w:rsid w:val="00864D2F"/>
    <w:rsid w:val="00864EB8"/>
    <w:rsid w:val="00864F3B"/>
    <w:rsid w:val="0086517E"/>
    <w:rsid w:val="0086531D"/>
    <w:rsid w:val="00865493"/>
    <w:rsid w:val="00865579"/>
    <w:rsid w:val="00865C55"/>
    <w:rsid w:val="00865CC7"/>
    <w:rsid w:val="00866157"/>
    <w:rsid w:val="00866434"/>
    <w:rsid w:val="00866591"/>
    <w:rsid w:val="00866A19"/>
    <w:rsid w:val="00866A58"/>
    <w:rsid w:val="00866CB3"/>
    <w:rsid w:val="00866DDF"/>
    <w:rsid w:val="00866FCF"/>
    <w:rsid w:val="00867206"/>
    <w:rsid w:val="00867542"/>
    <w:rsid w:val="00867738"/>
    <w:rsid w:val="00867A71"/>
    <w:rsid w:val="00867AC3"/>
    <w:rsid w:val="00870132"/>
    <w:rsid w:val="008701F9"/>
    <w:rsid w:val="00870210"/>
    <w:rsid w:val="00870523"/>
    <w:rsid w:val="008706E5"/>
    <w:rsid w:val="008707DC"/>
    <w:rsid w:val="0087082E"/>
    <w:rsid w:val="0087114A"/>
    <w:rsid w:val="0087114F"/>
    <w:rsid w:val="0087115E"/>
    <w:rsid w:val="008712DB"/>
    <w:rsid w:val="008714FA"/>
    <w:rsid w:val="0087154D"/>
    <w:rsid w:val="0087176E"/>
    <w:rsid w:val="00871907"/>
    <w:rsid w:val="008719B1"/>
    <w:rsid w:val="00871D91"/>
    <w:rsid w:val="00871E88"/>
    <w:rsid w:val="00871E9B"/>
    <w:rsid w:val="00872012"/>
    <w:rsid w:val="008720AE"/>
    <w:rsid w:val="00872167"/>
    <w:rsid w:val="008723FF"/>
    <w:rsid w:val="00872412"/>
    <w:rsid w:val="0087243C"/>
    <w:rsid w:val="0087274F"/>
    <w:rsid w:val="008727EB"/>
    <w:rsid w:val="0087293D"/>
    <w:rsid w:val="00872A6C"/>
    <w:rsid w:val="00872A9E"/>
    <w:rsid w:val="00872ABA"/>
    <w:rsid w:val="00872B97"/>
    <w:rsid w:val="00872BC3"/>
    <w:rsid w:val="00872F52"/>
    <w:rsid w:val="0087311B"/>
    <w:rsid w:val="008732D1"/>
    <w:rsid w:val="00873363"/>
    <w:rsid w:val="00873A54"/>
    <w:rsid w:val="0087425C"/>
    <w:rsid w:val="008744D5"/>
    <w:rsid w:val="0087450E"/>
    <w:rsid w:val="00874578"/>
    <w:rsid w:val="008745DF"/>
    <w:rsid w:val="008748BC"/>
    <w:rsid w:val="00874C6E"/>
    <w:rsid w:val="00874CEE"/>
    <w:rsid w:val="00874D06"/>
    <w:rsid w:val="00874D74"/>
    <w:rsid w:val="00874F8A"/>
    <w:rsid w:val="00874FD8"/>
    <w:rsid w:val="00875156"/>
    <w:rsid w:val="00875249"/>
    <w:rsid w:val="00875456"/>
    <w:rsid w:val="008757CF"/>
    <w:rsid w:val="00875945"/>
    <w:rsid w:val="0087597F"/>
    <w:rsid w:val="008759E0"/>
    <w:rsid w:val="00875B46"/>
    <w:rsid w:val="00875C9D"/>
    <w:rsid w:val="00875E05"/>
    <w:rsid w:val="00875E1F"/>
    <w:rsid w:val="00876087"/>
    <w:rsid w:val="008760FB"/>
    <w:rsid w:val="008761A7"/>
    <w:rsid w:val="008761FD"/>
    <w:rsid w:val="00876262"/>
    <w:rsid w:val="008762AD"/>
    <w:rsid w:val="008764E4"/>
    <w:rsid w:val="008766BF"/>
    <w:rsid w:val="00876722"/>
    <w:rsid w:val="0087692E"/>
    <w:rsid w:val="00876DE7"/>
    <w:rsid w:val="00876EFA"/>
    <w:rsid w:val="00876F9C"/>
    <w:rsid w:val="00876FD2"/>
    <w:rsid w:val="008771AA"/>
    <w:rsid w:val="008775E5"/>
    <w:rsid w:val="008778F6"/>
    <w:rsid w:val="00877B4A"/>
    <w:rsid w:val="00877EFC"/>
    <w:rsid w:val="00880260"/>
    <w:rsid w:val="0088028A"/>
    <w:rsid w:val="008802FD"/>
    <w:rsid w:val="00880656"/>
    <w:rsid w:val="00880730"/>
    <w:rsid w:val="00880B59"/>
    <w:rsid w:val="00880CD5"/>
    <w:rsid w:val="00880E41"/>
    <w:rsid w:val="0088110B"/>
    <w:rsid w:val="0088110F"/>
    <w:rsid w:val="00881453"/>
    <w:rsid w:val="00881689"/>
    <w:rsid w:val="00881800"/>
    <w:rsid w:val="008818A5"/>
    <w:rsid w:val="00881D7C"/>
    <w:rsid w:val="00881E0E"/>
    <w:rsid w:val="00881F09"/>
    <w:rsid w:val="008823E5"/>
    <w:rsid w:val="00882577"/>
    <w:rsid w:val="00882B21"/>
    <w:rsid w:val="00882B35"/>
    <w:rsid w:val="00882D4D"/>
    <w:rsid w:val="00882F64"/>
    <w:rsid w:val="008830DC"/>
    <w:rsid w:val="00883101"/>
    <w:rsid w:val="0088334D"/>
    <w:rsid w:val="008834F4"/>
    <w:rsid w:val="00883509"/>
    <w:rsid w:val="00883617"/>
    <w:rsid w:val="00883CCF"/>
    <w:rsid w:val="008840B7"/>
    <w:rsid w:val="00884254"/>
    <w:rsid w:val="0088462F"/>
    <w:rsid w:val="008848FD"/>
    <w:rsid w:val="00884CF8"/>
    <w:rsid w:val="00884D7D"/>
    <w:rsid w:val="008850B0"/>
    <w:rsid w:val="00885642"/>
    <w:rsid w:val="008857CB"/>
    <w:rsid w:val="00885A49"/>
    <w:rsid w:val="00885C25"/>
    <w:rsid w:val="00885D6A"/>
    <w:rsid w:val="00886141"/>
    <w:rsid w:val="008861C9"/>
    <w:rsid w:val="0088628A"/>
    <w:rsid w:val="008864A9"/>
    <w:rsid w:val="0088652A"/>
    <w:rsid w:val="0088657C"/>
    <w:rsid w:val="008865B2"/>
    <w:rsid w:val="00886801"/>
    <w:rsid w:val="00886906"/>
    <w:rsid w:val="00886A06"/>
    <w:rsid w:val="00886C1B"/>
    <w:rsid w:val="00886C64"/>
    <w:rsid w:val="00886D23"/>
    <w:rsid w:val="00886FC8"/>
    <w:rsid w:val="0088702A"/>
    <w:rsid w:val="0088728E"/>
    <w:rsid w:val="00887569"/>
    <w:rsid w:val="008877F7"/>
    <w:rsid w:val="00887873"/>
    <w:rsid w:val="00887983"/>
    <w:rsid w:val="00887B61"/>
    <w:rsid w:val="00887C06"/>
    <w:rsid w:val="00887C21"/>
    <w:rsid w:val="00887C45"/>
    <w:rsid w:val="008901B8"/>
    <w:rsid w:val="00890414"/>
    <w:rsid w:val="0089083E"/>
    <w:rsid w:val="008909F5"/>
    <w:rsid w:val="00890AA3"/>
    <w:rsid w:val="00890BDD"/>
    <w:rsid w:val="00890E66"/>
    <w:rsid w:val="00890FFE"/>
    <w:rsid w:val="00891347"/>
    <w:rsid w:val="008918AC"/>
    <w:rsid w:val="00891AD1"/>
    <w:rsid w:val="00891BF3"/>
    <w:rsid w:val="00891FDC"/>
    <w:rsid w:val="008922E4"/>
    <w:rsid w:val="0089237C"/>
    <w:rsid w:val="00892A3B"/>
    <w:rsid w:val="00892B9A"/>
    <w:rsid w:val="00892D49"/>
    <w:rsid w:val="00892DA0"/>
    <w:rsid w:val="00893100"/>
    <w:rsid w:val="0089310F"/>
    <w:rsid w:val="0089328F"/>
    <w:rsid w:val="00893439"/>
    <w:rsid w:val="00893ADA"/>
    <w:rsid w:val="00893B96"/>
    <w:rsid w:val="00893F02"/>
    <w:rsid w:val="00894269"/>
    <w:rsid w:val="008943C9"/>
    <w:rsid w:val="0089441E"/>
    <w:rsid w:val="008944F0"/>
    <w:rsid w:val="0089454A"/>
    <w:rsid w:val="008946CD"/>
    <w:rsid w:val="00894886"/>
    <w:rsid w:val="008948AF"/>
    <w:rsid w:val="008948E7"/>
    <w:rsid w:val="00894AC4"/>
    <w:rsid w:val="00894AE3"/>
    <w:rsid w:val="00894AE7"/>
    <w:rsid w:val="00894E9D"/>
    <w:rsid w:val="00894EB9"/>
    <w:rsid w:val="00894EEE"/>
    <w:rsid w:val="008951D5"/>
    <w:rsid w:val="00895334"/>
    <w:rsid w:val="008954DF"/>
    <w:rsid w:val="008955EA"/>
    <w:rsid w:val="00895BEE"/>
    <w:rsid w:val="00895D62"/>
    <w:rsid w:val="008960CF"/>
    <w:rsid w:val="00896166"/>
    <w:rsid w:val="0089633F"/>
    <w:rsid w:val="00896373"/>
    <w:rsid w:val="0089643D"/>
    <w:rsid w:val="00896787"/>
    <w:rsid w:val="00896984"/>
    <w:rsid w:val="00896B6A"/>
    <w:rsid w:val="008972D3"/>
    <w:rsid w:val="008973A2"/>
    <w:rsid w:val="00897873"/>
    <w:rsid w:val="00897882"/>
    <w:rsid w:val="00897B42"/>
    <w:rsid w:val="00897B9D"/>
    <w:rsid w:val="00897C53"/>
    <w:rsid w:val="00897CD2"/>
    <w:rsid w:val="00897E59"/>
    <w:rsid w:val="00897F27"/>
    <w:rsid w:val="00897F31"/>
    <w:rsid w:val="00897FB1"/>
    <w:rsid w:val="008A0076"/>
    <w:rsid w:val="008A0594"/>
    <w:rsid w:val="008A0779"/>
    <w:rsid w:val="008A0CED"/>
    <w:rsid w:val="008A0F45"/>
    <w:rsid w:val="008A0FE3"/>
    <w:rsid w:val="008A10E1"/>
    <w:rsid w:val="008A11AC"/>
    <w:rsid w:val="008A12B7"/>
    <w:rsid w:val="008A1387"/>
    <w:rsid w:val="008A163C"/>
    <w:rsid w:val="008A16E0"/>
    <w:rsid w:val="008A17F6"/>
    <w:rsid w:val="008A216B"/>
    <w:rsid w:val="008A2321"/>
    <w:rsid w:val="008A24DF"/>
    <w:rsid w:val="008A2640"/>
    <w:rsid w:val="008A26EE"/>
    <w:rsid w:val="008A2712"/>
    <w:rsid w:val="008A27DB"/>
    <w:rsid w:val="008A27DD"/>
    <w:rsid w:val="008A2B72"/>
    <w:rsid w:val="008A2C72"/>
    <w:rsid w:val="008A32B2"/>
    <w:rsid w:val="008A32D4"/>
    <w:rsid w:val="008A39FC"/>
    <w:rsid w:val="008A3E0D"/>
    <w:rsid w:val="008A3E38"/>
    <w:rsid w:val="008A401F"/>
    <w:rsid w:val="008A4081"/>
    <w:rsid w:val="008A44E5"/>
    <w:rsid w:val="008A4813"/>
    <w:rsid w:val="008A4832"/>
    <w:rsid w:val="008A484A"/>
    <w:rsid w:val="008A4CD9"/>
    <w:rsid w:val="008A4D6F"/>
    <w:rsid w:val="008A4E02"/>
    <w:rsid w:val="008A505F"/>
    <w:rsid w:val="008A50A7"/>
    <w:rsid w:val="008A549B"/>
    <w:rsid w:val="008A57CE"/>
    <w:rsid w:val="008A5F90"/>
    <w:rsid w:val="008A6277"/>
    <w:rsid w:val="008A62D9"/>
    <w:rsid w:val="008A6572"/>
    <w:rsid w:val="008A678A"/>
    <w:rsid w:val="008A6B5A"/>
    <w:rsid w:val="008A6CBF"/>
    <w:rsid w:val="008A6D62"/>
    <w:rsid w:val="008A6FCA"/>
    <w:rsid w:val="008A6FFE"/>
    <w:rsid w:val="008A7158"/>
    <w:rsid w:val="008A73F3"/>
    <w:rsid w:val="008A7417"/>
    <w:rsid w:val="008A7486"/>
    <w:rsid w:val="008A7536"/>
    <w:rsid w:val="008A7613"/>
    <w:rsid w:val="008A7AF8"/>
    <w:rsid w:val="008A7F50"/>
    <w:rsid w:val="008A7FA2"/>
    <w:rsid w:val="008B04AC"/>
    <w:rsid w:val="008B0523"/>
    <w:rsid w:val="008B0566"/>
    <w:rsid w:val="008B0AFC"/>
    <w:rsid w:val="008B0BFD"/>
    <w:rsid w:val="008B0C4E"/>
    <w:rsid w:val="008B0D12"/>
    <w:rsid w:val="008B0D28"/>
    <w:rsid w:val="008B1074"/>
    <w:rsid w:val="008B10C4"/>
    <w:rsid w:val="008B10D5"/>
    <w:rsid w:val="008B13CD"/>
    <w:rsid w:val="008B16A5"/>
    <w:rsid w:val="008B17B7"/>
    <w:rsid w:val="008B18DC"/>
    <w:rsid w:val="008B1A11"/>
    <w:rsid w:val="008B1B68"/>
    <w:rsid w:val="008B1BD5"/>
    <w:rsid w:val="008B1BDA"/>
    <w:rsid w:val="008B1DD5"/>
    <w:rsid w:val="008B1E5B"/>
    <w:rsid w:val="008B1FEC"/>
    <w:rsid w:val="008B22FE"/>
    <w:rsid w:val="008B24EF"/>
    <w:rsid w:val="008B25C2"/>
    <w:rsid w:val="008B2A5A"/>
    <w:rsid w:val="008B2A89"/>
    <w:rsid w:val="008B3136"/>
    <w:rsid w:val="008B32BC"/>
    <w:rsid w:val="008B337D"/>
    <w:rsid w:val="008B369C"/>
    <w:rsid w:val="008B36DD"/>
    <w:rsid w:val="008B3A0B"/>
    <w:rsid w:val="008B3B3C"/>
    <w:rsid w:val="008B3F8E"/>
    <w:rsid w:val="008B4104"/>
    <w:rsid w:val="008B454E"/>
    <w:rsid w:val="008B47BA"/>
    <w:rsid w:val="008B4C03"/>
    <w:rsid w:val="008B4C11"/>
    <w:rsid w:val="008B4D10"/>
    <w:rsid w:val="008B4D8B"/>
    <w:rsid w:val="008B4FB0"/>
    <w:rsid w:val="008B5439"/>
    <w:rsid w:val="008B5476"/>
    <w:rsid w:val="008B5971"/>
    <w:rsid w:val="008B5C97"/>
    <w:rsid w:val="008B5EA2"/>
    <w:rsid w:val="008B60EE"/>
    <w:rsid w:val="008B6229"/>
    <w:rsid w:val="008B6351"/>
    <w:rsid w:val="008B6652"/>
    <w:rsid w:val="008B6654"/>
    <w:rsid w:val="008B672C"/>
    <w:rsid w:val="008B679A"/>
    <w:rsid w:val="008B6A64"/>
    <w:rsid w:val="008B6B9E"/>
    <w:rsid w:val="008B6C0F"/>
    <w:rsid w:val="008B6E6E"/>
    <w:rsid w:val="008B7011"/>
    <w:rsid w:val="008B758F"/>
    <w:rsid w:val="008B7656"/>
    <w:rsid w:val="008B767E"/>
    <w:rsid w:val="008B7D7E"/>
    <w:rsid w:val="008B7DF8"/>
    <w:rsid w:val="008B7EAC"/>
    <w:rsid w:val="008C0064"/>
    <w:rsid w:val="008C00D6"/>
    <w:rsid w:val="008C0113"/>
    <w:rsid w:val="008C01B8"/>
    <w:rsid w:val="008C0212"/>
    <w:rsid w:val="008C02D1"/>
    <w:rsid w:val="008C0357"/>
    <w:rsid w:val="008C0398"/>
    <w:rsid w:val="008C0453"/>
    <w:rsid w:val="008C0803"/>
    <w:rsid w:val="008C0896"/>
    <w:rsid w:val="008C08D3"/>
    <w:rsid w:val="008C090B"/>
    <w:rsid w:val="008C0A5C"/>
    <w:rsid w:val="008C0BEA"/>
    <w:rsid w:val="008C0D71"/>
    <w:rsid w:val="008C10A8"/>
    <w:rsid w:val="008C115D"/>
    <w:rsid w:val="008C149A"/>
    <w:rsid w:val="008C169D"/>
    <w:rsid w:val="008C16B7"/>
    <w:rsid w:val="008C1725"/>
    <w:rsid w:val="008C1A2E"/>
    <w:rsid w:val="008C1AFB"/>
    <w:rsid w:val="008C1B3B"/>
    <w:rsid w:val="008C1D14"/>
    <w:rsid w:val="008C1EE2"/>
    <w:rsid w:val="008C1F1F"/>
    <w:rsid w:val="008C20DD"/>
    <w:rsid w:val="008C253F"/>
    <w:rsid w:val="008C256B"/>
    <w:rsid w:val="008C2614"/>
    <w:rsid w:val="008C2644"/>
    <w:rsid w:val="008C27AF"/>
    <w:rsid w:val="008C27F6"/>
    <w:rsid w:val="008C2A0E"/>
    <w:rsid w:val="008C2ADD"/>
    <w:rsid w:val="008C2BEA"/>
    <w:rsid w:val="008C2FF6"/>
    <w:rsid w:val="008C311D"/>
    <w:rsid w:val="008C313B"/>
    <w:rsid w:val="008C3187"/>
    <w:rsid w:val="008C32C6"/>
    <w:rsid w:val="008C330D"/>
    <w:rsid w:val="008C332E"/>
    <w:rsid w:val="008C3429"/>
    <w:rsid w:val="008C35A3"/>
    <w:rsid w:val="008C392F"/>
    <w:rsid w:val="008C3A61"/>
    <w:rsid w:val="008C3A7A"/>
    <w:rsid w:val="008C3B20"/>
    <w:rsid w:val="008C3B34"/>
    <w:rsid w:val="008C3B72"/>
    <w:rsid w:val="008C3CEE"/>
    <w:rsid w:val="008C3D5F"/>
    <w:rsid w:val="008C40FA"/>
    <w:rsid w:val="008C417D"/>
    <w:rsid w:val="008C4342"/>
    <w:rsid w:val="008C44CF"/>
    <w:rsid w:val="008C46A5"/>
    <w:rsid w:val="008C49D5"/>
    <w:rsid w:val="008C4F1F"/>
    <w:rsid w:val="008C4F5D"/>
    <w:rsid w:val="008C52F8"/>
    <w:rsid w:val="008C553A"/>
    <w:rsid w:val="008C577A"/>
    <w:rsid w:val="008C57B9"/>
    <w:rsid w:val="008C5948"/>
    <w:rsid w:val="008C59A5"/>
    <w:rsid w:val="008C5DFB"/>
    <w:rsid w:val="008C5E56"/>
    <w:rsid w:val="008C5F32"/>
    <w:rsid w:val="008C602D"/>
    <w:rsid w:val="008C603C"/>
    <w:rsid w:val="008C648C"/>
    <w:rsid w:val="008C65EF"/>
    <w:rsid w:val="008C67DB"/>
    <w:rsid w:val="008C6A09"/>
    <w:rsid w:val="008C6BBB"/>
    <w:rsid w:val="008C6CD7"/>
    <w:rsid w:val="008C6D02"/>
    <w:rsid w:val="008C6DA7"/>
    <w:rsid w:val="008C6F50"/>
    <w:rsid w:val="008C6F59"/>
    <w:rsid w:val="008C74BE"/>
    <w:rsid w:val="008C7560"/>
    <w:rsid w:val="008C778E"/>
    <w:rsid w:val="008C786C"/>
    <w:rsid w:val="008C79D8"/>
    <w:rsid w:val="008C7D65"/>
    <w:rsid w:val="008D05E2"/>
    <w:rsid w:val="008D0B8D"/>
    <w:rsid w:val="008D0E4E"/>
    <w:rsid w:val="008D1015"/>
    <w:rsid w:val="008D1233"/>
    <w:rsid w:val="008D1512"/>
    <w:rsid w:val="008D194D"/>
    <w:rsid w:val="008D199F"/>
    <w:rsid w:val="008D19E4"/>
    <w:rsid w:val="008D1A78"/>
    <w:rsid w:val="008D1D01"/>
    <w:rsid w:val="008D1D5E"/>
    <w:rsid w:val="008D253A"/>
    <w:rsid w:val="008D2592"/>
    <w:rsid w:val="008D2675"/>
    <w:rsid w:val="008D2872"/>
    <w:rsid w:val="008D288A"/>
    <w:rsid w:val="008D28C7"/>
    <w:rsid w:val="008D2AB7"/>
    <w:rsid w:val="008D2B84"/>
    <w:rsid w:val="008D2E5D"/>
    <w:rsid w:val="008D31CD"/>
    <w:rsid w:val="008D32DC"/>
    <w:rsid w:val="008D373A"/>
    <w:rsid w:val="008D3907"/>
    <w:rsid w:val="008D397C"/>
    <w:rsid w:val="008D3D0C"/>
    <w:rsid w:val="008D3E72"/>
    <w:rsid w:val="008D3F69"/>
    <w:rsid w:val="008D429A"/>
    <w:rsid w:val="008D4335"/>
    <w:rsid w:val="008D4A9E"/>
    <w:rsid w:val="008D4E22"/>
    <w:rsid w:val="008D4F2A"/>
    <w:rsid w:val="008D520E"/>
    <w:rsid w:val="008D54F0"/>
    <w:rsid w:val="008D57C9"/>
    <w:rsid w:val="008D58EA"/>
    <w:rsid w:val="008D591D"/>
    <w:rsid w:val="008D5DCF"/>
    <w:rsid w:val="008D6174"/>
    <w:rsid w:val="008D622E"/>
    <w:rsid w:val="008D63BB"/>
    <w:rsid w:val="008D68D3"/>
    <w:rsid w:val="008D693C"/>
    <w:rsid w:val="008D6B26"/>
    <w:rsid w:val="008D6DFB"/>
    <w:rsid w:val="008D70FC"/>
    <w:rsid w:val="008D7197"/>
    <w:rsid w:val="008D72BE"/>
    <w:rsid w:val="008D73BD"/>
    <w:rsid w:val="008D7534"/>
    <w:rsid w:val="008D776A"/>
    <w:rsid w:val="008D7A9E"/>
    <w:rsid w:val="008D7AFB"/>
    <w:rsid w:val="008D7FA3"/>
    <w:rsid w:val="008E0072"/>
    <w:rsid w:val="008E01B2"/>
    <w:rsid w:val="008E026C"/>
    <w:rsid w:val="008E0310"/>
    <w:rsid w:val="008E034C"/>
    <w:rsid w:val="008E06DE"/>
    <w:rsid w:val="008E083F"/>
    <w:rsid w:val="008E0AC7"/>
    <w:rsid w:val="008E0B7A"/>
    <w:rsid w:val="008E0CC3"/>
    <w:rsid w:val="008E0EBC"/>
    <w:rsid w:val="008E12E6"/>
    <w:rsid w:val="008E13D5"/>
    <w:rsid w:val="008E15C9"/>
    <w:rsid w:val="008E1691"/>
    <w:rsid w:val="008E1826"/>
    <w:rsid w:val="008E19DE"/>
    <w:rsid w:val="008E1BA0"/>
    <w:rsid w:val="008E1D36"/>
    <w:rsid w:val="008E217B"/>
    <w:rsid w:val="008E21EE"/>
    <w:rsid w:val="008E22BF"/>
    <w:rsid w:val="008E2479"/>
    <w:rsid w:val="008E2571"/>
    <w:rsid w:val="008E2CB0"/>
    <w:rsid w:val="008E2CBF"/>
    <w:rsid w:val="008E2DDF"/>
    <w:rsid w:val="008E3015"/>
    <w:rsid w:val="008E3358"/>
    <w:rsid w:val="008E3722"/>
    <w:rsid w:val="008E38C6"/>
    <w:rsid w:val="008E3DB2"/>
    <w:rsid w:val="008E45D6"/>
    <w:rsid w:val="008E476D"/>
    <w:rsid w:val="008E495F"/>
    <w:rsid w:val="008E4B56"/>
    <w:rsid w:val="008E4B91"/>
    <w:rsid w:val="008E4C29"/>
    <w:rsid w:val="008E4CAD"/>
    <w:rsid w:val="008E4D8A"/>
    <w:rsid w:val="008E4E52"/>
    <w:rsid w:val="008E50C7"/>
    <w:rsid w:val="008E52E1"/>
    <w:rsid w:val="008E53A7"/>
    <w:rsid w:val="008E5585"/>
    <w:rsid w:val="008E5806"/>
    <w:rsid w:val="008E5A08"/>
    <w:rsid w:val="008E5ADA"/>
    <w:rsid w:val="008E5D0A"/>
    <w:rsid w:val="008E5D10"/>
    <w:rsid w:val="008E60C0"/>
    <w:rsid w:val="008E614B"/>
    <w:rsid w:val="008E62A0"/>
    <w:rsid w:val="008E635F"/>
    <w:rsid w:val="008E6800"/>
    <w:rsid w:val="008E682E"/>
    <w:rsid w:val="008E6DFB"/>
    <w:rsid w:val="008E6E3F"/>
    <w:rsid w:val="008E70FD"/>
    <w:rsid w:val="008E78EE"/>
    <w:rsid w:val="008E792D"/>
    <w:rsid w:val="008E7E36"/>
    <w:rsid w:val="008E7F2B"/>
    <w:rsid w:val="008F0230"/>
    <w:rsid w:val="008F047F"/>
    <w:rsid w:val="008F079A"/>
    <w:rsid w:val="008F0C83"/>
    <w:rsid w:val="008F0F0A"/>
    <w:rsid w:val="008F0F91"/>
    <w:rsid w:val="008F0F97"/>
    <w:rsid w:val="008F0FDD"/>
    <w:rsid w:val="008F126F"/>
    <w:rsid w:val="008F14D7"/>
    <w:rsid w:val="008F19FA"/>
    <w:rsid w:val="008F1BC2"/>
    <w:rsid w:val="008F22AE"/>
    <w:rsid w:val="008F249F"/>
    <w:rsid w:val="008F2697"/>
    <w:rsid w:val="008F2A2A"/>
    <w:rsid w:val="008F2CA6"/>
    <w:rsid w:val="008F3496"/>
    <w:rsid w:val="008F36EC"/>
    <w:rsid w:val="008F37A8"/>
    <w:rsid w:val="008F38EC"/>
    <w:rsid w:val="008F38F0"/>
    <w:rsid w:val="008F3968"/>
    <w:rsid w:val="008F3C5B"/>
    <w:rsid w:val="008F3DF6"/>
    <w:rsid w:val="008F3F84"/>
    <w:rsid w:val="008F3FD8"/>
    <w:rsid w:val="008F4059"/>
    <w:rsid w:val="008F46F2"/>
    <w:rsid w:val="008F4851"/>
    <w:rsid w:val="008F4C6A"/>
    <w:rsid w:val="008F4DBF"/>
    <w:rsid w:val="008F5112"/>
    <w:rsid w:val="008F5281"/>
    <w:rsid w:val="008F5833"/>
    <w:rsid w:val="008F5843"/>
    <w:rsid w:val="008F5891"/>
    <w:rsid w:val="008F5AC5"/>
    <w:rsid w:val="008F5AFD"/>
    <w:rsid w:val="008F5D57"/>
    <w:rsid w:val="008F65AA"/>
    <w:rsid w:val="008F6997"/>
    <w:rsid w:val="008F6C1F"/>
    <w:rsid w:val="008F746F"/>
    <w:rsid w:val="008F756D"/>
    <w:rsid w:val="008F78CA"/>
    <w:rsid w:val="008F7983"/>
    <w:rsid w:val="008F79A5"/>
    <w:rsid w:val="008F7C85"/>
    <w:rsid w:val="008F7DE1"/>
    <w:rsid w:val="008F7FC8"/>
    <w:rsid w:val="0090019E"/>
    <w:rsid w:val="009008EB"/>
    <w:rsid w:val="00900B15"/>
    <w:rsid w:val="00900CA6"/>
    <w:rsid w:val="00900D3B"/>
    <w:rsid w:val="00900DAA"/>
    <w:rsid w:val="00900E13"/>
    <w:rsid w:val="00900F74"/>
    <w:rsid w:val="0090113E"/>
    <w:rsid w:val="00901623"/>
    <w:rsid w:val="0090167D"/>
    <w:rsid w:val="00901ACA"/>
    <w:rsid w:val="00901C40"/>
    <w:rsid w:val="00901F4D"/>
    <w:rsid w:val="009021AE"/>
    <w:rsid w:val="0090271C"/>
    <w:rsid w:val="00902BCE"/>
    <w:rsid w:val="00902C2A"/>
    <w:rsid w:val="00902EAB"/>
    <w:rsid w:val="00902EF4"/>
    <w:rsid w:val="00902FFB"/>
    <w:rsid w:val="009030EF"/>
    <w:rsid w:val="009037D9"/>
    <w:rsid w:val="00903896"/>
    <w:rsid w:val="0090401D"/>
    <w:rsid w:val="0090415E"/>
    <w:rsid w:val="009044C6"/>
    <w:rsid w:val="00904973"/>
    <w:rsid w:val="009049FE"/>
    <w:rsid w:val="00904AE7"/>
    <w:rsid w:val="00904C1E"/>
    <w:rsid w:val="00904C8F"/>
    <w:rsid w:val="009051EC"/>
    <w:rsid w:val="009056B2"/>
    <w:rsid w:val="00905C36"/>
    <w:rsid w:val="00905CC5"/>
    <w:rsid w:val="00905CFF"/>
    <w:rsid w:val="009061C7"/>
    <w:rsid w:val="009064BF"/>
    <w:rsid w:val="009065C5"/>
    <w:rsid w:val="00906623"/>
    <w:rsid w:val="00906740"/>
    <w:rsid w:val="009067B4"/>
    <w:rsid w:val="0090696B"/>
    <w:rsid w:val="009069E9"/>
    <w:rsid w:val="00906CDF"/>
    <w:rsid w:val="00906E01"/>
    <w:rsid w:val="00906FAF"/>
    <w:rsid w:val="0090703C"/>
    <w:rsid w:val="00907534"/>
    <w:rsid w:val="009075B4"/>
    <w:rsid w:val="009076EA"/>
    <w:rsid w:val="009078B0"/>
    <w:rsid w:val="009078F3"/>
    <w:rsid w:val="00907B96"/>
    <w:rsid w:val="00907BA2"/>
    <w:rsid w:val="00907C27"/>
    <w:rsid w:val="00907C3E"/>
    <w:rsid w:val="00907CA1"/>
    <w:rsid w:val="00907E25"/>
    <w:rsid w:val="009103A5"/>
    <w:rsid w:val="0091091C"/>
    <w:rsid w:val="00910C6D"/>
    <w:rsid w:val="00910E38"/>
    <w:rsid w:val="00910FA5"/>
    <w:rsid w:val="0091138E"/>
    <w:rsid w:val="0091140C"/>
    <w:rsid w:val="00911733"/>
    <w:rsid w:val="009119BB"/>
    <w:rsid w:val="00911BCA"/>
    <w:rsid w:val="00912028"/>
    <w:rsid w:val="00912079"/>
    <w:rsid w:val="00912113"/>
    <w:rsid w:val="009122E4"/>
    <w:rsid w:val="009123FE"/>
    <w:rsid w:val="009125DB"/>
    <w:rsid w:val="009126F7"/>
    <w:rsid w:val="00912DD3"/>
    <w:rsid w:val="00912E9C"/>
    <w:rsid w:val="00912FF0"/>
    <w:rsid w:val="00913222"/>
    <w:rsid w:val="009138F6"/>
    <w:rsid w:val="00913B10"/>
    <w:rsid w:val="00913D12"/>
    <w:rsid w:val="00913DF5"/>
    <w:rsid w:val="00913E5B"/>
    <w:rsid w:val="00913EA7"/>
    <w:rsid w:val="0091410C"/>
    <w:rsid w:val="00914222"/>
    <w:rsid w:val="00914607"/>
    <w:rsid w:val="00914A30"/>
    <w:rsid w:val="00914C5E"/>
    <w:rsid w:val="0091562E"/>
    <w:rsid w:val="0091567D"/>
    <w:rsid w:val="009156A3"/>
    <w:rsid w:val="009156A7"/>
    <w:rsid w:val="00915731"/>
    <w:rsid w:val="00915E01"/>
    <w:rsid w:val="0091621D"/>
    <w:rsid w:val="0091626D"/>
    <w:rsid w:val="009162A0"/>
    <w:rsid w:val="0091642D"/>
    <w:rsid w:val="00916718"/>
    <w:rsid w:val="00916959"/>
    <w:rsid w:val="00916BB6"/>
    <w:rsid w:val="00916BD8"/>
    <w:rsid w:val="00916C99"/>
    <w:rsid w:val="00916DA7"/>
    <w:rsid w:val="00916F45"/>
    <w:rsid w:val="00917026"/>
    <w:rsid w:val="009172AB"/>
    <w:rsid w:val="009172DA"/>
    <w:rsid w:val="00917341"/>
    <w:rsid w:val="0091793E"/>
    <w:rsid w:val="00917A33"/>
    <w:rsid w:val="00917ADD"/>
    <w:rsid w:val="00917AE6"/>
    <w:rsid w:val="00917B2E"/>
    <w:rsid w:val="00917DAC"/>
    <w:rsid w:val="00917DF4"/>
    <w:rsid w:val="00917EAF"/>
    <w:rsid w:val="00920355"/>
    <w:rsid w:val="00920575"/>
    <w:rsid w:val="00920926"/>
    <w:rsid w:val="00920AD9"/>
    <w:rsid w:val="00920B0C"/>
    <w:rsid w:val="009210F7"/>
    <w:rsid w:val="00921306"/>
    <w:rsid w:val="00921392"/>
    <w:rsid w:val="009216FB"/>
    <w:rsid w:val="00921C41"/>
    <w:rsid w:val="00921F6D"/>
    <w:rsid w:val="00922676"/>
    <w:rsid w:val="00922B50"/>
    <w:rsid w:val="00922F86"/>
    <w:rsid w:val="00923353"/>
    <w:rsid w:val="00923419"/>
    <w:rsid w:val="0092365A"/>
    <w:rsid w:val="0092368B"/>
    <w:rsid w:val="0092382B"/>
    <w:rsid w:val="00923AF5"/>
    <w:rsid w:val="00923C33"/>
    <w:rsid w:val="00923D5D"/>
    <w:rsid w:val="00924132"/>
    <w:rsid w:val="00924573"/>
    <w:rsid w:val="00924694"/>
    <w:rsid w:val="00924948"/>
    <w:rsid w:val="009249B0"/>
    <w:rsid w:val="00924C0A"/>
    <w:rsid w:val="00924EB9"/>
    <w:rsid w:val="00925120"/>
    <w:rsid w:val="0092533A"/>
    <w:rsid w:val="009254F6"/>
    <w:rsid w:val="009257DF"/>
    <w:rsid w:val="009258C4"/>
    <w:rsid w:val="00925BEF"/>
    <w:rsid w:val="00925D5B"/>
    <w:rsid w:val="00925F2C"/>
    <w:rsid w:val="00926A9A"/>
    <w:rsid w:val="00926ADA"/>
    <w:rsid w:val="00926F5B"/>
    <w:rsid w:val="00926FA2"/>
    <w:rsid w:val="0092718D"/>
    <w:rsid w:val="0092726E"/>
    <w:rsid w:val="00927384"/>
    <w:rsid w:val="0092746B"/>
    <w:rsid w:val="00927547"/>
    <w:rsid w:val="0092773B"/>
    <w:rsid w:val="0092791E"/>
    <w:rsid w:val="00927AB2"/>
    <w:rsid w:val="00927E2B"/>
    <w:rsid w:val="00927F4D"/>
    <w:rsid w:val="009300CD"/>
    <w:rsid w:val="009307A7"/>
    <w:rsid w:val="00930818"/>
    <w:rsid w:val="00930C26"/>
    <w:rsid w:val="00930E80"/>
    <w:rsid w:val="00931124"/>
    <w:rsid w:val="00931229"/>
    <w:rsid w:val="00931366"/>
    <w:rsid w:val="00931836"/>
    <w:rsid w:val="0093187B"/>
    <w:rsid w:val="00931AE8"/>
    <w:rsid w:val="00931B0B"/>
    <w:rsid w:val="00931B5A"/>
    <w:rsid w:val="00931C14"/>
    <w:rsid w:val="00931FAE"/>
    <w:rsid w:val="00932414"/>
    <w:rsid w:val="00932994"/>
    <w:rsid w:val="00932F70"/>
    <w:rsid w:val="00933077"/>
    <w:rsid w:val="00933459"/>
    <w:rsid w:val="0093389D"/>
    <w:rsid w:val="00933AC9"/>
    <w:rsid w:val="00933D85"/>
    <w:rsid w:val="00933E29"/>
    <w:rsid w:val="00933E43"/>
    <w:rsid w:val="00933EEA"/>
    <w:rsid w:val="00933F21"/>
    <w:rsid w:val="00933FC2"/>
    <w:rsid w:val="009340FB"/>
    <w:rsid w:val="00934169"/>
    <w:rsid w:val="00934231"/>
    <w:rsid w:val="009342AD"/>
    <w:rsid w:val="009342E9"/>
    <w:rsid w:val="00934300"/>
    <w:rsid w:val="0093439F"/>
    <w:rsid w:val="00934405"/>
    <w:rsid w:val="00934710"/>
    <w:rsid w:val="00934922"/>
    <w:rsid w:val="00934934"/>
    <w:rsid w:val="009349EE"/>
    <w:rsid w:val="00934AD3"/>
    <w:rsid w:val="00934C95"/>
    <w:rsid w:val="0093532C"/>
    <w:rsid w:val="009355F2"/>
    <w:rsid w:val="009355FE"/>
    <w:rsid w:val="00935BA2"/>
    <w:rsid w:val="00935C0D"/>
    <w:rsid w:val="00935D45"/>
    <w:rsid w:val="00935E44"/>
    <w:rsid w:val="009365FD"/>
    <w:rsid w:val="009366F5"/>
    <w:rsid w:val="0093675E"/>
    <w:rsid w:val="00936901"/>
    <w:rsid w:val="00936986"/>
    <w:rsid w:val="00936B17"/>
    <w:rsid w:val="00936B50"/>
    <w:rsid w:val="00936CCC"/>
    <w:rsid w:val="00936E15"/>
    <w:rsid w:val="00936FCE"/>
    <w:rsid w:val="00937027"/>
    <w:rsid w:val="009370B5"/>
    <w:rsid w:val="009370EB"/>
    <w:rsid w:val="0093716A"/>
    <w:rsid w:val="00937184"/>
    <w:rsid w:val="00937248"/>
    <w:rsid w:val="009376AE"/>
    <w:rsid w:val="00937A9A"/>
    <w:rsid w:val="00937D56"/>
    <w:rsid w:val="00937DF8"/>
    <w:rsid w:val="00940073"/>
    <w:rsid w:val="009403B3"/>
    <w:rsid w:val="00940523"/>
    <w:rsid w:val="009407C4"/>
    <w:rsid w:val="00940994"/>
    <w:rsid w:val="00940AC0"/>
    <w:rsid w:val="00940B38"/>
    <w:rsid w:val="00940C71"/>
    <w:rsid w:val="00941112"/>
    <w:rsid w:val="00941448"/>
    <w:rsid w:val="00941619"/>
    <w:rsid w:val="0094198C"/>
    <w:rsid w:val="009419C0"/>
    <w:rsid w:val="00941A28"/>
    <w:rsid w:val="00941A6C"/>
    <w:rsid w:val="00941D06"/>
    <w:rsid w:val="009420A7"/>
    <w:rsid w:val="00942362"/>
    <w:rsid w:val="009427C8"/>
    <w:rsid w:val="0094288D"/>
    <w:rsid w:val="0094292E"/>
    <w:rsid w:val="00942BD4"/>
    <w:rsid w:val="00942E5E"/>
    <w:rsid w:val="00942FBE"/>
    <w:rsid w:val="00942FE2"/>
    <w:rsid w:val="00943481"/>
    <w:rsid w:val="00943602"/>
    <w:rsid w:val="0094372F"/>
    <w:rsid w:val="00943882"/>
    <w:rsid w:val="00943B17"/>
    <w:rsid w:val="00943BED"/>
    <w:rsid w:val="00943C83"/>
    <w:rsid w:val="00943CFF"/>
    <w:rsid w:val="00943E94"/>
    <w:rsid w:val="00944676"/>
    <w:rsid w:val="00944774"/>
    <w:rsid w:val="00944918"/>
    <w:rsid w:val="00944953"/>
    <w:rsid w:val="00944B00"/>
    <w:rsid w:val="00944D8A"/>
    <w:rsid w:val="00945479"/>
    <w:rsid w:val="00945612"/>
    <w:rsid w:val="00945638"/>
    <w:rsid w:val="009459EA"/>
    <w:rsid w:val="00945B02"/>
    <w:rsid w:val="00945B54"/>
    <w:rsid w:val="00945BC6"/>
    <w:rsid w:val="0094618C"/>
    <w:rsid w:val="009463C5"/>
    <w:rsid w:val="00946943"/>
    <w:rsid w:val="00946946"/>
    <w:rsid w:val="00946AB4"/>
    <w:rsid w:val="00946B36"/>
    <w:rsid w:val="00946C21"/>
    <w:rsid w:val="00946CAE"/>
    <w:rsid w:val="00946DD5"/>
    <w:rsid w:val="009472A8"/>
    <w:rsid w:val="00947567"/>
    <w:rsid w:val="009476C8"/>
    <w:rsid w:val="009477FB"/>
    <w:rsid w:val="009479AF"/>
    <w:rsid w:val="00947B68"/>
    <w:rsid w:val="00947CA6"/>
    <w:rsid w:val="00947F48"/>
    <w:rsid w:val="0095018D"/>
    <w:rsid w:val="0095042C"/>
    <w:rsid w:val="009506EE"/>
    <w:rsid w:val="00950A43"/>
    <w:rsid w:val="00950B65"/>
    <w:rsid w:val="00950BC3"/>
    <w:rsid w:val="00951182"/>
    <w:rsid w:val="009512DE"/>
    <w:rsid w:val="009512E8"/>
    <w:rsid w:val="009513F8"/>
    <w:rsid w:val="00951470"/>
    <w:rsid w:val="00951731"/>
    <w:rsid w:val="009517C0"/>
    <w:rsid w:val="009519AF"/>
    <w:rsid w:val="00951C2D"/>
    <w:rsid w:val="00951FE3"/>
    <w:rsid w:val="009524F4"/>
    <w:rsid w:val="00952539"/>
    <w:rsid w:val="009525D9"/>
    <w:rsid w:val="0095289E"/>
    <w:rsid w:val="00952BDF"/>
    <w:rsid w:val="00952C45"/>
    <w:rsid w:val="00952C79"/>
    <w:rsid w:val="00952CF6"/>
    <w:rsid w:val="00952E51"/>
    <w:rsid w:val="00952E88"/>
    <w:rsid w:val="00952EEC"/>
    <w:rsid w:val="00952F72"/>
    <w:rsid w:val="009534FD"/>
    <w:rsid w:val="0095350E"/>
    <w:rsid w:val="00953BDD"/>
    <w:rsid w:val="00953D55"/>
    <w:rsid w:val="0095406E"/>
    <w:rsid w:val="009543DC"/>
    <w:rsid w:val="00954475"/>
    <w:rsid w:val="00954525"/>
    <w:rsid w:val="009545B5"/>
    <w:rsid w:val="0095483E"/>
    <w:rsid w:val="00954946"/>
    <w:rsid w:val="0095519B"/>
    <w:rsid w:val="00955242"/>
    <w:rsid w:val="009552C9"/>
    <w:rsid w:val="00955A52"/>
    <w:rsid w:val="00955CB1"/>
    <w:rsid w:val="00955EC7"/>
    <w:rsid w:val="00955F07"/>
    <w:rsid w:val="00955F71"/>
    <w:rsid w:val="00955F7E"/>
    <w:rsid w:val="00955FC1"/>
    <w:rsid w:val="00956A09"/>
    <w:rsid w:val="00956A3E"/>
    <w:rsid w:val="00956B63"/>
    <w:rsid w:val="00956FCF"/>
    <w:rsid w:val="0095715F"/>
    <w:rsid w:val="009573AA"/>
    <w:rsid w:val="00957522"/>
    <w:rsid w:val="00957576"/>
    <w:rsid w:val="0095795D"/>
    <w:rsid w:val="009579B6"/>
    <w:rsid w:val="00957EF1"/>
    <w:rsid w:val="00957F1E"/>
    <w:rsid w:val="00960153"/>
    <w:rsid w:val="009602AB"/>
    <w:rsid w:val="0096035A"/>
    <w:rsid w:val="00960762"/>
    <w:rsid w:val="00960B41"/>
    <w:rsid w:val="00960DE4"/>
    <w:rsid w:val="00961058"/>
    <w:rsid w:val="009618B4"/>
    <w:rsid w:val="009619D1"/>
    <w:rsid w:val="00961B90"/>
    <w:rsid w:val="00961D17"/>
    <w:rsid w:val="00961F3E"/>
    <w:rsid w:val="00962050"/>
    <w:rsid w:val="0096207F"/>
    <w:rsid w:val="009623DE"/>
    <w:rsid w:val="0096292D"/>
    <w:rsid w:val="009631E7"/>
    <w:rsid w:val="00963331"/>
    <w:rsid w:val="0096347C"/>
    <w:rsid w:val="00963962"/>
    <w:rsid w:val="00963AC5"/>
    <w:rsid w:val="00963D76"/>
    <w:rsid w:val="0096408D"/>
    <w:rsid w:val="0096448E"/>
    <w:rsid w:val="0096466B"/>
    <w:rsid w:val="0096466D"/>
    <w:rsid w:val="00964B62"/>
    <w:rsid w:val="00964CC6"/>
    <w:rsid w:val="00964D9B"/>
    <w:rsid w:val="00964E09"/>
    <w:rsid w:val="009650D2"/>
    <w:rsid w:val="00965328"/>
    <w:rsid w:val="009654BE"/>
    <w:rsid w:val="009655AD"/>
    <w:rsid w:val="0096593C"/>
    <w:rsid w:val="00965CD8"/>
    <w:rsid w:val="009661BC"/>
    <w:rsid w:val="00966624"/>
    <w:rsid w:val="0096682D"/>
    <w:rsid w:val="00966A94"/>
    <w:rsid w:val="00966B44"/>
    <w:rsid w:val="00966B9E"/>
    <w:rsid w:val="00966DAC"/>
    <w:rsid w:val="00966EE5"/>
    <w:rsid w:val="00966FD4"/>
    <w:rsid w:val="0096725F"/>
    <w:rsid w:val="0096728A"/>
    <w:rsid w:val="00967409"/>
    <w:rsid w:val="0096765C"/>
    <w:rsid w:val="0096767E"/>
    <w:rsid w:val="0096795D"/>
    <w:rsid w:val="00967969"/>
    <w:rsid w:val="00967C74"/>
    <w:rsid w:val="00967DEC"/>
    <w:rsid w:val="00967FF7"/>
    <w:rsid w:val="00970099"/>
    <w:rsid w:val="009701CD"/>
    <w:rsid w:val="0097055F"/>
    <w:rsid w:val="00970684"/>
    <w:rsid w:val="009707DE"/>
    <w:rsid w:val="00970C44"/>
    <w:rsid w:val="00970D13"/>
    <w:rsid w:val="00970DEE"/>
    <w:rsid w:val="00970E2F"/>
    <w:rsid w:val="009711B6"/>
    <w:rsid w:val="00971773"/>
    <w:rsid w:val="00971781"/>
    <w:rsid w:val="009717EF"/>
    <w:rsid w:val="00971A89"/>
    <w:rsid w:val="00971AB4"/>
    <w:rsid w:val="00971FC5"/>
    <w:rsid w:val="00972323"/>
    <w:rsid w:val="009723C3"/>
    <w:rsid w:val="00972502"/>
    <w:rsid w:val="0097258D"/>
    <w:rsid w:val="00972E45"/>
    <w:rsid w:val="00972E69"/>
    <w:rsid w:val="00972F79"/>
    <w:rsid w:val="00973258"/>
    <w:rsid w:val="00973967"/>
    <w:rsid w:val="00973C94"/>
    <w:rsid w:val="00973F3F"/>
    <w:rsid w:val="00974014"/>
    <w:rsid w:val="009740DA"/>
    <w:rsid w:val="009740EC"/>
    <w:rsid w:val="0097413A"/>
    <w:rsid w:val="0097418B"/>
    <w:rsid w:val="00974395"/>
    <w:rsid w:val="00974727"/>
    <w:rsid w:val="00974729"/>
    <w:rsid w:val="009748BB"/>
    <w:rsid w:val="00974C6E"/>
    <w:rsid w:val="00974C85"/>
    <w:rsid w:val="00974CCC"/>
    <w:rsid w:val="00974D16"/>
    <w:rsid w:val="00974DBD"/>
    <w:rsid w:val="00975149"/>
    <w:rsid w:val="0097532A"/>
    <w:rsid w:val="0097533D"/>
    <w:rsid w:val="00975396"/>
    <w:rsid w:val="00975E51"/>
    <w:rsid w:val="009760E4"/>
    <w:rsid w:val="009761EF"/>
    <w:rsid w:val="0097664C"/>
    <w:rsid w:val="009768A1"/>
    <w:rsid w:val="009769CA"/>
    <w:rsid w:val="00976AB2"/>
    <w:rsid w:val="00976B0D"/>
    <w:rsid w:val="00977195"/>
    <w:rsid w:val="009772C3"/>
    <w:rsid w:val="009775F8"/>
    <w:rsid w:val="009775FF"/>
    <w:rsid w:val="0097769A"/>
    <w:rsid w:val="0097776E"/>
    <w:rsid w:val="009778C7"/>
    <w:rsid w:val="00977AAD"/>
    <w:rsid w:val="0098000E"/>
    <w:rsid w:val="0098008C"/>
    <w:rsid w:val="00980132"/>
    <w:rsid w:val="009801AC"/>
    <w:rsid w:val="00980339"/>
    <w:rsid w:val="009803A8"/>
    <w:rsid w:val="009804C4"/>
    <w:rsid w:val="00980E62"/>
    <w:rsid w:val="00980ED9"/>
    <w:rsid w:val="00980EE0"/>
    <w:rsid w:val="00981087"/>
    <w:rsid w:val="009814D1"/>
    <w:rsid w:val="009817F6"/>
    <w:rsid w:val="0098231B"/>
    <w:rsid w:val="0098259E"/>
    <w:rsid w:val="009825B7"/>
    <w:rsid w:val="00982710"/>
    <w:rsid w:val="0098292D"/>
    <w:rsid w:val="009829A2"/>
    <w:rsid w:val="00982ABC"/>
    <w:rsid w:val="00982F7D"/>
    <w:rsid w:val="00983604"/>
    <w:rsid w:val="009837B9"/>
    <w:rsid w:val="009837CD"/>
    <w:rsid w:val="009837D3"/>
    <w:rsid w:val="00983A07"/>
    <w:rsid w:val="00983A48"/>
    <w:rsid w:val="00983E16"/>
    <w:rsid w:val="00983E42"/>
    <w:rsid w:val="0098421B"/>
    <w:rsid w:val="0098432D"/>
    <w:rsid w:val="0098447E"/>
    <w:rsid w:val="0098452C"/>
    <w:rsid w:val="0098477D"/>
    <w:rsid w:val="00984A06"/>
    <w:rsid w:val="009852DD"/>
    <w:rsid w:val="0098536E"/>
    <w:rsid w:val="0098551E"/>
    <w:rsid w:val="0098565A"/>
    <w:rsid w:val="00985A71"/>
    <w:rsid w:val="00985E11"/>
    <w:rsid w:val="00986146"/>
    <w:rsid w:val="0098643F"/>
    <w:rsid w:val="00986534"/>
    <w:rsid w:val="0098682D"/>
    <w:rsid w:val="009869CC"/>
    <w:rsid w:val="00986FD5"/>
    <w:rsid w:val="00987562"/>
    <w:rsid w:val="00987947"/>
    <w:rsid w:val="00987A14"/>
    <w:rsid w:val="00987C54"/>
    <w:rsid w:val="00987CBF"/>
    <w:rsid w:val="00987E2E"/>
    <w:rsid w:val="00990361"/>
    <w:rsid w:val="009903E0"/>
    <w:rsid w:val="00990784"/>
    <w:rsid w:val="009907A9"/>
    <w:rsid w:val="009908CC"/>
    <w:rsid w:val="00990933"/>
    <w:rsid w:val="00990CBC"/>
    <w:rsid w:val="00990CC5"/>
    <w:rsid w:val="00990CDF"/>
    <w:rsid w:val="00990E62"/>
    <w:rsid w:val="0099119B"/>
    <w:rsid w:val="00991306"/>
    <w:rsid w:val="0099135A"/>
    <w:rsid w:val="00991371"/>
    <w:rsid w:val="00991427"/>
    <w:rsid w:val="00991746"/>
    <w:rsid w:val="0099183E"/>
    <w:rsid w:val="00991C00"/>
    <w:rsid w:val="00991D89"/>
    <w:rsid w:val="00991D9C"/>
    <w:rsid w:val="00991E4F"/>
    <w:rsid w:val="00991FC2"/>
    <w:rsid w:val="00991FDD"/>
    <w:rsid w:val="00992058"/>
    <w:rsid w:val="009920FF"/>
    <w:rsid w:val="00992498"/>
    <w:rsid w:val="009927B9"/>
    <w:rsid w:val="00992B06"/>
    <w:rsid w:val="00992E06"/>
    <w:rsid w:val="00992E67"/>
    <w:rsid w:val="0099329D"/>
    <w:rsid w:val="009932A9"/>
    <w:rsid w:val="00993333"/>
    <w:rsid w:val="0099355E"/>
    <w:rsid w:val="0099358B"/>
    <w:rsid w:val="009938DC"/>
    <w:rsid w:val="00993DB5"/>
    <w:rsid w:val="00993E26"/>
    <w:rsid w:val="00994398"/>
    <w:rsid w:val="009943FE"/>
    <w:rsid w:val="0099442B"/>
    <w:rsid w:val="0099446E"/>
    <w:rsid w:val="00994890"/>
    <w:rsid w:val="00994910"/>
    <w:rsid w:val="00994B48"/>
    <w:rsid w:val="00994D93"/>
    <w:rsid w:val="00994E76"/>
    <w:rsid w:val="0099574A"/>
    <w:rsid w:val="0099604B"/>
    <w:rsid w:val="00996197"/>
    <w:rsid w:val="00996963"/>
    <w:rsid w:val="00996B7C"/>
    <w:rsid w:val="00996D6C"/>
    <w:rsid w:val="00996E67"/>
    <w:rsid w:val="00996FC8"/>
    <w:rsid w:val="0099700A"/>
    <w:rsid w:val="009974E7"/>
    <w:rsid w:val="0099756E"/>
    <w:rsid w:val="0099762B"/>
    <w:rsid w:val="00997BBB"/>
    <w:rsid w:val="00997EA8"/>
    <w:rsid w:val="009A07FA"/>
    <w:rsid w:val="009A0A3B"/>
    <w:rsid w:val="009A0A3C"/>
    <w:rsid w:val="009A0AB6"/>
    <w:rsid w:val="009A0BC9"/>
    <w:rsid w:val="009A0D75"/>
    <w:rsid w:val="009A0DD2"/>
    <w:rsid w:val="009A0F5D"/>
    <w:rsid w:val="009A104C"/>
    <w:rsid w:val="009A11B5"/>
    <w:rsid w:val="009A1221"/>
    <w:rsid w:val="009A12FC"/>
    <w:rsid w:val="009A1566"/>
    <w:rsid w:val="009A1728"/>
    <w:rsid w:val="009A17E5"/>
    <w:rsid w:val="009A187D"/>
    <w:rsid w:val="009A19F5"/>
    <w:rsid w:val="009A1DA4"/>
    <w:rsid w:val="009A1F12"/>
    <w:rsid w:val="009A2176"/>
    <w:rsid w:val="009A222C"/>
    <w:rsid w:val="009A231A"/>
    <w:rsid w:val="009A2C00"/>
    <w:rsid w:val="009A3011"/>
    <w:rsid w:val="009A3347"/>
    <w:rsid w:val="009A3475"/>
    <w:rsid w:val="009A34AB"/>
    <w:rsid w:val="009A34FB"/>
    <w:rsid w:val="009A35DA"/>
    <w:rsid w:val="009A366E"/>
    <w:rsid w:val="009A3698"/>
    <w:rsid w:val="009A36F2"/>
    <w:rsid w:val="009A3AC8"/>
    <w:rsid w:val="009A3BBC"/>
    <w:rsid w:val="009A3F2F"/>
    <w:rsid w:val="009A3FBC"/>
    <w:rsid w:val="009A401A"/>
    <w:rsid w:val="009A41C6"/>
    <w:rsid w:val="009A4228"/>
    <w:rsid w:val="009A4691"/>
    <w:rsid w:val="009A46D4"/>
    <w:rsid w:val="009A4807"/>
    <w:rsid w:val="009A49CE"/>
    <w:rsid w:val="009A4B6A"/>
    <w:rsid w:val="009A4C0D"/>
    <w:rsid w:val="009A4F95"/>
    <w:rsid w:val="009A5067"/>
    <w:rsid w:val="009A50D9"/>
    <w:rsid w:val="009A5147"/>
    <w:rsid w:val="009A5848"/>
    <w:rsid w:val="009A5864"/>
    <w:rsid w:val="009A58EE"/>
    <w:rsid w:val="009A5AA7"/>
    <w:rsid w:val="009A5D30"/>
    <w:rsid w:val="009A5F10"/>
    <w:rsid w:val="009A6105"/>
    <w:rsid w:val="009A6212"/>
    <w:rsid w:val="009A6432"/>
    <w:rsid w:val="009A665B"/>
    <w:rsid w:val="009A6881"/>
    <w:rsid w:val="009A6937"/>
    <w:rsid w:val="009A699D"/>
    <w:rsid w:val="009A6AAB"/>
    <w:rsid w:val="009A6C14"/>
    <w:rsid w:val="009A6C3B"/>
    <w:rsid w:val="009A6C4C"/>
    <w:rsid w:val="009A6C53"/>
    <w:rsid w:val="009A6DFB"/>
    <w:rsid w:val="009A7205"/>
    <w:rsid w:val="009A790A"/>
    <w:rsid w:val="009A792F"/>
    <w:rsid w:val="009A7D42"/>
    <w:rsid w:val="009B0259"/>
    <w:rsid w:val="009B04A8"/>
    <w:rsid w:val="009B0546"/>
    <w:rsid w:val="009B0601"/>
    <w:rsid w:val="009B09B0"/>
    <w:rsid w:val="009B09F7"/>
    <w:rsid w:val="009B0A55"/>
    <w:rsid w:val="009B0A60"/>
    <w:rsid w:val="009B0A6B"/>
    <w:rsid w:val="009B0C09"/>
    <w:rsid w:val="009B0C5A"/>
    <w:rsid w:val="009B0DA5"/>
    <w:rsid w:val="009B0FD3"/>
    <w:rsid w:val="009B108C"/>
    <w:rsid w:val="009B10FE"/>
    <w:rsid w:val="009B1185"/>
    <w:rsid w:val="009B1463"/>
    <w:rsid w:val="009B1668"/>
    <w:rsid w:val="009B168C"/>
    <w:rsid w:val="009B17B0"/>
    <w:rsid w:val="009B1972"/>
    <w:rsid w:val="009B1A4C"/>
    <w:rsid w:val="009B1DF7"/>
    <w:rsid w:val="009B22E3"/>
    <w:rsid w:val="009B26AF"/>
    <w:rsid w:val="009B2914"/>
    <w:rsid w:val="009B2CF7"/>
    <w:rsid w:val="009B2DDF"/>
    <w:rsid w:val="009B2EC3"/>
    <w:rsid w:val="009B2F9F"/>
    <w:rsid w:val="009B302C"/>
    <w:rsid w:val="009B31B6"/>
    <w:rsid w:val="009B32B1"/>
    <w:rsid w:val="009B3743"/>
    <w:rsid w:val="009B392B"/>
    <w:rsid w:val="009B3CF9"/>
    <w:rsid w:val="009B3DB3"/>
    <w:rsid w:val="009B409A"/>
    <w:rsid w:val="009B4109"/>
    <w:rsid w:val="009B4184"/>
    <w:rsid w:val="009B4224"/>
    <w:rsid w:val="009B4281"/>
    <w:rsid w:val="009B43E6"/>
    <w:rsid w:val="009B441A"/>
    <w:rsid w:val="009B4471"/>
    <w:rsid w:val="009B458A"/>
    <w:rsid w:val="009B497F"/>
    <w:rsid w:val="009B49E1"/>
    <w:rsid w:val="009B4B19"/>
    <w:rsid w:val="009B4B48"/>
    <w:rsid w:val="009B4BA8"/>
    <w:rsid w:val="009B4BD5"/>
    <w:rsid w:val="009B4C99"/>
    <w:rsid w:val="009B4EC4"/>
    <w:rsid w:val="009B5279"/>
    <w:rsid w:val="009B545F"/>
    <w:rsid w:val="009B57CC"/>
    <w:rsid w:val="009B5855"/>
    <w:rsid w:val="009B5873"/>
    <w:rsid w:val="009B5C4A"/>
    <w:rsid w:val="009B5F74"/>
    <w:rsid w:val="009B64CB"/>
    <w:rsid w:val="009B66D2"/>
    <w:rsid w:val="009B67AE"/>
    <w:rsid w:val="009B685B"/>
    <w:rsid w:val="009B68F3"/>
    <w:rsid w:val="009B68F7"/>
    <w:rsid w:val="009B6C7A"/>
    <w:rsid w:val="009B74A9"/>
    <w:rsid w:val="009B776E"/>
    <w:rsid w:val="009B7774"/>
    <w:rsid w:val="009B7DD5"/>
    <w:rsid w:val="009C00C3"/>
    <w:rsid w:val="009C01D9"/>
    <w:rsid w:val="009C07EA"/>
    <w:rsid w:val="009C0C0F"/>
    <w:rsid w:val="009C0DA6"/>
    <w:rsid w:val="009C0FB8"/>
    <w:rsid w:val="009C14B4"/>
    <w:rsid w:val="009C16CD"/>
    <w:rsid w:val="009C179C"/>
    <w:rsid w:val="009C183C"/>
    <w:rsid w:val="009C1DE3"/>
    <w:rsid w:val="009C1E49"/>
    <w:rsid w:val="009C1F8E"/>
    <w:rsid w:val="009C1FE9"/>
    <w:rsid w:val="009C243E"/>
    <w:rsid w:val="009C24AD"/>
    <w:rsid w:val="009C3027"/>
    <w:rsid w:val="009C304A"/>
    <w:rsid w:val="009C30EC"/>
    <w:rsid w:val="009C33B6"/>
    <w:rsid w:val="009C3D84"/>
    <w:rsid w:val="009C3DB3"/>
    <w:rsid w:val="009C3FAE"/>
    <w:rsid w:val="009C438E"/>
    <w:rsid w:val="009C4457"/>
    <w:rsid w:val="009C4520"/>
    <w:rsid w:val="009C475D"/>
    <w:rsid w:val="009C4765"/>
    <w:rsid w:val="009C4AF4"/>
    <w:rsid w:val="009C4CCF"/>
    <w:rsid w:val="009C4F26"/>
    <w:rsid w:val="009C4FE3"/>
    <w:rsid w:val="009C531F"/>
    <w:rsid w:val="009C55A6"/>
    <w:rsid w:val="009C5624"/>
    <w:rsid w:val="009C58C3"/>
    <w:rsid w:val="009C5B19"/>
    <w:rsid w:val="009C5CD8"/>
    <w:rsid w:val="009C5DA3"/>
    <w:rsid w:val="009C5F00"/>
    <w:rsid w:val="009C6320"/>
    <w:rsid w:val="009C6441"/>
    <w:rsid w:val="009C65BC"/>
    <w:rsid w:val="009C687B"/>
    <w:rsid w:val="009C68A4"/>
    <w:rsid w:val="009C6904"/>
    <w:rsid w:val="009C6A08"/>
    <w:rsid w:val="009C6A71"/>
    <w:rsid w:val="009C6DBB"/>
    <w:rsid w:val="009C6ECD"/>
    <w:rsid w:val="009C72F2"/>
    <w:rsid w:val="009C74B5"/>
    <w:rsid w:val="009C778C"/>
    <w:rsid w:val="009C7819"/>
    <w:rsid w:val="009C7902"/>
    <w:rsid w:val="009C7959"/>
    <w:rsid w:val="009C7A04"/>
    <w:rsid w:val="009C7B03"/>
    <w:rsid w:val="009C7B4C"/>
    <w:rsid w:val="009C7BD2"/>
    <w:rsid w:val="009C7C86"/>
    <w:rsid w:val="009D0194"/>
    <w:rsid w:val="009D0261"/>
    <w:rsid w:val="009D07D6"/>
    <w:rsid w:val="009D0D36"/>
    <w:rsid w:val="009D0E46"/>
    <w:rsid w:val="009D0EAB"/>
    <w:rsid w:val="009D113D"/>
    <w:rsid w:val="009D1165"/>
    <w:rsid w:val="009D131A"/>
    <w:rsid w:val="009D1326"/>
    <w:rsid w:val="009D165C"/>
    <w:rsid w:val="009D19BE"/>
    <w:rsid w:val="009D1CC7"/>
    <w:rsid w:val="009D1D03"/>
    <w:rsid w:val="009D1D16"/>
    <w:rsid w:val="009D1DBA"/>
    <w:rsid w:val="009D1E6A"/>
    <w:rsid w:val="009D237A"/>
    <w:rsid w:val="009D288F"/>
    <w:rsid w:val="009D299D"/>
    <w:rsid w:val="009D2DFC"/>
    <w:rsid w:val="009D2F5D"/>
    <w:rsid w:val="009D32A4"/>
    <w:rsid w:val="009D338E"/>
    <w:rsid w:val="009D3544"/>
    <w:rsid w:val="009D3C92"/>
    <w:rsid w:val="009D3D23"/>
    <w:rsid w:val="009D3F8C"/>
    <w:rsid w:val="009D4352"/>
    <w:rsid w:val="009D4E76"/>
    <w:rsid w:val="009D4EB7"/>
    <w:rsid w:val="009D5212"/>
    <w:rsid w:val="009D5251"/>
    <w:rsid w:val="009D571F"/>
    <w:rsid w:val="009D57CF"/>
    <w:rsid w:val="009D58F0"/>
    <w:rsid w:val="009D5CC7"/>
    <w:rsid w:val="009D5DC1"/>
    <w:rsid w:val="009D63AE"/>
    <w:rsid w:val="009D67C9"/>
    <w:rsid w:val="009D6AD8"/>
    <w:rsid w:val="009D6B76"/>
    <w:rsid w:val="009D6C66"/>
    <w:rsid w:val="009D7217"/>
    <w:rsid w:val="009D7321"/>
    <w:rsid w:val="009D76F1"/>
    <w:rsid w:val="009D79CA"/>
    <w:rsid w:val="009D79FD"/>
    <w:rsid w:val="009D7B4A"/>
    <w:rsid w:val="009D7E6C"/>
    <w:rsid w:val="009D7F05"/>
    <w:rsid w:val="009E00FB"/>
    <w:rsid w:val="009E01CA"/>
    <w:rsid w:val="009E0301"/>
    <w:rsid w:val="009E04C1"/>
    <w:rsid w:val="009E05B9"/>
    <w:rsid w:val="009E0743"/>
    <w:rsid w:val="009E07E2"/>
    <w:rsid w:val="009E08D4"/>
    <w:rsid w:val="009E094B"/>
    <w:rsid w:val="009E0994"/>
    <w:rsid w:val="009E0B69"/>
    <w:rsid w:val="009E0CA6"/>
    <w:rsid w:val="009E0FFB"/>
    <w:rsid w:val="009E114F"/>
    <w:rsid w:val="009E131D"/>
    <w:rsid w:val="009E1354"/>
    <w:rsid w:val="009E1703"/>
    <w:rsid w:val="009E1A21"/>
    <w:rsid w:val="009E1B16"/>
    <w:rsid w:val="009E2026"/>
    <w:rsid w:val="009E23AD"/>
    <w:rsid w:val="009E2521"/>
    <w:rsid w:val="009E265F"/>
    <w:rsid w:val="009E274F"/>
    <w:rsid w:val="009E277B"/>
    <w:rsid w:val="009E2A8B"/>
    <w:rsid w:val="009E2E61"/>
    <w:rsid w:val="009E3DB5"/>
    <w:rsid w:val="009E41B7"/>
    <w:rsid w:val="009E42F1"/>
    <w:rsid w:val="009E42F3"/>
    <w:rsid w:val="009E433A"/>
    <w:rsid w:val="009E47A3"/>
    <w:rsid w:val="009E47C0"/>
    <w:rsid w:val="009E4866"/>
    <w:rsid w:val="009E4944"/>
    <w:rsid w:val="009E4BA6"/>
    <w:rsid w:val="009E4BBF"/>
    <w:rsid w:val="009E4CCF"/>
    <w:rsid w:val="009E4F3F"/>
    <w:rsid w:val="009E4FCB"/>
    <w:rsid w:val="009E5052"/>
    <w:rsid w:val="009E55D4"/>
    <w:rsid w:val="009E5711"/>
    <w:rsid w:val="009E573E"/>
    <w:rsid w:val="009E57C4"/>
    <w:rsid w:val="009E6041"/>
    <w:rsid w:val="009E614B"/>
    <w:rsid w:val="009E62B5"/>
    <w:rsid w:val="009E6722"/>
    <w:rsid w:val="009E68F5"/>
    <w:rsid w:val="009E6946"/>
    <w:rsid w:val="009E6AAD"/>
    <w:rsid w:val="009E6F63"/>
    <w:rsid w:val="009E71E5"/>
    <w:rsid w:val="009E72AC"/>
    <w:rsid w:val="009E7813"/>
    <w:rsid w:val="009E7BF5"/>
    <w:rsid w:val="009E7D8C"/>
    <w:rsid w:val="009E7F3F"/>
    <w:rsid w:val="009F00BE"/>
    <w:rsid w:val="009F0202"/>
    <w:rsid w:val="009F0204"/>
    <w:rsid w:val="009F0571"/>
    <w:rsid w:val="009F0866"/>
    <w:rsid w:val="009F08E0"/>
    <w:rsid w:val="009F0982"/>
    <w:rsid w:val="009F0A24"/>
    <w:rsid w:val="009F0ACB"/>
    <w:rsid w:val="009F0F34"/>
    <w:rsid w:val="009F133B"/>
    <w:rsid w:val="009F1400"/>
    <w:rsid w:val="009F1805"/>
    <w:rsid w:val="009F193B"/>
    <w:rsid w:val="009F1954"/>
    <w:rsid w:val="009F1E9A"/>
    <w:rsid w:val="009F20CB"/>
    <w:rsid w:val="009F23B6"/>
    <w:rsid w:val="009F25A5"/>
    <w:rsid w:val="009F2744"/>
    <w:rsid w:val="009F2813"/>
    <w:rsid w:val="009F2BA3"/>
    <w:rsid w:val="009F304D"/>
    <w:rsid w:val="009F3083"/>
    <w:rsid w:val="009F3813"/>
    <w:rsid w:val="009F39CA"/>
    <w:rsid w:val="009F3AFF"/>
    <w:rsid w:val="009F3C6E"/>
    <w:rsid w:val="009F3E72"/>
    <w:rsid w:val="009F3EF9"/>
    <w:rsid w:val="009F4302"/>
    <w:rsid w:val="009F438B"/>
    <w:rsid w:val="009F43A3"/>
    <w:rsid w:val="009F4667"/>
    <w:rsid w:val="009F4692"/>
    <w:rsid w:val="009F46C5"/>
    <w:rsid w:val="009F4964"/>
    <w:rsid w:val="009F4B34"/>
    <w:rsid w:val="009F4BBC"/>
    <w:rsid w:val="009F52B1"/>
    <w:rsid w:val="009F5687"/>
    <w:rsid w:val="009F57BA"/>
    <w:rsid w:val="009F5813"/>
    <w:rsid w:val="009F5912"/>
    <w:rsid w:val="009F5A4B"/>
    <w:rsid w:val="009F5B1E"/>
    <w:rsid w:val="009F5BF6"/>
    <w:rsid w:val="009F5D62"/>
    <w:rsid w:val="009F632C"/>
    <w:rsid w:val="009F65E8"/>
    <w:rsid w:val="009F69D3"/>
    <w:rsid w:val="009F6A4B"/>
    <w:rsid w:val="009F6CE0"/>
    <w:rsid w:val="009F6DD8"/>
    <w:rsid w:val="009F6E8C"/>
    <w:rsid w:val="009F70F7"/>
    <w:rsid w:val="009F7290"/>
    <w:rsid w:val="009F732D"/>
    <w:rsid w:val="009F73C3"/>
    <w:rsid w:val="009F7432"/>
    <w:rsid w:val="009F759C"/>
    <w:rsid w:val="009F77C5"/>
    <w:rsid w:val="009F7C15"/>
    <w:rsid w:val="009F7E13"/>
    <w:rsid w:val="009F7E23"/>
    <w:rsid w:val="009F7E5D"/>
    <w:rsid w:val="009F7F74"/>
    <w:rsid w:val="00A00076"/>
    <w:rsid w:val="00A000ED"/>
    <w:rsid w:val="00A004CA"/>
    <w:rsid w:val="00A005ED"/>
    <w:rsid w:val="00A00688"/>
    <w:rsid w:val="00A00ACA"/>
    <w:rsid w:val="00A00AEB"/>
    <w:rsid w:val="00A00B1C"/>
    <w:rsid w:val="00A00B43"/>
    <w:rsid w:val="00A01071"/>
    <w:rsid w:val="00A01324"/>
    <w:rsid w:val="00A01403"/>
    <w:rsid w:val="00A0143F"/>
    <w:rsid w:val="00A0158D"/>
    <w:rsid w:val="00A015E5"/>
    <w:rsid w:val="00A0163F"/>
    <w:rsid w:val="00A01CC9"/>
    <w:rsid w:val="00A01EAF"/>
    <w:rsid w:val="00A0200B"/>
    <w:rsid w:val="00A0211B"/>
    <w:rsid w:val="00A02568"/>
    <w:rsid w:val="00A02675"/>
    <w:rsid w:val="00A02701"/>
    <w:rsid w:val="00A02768"/>
    <w:rsid w:val="00A02955"/>
    <w:rsid w:val="00A02ACE"/>
    <w:rsid w:val="00A02AEF"/>
    <w:rsid w:val="00A02C3C"/>
    <w:rsid w:val="00A02E20"/>
    <w:rsid w:val="00A02E66"/>
    <w:rsid w:val="00A03004"/>
    <w:rsid w:val="00A0352F"/>
    <w:rsid w:val="00A03607"/>
    <w:rsid w:val="00A0367C"/>
    <w:rsid w:val="00A03CBC"/>
    <w:rsid w:val="00A03CCF"/>
    <w:rsid w:val="00A04491"/>
    <w:rsid w:val="00A048CC"/>
    <w:rsid w:val="00A04C27"/>
    <w:rsid w:val="00A04DF6"/>
    <w:rsid w:val="00A05144"/>
    <w:rsid w:val="00A052D0"/>
    <w:rsid w:val="00A0538E"/>
    <w:rsid w:val="00A05C5B"/>
    <w:rsid w:val="00A05CD6"/>
    <w:rsid w:val="00A05E0C"/>
    <w:rsid w:val="00A0601A"/>
    <w:rsid w:val="00A06036"/>
    <w:rsid w:val="00A06135"/>
    <w:rsid w:val="00A062C4"/>
    <w:rsid w:val="00A0651C"/>
    <w:rsid w:val="00A06714"/>
    <w:rsid w:val="00A068AA"/>
    <w:rsid w:val="00A06933"/>
    <w:rsid w:val="00A06941"/>
    <w:rsid w:val="00A06A08"/>
    <w:rsid w:val="00A06DB1"/>
    <w:rsid w:val="00A06E8B"/>
    <w:rsid w:val="00A06EF5"/>
    <w:rsid w:val="00A07067"/>
    <w:rsid w:val="00A07247"/>
    <w:rsid w:val="00A0748B"/>
    <w:rsid w:val="00A0748F"/>
    <w:rsid w:val="00A07769"/>
    <w:rsid w:val="00A0785A"/>
    <w:rsid w:val="00A07AD2"/>
    <w:rsid w:val="00A07B0D"/>
    <w:rsid w:val="00A07B4D"/>
    <w:rsid w:val="00A07D77"/>
    <w:rsid w:val="00A07FF6"/>
    <w:rsid w:val="00A1022E"/>
    <w:rsid w:val="00A107BE"/>
    <w:rsid w:val="00A10B20"/>
    <w:rsid w:val="00A10CBC"/>
    <w:rsid w:val="00A10F6C"/>
    <w:rsid w:val="00A1145D"/>
    <w:rsid w:val="00A11595"/>
    <w:rsid w:val="00A116B4"/>
    <w:rsid w:val="00A1198B"/>
    <w:rsid w:val="00A11A0A"/>
    <w:rsid w:val="00A11E41"/>
    <w:rsid w:val="00A12137"/>
    <w:rsid w:val="00A12623"/>
    <w:rsid w:val="00A1287D"/>
    <w:rsid w:val="00A12982"/>
    <w:rsid w:val="00A12A2F"/>
    <w:rsid w:val="00A12A6A"/>
    <w:rsid w:val="00A12D48"/>
    <w:rsid w:val="00A12D65"/>
    <w:rsid w:val="00A12E1D"/>
    <w:rsid w:val="00A13434"/>
    <w:rsid w:val="00A134F3"/>
    <w:rsid w:val="00A13698"/>
    <w:rsid w:val="00A137C9"/>
    <w:rsid w:val="00A13923"/>
    <w:rsid w:val="00A13B9B"/>
    <w:rsid w:val="00A13E8E"/>
    <w:rsid w:val="00A13F98"/>
    <w:rsid w:val="00A140D1"/>
    <w:rsid w:val="00A14554"/>
    <w:rsid w:val="00A147E9"/>
    <w:rsid w:val="00A147F5"/>
    <w:rsid w:val="00A148D7"/>
    <w:rsid w:val="00A14935"/>
    <w:rsid w:val="00A14A8D"/>
    <w:rsid w:val="00A14BC7"/>
    <w:rsid w:val="00A14CEC"/>
    <w:rsid w:val="00A14D81"/>
    <w:rsid w:val="00A1521D"/>
    <w:rsid w:val="00A152CA"/>
    <w:rsid w:val="00A15456"/>
    <w:rsid w:val="00A158CF"/>
    <w:rsid w:val="00A15A56"/>
    <w:rsid w:val="00A15DCB"/>
    <w:rsid w:val="00A15EA2"/>
    <w:rsid w:val="00A160F6"/>
    <w:rsid w:val="00A1611C"/>
    <w:rsid w:val="00A161EC"/>
    <w:rsid w:val="00A16324"/>
    <w:rsid w:val="00A163B5"/>
    <w:rsid w:val="00A163E1"/>
    <w:rsid w:val="00A1642D"/>
    <w:rsid w:val="00A165CE"/>
    <w:rsid w:val="00A168A8"/>
    <w:rsid w:val="00A16ABB"/>
    <w:rsid w:val="00A16D8C"/>
    <w:rsid w:val="00A171A5"/>
    <w:rsid w:val="00A17241"/>
    <w:rsid w:val="00A172D8"/>
    <w:rsid w:val="00A1730D"/>
    <w:rsid w:val="00A175CE"/>
    <w:rsid w:val="00A176A6"/>
    <w:rsid w:val="00A177F3"/>
    <w:rsid w:val="00A17A88"/>
    <w:rsid w:val="00A17DC8"/>
    <w:rsid w:val="00A17E19"/>
    <w:rsid w:val="00A17E54"/>
    <w:rsid w:val="00A17EA0"/>
    <w:rsid w:val="00A17F42"/>
    <w:rsid w:val="00A20AE1"/>
    <w:rsid w:val="00A20BAE"/>
    <w:rsid w:val="00A20FDA"/>
    <w:rsid w:val="00A2125D"/>
    <w:rsid w:val="00A21BF8"/>
    <w:rsid w:val="00A22171"/>
    <w:rsid w:val="00A22203"/>
    <w:rsid w:val="00A223B4"/>
    <w:rsid w:val="00A224A7"/>
    <w:rsid w:val="00A2262F"/>
    <w:rsid w:val="00A22CD7"/>
    <w:rsid w:val="00A22DCF"/>
    <w:rsid w:val="00A22E1C"/>
    <w:rsid w:val="00A22E81"/>
    <w:rsid w:val="00A22F05"/>
    <w:rsid w:val="00A2347A"/>
    <w:rsid w:val="00A23557"/>
    <w:rsid w:val="00A237A3"/>
    <w:rsid w:val="00A23892"/>
    <w:rsid w:val="00A23A3C"/>
    <w:rsid w:val="00A23C31"/>
    <w:rsid w:val="00A23C69"/>
    <w:rsid w:val="00A23F98"/>
    <w:rsid w:val="00A23FB5"/>
    <w:rsid w:val="00A240DB"/>
    <w:rsid w:val="00A2419E"/>
    <w:rsid w:val="00A24271"/>
    <w:rsid w:val="00A2428E"/>
    <w:rsid w:val="00A242E0"/>
    <w:rsid w:val="00A24320"/>
    <w:rsid w:val="00A24371"/>
    <w:rsid w:val="00A2463E"/>
    <w:rsid w:val="00A24662"/>
    <w:rsid w:val="00A248C0"/>
    <w:rsid w:val="00A24B2D"/>
    <w:rsid w:val="00A254DF"/>
    <w:rsid w:val="00A2576C"/>
    <w:rsid w:val="00A25979"/>
    <w:rsid w:val="00A259A3"/>
    <w:rsid w:val="00A26001"/>
    <w:rsid w:val="00A260F5"/>
    <w:rsid w:val="00A2611D"/>
    <w:rsid w:val="00A26120"/>
    <w:rsid w:val="00A263F7"/>
    <w:rsid w:val="00A2649E"/>
    <w:rsid w:val="00A26537"/>
    <w:rsid w:val="00A2657E"/>
    <w:rsid w:val="00A266C3"/>
    <w:rsid w:val="00A26CF3"/>
    <w:rsid w:val="00A26E1B"/>
    <w:rsid w:val="00A27085"/>
    <w:rsid w:val="00A270D1"/>
    <w:rsid w:val="00A2719E"/>
    <w:rsid w:val="00A276D9"/>
    <w:rsid w:val="00A279AE"/>
    <w:rsid w:val="00A27AA9"/>
    <w:rsid w:val="00A27FB0"/>
    <w:rsid w:val="00A300EB"/>
    <w:rsid w:val="00A30433"/>
    <w:rsid w:val="00A308A5"/>
    <w:rsid w:val="00A30948"/>
    <w:rsid w:val="00A30ABB"/>
    <w:rsid w:val="00A30C36"/>
    <w:rsid w:val="00A30C49"/>
    <w:rsid w:val="00A314DD"/>
    <w:rsid w:val="00A31550"/>
    <w:rsid w:val="00A316FE"/>
    <w:rsid w:val="00A318CE"/>
    <w:rsid w:val="00A31AFC"/>
    <w:rsid w:val="00A31C37"/>
    <w:rsid w:val="00A31D28"/>
    <w:rsid w:val="00A31DFE"/>
    <w:rsid w:val="00A31E19"/>
    <w:rsid w:val="00A31FB9"/>
    <w:rsid w:val="00A31FE8"/>
    <w:rsid w:val="00A3205F"/>
    <w:rsid w:val="00A32187"/>
    <w:rsid w:val="00A32212"/>
    <w:rsid w:val="00A32412"/>
    <w:rsid w:val="00A32599"/>
    <w:rsid w:val="00A32A86"/>
    <w:rsid w:val="00A32ABD"/>
    <w:rsid w:val="00A32CDA"/>
    <w:rsid w:val="00A32EE4"/>
    <w:rsid w:val="00A32F77"/>
    <w:rsid w:val="00A3359A"/>
    <w:rsid w:val="00A3359C"/>
    <w:rsid w:val="00A33745"/>
    <w:rsid w:val="00A33854"/>
    <w:rsid w:val="00A33C41"/>
    <w:rsid w:val="00A33DDB"/>
    <w:rsid w:val="00A33F6F"/>
    <w:rsid w:val="00A34038"/>
    <w:rsid w:val="00A340DD"/>
    <w:rsid w:val="00A34375"/>
    <w:rsid w:val="00A34709"/>
    <w:rsid w:val="00A34744"/>
    <w:rsid w:val="00A347BE"/>
    <w:rsid w:val="00A34874"/>
    <w:rsid w:val="00A34893"/>
    <w:rsid w:val="00A34E34"/>
    <w:rsid w:val="00A351DC"/>
    <w:rsid w:val="00A35213"/>
    <w:rsid w:val="00A35775"/>
    <w:rsid w:val="00A357E8"/>
    <w:rsid w:val="00A35B7B"/>
    <w:rsid w:val="00A35E79"/>
    <w:rsid w:val="00A360F5"/>
    <w:rsid w:val="00A367F8"/>
    <w:rsid w:val="00A36CE4"/>
    <w:rsid w:val="00A36E7C"/>
    <w:rsid w:val="00A36F6B"/>
    <w:rsid w:val="00A36FD3"/>
    <w:rsid w:val="00A36FE8"/>
    <w:rsid w:val="00A370A5"/>
    <w:rsid w:val="00A3715A"/>
    <w:rsid w:val="00A372A5"/>
    <w:rsid w:val="00A372AA"/>
    <w:rsid w:val="00A3772B"/>
    <w:rsid w:val="00A37BD2"/>
    <w:rsid w:val="00A37D1F"/>
    <w:rsid w:val="00A37E52"/>
    <w:rsid w:val="00A37EF6"/>
    <w:rsid w:val="00A40130"/>
    <w:rsid w:val="00A4020F"/>
    <w:rsid w:val="00A404B0"/>
    <w:rsid w:val="00A40531"/>
    <w:rsid w:val="00A40A06"/>
    <w:rsid w:val="00A40BFD"/>
    <w:rsid w:val="00A40CBD"/>
    <w:rsid w:val="00A40D76"/>
    <w:rsid w:val="00A40F9D"/>
    <w:rsid w:val="00A41057"/>
    <w:rsid w:val="00A4121E"/>
    <w:rsid w:val="00A417BB"/>
    <w:rsid w:val="00A41995"/>
    <w:rsid w:val="00A41B38"/>
    <w:rsid w:val="00A41BF5"/>
    <w:rsid w:val="00A41C1E"/>
    <w:rsid w:val="00A41D7A"/>
    <w:rsid w:val="00A41D8C"/>
    <w:rsid w:val="00A41E25"/>
    <w:rsid w:val="00A42016"/>
    <w:rsid w:val="00A4213B"/>
    <w:rsid w:val="00A421E3"/>
    <w:rsid w:val="00A422D8"/>
    <w:rsid w:val="00A42339"/>
    <w:rsid w:val="00A42635"/>
    <w:rsid w:val="00A4280B"/>
    <w:rsid w:val="00A429B2"/>
    <w:rsid w:val="00A42CEF"/>
    <w:rsid w:val="00A42D23"/>
    <w:rsid w:val="00A42EED"/>
    <w:rsid w:val="00A43C71"/>
    <w:rsid w:val="00A43CBC"/>
    <w:rsid w:val="00A43DB6"/>
    <w:rsid w:val="00A43E6D"/>
    <w:rsid w:val="00A43FC2"/>
    <w:rsid w:val="00A43FE7"/>
    <w:rsid w:val="00A4432C"/>
    <w:rsid w:val="00A44378"/>
    <w:rsid w:val="00A44711"/>
    <w:rsid w:val="00A44B3B"/>
    <w:rsid w:val="00A44BE6"/>
    <w:rsid w:val="00A44C2E"/>
    <w:rsid w:val="00A44CCC"/>
    <w:rsid w:val="00A44F07"/>
    <w:rsid w:val="00A44FDB"/>
    <w:rsid w:val="00A4510D"/>
    <w:rsid w:val="00A45312"/>
    <w:rsid w:val="00A454A7"/>
    <w:rsid w:val="00A45501"/>
    <w:rsid w:val="00A455C8"/>
    <w:rsid w:val="00A45788"/>
    <w:rsid w:val="00A45CBD"/>
    <w:rsid w:val="00A45DF1"/>
    <w:rsid w:val="00A46001"/>
    <w:rsid w:val="00A462A8"/>
    <w:rsid w:val="00A465AE"/>
    <w:rsid w:val="00A467EE"/>
    <w:rsid w:val="00A46CE3"/>
    <w:rsid w:val="00A46DE7"/>
    <w:rsid w:val="00A46FB1"/>
    <w:rsid w:val="00A47C91"/>
    <w:rsid w:val="00A47ECC"/>
    <w:rsid w:val="00A50009"/>
    <w:rsid w:val="00A50023"/>
    <w:rsid w:val="00A500AD"/>
    <w:rsid w:val="00A50269"/>
    <w:rsid w:val="00A50976"/>
    <w:rsid w:val="00A50A33"/>
    <w:rsid w:val="00A50D8E"/>
    <w:rsid w:val="00A50EDC"/>
    <w:rsid w:val="00A51079"/>
    <w:rsid w:val="00A51134"/>
    <w:rsid w:val="00A51445"/>
    <w:rsid w:val="00A51630"/>
    <w:rsid w:val="00A51687"/>
    <w:rsid w:val="00A519A9"/>
    <w:rsid w:val="00A519E4"/>
    <w:rsid w:val="00A51DA5"/>
    <w:rsid w:val="00A51E39"/>
    <w:rsid w:val="00A52124"/>
    <w:rsid w:val="00A52440"/>
    <w:rsid w:val="00A52447"/>
    <w:rsid w:val="00A524B4"/>
    <w:rsid w:val="00A5277D"/>
    <w:rsid w:val="00A527EF"/>
    <w:rsid w:val="00A5296C"/>
    <w:rsid w:val="00A529DA"/>
    <w:rsid w:val="00A52CFF"/>
    <w:rsid w:val="00A536C5"/>
    <w:rsid w:val="00A537B0"/>
    <w:rsid w:val="00A537D8"/>
    <w:rsid w:val="00A5386E"/>
    <w:rsid w:val="00A53A61"/>
    <w:rsid w:val="00A54435"/>
    <w:rsid w:val="00A549DE"/>
    <w:rsid w:val="00A54B0B"/>
    <w:rsid w:val="00A54BF5"/>
    <w:rsid w:val="00A54D64"/>
    <w:rsid w:val="00A54D90"/>
    <w:rsid w:val="00A5547B"/>
    <w:rsid w:val="00A55542"/>
    <w:rsid w:val="00A556F8"/>
    <w:rsid w:val="00A5577D"/>
    <w:rsid w:val="00A559D3"/>
    <w:rsid w:val="00A55AAD"/>
    <w:rsid w:val="00A55CE5"/>
    <w:rsid w:val="00A55D28"/>
    <w:rsid w:val="00A56262"/>
    <w:rsid w:val="00A56620"/>
    <w:rsid w:val="00A567D0"/>
    <w:rsid w:val="00A567E2"/>
    <w:rsid w:val="00A5698F"/>
    <w:rsid w:val="00A56B18"/>
    <w:rsid w:val="00A56D26"/>
    <w:rsid w:val="00A56ED9"/>
    <w:rsid w:val="00A56F5D"/>
    <w:rsid w:val="00A56FED"/>
    <w:rsid w:val="00A573A6"/>
    <w:rsid w:val="00A5742A"/>
    <w:rsid w:val="00A57967"/>
    <w:rsid w:val="00A579D1"/>
    <w:rsid w:val="00A57A41"/>
    <w:rsid w:val="00A57A7D"/>
    <w:rsid w:val="00A57B9C"/>
    <w:rsid w:val="00A57BB4"/>
    <w:rsid w:val="00A57C1A"/>
    <w:rsid w:val="00A57F37"/>
    <w:rsid w:val="00A60188"/>
    <w:rsid w:val="00A6082B"/>
    <w:rsid w:val="00A60B6A"/>
    <w:rsid w:val="00A60D28"/>
    <w:rsid w:val="00A60DEA"/>
    <w:rsid w:val="00A60F16"/>
    <w:rsid w:val="00A6120D"/>
    <w:rsid w:val="00A613C2"/>
    <w:rsid w:val="00A6200B"/>
    <w:rsid w:val="00A6219F"/>
    <w:rsid w:val="00A6256B"/>
    <w:rsid w:val="00A62C1E"/>
    <w:rsid w:val="00A62F44"/>
    <w:rsid w:val="00A63200"/>
    <w:rsid w:val="00A63405"/>
    <w:rsid w:val="00A634BC"/>
    <w:rsid w:val="00A634C4"/>
    <w:rsid w:val="00A638FC"/>
    <w:rsid w:val="00A63A96"/>
    <w:rsid w:val="00A63DDA"/>
    <w:rsid w:val="00A63F6F"/>
    <w:rsid w:val="00A64353"/>
    <w:rsid w:val="00A64370"/>
    <w:rsid w:val="00A6491D"/>
    <w:rsid w:val="00A6497A"/>
    <w:rsid w:val="00A6534A"/>
    <w:rsid w:val="00A657F9"/>
    <w:rsid w:val="00A65C5D"/>
    <w:rsid w:val="00A66081"/>
    <w:rsid w:val="00A662DF"/>
    <w:rsid w:val="00A6630E"/>
    <w:rsid w:val="00A66772"/>
    <w:rsid w:val="00A669FE"/>
    <w:rsid w:val="00A66B1E"/>
    <w:rsid w:val="00A66D6A"/>
    <w:rsid w:val="00A6707F"/>
    <w:rsid w:val="00A67A97"/>
    <w:rsid w:val="00A67F99"/>
    <w:rsid w:val="00A70172"/>
    <w:rsid w:val="00A70221"/>
    <w:rsid w:val="00A7030F"/>
    <w:rsid w:val="00A7047C"/>
    <w:rsid w:val="00A70633"/>
    <w:rsid w:val="00A70BAC"/>
    <w:rsid w:val="00A70DB7"/>
    <w:rsid w:val="00A70E56"/>
    <w:rsid w:val="00A70F01"/>
    <w:rsid w:val="00A70F0E"/>
    <w:rsid w:val="00A70FCC"/>
    <w:rsid w:val="00A714D4"/>
    <w:rsid w:val="00A716A1"/>
    <w:rsid w:val="00A7190D"/>
    <w:rsid w:val="00A71921"/>
    <w:rsid w:val="00A71D1D"/>
    <w:rsid w:val="00A71F23"/>
    <w:rsid w:val="00A7203A"/>
    <w:rsid w:val="00A721F4"/>
    <w:rsid w:val="00A725E2"/>
    <w:rsid w:val="00A72782"/>
    <w:rsid w:val="00A72868"/>
    <w:rsid w:val="00A728ED"/>
    <w:rsid w:val="00A72F72"/>
    <w:rsid w:val="00A733CE"/>
    <w:rsid w:val="00A73A78"/>
    <w:rsid w:val="00A73AED"/>
    <w:rsid w:val="00A73C9C"/>
    <w:rsid w:val="00A73D26"/>
    <w:rsid w:val="00A73DDE"/>
    <w:rsid w:val="00A7417A"/>
    <w:rsid w:val="00A74251"/>
    <w:rsid w:val="00A7486A"/>
    <w:rsid w:val="00A74881"/>
    <w:rsid w:val="00A74923"/>
    <w:rsid w:val="00A74AD2"/>
    <w:rsid w:val="00A74AD6"/>
    <w:rsid w:val="00A74C74"/>
    <w:rsid w:val="00A74CBC"/>
    <w:rsid w:val="00A75423"/>
    <w:rsid w:val="00A756B4"/>
    <w:rsid w:val="00A7574C"/>
    <w:rsid w:val="00A75AD6"/>
    <w:rsid w:val="00A75ADC"/>
    <w:rsid w:val="00A75B6C"/>
    <w:rsid w:val="00A75B8F"/>
    <w:rsid w:val="00A76128"/>
    <w:rsid w:val="00A76200"/>
    <w:rsid w:val="00A7620F"/>
    <w:rsid w:val="00A765A6"/>
    <w:rsid w:val="00A76825"/>
    <w:rsid w:val="00A76923"/>
    <w:rsid w:val="00A76CEE"/>
    <w:rsid w:val="00A77091"/>
    <w:rsid w:val="00A7721E"/>
    <w:rsid w:val="00A772E0"/>
    <w:rsid w:val="00A7737C"/>
    <w:rsid w:val="00A7742C"/>
    <w:rsid w:val="00A77449"/>
    <w:rsid w:val="00A77789"/>
    <w:rsid w:val="00A779BE"/>
    <w:rsid w:val="00A80102"/>
    <w:rsid w:val="00A80418"/>
    <w:rsid w:val="00A804B8"/>
    <w:rsid w:val="00A80500"/>
    <w:rsid w:val="00A80EA1"/>
    <w:rsid w:val="00A80FD7"/>
    <w:rsid w:val="00A813FC"/>
    <w:rsid w:val="00A814D2"/>
    <w:rsid w:val="00A81658"/>
    <w:rsid w:val="00A819A5"/>
    <w:rsid w:val="00A81BEB"/>
    <w:rsid w:val="00A81ED2"/>
    <w:rsid w:val="00A81FBE"/>
    <w:rsid w:val="00A8256B"/>
    <w:rsid w:val="00A8261E"/>
    <w:rsid w:val="00A829DE"/>
    <w:rsid w:val="00A82B2F"/>
    <w:rsid w:val="00A82EF4"/>
    <w:rsid w:val="00A831D3"/>
    <w:rsid w:val="00A83263"/>
    <w:rsid w:val="00A83465"/>
    <w:rsid w:val="00A83479"/>
    <w:rsid w:val="00A835A5"/>
    <w:rsid w:val="00A83603"/>
    <w:rsid w:val="00A8375E"/>
    <w:rsid w:val="00A83D8C"/>
    <w:rsid w:val="00A83F06"/>
    <w:rsid w:val="00A8411A"/>
    <w:rsid w:val="00A84333"/>
    <w:rsid w:val="00A84375"/>
    <w:rsid w:val="00A84380"/>
    <w:rsid w:val="00A84390"/>
    <w:rsid w:val="00A844C4"/>
    <w:rsid w:val="00A84547"/>
    <w:rsid w:val="00A84573"/>
    <w:rsid w:val="00A846C5"/>
    <w:rsid w:val="00A848BA"/>
    <w:rsid w:val="00A84A7A"/>
    <w:rsid w:val="00A84AAF"/>
    <w:rsid w:val="00A84DDE"/>
    <w:rsid w:val="00A84F21"/>
    <w:rsid w:val="00A855E1"/>
    <w:rsid w:val="00A856C6"/>
    <w:rsid w:val="00A85779"/>
    <w:rsid w:val="00A85861"/>
    <w:rsid w:val="00A85D47"/>
    <w:rsid w:val="00A86059"/>
    <w:rsid w:val="00A86242"/>
    <w:rsid w:val="00A86478"/>
    <w:rsid w:val="00A86E5C"/>
    <w:rsid w:val="00A87075"/>
    <w:rsid w:val="00A8710D"/>
    <w:rsid w:val="00A87351"/>
    <w:rsid w:val="00A875EC"/>
    <w:rsid w:val="00A876BD"/>
    <w:rsid w:val="00A87863"/>
    <w:rsid w:val="00A878A0"/>
    <w:rsid w:val="00A879C8"/>
    <w:rsid w:val="00A87C8F"/>
    <w:rsid w:val="00A87DB4"/>
    <w:rsid w:val="00A87EF9"/>
    <w:rsid w:val="00A87F86"/>
    <w:rsid w:val="00A902CD"/>
    <w:rsid w:val="00A903E2"/>
    <w:rsid w:val="00A9054B"/>
    <w:rsid w:val="00A90752"/>
    <w:rsid w:val="00A9077D"/>
    <w:rsid w:val="00A909D8"/>
    <w:rsid w:val="00A90ADE"/>
    <w:rsid w:val="00A90C46"/>
    <w:rsid w:val="00A90C8A"/>
    <w:rsid w:val="00A90FE0"/>
    <w:rsid w:val="00A91114"/>
    <w:rsid w:val="00A912B9"/>
    <w:rsid w:val="00A914AE"/>
    <w:rsid w:val="00A91574"/>
    <w:rsid w:val="00A91835"/>
    <w:rsid w:val="00A91B80"/>
    <w:rsid w:val="00A91D0D"/>
    <w:rsid w:val="00A91DA4"/>
    <w:rsid w:val="00A91E9E"/>
    <w:rsid w:val="00A91F50"/>
    <w:rsid w:val="00A921BC"/>
    <w:rsid w:val="00A92254"/>
    <w:rsid w:val="00A92300"/>
    <w:rsid w:val="00A92397"/>
    <w:rsid w:val="00A9291F"/>
    <w:rsid w:val="00A92E22"/>
    <w:rsid w:val="00A92F6D"/>
    <w:rsid w:val="00A9305B"/>
    <w:rsid w:val="00A930F4"/>
    <w:rsid w:val="00A931CA"/>
    <w:rsid w:val="00A931E4"/>
    <w:rsid w:val="00A934A8"/>
    <w:rsid w:val="00A938FA"/>
    <w:rsid w:val="00A93997"/>
    <w:rsid w:val="00A93ACD"/>
    <w:rsid w:val="00A93F4F"/>
    <w:rsid w:val="00A93F80"/>
    <w:rsid w:val="00A941AA"/>
    <w:rsid w:val="00A944D2"/>
    <w:rsid w:val="00A94678"/>
    <w:rsid w:val="00A94815"/>
    <w:rsid w:val="00A94943"/>
    <w:rsid w:val="00A94AB0"/>
    <w:rsid w:val="00A94BC8"/>
    <w:rsid w:val="00A94ED8"/>
    <w:rsid w:val="00A95073"/>
    <w:rsid w:val="00A9507C"/>
    <w:rsid w:val="00A95205"/>
    <w:rsid w:val="00A95224"/>
    <w:rsid w:val="00A95429"/>
    <w:rsid w:val="00A958EF"/>
    <w:rsid w:val="00A95D13"/>
    <w:rsid w:val="00A95F4E"/>
    <w:rsid w:val="00A963A9"/>
    <w:rsid w:val="00A9652E"/>
    <w:rsid w:val="00A965F3"/>
    <w:rsid w:val="00A96646"/>
    <w:rsid w:val="00A96844"/>
    <w:rsid w:val="00A9685B"/>
    <w:rsid w:val="00A968FB"/>
    <w:rsid w:val="00A96932"/>
    <w:rsid w:val="00A969CB"/>
    <w:rsid w:val="00A969E2"/>
    <w:rsid w:val="00A96A6F"/>
    <w:rsid w:val="00A96F2E"/>
    <w:rsid w:val="00A97239"/>
    <w:rsid w:val="00A97431"/>
    <w:rsid w:val="00A976B6"/>
    <w:rsid w:val="00A97938"/>
    <w:rsid w:val="00A97C49"/>
    <w:rsid w:val="00A97D13"/>
    <w:rsid w:val="00A97EE1"/>
    <w:rsid w:val="00A97EEB"/>
    <w:rsid w:val="00A97FCF"/>
    <w:rsid w:val="00AA020C"/>
    <w:rsid w:val="00AA0367"/>
    <w:rsid w:val="00AA0755"/>
    <w:rsid w:val="00AA07E8"/>
    <w:rsid w:val="00AA0859"/>
    <w:rsid w:val="00AA0978"/>
    <w:rsid w:val="00AA0C64"/>
    <w:rsid w:val="00AA0D01"/>
    <w:rsid w:val="00AA0DF9"/>
    <w:rsid w:val="00AA0E16"/>
    <w:rsid w:val="00AA0F68"/>
    <w:rsid w:val="00AA14FB"/>
    <w:rsid w:val="00AA1799"/>
    <w:rsid w:val="00AA1BE6"/>
    <w:rsid w:val="00AA1CEC"/>
    <w:rsid w:val="00AA1D68"/>
    <w:rsid w:val="00AA268F"/>
    <w:rsid w:val="00AA2B72"/>
    <w:rsid w:val="00AA2CE9"/>
    <w:rsid w:val="00AA2D03"/>
    <w:rsid w:val="00AA2D04"/>
    <w:rsid w:val="00AA30B1"/>
    <w:rsid w:val="00AA3120"/>
    <w:rsid w:val="00AA315B"/>
    <w:rsid w:val="00AA3621"/>
    <w:rsid w:val="00AA37F3"/>
    <w:rsid w:val="00AA38CE"/>
    <w:rsid w:val="00AA3AC6"/>
    <w:rsid w:val="00AA3C84"/>
    <w:rsid w:val="00AA43D7"/>
    <w:rsid w:val="00AA4995"/>
    <w:rsid w:val="00AA5002"/>
    <w:rsid w:val="00AA5040"/>
    <w:rsid w:val="00AA575B"/>
    <w:rsid w:val="00AA5BE4"/>
    <w:rsid w:val="00AA5C44"/>
    <w:rsid w:val="00AA60D8"/>
    <w:rsid w:val="00AA60E7"/>
    <w:rsid w:val="00AA62FB"/>
    <w:rsid w:val="00AA653A"/>
    <w:rsid w:val="00AA659C"/>
    <w:rsid w:val="00AA6CF5"/>
    <w:rsid w:val="00AA6D5E"/>
    <w:rsid w:val="00AA6D7F"/>
    <w:rsid w:val="00AA6F5D"/>
    <w:rsid w:val="00AA7017"/>
    <w:rsid w:val="00AA73BE"/>
    <w:rsid w:val="00AA759B"/>
    <w:rsid w:val="00AA76B0"/>
    <w:rsid w:val="00AA786A"/>
    <w:rsid w:val="00AA78B6"/>
    <w:rsid w:val="00AA79A7"/>
    <w:rsid w:val="00AA79FA"/>
    <w:rsid w:val="00AA7B21"/>
    <w:rsid w:val="00AB0030"/>
    <w:rsid w:val="00AB019C"/>
    <w:rsid w:val="00AB01FC"/>
    <w:rsid w:val="00AB080A"/>
    <w:rsid w:val="00AB0C82"/>
    <w:rsid w:val="00AB0CDC"/>
    <w:rsid w:val="00AB0D24"/>
    <w:rsid w:val="00AB18BE"/>
    <w:rsid w:val="00AB18F8"/>
    <w:rsid w:val="00AB1D0D"/>
    <w:rsid w:val="00AB2402"/>
    <w:rsid w:val="00AB2947"/>
    <w:rsid w:val="00AB2B43"/>
    <w:rsid w:val="00AB2CD7"/>
    <w:rsid w:val="00AB2E85"/>
    <w:rsid w:val="00AB2F1D"/>
    <w:rsid w:val="00AB2F27"/>
    <w:rsid w:val="00AB3101"/>
    <w:rsid w:val="00AB3323"/>
    <w:rsid w:val="00AB3324"/>
    <w:rsid w:val="00AB364B"/>
    <w:rsid w:val="00AB3702"/>
    <w:rsid w:val="00AB3861"/>
    <w:rsid w:val="00AB38E5"/>
    <w:rsid w:val="00AB3B00"/>
    <w:rsid w:val="00AB3DA2"/>
    <w:rsid w:val="00AB4313"/>
    <w:rsid w:val="00AB43A7"/>
    <w:rsid w:val="00AB48F4"/>
    <w:rsid w:val="00AB492F"/>
    <w:rsid w:val="00AB4A15"/>
    <w:rsid w:val="00AB5014"/>
    <w:rsid w:val="00AB5420"/>
    <w:rsid w:val="00AB54AD"/>
    <w:rsid w:val="00AB5706"/>
    <w:rsid w:val="00AB5DD2"/>
    <w:rsid w:val="00AB5EC9"/>
    <w:rsid w:val="00AB5F93"/>
    <w:rsid w:val="00AB5FFF"/>
    <w:rsid w:val="00AB604E"/>
    <w:rsid w:val="00AB6753"/>
    <w:rsid w:val="00AB6808"/>
    <w:rsid w:val="00AB6910"/>
    <w:rsid w:val="00AB6A1B"/>
    <w:rsid w:val="00AB6C07"/>
    <w:rsid w:val="00AB6D68"/>
    <w:rsid w:val="00AB6DF0"/>
    <w:rsid w:val="00AB7351"/>
    <w:rsid w:val="00AB7447"/>
    <w:rsid w:val="00AB772C"/>
    <w:rsid w:val="00AB7AAC"/>
    <w:rsid w:val="00AB7B3C"/>
    <w:rsid w:val="00AB7B8C"/>
    <w:rsid w:val="00AB7EAB"/>
    <w:rsid w:val="00AC0041"/>
    <w:rsid w:val="00AC004D"/>
    <w:rsid w:val="00AC022A"/>
    <w:rsid w:val="00AC02D8"/>
    <w:rsid w:val="00AC0A51"/>
    <w:rsid w:val="00AC0CE9"/>
    <w:rsid w:val="00AC15D8"/>
    <w:rsid w:val="00AC1899"/>
    <w:rsid w:val="00AC19DD"/>
    <w:rsid w:val="00AC1DB8"/>
    <w:rsid w:val="00AC1EC8"/>
    <w:rsid w:val="00AC24DB"/>
    <w:rsid w:val="00AC2759"/>
    <w:rsid w:val="00AC2800"/>
    <w:rsid w:val="00AC2A08"/>
    <w:rsid w:val="00AC2A9F"/>
    <w:rsid w:val="00AC2C26"/>
    <w:rsid w:val="00AC2CBF"/>
    <w:rsid w:val="00AC30F4"/>
    <w:rsid w:val="00AC347A"/>
    <w:rsid w:val="00AC3722"/>
    <w:rsid w:val="00AC3881"/>
    <w:rsid w:val="00AC38E6"/>
    <w:rsid w:val="00AC3A4F"/>
    <w:rsid w:val="00AC3BE2"/>
    <w:rsid w:val="00AC3DB5"/>
    <w:rsid w:val="00AC3E27"/>
    <w:rsid w:val="00AC3E90"/>
    <w:rsid w:val="00AC415D"/>
    <w:rsid w:val="00AC43A4"/>
    <w:rsid w:val="00AC4423"/>
    <w:rsid w:val="00AC48A1"/>
    <w:rsid w:val="00AC4964"/>
    <w:rsid w:val="00AC4982"/>
    <w:rsid w:val="00AC4B03"/>
    <w:rsid w:val="00AC4BB4"/>
    <w:rsid w:val="00AC4DBD"/>
    <w:rsid w:val="00AC4EB0"/>
    <w:rsid w:val="00AC4EE6"/>
    <w:rsid w:val="00AC5045"/>
    <w:rsid w:val="00AC5128"/>
    <w:rsid w:val="00AC514C"/>
    <w:rsid w:val="00AC52B1"/>
    <w:rsid w:val="00AC5613"/>
    <w:rsid w:val="00AC5CF0"/>
    <w:rsid w:val="00AC5DC9"/>
    <w:rsid w:val="00AC5EAD"/>
    <w:rsid w:val="00AC5F1B"/>
    <w:rsid w:val="00AC60AC"/>
    <w:rsid w:val="00AC66E9"/>
    <w:rsid w:val="00AC695A"/>
    <w:rsid w:val="00AC6C96"/>
    <w:rsid w:val="00AC6D45"/>
    <w:rsid w:val="00AC6F5E"/>
    <w:rsid w:val="00AC6F7E"/>
    <w:rsid w:val="00AC71B3"/>
    <w:rsid w:val="00AC71C5"/>
    <w:rsid w:val="00AC7989"/>
    <w:rsid w:val="00AC7CD8"/>
    <w:rsid w:val="00AC7D09"/>
    <w:rsid w:val="00AC7D2B"/>
    <w:rsid w:val="00AC7FEE"/>
    <w:rsid w:val="00AD038A"/>
    <w:rsid w:val="00AD072D"/>
    <w:rsid w:val="00AD0906"/>
    <w:rsid w:val="00AD0AB2"/>
    <w:rsid w:val="00AD0BD5"/>
    <w:rsid w:val="00AD0BF0"/>
    <w:rsid w:val="00AD0C34"/>
    <w:rsid w:val="00AD10A2"/>
    <w:rsid w:val="00AD113B"/>
    <w:rsid w:val="00AD1311"/>
    <w:rsid w:val="00AD1404"/>
    <w:rsid w:val="00AD15AA"/>
    <w:rsid w:val="00AD1789"/>
    <w:rsid w:val="00AD1835"/>
    <w:rsid w:val="00AD2299"/>
    <w:rsid w:val="00AD246B"/>
    <w:rsid w:val="00AD27D0"/>
    <w:rsid w:val="00AD2EFA"/>
    <w:rsid w:val="00AD3339"/>
    <w:rsid w:val="00AD3466"/>
    <w:rsid w:val="00AD37CF"/>
    <w:rsid w:val="00AD380B"/>
    <w:rsid w:val="00AD38C1"/>
    <w:rsid w:val="00AD39D8"/>
    <w:rsid w:val="00AD3A9A"/>
    <w:rsid w:val="00AD3BAB"/>
    <w:rsid w:val="00AD3C51"/>
    <w:rsid w:val="00AD3C56"/>
    <w:rsid w:val="00AD3EFC"/>
    <w:rsid w:val="00AD41A0"/>
    <w:rsid w:val="00AD41AF"/>
    <w:rsid w:val="00AD4822"/>
    <w:rsid w:val="00AD4DEC"/>
    <w:rsid w:val="00AD514C"/>
    <w:rsid w:val="00AD53ED"/>
    <w:rsid w:val="00AD5493"/>
    <w:rsid w:val="00AD5551"/>
    <w:rsid w:val="00AD5629"/>
    <w:rsid w:val="00AD564B"/>
    <w:rsid w:val="00AD5875"/>
    <w:rsid w:val="00AD5968"/>
    <w:rsid w:val="00AD5978"/>
    <w:rsid w:val="00AD5AE0"/>
    <w:rsid w:val="00AD5CDA"/>
    <w:rsid w:val="00AD5F5C"/>
    <w:rsid w:val="00AD5FE1"/>
    <w:rsid w:val="00AD6092"/>
    <w:rsid w:val="00AD6841"/>
    <w:rsid w:val="00AD6943"/>
    <w:rsid w:val="00AD69BA"/>
    <w:rsid w:val="00AD6A57"/>
    <w:rsid w:val="00AD6D92"/>
    <w:rsid w:val="00AD6DAE"/>
    <w:rsid w:val="00AD6E16"/>
    <w:rsid w:val="00AD712D"/>
    <w:rsid w:val="00AD722A"/>
    <w:rsid w:val="00AD726B"/>
    <w:rsid w:val="00AD7300"/>
    <w:rsid w:val="00AD747B"/>
    <w:rsid w:val="00AD77EF"/>
    <w:rsid w:val="00AD7B57"/>
    <w:rsid w:val="00AD7D5D"/>
    <w:rsid w:val="00AD7F4F"/>
    <w:rsid w:val="00AE0110"/>
    <w:rsid w:val="00AE013B"/>
    <w:rsid w:val="00AE02CF"/>
    <w:rsid w:val="00AE0618"/>
    <w:rsid w:val="00AE089E"/>
    <w:rsid w:val="00AE0BC3"/>
    <w:rsid w:val="00AE0CDC"/>
    <w:rsid w:val="00AE0D6E"/>
    <w:rsid w:val="00AE11E9"/>
    <w:rsid w:val="00AE1227"/>
    <w:rsid w:val="00AE142C"/>
    <w:rsid w:val="00AE16A4"/>
    <w:rsid w:val="00AE19BD"/>
    <w:rsid w:val="00AE19D2"/>
    <w:rsid w:val="00AE1A6C"/>
    <w:rsid w:val="00AE207D"/>
    <w:rsid w:val="00AE2216"/>
    <w:rsid w:val="00AE2244"/>
    <w:rsid w:val="00AE22B6"/>
    <w:rsid w:val="00AE239C"/>
    <w:rsid w:val="00AE2825"/>
    <w:rsid w:val="00AE2978"/>
    <w:rsid w:val="00AE2E4A"/>
    <w:rsid w:val="00AE2ED3"/>
    <w:rsid w:val="00AE2F8B"/>
    <w:rsid w:val="00AE33EB"/>
    <w:rsid w:val="00AE34B8"/>
    <w:rsid w:val="00AE37FF"/>
    <w:rsid w:val="00AE3806"/>
    <w:rsid w:val="00AE3B59"/>
    <w:rsid w:val="00AE3BD6"/>
    <w:rsid w:val="00AE412F"/>
    <w:rsid w:val="00AE417B"/>
    <w:rsid w:val="00AE4223"/>
    <w:rsid w:val="00AE433B"/>
    <w:rsid w:val="00AE454E"/>
    <w:rsid w:val="00AE4A49"/>
    <w:rsid w:val="00AE4BD1"/>
    <w:rsid w:val="00AE4E5C"/>
    <w:rsid w:val="00AE50EB"/>
    <w:rsid w:val="00AE50F1"/>
    <w:rsid w:val="00AE54F9"/>
    <w:rsid w:val="00AE5625"/>
    <w:rsid w:val="00AE5A93"/>
    <w:rsid w:val="00AE5B0A"/>
    <w:rsid w:val="00AE5C23"/>
    <w:rsid w:val="00AE5C5C"/>
    <w:rsid w:val="00AE5DDA"/>
    <w:rsid w:val="00AE5E1A"/>
    <w:rsid w:val="00AE5E8A"/>
    <w:rsid w:val="00AE5EBE"/>
    <w:rsid w:val="00AE5F9F"/>
    <w:rsid w:val="00AE6278"/>
    <w:rsid w:val="00AE65EF"/>
    <w:rsid w:val="00AE667B"/>
    <w:rsid w:val="00AE66FD"/>
    <w:rsid w:val="00AE68C8"/>
    <w:rsid w:val="00AE6AEA"/>
    <w:rsid w:val="00AE6ECF"/>
    <w:rsid w:val="00AE6EF2"/>
    <w:rsid w:val="00AE70C1"/>
    <w:rsid w:val="00AE7213"/>
    <w:rsid w:val="00AE727B"/>
    <w:rsid w:val="00AE7352"/>
    <w:rsid w:val="00AE7508"/>
    <w:rsid w:val="00AE7530"/>
    <w:rsid w:val="00AF021D"/>
    <w:rsid w:val="00AF025C"/>
    <w:rsid w:val="00AF076D"/>
    <w:rsid w:val="00AF0A51"/>
    <w:rsid w:val="00AF0AD8"/>
    <w:rsid w:val="00AF0C5C"/>
    <w:rsid w:val="00AF1450"/>
    <w:rsid w:val="00AF14F4"/>
    <w:rsid w:val="00AF1511"/>
    <w:rsid w:val="00AF1AA8"/>
    <w:rsid w:val="00AF1B01"/>
    <w:rsid w:val="00AF1CFB"/>
    <w:rsid w:val="00AF1DB3"/>
    <w:rsid w:val="00AF20AD"/>
    <w:rsid w:val="00AF2111"/>
    <w:rsid w:val="00AF2144"/>
    <w:rsid w:val="00AF2156"/>
    <w:rsid w:val="00AF2365"/>
    <w:rsid w:val="00AF23F3"/>
    <w:rsid w:val="00AF25A7"/>
    <w:rsid w:val="00AF260F"/>
    <w:rsid w:val="00AF26EE"/>
    <w:rsid w:val="00AF2835"/>
    <w:rsid w:val="00AF2AAA"/>
    <w:rsid w:val="00AF2CDE"/>
    <w:rsid w:val="00AF2E18"/>
    <w:rsid w:val="00AF2FC1"/>
    <w:rsid w:val="00AF39C0"/>
    <w:rsid w:val="00AF3C3B"/>
    <w:rsid w:val="00AF3C9A"/>
    <w:rsid w:val="00AF3FBE"/>
    <w:rsid w:val="00AF4097"/>
    <w:rsid w:val="00AF425A"/>
    <w:rsid w:val="00AF4300"/>
    <w:rsid w:val="00AF4746"/>
    <w:rsid w:val="00AF47C5"/>
    <w:rsid w:val="00AF49F9"/>
    <w:rsid w:val="00AF4A71"/>
    <w:rsid w:val="00AF4A77"/>
    <w:rsid w:val="00AF4CE5"/>
    <w:rsid w:val="00AF4D9D"/>
    <w:rsid w:val="00AF4E15"/>
    <w:rsid w:val="00AF4F8C"/>
    <w:rsid w:val="00AF53AF"/>
    <w:rsid w:val="00AF5445"/>
    <w:rsid w:val="00AF568C"/>
    <w:rsid w:val="00AF56CD"/>
    <w:rsid w:val="00AF58F1"/>
    <w:rsid w:val="00AF5A58"/>
    <w:rsid w:val="00AF5A63"/>
    <w:rsid w:val="00AF5CDA"/>
    <w:rsid w:val="00AF5D90"/>
    <w:rsid w:val="00AF5ED8"/>
    <w:rsid w:val="00AF648F"/>
    <w:rsid w:val="00AF6543"/>
    <w:rsid w:val="00AF675F"/>
    <w:rsid w:val="00AF6857"/>
    <w:rsid w:val="00AF6A9D"/>
    <w:rsid w:val="00AF6C15"/>
    <w:rsid w:val="00AF6E6A"/>
    <w:rsid w:val="00AF7071"/>
    <w:rsid w:val="00AF72B9"/>
    <w:rsid w:val="00AF73DC"/>
    <w:rsid w:val="00AF7936"/>
    <w:rsid w:val="00AF7FDC"/>
    <w:rsid w:val="00B001E4"/>
    <w:rsid w:val="00B00299"/>
    <w:rsid w:val="00B002C8"/>
    <w:rsid w:val="00B003AD"/>
    <w:rsid w:val="00B0047C"/>
    <w:rsid w:val="00B004CB"/>
    <w:rsid w:val="00B005BA"/>
    <w:rsid w:val="00B007EF"/>
    <w:rsid w:val="00B00CEC"/>
    <w:rsid w:val="00B0115B"/>
    <w:rsid w:val="00B011E6"/>
    <w:rsid w:val="00B0141B"/>
    <w:rsid w:val="00B014B7"/>
    <w:rsid w:val="00B01592"/>
    <w:rsid w:val="00B01594"/>
    <w:rsid w:val="00B016F9"/>
    <w:rsid w:val="00B01A0B"/>
    <w:rsid w:val="00B01CD5"/>
    <w:rsid w:val="00B01D3B"/>
    <w:rsid w:val="00B01DDB"/>
    <w:rsid w:val="00B01EE5"/>
    <w:rsid w:val="00B02220"/>
    <w:rsid w:val="00B022B0"/>
    <w:rsid w:val="00B0247A"/>
    <w:rsid w:val="00B0254C"/>
    <w:rsid w:val="00B0270A"/>
    <w:rsid w:val="00B028B1"/>
    <w:rsid w:val="00B02F97"/>
    <w:rsid w:val="00B031BB"/>
    <w:rsid w:val="00B03281"/>
    <w:rsid w:val="00B03608"/>
    <w:rsid w:val="00B0365E"/>
    <w:rsid w:val="00B03735"/>
    <w:rsid w:val="00B0399F"/>
    <w:rsid w:val="00B03BDD"/>
    <w:rsid w:val="00B03D13"/>
    <w:rsid w:val="00B03DB9"/>
    <w:rsid w:val="00B03F27"/>
    <w:rsid w:val="00B0404F"/>
    <w:rsid w:val="00B04337"/>
    <w:rsid w:val="00B04CDF"/>
    <w:rsid w:val="00B04D5E"/>
    <w:rsid w:val="00B04D89"/>
    <w:rsid w:val="00B04DBE"/>
    <w:rsid w:val="00B05005"/>
    <w:rsid w:val="00B0534F"/>
    <w:rsid w:val="00B05488"/>
    <w:rsid w:val="00B055CB"/>
    <w:rsid w:val="00B058E2"/>
    <w:rsid w:val="00B0597C"/>
    <w:rsid w:val="00B05A3E"/>
    <w:rsid w:val="00B05B9A"/>
    <w:rsid w:val="00B05C4B"/>
    <w:rsid w:val="00B05CED"/>
    <w:rsid w:val="00B05DFB"/>
    <w:rsid w:val="00B05ECE"/>
    <w:rsid w:val="00B06341"/>
    <w:rsid w:val="00B06621"/>
    <w:rsid w:val="00B066F1"/>
    <w:rsid w:val="00B06A19"/>
    <w:rsid w:val="00B06A5E"/>
    <w:rsid w:val="00B06D06"/>
    <w:rsid w:val="00B07605"/>
    <w:rsid w:val="00B076D7"/>
    <w:rsid w:val="00B076EA"/>
    <w:rsid w:val="00B07902"/>
    <w:rsid w:val="00B07961"/>
    <w:rsid w:val="00B07C85"/>
    <w:rsid w:val="00B100EB"/>
    <w:rsid w:val="00B10515"/>
    <w:rsid w:val="00B10706"/>
    <w:rsid w:val="00B10927"/>
    <w:rsid w:val="00B10A83"/>
    <w:rsid w:val="00B10DA3"/>
    <w:rsid w:val="00B10F17"/>
    <w:rsid w:val="00B10F39"/>
    <w:rsid w:val="00B11158"/>
    <w:rsid w:val="00B111D0"/>
    <w:rsid w:val="00B112BC"/>
    <w:rsid w:val="00B1135D"/>
    <w:rsid w:val="00B113D5"/>
    <w:rsid w:val="00B1157E"/>
    <w:rsid w:val="00B117C1"/>
    <w:rsid w:val="00B119B8"/>
    <w:rsid w:val="00B119F3"/>
    <w:rsid w:val="00B11A4B"/>
    <w:rsid w:val="00B11B0F"/>
    <w:rsid w:val="00B11BC8"/>
    <w:rsid w:val="00B11DCE"/>
    <w:rsid w:val="00B11F66"/>
    <w:rsid w:val="00B1203D"/>
    <w:rsid w:val="00B12137"/>
    <w:rsid w:val="00B12568"/>
    <w:rsid w:val="00B125BC"/>
    <w:rsid w:val="00B127FC"/>
    <w:rsid w:val="00B1283C"/>
    <w:rsid w:val="00B12A4C"/>
    <w:rsid w:val="00B12F2B"/>
    <w:rsid w:val="00B13291"/>
    <w:rsid w:val="00B1367A"/>
    <w:rsid w:val="00B139DF"/>
    <w:rsid w:val="00B13BA9"/>
    <w:rsid w:val="00B13F4A"/>
    <w:rsid w:val="00B14019"/>
    <w:rsid w:val="00B1433A"/>
    <w:rsid w:val="00B143A6"/>
    <w:rsid w:val="00B1444B"/>
    <w:rsid w:val="00B1461B"/>
    <w:rsid w:val="00B1475B"/>
    <w:rsid w:val="00B149BD"/>
    <w:rsid w:val="00B14AF3"/>
    <w:rsid w:val="00B14E7F"/>
    <w:rsid w:val="00B15294"/>
    <w:rsid w:val="00B154A0"/>
    <w:rsid w:val="00B156EF"/>
    <w:rsid w:val="00B15A3B"/>
    <w:rsid w:val="00B15DD3"/>
    <w:rsid w:val="00B162DE"/>
    <w:rsid w:val="00B164AF"/>
    <w:rsid w:val="00B16899"/>
    <w:rsid w:val="00B16B44"/>
    <w:rsid w:val="00B172BA"/>
    <w:rsid w:val="00B173C7"/>
    <w:rsid w:val="00B17526"/>
    <w:rsid w:val="00B17582"/>
    <w:rsid w:val="00B175AF"/>
    <w:rsid w:val="00B175C0"/>
    <w:rsid w:val="00B178AC"/>
    <w:rsid w:val="00B17939"/>
    <w:rsid w:val="00B17955"/>
    <w:rsid w:val="00B2022B"/>
    <w:rsid w:val="00B208DE"/>
    <w:rsid w:val="00B20984"/>
    <w:rsid w:val="00B20E22"/>
    <w:rsid w:val="00B20F8B"/>
    <w:rsid w:val="00B211A4"/>
    <w:rsid w:val="00B2130B"/>
    <w:rsid w:val="00B213E5"/>
    <w:rsid w:val="00B2141F"/>
    <w:rsid w:val="00B21711"/>
    <w:rsid w:val="00B21BA0"/>
    <w:rsid w:val="00B21E13"/>
    <w:rsid w:val="00B21E60"/>
    <w:rsid w:val="00B220D0"/>
    <w:rsid w:val="00B22313"/>
    <w:rsid w:val="00B2296E"/>
    <w:rsid w:val="00B22A97"/>
    <w:rsid w:val="00B22C92"/>
    <w:rsid w:val="00B22F97"/>
    <w:rsid w:val="00B22FBE"/>
    <w:rsid w:val="00B23217"/>
    <w:rsid w:val="00B2323B"/>
    <w:rsid w:val="00B2334C"/>
    <w:rsid w:val="00B233C1"/>
    <w:rsid w:val="00B23791"/>
    <w:rsid w:val="00B23B2B"/>
    <w:rsid w:val="00B23E4E"/>
    <w:rsid w:val="00B23EE2"/>
    <w:rsid w:val="00B23F96"/>
    <w:rsid w:val="00B241CE"/>
    <w:rsid w:val="00B2428D"/>
    <w:rsid w:val="00B2437A"/>
    <w:rsid w:val="00B244F8"/>
    <w:rsid w:val="00B2458C"/>
    <w:rsid w:val="00B24BB8"/>
    <w:rsid w:val="00B252FE"/>
    <w:rsid w:val="00B257BC"/>
    <w:rsid w:val="00B258D2"/>
    <w:rsid w:val="00B25A38"/>
    <w:rsid w:val="00B25E9E"/>
    <w:rsid w:val="00B26378"/>
    <w:rsid w:val="00B26406"/>
    <w:rsid w:val="00B264B7"/>
    <w:rsid w:val="00B264BB"/>
    <w:rsid w:val="00B2694F"/>
    <w:rsid w:val="00B269DA"/>
    <w:rsid w:val="00B26B2D"/>
    <w:rsid w:val="00B26B94"/>
    <w:rsid w:val="00B27105"/>
    <w:rsid w:val="00B273B4"/>
    <w:rsid w:val="00B273D5"/>
    <w:rsid w:val="00B274AC"/>
    <w:rsid w:val="00B27DFE"/>
    <w:rsid w:val="00B302C8"/>
    <w:rsid w:val="00B30389"/>
    <w:rsid w:val="00B304C9"/>
    <w:rsid w:val="00B30A4A"/>
    <w:rsid w:val="00B30A65"/>
    <w:rsid w:val="00B30D00"/>
    <w:rsid w:val="00B310D4"/>
    <w:rsid w:val="00B311A5"/>
    <w:rsid w:val="00B3123A"/>
    <w:rsid w:val="00B31797"/>
    <w:rsid w:val="00B31D3C"/>
    <w:rsid w:val="00B31D8C"/>
    <w:rsid w:val="00B31E61"/>
    <w:rsid w:val="00B32C00"/>
    <w:rsid w:val="00B330C8"/>
    <w:rsid w:val="00B33444"/>
    <w:rsid w:val="00B336B5"/>
    <w:rsid w:val="00B3378B"/>
    <w:rsid w:val="00B33969"/>
    <w:rsid w:val="00B33B54"/>
    <w:rsid w:val="00B33C14"/>
    <w:rsid w:val="00B33DEE"/>
    <w:rsid w:val="00B33E19"/>
    <w:rsid w:val="00B34065"/>
    <w:rsid w:val="00B34581"/>
    <w:rsid w:val="00B34651"/>
    <w:rsid w:val="00B34A25"/>
    <w:rsid w:val="00B3539A"/>
    <w:rsid w:val="00B3579E"/>
    <w:rsid w:val="00B357F1"/>
    <w:rsid w:val="00B35907"/>
    <w:rsid w:val="00B3590F"/>
    <w:rsid w:val="00B35AC6"/>
    <w:rsid w:val="00B35C7A"/>
    <w:rsid w:val="00B35F44"/>
    <w:rsid w:val="00B35F99"/>
    <w:rsid w:val="00B362F0"/>
    <w:rsid w:val="00B36396"/>
    <w:rsid w:val="00B3643F"/>
    <w:rsid w:val="00B36447"/>
    <w:rsid w:val="00B364C9"/>
    <w:rsid w:val="00B36560"/>
    <w:rsid w:val="00B36803"/>
    <w:rsid w:val="00B3696C"/>
    <w:rsid w:val="00B36992"/>
    <w:rsid w:val="00B36E24"/>
    <w:rsid w:val="00B36FF0"/>
    <w:rsid w:val="00B37229"/>
    <w:rsid w:val="00B37448"/>
    <w:rsid w:val="00B3782C"/>
    <w:rsid w:val="00B37DCF"/>
    <w:rsid w:val="00B37E73"/>
    <w:rsid w:val="00B40055"/>
    <w:rsid w:val="00B4006A"/>
    <w:rsid w:val="00B4049F"/>
    <w:rsid w:val="00B405BA"/>
    <w:rsid w:val="00B40656"/>
    <w:rsid w:val="00B40798"/>
    <w:rsid w:val="00B4174E"/>
    <w:rsid w:val="00B417E2"/>
    <w:rsid w:val="00B41C38"/>
    <w:rsid w:val="00B41DB5"/>
    <w:rsid w:val="00B41FA6"/>
    <w:rsid w:val="00B42223"/>
    <w:rsid w:val="00B424D8"/>
    <w:rsid w:val="00B425B5"/>
    <w:rsid w:val="00B4278E"/>
    <w:rsid w:val="00B429C4"/>
    <w:rsid w:val="00B42A32"/>
    <w:rsid w:val="00B4309B"/>
    <w:rsid w:val="00B430DE"/>
    <w:rsid w:val="00B432C9"/>
    <w:rsid w:val="00B43381"/>
    <w:rsid w:val="00B43430"/>
    <w:rsid w:val="00B43DBD"/>
    <w:rsid w:val="00B43DED"/>
    <w:rsid w:val="00B443C5"/>
    <w:rsid w:val="00B447AC"/>
    <w:rsid w:val="00B44B12"/>
    <w:rsid w:val="00B44D5D"/>
    <w:rsid w:val="00B44EC1"/>
    <w:rsid w:val="00B450F4"/>
    <w:rsid w:val="00B45303"/>
    <w:rsid w:val="00B45459"/>
    <w:rsid w:val="00B45460"/>
    <w:rsid w:val="00B454C7"/>
    <w:rsid w:val="00B4599D"/>
    <w:rsid w:val="00B459C2"/>
    <w:rsid w:val="00B45AEC"/>
    <w:rsid w:val="00B45B0C"/>
    <w:rsid w:val="00B45C37"/>
    <w:rsid w:val="00B45DE1"/>
    <w:rsid w:val="00B45E09"/>
    <w:rsid w:val="00B45EE6"/>
    <w:rsid w:val="00B4624B"/>
    <w:rsid w:val="00B462CB"/>
    <w:rsid w:val="00B463DD"/>
    <w:rsid w:val="00B46822"/>
    <w:rsid w:val="00B46843"/>
    <w:rsid w:val="00B469C6"/>
    <w:rsid w:val="00B46A47"/>
    <w:rsid w:val="00B46A4E"/>
    <w:rsid w:val="00B46B4F"/>
    <w:rsid w:val="00B46F9E"/>
    <w:rsid w:val="00B46FA7"/>
    <w:rsid w:val="00B47161"/>
    <w:rsid w:val="00B4736C"/>
    <w:rsid w:val="00B47497"/>
    <w:rsid w:val="00B47588"/>
    <w:rsid w:val="00B475CB"/>
    <w:rsid w:val="00B476B9"/>
    <w:rsid w:val="00B47837"/>
    <w:rsid w:val="00B4787D"/>
    <w:rsid w:val="00B479AE"/>
    <w:rsid w:val="00B479C5"/>
    <w:rsid w:val="00B47E42"/>
    <w:rsid w:val="00B47F8D"/>
    <w:rsid w:val="00B50223"/>
    <w:rsid w:val="00B507B0"/>
    <w:rsid w:val="00B50C0E"/>
    <w:rsid w:val="00B50CE2"/>
    <w:rsid w:val="00B50EA8"/>
    <w:rsid w:val="00B50FBC"/>
    <w:rsid w:val="00B5104F"/>
    <w:rsid w:val="00B5139A"/>
    <w:rsid w:val="00B51489"/>
    <w:rsid w:val="00B51534"/>
    <w:rsid w:val="00B5159F"/>
    <w:rsid w:val="00B51B23"/>
    <w:rsid w:val="00B51CA2"/>
    <w:rsid w:val="00B51D29"/>
    <w:rsid w:val="00B51EC6"/>
    <w:rsid w:val="00B51F97"/>
    <w:rsid w:val="00B51FB9"/>
    <w:rsid w:val="00B51FC9"/>
    <w:rsid w:val="00B521BB"/>
    <w:rsid w:val="00B5224B"/>
    <w:rsid w:val="00B5233C"/>
    <w:rsid w:val="00B525AE"/>
    <w:rsid w:val="00B526D8"/>
    <w:rsid w:val="00B52E12"/>
    <w:rsid w:val="00B53151"/>
    <w:rsid w:val="00B532AB"/>
    <w:rsid w:val="00B536C3"/>
    <w:rsid w:val="00B538E1"/>
    <w:rsid w:val="00B53FE4"/>
    <w:rsid w:val="00B5403F"/>
    <w:rsid w:val="00B540F1"/>
    <w:rsid w:val="00B5427B"/>
    <w:rsid w:val="00B54318"/>
    <w:rsid w:val="00B54729"/>
    <w:rsid w:val="00B54825"/>
    <w:rsid w:val="00B548C3"/>
    <w:rsid w:val="00B54D3A"/>
    <w:rsid w:val="00B54DB4"/>
    <w:rsid w:val="00B54DC1"/>
    <w:rsid w:val="00B5510E"/>
    <w:rsid w:val="00B55115"/>
    <w:rsid w:val="00B55693"/>
    <w:rsid w:val="00B557BB"/>
    <w:rsid w:val="00B558AA"/>
    <w:rsid w:val="00B55CFE"/>
    <w:rsid w:val="00B55D15"/>
    <w:rsid w:val="00B55D21"/>
    <w:rsid w:val="00B55DCE"/>
    <w:rsid w:val="00B55FB1"/>
    <w:rsid w:val="00B5677B"/>
    <w:rsid w:val="00B567A6"/>
    <w:rsid w:val="00B56829"/>
    <w:rsid w:val="00B569E0"/>
    <w:rsid w:val="00B56B1F"/>
    <w:rsid w:val="00B56E57"/>
    <w:rsid w:val="00B56EA0"/>
    <w:rsid w:val="00B5721D"/>
    <w:rsid w:val="00B57570"/>
    <w:rsid w:val="00B57594"/>
    <w:rsid w:val="00B5765A"/>
    <w:rsid w:val="00B57A49"/>
    <w:rsid w:val="00B57A4B"/>
    <w:rsid w:val="00B57A59"/>
    <w:rsid w:val="00B57D13"/>
    <w:rsid w:val="00B60028"/>
    <w:rsid w:val="00B6028A"/>
    <w:rsid w:val="00B604F6"/>
    <w:rsid w:val="00B6058E"/>
    <w:rsid w:val="00B60681"/>
    <w:rsid w:val="00B609F2"/>
    <w:rsid w:val="00B60BBE"/>
    <w:rsid w:val="00B60F41"/>
    <w:rsid w:val="00B614A9"/>
    <w:rsid w:val="00B615D9"/>
    <w:rsid w:val="00B61622"/>
    <w:rsid w:val="00B61B26"/>
    <w:rsid w:val="00B61D9A"/>
    <w:rsid w:val="00B61E43"/>
    <w:rsid w:val="00B61E53"/>
    <w:rsid w:val="00B622DC"/>
    <w:rsid w:val="00B62549"/>
    <w:rsid w:val="00B627BB"/>
    <w:rsid w:val="00B628CB"/>
    <w:rsid w:val="00B62B3C"/>
    <w:rsid w:val="00B62CB0"/>
    <w:rsid w:val="00B62D06"/>
    <w:rsid w:val="00B62DC0"/>
    <w:rsid w:val="00B62F89"/>
    <w:rsid w:val="00B63246"/>
    <w:rsid w:val="00B632D4"/>
    <w:rsid w:val="00B634AF"/>
    <w:rsid w:val="00B6366D"/>
    <w:rsid w:val="00B63AE7"/>
    <w:rsid w:val="00B63CD5"/>
    <w:rsid w:val="00B63D79"/>
    <w:rsid w:val="00B64022"/>
    <w:rsid w:val="00B64051"/>
    <w:rsid w:val="00B64162"/>
    <w:rsid w:val="00B641C9"/>
    <w:rsid w:val="00B64B8F"/>
    <w:rsid w:val="00B64CB5"/>
    <w:rsid w:val="00B64F0E"/>
    <w:rsid w:val="00B650D8"/>
    <w:rsid w:val="00B65517"/>
    <w:rsid w:val="00B655B7"/>
    <w:rsid w:val="00B6564F"/>
    <w:rsid w:val="00B65945"/>
    <w:rsid w:val="00B6595A"/>
    <w:rsid w:val="00B65AAF"/>
    <w:rsid w:val="00B65C6B"/>
    <w:rsid w:val="00B65D04"/>
    <w:rsid w:val="00B665B1"/>
    <w:rsid w:val="00B6698E"/>
    <w:rsid w:val="00B66C29"/>
    <w:rsid w:val="00B6723F"/>
    <w:rsid w:val="00B676CC"/>
    <w:rsid w:val="00B67836"/>
    <w:rsid w:val="00B679A8"/>
    <w:rsid w:val="00B67C39"/>
    <w:rsid w:val="00B67EB5"/>
    <w:rsid w:val="00B67F29"/>
    <w:rsid w:val="00B70669"/>
    <w:rsid w:val="00B7068D"/>
    <w:rsid w:val="00B70696"/>
    <w:rsid w:val="00B70979"/>
    <w:rsid w:val="00B70B3C"/>
    <w:rsid w:val="00B70D48"/>
    <w:rsid w:val="00B70DFF"/>
    <w:rsid w:val="00B70F54"/>
    <w:rsid w:val="00B71410"/>
    <w:rsid w:val="00B7146F"/>
    <w:rsid w:val="00B7149C"/>
    <w:rsid w:val="00B714DD"/>
    <w:rsid w:val="00B715CD"/>
    <w:rsid w:val="00B719B9"/>
    <w:rsid w:val="00B71B14"/>
    <w:rsid w:val="00B72001"/>
    <w:rsid w:val="00B7203D"/>
    <w:rsid w:val="00B720F0"/>
    <w:rsid w:val="00B7212C"/>
    <w:rsid w:val="00B7218C"/>
    <w:rsid w:val="00B72A08"/>
    <w:rsid w:val="00B72C8B"/>
    <w:rsid w:val="00B72CB3"/>
    <w:rsid w:val="00B72D6A"/>
    <w:rsid w:val="00B731A2"/>
    <w:rsid w:val="00B732E6"/>
    <w:rsid w:val="00B73607"/>
    <w:rsid w:val="00B7391D"/>
    <w:rsid w:val="00B73927"/>
    <w:rsid w:val="00B73B4B"/>
    <w:rsid w:val="00B73B85"/>
    <w:rsid w:val="00B73DA9"/>
    <w:rsid w:val="00B73F89"/>
    <w:rsid w:val="00B7415F"/>
    <w:rsid w:val="00B741D4"/>
    <w:rsid w:val="00B7440E"/>
    <w:rsid w:val="00B74A25"/>
    <w:rsid w:val="00B74A78"/>
    <w:rsid w:val="00B74DFA"/>
    <w:rsid w:val="00B75122"/>
    <w:rsid w:val="00B75292"/>
    <w:rsid w:val="00B75503"/>
    <w:rsid w:val="00B755BA"/>
    <w:rsid w:val="00B75717"/>
    <w:rsid w:val="00B75954"/>
    <w:rsid w:val="00B759B4"/>
    <w:rsid w:val="00B75A24"/>
    <w:rsid w:val="00B75EA0"/>
    <w:rsid w:val="00B75ED0"/>
    <w:rsid w:val="00B75FC3"/>
    <w:rsid w:val="00B75FDF"/>
    <w:rsid w:val="00B76382"/>
    <w:rsid w:val="00B76651"/>
    <w:rsid w:val="00B7680B"/>
    <w:rsid w:val="00B76D8E"/>
    <w:rsid w:val="00B76E5E"/>
    <w:rsid w:val="00B77000"/>
    <w:rsid w:val="00B771F8"/>
    <w:rsid w:val="00B772FF"/>
    <w:rsid w:val="00B776C4"/>
    <w:rsid w:val="00B77746"/>
    <w:rsid w:val="00B7777F"/>
    <w:rsid w:val="00B779DD"/>
    <w:rsid w:val="00B77F49"/>
    <w:rsid w:val="00B77FAC"/>
    <w:rsid w:val="00B802F7"/>
    <w:rsid w:val="00B8031D"/>
    <w:rsid w:val="00B805D8"/>
    <w:rsid w:val="00B80CFD"/>
    <w:rsid w:val="00B80D6A"/>
    <w:rsid w:val="00B810D0"/>
    <w:rsid w:val="00B8110B"/>
    <w:rsid w:val="00B811D9"/>
    <w:rsid w:val="00B81543"/>
    <w:rsid w:val="00B819FD"/>
    <w:rsid w:val="00B81E70"/>
    <w:rsid w:val="00B8250A"/>
    <w:rsid w:val="00B82636"/>
    <w:rsid w:val="00B8263D"/>
    <w:rsid w:val="00B826E1"/>
    <w:rsid w:val="00B82F8F"/>
    <w:rsid w:val="00B83892"/>
    <w:rsid w:val="00B83968"/>
    <w:rsid w:val="00B83DB6"/>
    <w:rsid w:val="00B84014"/>
    <w:rsid w:val="00B848B3"/>
    <w:rsid w:val="00B84AC1"/>
    <w:rsid w:val="00B84C4F"/>
    <w:rsid w:val="00B84F63"/>
    <w:rsid w:val="00B84FD0"/>
    <w:rsid w:val="00B85695"/>
    <w:rsid w:val="00B857C5"/>
    <w:rsid w:val="00B857CE"/>
    <w:rsid w:val="00B85F82"/>
    <w:rsid w:val="00B85F9E"/>
    <w:rsid w:val="00B8641C"/>
    <w:rsid w:val="00B86461"/>
    <w:rsid w:val="00B86975"/>
    <w:rsid w:val="00B86FAD"/>
    <w:rsid w:val="00B8718E"/>
    <w:rsid w:val="00B873BE"/>
    <w:rsid w:val="00B875D3"/>
    <w:rsid w:val="00B879F1"/>
    <w:rsid w:val="00B87A36"/>
    <w:rsid w:val="00B87DEE"/>
    <w:rsid w:val="00B87F2C"/>
    <w:rsid w:val="00B902C9"/>
    <w:rsid w:val="00B90739"/>
    <w:rsid w:val="00B90873"/>
    <w:rsid w:val="00B9095A"/>
    <w:rsid w:val="00B90E22"/>
    <w:rsid w:val="00B91214"/>
    <w:rsid w:val="00B91857"/>
    <w:rsid w:val="00B919CC"/>
    <w:rsid w:val="00B919E0"/>
    <w:rsid w:val="00B91DD6"/>
    <w:rsid w:val="00B9202A"/>
    <w:rsid w:val="00B92180"/>
    <w:rsid w:val="00B9225E"/>
    <w:rsid w:val="00B925AB"/>
    <w:rsid w:val="00B92623"/>
    <w:rsid w:val="00B9275F"/>
    <w:rsid w:val="00B927EA"/>
    <w:rsid w:val="00B92B24"/>
    <w:rsid w:val="00B92DA4"/>
    <w:rsid w:val="00B92E4D"/>
    <w:rsid w:val="00B92E56"/>
    <w:rsid w:val="00B92F3A"/>
    <w:rsid w:val="00B93084"/>
    <w:rsid w:val="00B93388"/>
    <w:rsid w:val="00B933AE"/>
    <w:rsid w:val="00B934D5"/>
    <w:rsid w:val="00B936C8"/>
    <w:rsid w:val="00B937CD"/>
    <w:rsid w:val="00B93E2A"/>
    <w:rsid w:val="00B942ED"/>
    <w:rsid w:val="00B9442A"/>
    <w:rsid w:val="00B94740"/>
    <w:rsid w:val="00B949EE"/>
    <w:rsid w:val="00B94D2B"/>
    <w:rsid w:val="00B94F23"/>
    <w:rsid w:val="00B952C5"/>
    <w:rsid w:val="00B9540C"/>
    <w:rsid w:val="00B9541B"/>
    <w:rsid w:val="00B956B9"/>
    <w:rsid w:val="00B9585F"/>
    <w:rsid w:val="00B958D6"/>
    <w:rsid w:val="00B958E8"/>
    <w:rsid w:val="00B95C2E"/>
    <w:rsid w:val="00B95DB7"/>
    <w:rsid w:val="00B95E53"/>
    <w:rsid w:val="00B95FCB"/>
    <w:rsid w:val="00B96172"/>
    <w:rsid w:val="00B96301"/>
    <w:rsid w:val="00B966F4"/>
    <w:rsid w:val="00B96ECF"/>
    <w:rsid w:val="00B96EE7"/>
    <w:rsid w:val="00B970BC"/>
    <w:rsid w:val="00B973AC"/>
    <w:rsid w:val="00B9747A"/>
    <w:rsid w:val="00B9777B"/>
    <w:rsid w:val="00B9781C"/>
    <w:rsid w:val="00B978EE"/>
    <w:rsid w:val="00B97BBF"/>
    <w:rsid w:val="00B97D3D"/>
    <w:rsid w:val="00B97FA8"/>
    <w:rsid w:val="00BA002A"/>
    <w:rsid w:val="00BA0036"/>
    <w:rsid w:val="00BA00A4"/>
    <w:rsid w:val="00BA05A4"/>
    <w:rsid w:val="00BA0C49"/>
    <w:rsid w:val="00BA0F42"/>
    <w:rsid w:val="00BA10FD"/>
    <w:rsid w:val="00BA1319"/>
    <w:rsid w:val="00BA13B9"/>
    <w:rsid w:val="00BA16FB"/>
    <w:rsid w:val="00BA1895"/>
    <w:rsid w:val="00BA1D8F"/>
    <w:rsid w:val="00BA1FC0"/>
    <w:rsid w:val="00BA2022"/>
    <w:rsid w:val="00BA2517"/>
    <w:rsid w:val="00BA26D1"/>
    <w:rsid w:val="00BA27FB"/>
    <w:rsid w:val="00BA2802"/>
    <w:rsid w:val="00BA28E2"/>
    <w:rsid w:val="00BA28EA"/>
    <w:rsid w:val="00BA29BC"/>
    <w:rsid w:val="00BA2AF7"/>
    <w:rsid w:val="00BA2C10"/>
    <w:rsid w:val="00BA2D48"/>
    <w:rsid w:val="00BA3045"/>
    <w:rsid w:val="00BA3046"/>
    <w:rsid w:val="00BA3072"/>
    <w:rsid w:val="00BA31CF"/>
    <w:rsid w:val="00BA3521"/>
    <w:rsid w:val="00BA37C1"/>
    <w:rsid w:val="00BA3ABC"/>
    <w:rsid w:val="00BA3C18"/>
    <w:rsid w:val="00BA3C2A"/>
    <w:rsid w:val="00BA3E17"/>
    <w:rsid w:val="00BA3EE5"/>
    <w:rsid w:val="00BA4105"/>
    <w:rsid w:val="00BA4122"/>
    <w:rsid w:val="00BA4346"/>
    <w:rsid w:val="00BA44AD"/>
    <w:rsid w:val="00BA46FD"/>
    <w:rsid w:val="00BA49AF"/>
    <w:rsid w:val="00BA4C28"/>
    <w:rsid w:val="00BA535F"/>
    <w:rsid w:val="00BA547A"/>
    <w:rsid w:val="00BA5497"/>
    <w:rsid w:val="00BA586D"/>
    <w:rsid w:val="00BA5EFC"/>
    <w:rsid w:val="00BA5F05"/>
    <w:rsid w:val="00BA5FE0"/>
    <w:rsid w:val="00BA60C0"/>
    <w:rsid w:val="00BA64CA"/>
    <w:rsid w:val="00BA64FB"/>
    <w:rsid w:val="00BA6B66"/>
    <w:rsid w:val="00BA7017"/>
    <w:rsid w:val="00BA7364"/>
    <w:rsid w:val="00BA743F"/>
    <w:rsid w:val="00BA7992"/>
    <w:rsid w:val="00BA7B3B"/>
    <w:rsid w:val="00BA7BC1"/>
    <w:rsid w:val="00BA7D2C"/>
    <w:rsid w:val="00BB01DC"/>
    <w:rsid w:val="00BB0895"/>
    <w:rsid w:val="00BB09AB"/>
    <w:rsid w:val="00BB0D0F"/>
    <w:rsid w:val="00BB0FBE"/>
    <w:rsid w:val="00BB11C9"/>
    <w:rsid w:val="00BB17FB"/>
    <w:rsid w:val="00BB1879"/>
    <w:rsid w:val="00BB1898"/>
    <w:rsid w:val="00BB18A4"/>
    <w:rsid w:val="00BB1A57"/>
    <w:rsid w:val="00BB1AD1"/>
    <w:rsid w:val="00BB1C2B"/>
    <w:rsid w:val="00BB1D02"/>
    <w:rsid w:val="00BB20D4"/>
    <w:rsid w:val="00BB21FF"/>
    <w:rsid w:val="00BB2204"/>
    <w:rsid w:val="00BB2210"/>
    <w:rsid w:val="00BB2504"/>
    <w:rsid w:val="00BB26EC"/>
    <w:rsid w:val="00BB274F"/>
    <w:rsid w:val="00BB27BF"/>
    <w:rsid w:val="00BB296A"/>
    <w:rsid w:val="00BB2B2F"/>
    <w:rsid w:val="00BB2EA3"/>
    <w:rsid w:val="00BB2F47"/>
    <w:rsid w:val="00BB2FA8"/>
    <w:rsid w:val="00BB30F4"/>
    <w:rsid w:val="00BB32CF"/>
    <w:rsid w:val="00BB383C"/>
    <w:rsid w:val="00BB390F"/>
    <w:rsid w:val="00BB3920"/>
    <w:rsid w:val="00BB3A8D"/>
    <w:rsid w:val="00BB3BAB"/>
    <w:rsid w:val="00BB3BB4"/>
    <w:rsid w:val="00BB3F3A"/>
    <w:rsid w:val="00BB40DB"/>
    <w:rsid w:val="00BB412B"/>
    <w:rsid w:val="00BB4375"/>
    <w:rsid w:val="00BB4446"/>
    <w:rsid w:val="00BB4643"/>
    <w:rsid w:val="00BB4B27"/>
    <w:rsid w:val="00BB51E1"/>
    <w:rsid w:val="00BB52D4"/>
    <w:rsid w:val="00BB5338"/>
    <w:rsid w:val="00BB5358"/>
    <w:rsid w:val="00BB5B3D"/>
    <w:rsid w:val="00BB5CC3"/>
    <w:rsid w:val="00BB6043"/>
    <w:rsid w:val="00BB60E7"/>
    <w:rsid w:val="00BB66A5"/>
    <w:rsid w:val="00BB6827"/>
    <w:rsid w:val="00BB6890"/>
    <w:rsid w:val="00BB69BB"/>
    <w:rsid w:val="00BB6BF0"/>
    <w:rsid w:val="00BB6D08"/>
    <w:rsid w:val="00BB6D64"/>
    <w:rsid w:val="00BB720D"/>
    <w:rsid w:val="00BB75B0"/>
    <w:rsid w:val="00BB793E"/>
    <w:rsid w:val="00BB7B24"/>
    <w:rsid w:val="00BB7B58"/>
    <w:rsid w:val="00BB7EC5"/>
    <w:rsid w:val="00BC0272"/>
    <w:rsid w:val="00BC03D5"/>
    <w:rsid w:val="00BC0AD7"/>
    <w:rsid w:val="00BC1294"/>
    <w:rsid w:val="00BC1364"/>
    <w:rsid w:val="00BC170D"/>
    <w:rsid w:val="00BC18CD"/>
    <w:rsid w:val="00BC1A47"/>
    <w:rsid w:val="00BC1B21"/>
    <w:rsid w:val="00BC1DB6"/>
    <w:rsid w:val="00BC1F4A"/>
    <w:rsid w:val="00BC1FF4"/>
    <w:rsid w:val="00BC21FD"/>
    <w:rsid w:val="00BC26A5"/>
    <w:rsid w:val="00BC2C50"/>
    <w:rsid w:val="00BC2C64"/>
    <w:rsid w:val="00BC3211"/>
    <w:rsid w:val="00BC3213"/>
    <w:rsid w:val="00BC326A"/>
    <w:rsid w:val="00BC32DB"/>
    <w:rsid w:val="00BC32EC"/>
    <w:rsid w:val="00BC346E"/>
    <w:rsid w:val="00BC35BE"/>
    <w:rsid w:val="00BC3610"/>
    <w:rsid w:val="00BC36B8"/>
    <w:rsid w:val="00BC3BB1"/>
    <w:rsid w:val="00BC3D0F"/>
    <w:rsid w:val="00BC3FA6"/>
    <w:rsid w:val="00BC3FC6"/>
    <w:rsid w:val="00BC422B"/>
    <w:rsid w:val="00BC4693"/>
    <w:rsid w:val="00BC4A48"/>
    <w:rsid w:val="00BC4AAC"/>
    <w:rsid w:val="00BC4B3F"/>
    <w:rsid w:val="00BC4D2C"/>
    <w:rsid w:val="00BC4EB6"/>
    <w:rsid w:val="00BC4FAA"/>
    <w:rsid w:val="00BC500C"/>
    <w:rsid w:val="00BC5297"/>
    <w:rsid w:val="00BC56BB"/>
    <w:rsid w:val="00BC5796"/>
    <w:rsid w:val="00BC59E4"/>
    <w:rsid w:val="00BC5AC1"/>
    <w:rsid w:val="00BC5C7E"/>
    <w:rsid w:val="00BC5D5B"/>
    <w:rsid w:val="00BC6042"/>
    <w:rsid w:val="00BC61C8"/>
    <w:rsid w:val="00BC6488"/>
    <w:rsid w:val="00BC64B8"/>
    <w:rsid w:val="00BC65ED"/>
    <w:rsid w:val="00BC680E"/>
    <w:rsid w:val="00BC6884"/>
    <w:rsid w:val="00BC6960"/>
    <w:rsid w:val="00BC6B5F"/>
    <w:rsid w:val="00BC6F42"/>
    <w:rsid w:val="00BC7172"/>
    <w:rsid w:val="00BC727C"/>
    <w:rsid w:val="00BC7391"/>
    <w:rsid w:val="00BC77FF"/>
    <w:rsid w:val="00BC7986"/>
    <w:rsid w:val="00BC7F87"/>
    <w:rsid w:val="00BD0251"/>
    <w:rsid w:val="00BD08D9"/>
    <w:rsid w:val="00BD0992"/>
    <w:rsid w:val="00BD0B4F"/>
    <w:rsid w:val="00BD0CAC"/>
    <w:rsid w:val="00BD0D91"/>
    <w:rsid w:val="00BD0F09"/>
    <w:rsid w:val="00BD114E"/>
    <w:rsid w:val="00BD12FD"/>
    <w:rsid w:val="00BD13F1"/>
    <w:rsid w:val="00BD16A3"/>
    <w:rsid w:val="00BD17BB"/>
    <w:rsid w:val="00BD18EA"/>
    <w:rsid w:val="00BD1988"/>
    <w:rsid w:val="00BD1A06"/>
    <w:rsid w:val="00BD1B4E"/>
    <w:rsid w:val="00BD1BD4"/>
    <w:rsid w:val="00BD1C92"/>
    <w:rsid w:val="00BD21C1"/>
    <w:rsid w:val="00BD2357"/>
    <w:rsid w:val="00BD24F0"/>
    <w:rsid w:val="00BD27FC"/>
    <w:rsid w:val="00BD29F8"/>
    <w:rsid w:val="00BD2B83"/>
    <w:rsid w:val="00BD2C3A"/>
    <w:rsid w:val="00BD2CC8"/>
    <w:rsid w:val="00BD2E4A"/>
    <w:rsid w:val="00BD3027"/>
    <w:rsid w:val="00BD3299"/>
    <w:rsid w:val="00BD333F"/>
    <w:rsid w:val="00BD3463"/>
    <w:rsid w:val="00BD361F"/>
    <w:rsid w:val="00BD3744"/>
    <w:rsid w:val="00BD37B2"/>
    <w:rsid w:val="00BD37EB"/>
    <w:rsid w:val="00BD3A21"/>
    <w:rsid w:val="00BD3F73"/>
    <w:rsid w:val="00BD3F87"/>
    <w:rsid w:val="00BD47B1"/>
    <w:rsid w:val="00BD4B90"/>
    <w:rsid w:val="00BD4F4C"/>
    <w:rsid w:val="00BD52D0"/>
    <w:rsid w:val="00BD542E"/>
    <w:rsid w:val="00BD5624"/>
    <w:rsid w:val="00BD6171"/>
    <w:rsid w:val="00BD61DC"/>
    <w:rsid w:val="00BD64B6"/>
    <w:rsid w:val="00BD6606"/>
    <w:rsid w:val="00BD6612"/>
    <w:rsid w:val="00BD67A0"/>
    <w:rsid w:val="00BD6A86"/>
    <w:rsid w:val="00BD6A8A"/>
    <w:rsid w:val="00BD6D68"/>
    <w:rsid w:val="00BD7777"/>
    <w:rsid w:val="00BD7AE7"/>
    <w:rsid w:val="00BD7B16"/>
    <w:rsid w:val="00BD7BF8"/>
    <w:rsid w:val="00BE056C"/>
    <w:rsid w:val="00BE05A2"/>
    <w:rsid w:val="00BE0601"/>
    <w:rsid w:val="00BE060B"/>
    <w:rsid w:val="00BE074E"/>
    <w:rsid w:val="00BE08A5"/>
    <w:rsid w:val="00BE08B2"/>
    <w:rsid w:val="00BE0C80"/>
    <w:rsid w:val="00BE0D2C"/>
    <w:rsid w:val="00BE0DB1"/>
    <w:rsid w:val="00BE1152"/>
    <w:rsid w:val="00BE129F"/>
    <w:rsid w:val="00BE12A8"/>
    <w:rsid w:val="00BE12BF"/>
    <w:rsid w:val="00BE16B0"/>
    <w:rsid w:val="00BE19A4"/>
    <w:rsid w:val="00BE19D4"/>
    <w:rsid w:val="00BE1D0A"/>
    <w:rsid w:val="00BE1FDC"/>
    <w:rsid w:val="00BE21C9"/>
    <w:rsid w:val="00BE2441"/>
    <w:rsid w:val="00BE24C0"/>
    <w:rsid w:val="00BE24C4"/>
    <w:rsid w:val="00BE2692"/>
    <w:rsid w:val="00BE27C8"/>
    <w:rsid w:val="00BE28B0"/>
    <w:rsid w:val="00BE29A6"/>
    <w:rsid w:val="00BE2C27"/>
    <w:rsid w:val="00BE3265"/>
    <w:rsid w:val="00BE327B"/>
    <w:rsid w:val="00BE3455"/>
    <w:rsid w:val="00BE3485"/>
    <w:rsid w:val="00BE3750"/>
    <w:rsid w:val="00BE3982"/>
    <w:rsid w:val="00BE3B35"/>
    <w:rsid w:val="00BE3D0F"/>
    <w:rsid w:val="00BE3D6D"/>
    <w:rsid w:val="00BE418B"/>
    <w:rsid w:val="00BE4227"/>
    <w:rsid w:val="00BE4306"/>
    <w:rsid w:val="00BE4333"/>
    <w:rsid w:val="00BE4512"/>
    <w:rsid w:val="00BE45FE"/>
    <w:rsid w:val="00BE460B"/>
    <w:rsid w:val="00BE46A4"/>
    <w:rsid w:val="00BE4AF2"/>
    <w:rsid w:val="00BE4DE0"/>
    <w:rsid w:val="00BE4E78"/>
    <w:rsid w:val="00BE5022"/>
    <w:rsid w:val="00BE525A"/>
    <w:rsid w:val="00BE56F2"/>
    <w:rsid w:val="00BE5758"/>
    <w:rsid w:val="00BE5BF2"/>
    <w:rsid w:val="00BE5CE0"/>
    <w:rsid w:val="00BE5FE5"/>
    <w:rsid w:val="00BE6232"/>
    <w:rsid w:val="00BE62A2"/>
    <w:rsid w:val="00BE6682"/>
    <w:rsid w:val="00BE669B"/>
    <w:rsid w:val="00BE66C0"/>
    <w:rsid w:val="00BE67A1"/>
    <w:rsid w:val="00BE6ACA"/>
    <w:rsid w:val="00BE6B3C"/>
    <w:rsid w:val="00BE6BA0"/>
    <w:rsid w:val="00BE6DE3"/>
    <w:rsid w:val="00BE6E53"/>
    <w:rsid w:val="00BE7150"/>
    <w:rsid w:val="00BE76B3"/>
    <w:rsid w:val="00BE7816"/>
    <w:rsid w:val="00BE793A"/>
    <w:rsid w:val="00BE7979"/>
    <w:rsid w:val="00BE7A6B"/>
    <w:rsid w:val="00BF0320"/>
    <w:rsid w:val="00BF038E"/>
    <w:rsid w:val="00BF039E"/>
    <w:rsid w:val="00BF06D5"/>
    <w:rsid w:val="00BF0933"/>
    <w:rsid w:val="00BF0A6E"/>
    <w:rsid w:val="00BF0C7E"/>
    <w:rsid w:val="00BF12C6"/>
    <w:rsid w:val="00BF140A"/>
    <w:rsid w:val="00BF147E"/>
    <w:rsid w:val="00BF1942"/>
    <w:rsid w:val="00BF1ACE"/>
    <w:rsid w:val="00BF1DAE"/>
    <w:rsid w:val="00BF1F12"/>
    <w:rsid w:val="00BF203A"/>
    <w:rsid w:val="00BF235C"/>
    <w:rsid w:val="00BF241B"/>
    <w:rsid w:val="00BF2D8D"/>
    <w:rsid w:val="00BF370C"/>
    <w:rsid w:val="00BF377E"/>
    <w:rsid w:val="00BF37DB"/>
    <w:rsid w:val="00BF39B4"/>
    <w:rsid w:val="00BF3A60"/>
    <w:rsid w:val="00BF3AA7"/>
    <w:rsid w:val="00BF3ACD"/>
    <w:rsid w:val="00BF3C82"/>
    <w:rsid w:val="00BF40F2"/>
    <w:rsid w:val="00BF4175"/>
    <w:rsid w:val="00BF419D"/>
    <w:rsid w:val="00BF456E"/>
    <w:rsid w:val="00BF456F"/>
    <w:rsid w:val="00BF47AF"/>
    <w:rsid w:val="00BF48E3"/>
    <w:rsid w:val="00BF4902"/>
    <w:rsid w:val="00BF4A1F"/>
    <w:rsid w:val="00BF4A85"/>
    <w:rsid w:val="00BF4B57"/>
    <w:rsid w:val="00BF4CCB"/>
    <w:rsid w:val="00BF4F1D"/>
    <w:rsid w:val="00BF5095"/>
    <w:rsid w:val="00BF514C"/>
    <w:rsid w:val="00BF5260"/>
    <w:rsid w:val="00BF543A"/>
    <w:rsid w:val="00BF544C"/>
    <w:rsid w:val="00BF5462"/>
    <w:rsid w:val="00BF5781"/>
    <w:rsid w:val="00BF5930"/>
    <w:rsid w:val="00BF59A0"/>
    <w:rsid w:val="00BF59DD"/>
    <w:rsid w:val="00BF5D73"/>
    <w:rsid w:val="00BF607D"/>
    <w:rsid w:val="00BF618D"/>
    <w:rsid w:val="00BF619A"/>
    <w:rsid w:val="00BF6270"/>
    <w:rsid w:val="00BF6316"/>
    <w:rsid w:val="00BF6FFE"/>
    <w:rsid w:val="00BF700C"/>
    <w:rsid w:val="00BF711C"/>
    <w:rsid w:val="00BF714E"/>
    <w:rsid w:val="00BF7256"/>
    <w:rsid w:val="00BF75DB"/>
    <w:rsid w:val="00BF76A6"/>
    <w:rsid w:val="00BF7863"/>
    <w:rsid w:val="00BF78FD"/>
    <w:rsid w:val="00BF7C85"/>
    <w:rsid w:val="00C0026F"/>
    <w:rsid w:val="00C003C2"/>
    <w:rsid w:val="00C00A4A"/>
    <w:rsid w:val="00C00D51"/>
    <w:rsid w:val="00C00D79"/>
    <w:rsid w:val="00C00DEA"/>
    <w:rsid w:val="00C00F02"/>
    <w:rsid w:val="00C00F8D"/>
    <w:rsid w:val="00C01255"/>
    <w:rsid w:val="00C012D8"/>
    <w:rsid w:val="00C019F4"/>
    <w:rsid w:val="00C01A6A"/>
    <w:rsid w:val="00C01FCE"/>
    <w:rsid w:val="00C02365"/>
    <w:rsid w:val="00C02913"/>
    <w:rsid w:val="00C02C87"/>
    <w:rsid w:val="00C02D22"/>
    <w:rsid w:val="00C02F1A"/>
    <w:rsid w:val="00C0309B"/>
    <w:rsid w:val="00C03197"/>
    <w:rsid w:val="00C03313"/>
    <w:rsid w:val="00C035D5"/>
    <w:rsid w:val="00C038FA"/>
    <w:rsid w:val="00C039C5"/>
    <w:rsid w:val="00C03E9B"/>
    <w:rsid w:val="00C03EB2"/>
    <w:rsid w:val="00C0412A"/>
    <w:rsid w:val="00C04360"/>
    <w:rsid w:val="00C04398"/>
    <w:rsid w:val="00C046FD"/>
    <w:rsid w:val="00C0474D"/>
    <w:rsid w:val="00C04939"/>
    <w:rsid w:val="00C04BB8"/>
    <w:rsid w:val="00C04E0B"/>
    <w:rsid w:val="00C052FD"/>
    <w:rsid w:val="00C0557B"/>
    <w:rsid w:val="00C05757"/>
    <w:rsid w:val="00C05AAC"/>
    <w:rsid w:val="00C05C06"/>
    <w:rsid w:val="00C05CA6"/>
    <w:rsid w:val="00C05CAF"/>
    <w:rsid w:val="00C05D10"/>
    <w:rsid w:val="00C05D11"/>
    <w:rsid w:val="00C06070"/>
    <w:rsid w:val="00C06086"/>
    <w:rsid w:val="00C0617C"/>
    <w:rsid w:val="00C061A2"/>
    <w:rsid w:val="00C061BA"/>
    <w:rsid w:val="00C06312"/>
    <w:rsid w:val="00C0645D"/>
    <w:rsid w:val="00C06471"/>
    <w:rsid w:val="00C06661"/>
    <w:rsid w:val="00C066FE"/>
    <w:rsid w:val="00C0683D"/>
    <w:rsid w:val="00C069CB"/>
    <w:rsid w:val="00C06A8F"/>
    <w:rsid w:val="00C06B2D"/>
    <w:rsid w:val="00C06BD0"/>
    <w:rsid w:val="00C07189"/>
    <w:rsid w:val="00C07359"/>
    <w:rsid w:val="00C0760C"/>
    <w:rsid w:val="00C07682"/>
    <w:rsid w:val="00C07843"/>
    <w:rsid w:val="00C078AC"/>
    <w:rsid w:val="00C078BF"/>
    <w:rsid w:val="00C07907"/>
    <w:rsid w:val="00C07B78"/>
    <w:rsid w:val="00C10001"/>
    <w:rsid w:val="00C10235"/>
    <w:rsid w:val="00C1031D"/>
    <w:rsid w:val="00C10500"/>
    <w:rsid w:val="00C1071D"/>
    <w:rsid w:val="00C10892"/>
    <w:rsid w:val="00C10ACA"/>
    <w:rsid w:val="00C10DE4"/>
    <w:rsid w:val="00C110CF"/>
    <w:rsid w:val="00C11162"/>
    <w:rsid w:val="00C1129C"/>
    <w:rsid w:val="00C11353"/>
    <w:rsid w:val="00C117D8"/>
    <w:rsid w:val="00C11AE4"/>
    <w:rsid w:val="00C11C4C"/>
    <w:rsid w:val="00C11C6E"/>
    <w:rsid w:val="00C11FDE"/>
    <w:rsid w:val="00C125D6"/>
    <w:rsid w:val="00C125EB"/>
    <w:rsid w:val="00C125F2"/>
    <w:rsid w:val="00C12B0F"/>
    <w:rsid w:val="00C130AB"/>
    <w:rsid w:val="00C1371A"/>
    <w:rsid w:val="00C138D0"/>
    <w:rsid w:val="00C138F1"/>
    <w:rsid w:val="00C14699"/>
    <w:rsid w:val="00C1472A"/>
    <w:rsid w:val="00C148DB"/>
    <w:rsid w:val="00C14953"/>
    <w:rsid w:val="00C14AFE"/>
    <w:rsid w:val="00C14B68"/>
    <w:rsid w:val="00C14C61"/>
    <w:rsid w:val="00C14CDD"/>
    <w:rsid w:val="00C15323"/>
    <w:rsid w:val="00C1540D"/>
    <w:rsid w:val="00C1541F"/>
    <w:rsid w:val="00C15453"/>
    <w:rsid w:val="00C15593"/>
    <w:rsid w:val="00C15796"/>
    <w:rsid w:val="00C1589F"/>
    <w:rsid w:val="00C15B31"/>
    <w:rsid w:val="00C1604E"/>
    <w:rsid w:val="00C16155"/>
    <w:rsid w:val="00C167CB"/>
    <w:rsid w:val="00C16B12"/>
    <w:rsid w:val="00C16E83"/>
    <w:rsid w:val="00C17427"/>
    <w:rsid w:val="00C17688"/>
    <w:rsid w:val="00C177D6"/>
    <w:rsid w:val="00C17A51"/>
    <w:rsid w:val="00C20157"/>
    <w:rsid w:val="00C20729"/>
    <w:rsid w:val="00C20746"/>
    <w:rsid w:val="00C207B1"/>
    <w:rsid w:val="00C207B3"/>
    <w:rsid w:val="00C2099E"/>
    <w:rsid w:val="00C20AE8"/>
    <w:rsid w:val="00C20B08"/>
    <w:rsid w:val="00C20E1B"/>
    <w:rsid w:val="00C20EAF"/>
    <w:rsid w:val="00C214D4"/>
    <w:rsid w:val="00C215F7"/>
    <w:rsid w:val="00C21752"/>
    <w:rsid w:val="00C2193B"/>
    <w:rsid w:val="00C22022"/>
    <w:rsid w:val="00C22088"/>
    <w:rsid w:val="00C22272"/>
    <w:rsid w:val="00C22339"/>
    <w:rsid w:val="00C22437"/>
    <w:rsid w:val="00C2246D"/>
    <w:rsid w:val="00C22621"/>
    <w:rsid w:val="00C227BC"/>
    <w:rsid w:val="00C22895"/>
    <w:rsid w:val="00C22B5D"/>
    <w:rsid w:val="00C22BCC"/>
    <w:rsid w:val="00C22DF8"/>
    <w:rsid w:val="00C22F7E"/>
    <w:rsid w:val="00C23069"/>
    <w:rsid w:val="00C2327B"/>
    <w:rsid w:val="00C23664"/>
    <w:rsid w:val="00C23729"/>
    <w:rsid w:val="00C238E9"/>
    <w:rsid w:val="00C2393D"/>
    <w:rsid w:val="00C23A25"/>
    <w:rsid w:val="00C23BD4"/>
    <w:rsid w:val="00C23BD6"/>
    <w:rsid w:val="00C23BDE"/>
    <w:rsid w:val="00C23C5E"/>
    <w:rsid w:val="00C23CA0"/>
    <w:rsid w:val="00C242CA"/>
    <w:rsid w:val="00C24379"/>
    <w:rsid w:val="00C247A7"/>
    <w:rsid w:val="00C2497B"/>
    <w:rsid w:val="00C24A6E"/>
    <w:rsid w:val="00C24A7B"/>
    <w:rsid w:val="00C24DF1"/>
    <w:rsid w:val="00C24EE7"/>
    <w:rsid w:val="00C24FEB"/>
    <w:rsid w:val="00C25193"/>
    <w:rsid w:val="00C2536D"/>
    <w:rsid w:val="00C254E8"/>
    <w:rsid w:val="00C257B3"/>
    <w:rsid w:val="00C259F8"/>
    <w:rsid w:val="00C25AB4"/>
    <w:rsid w:val="00C25BF1"/>
    <w:rsid w:val="00C25CB2"/>
    <w:rsid w:val="00C260AC"/>
    <w:rsid w:val="00C260E6"/>
    <w:rsid w:val="00C26352"/>
    <w:rsid w:val="00C265C8"/>
    <w:rsid w:val="00C26718"/>
    <w:rsid w:val="00C26BE1"/>
    <w:rsid w:val="00C26DDC"/>
    <w:rsid w:val="00C26EAC"/>
    <w:rsid w:val="00C27034"/>
    <w:rsid w:val="00C2707B"/>
    <w:rsid w:val="00C2711E"/>
    <w:rsid w:val="00C275B0"/>
    <w:rsid w:val="00C27A24"/>
    <w:rsid w:val="00C27E85"/>
    <w:rsid w:val="00C304AF"/>
    <w:rsid w:val="00C30662"/>
    <w:rsid w:val="00C306BF"/>
    <w:rsid w:val="00C311CF"/>
    <w:rsid w:val="00C311D8"/>
    <w:rsid w:val="00C312E0"/>
    <w:rsid w:val="00C31711"/>
    <w:rsid w:val="00C3178E"/>
    <w:rsid w:val="00C31BB3"/>
    <w:rsid w:val="00C31C23"/>
    <w:rsid w:val="00C31E79"/>
    <w:rsid w:val="00C32007"/>
    <w:rsid w:val="00C32123"/>
    <w:rsid w:val="00C32189"/>
    <w:rsid w:val="00C323B0"/>
    <w:rsid w:val="00C327F0"/>
    <w:rsid w:val="00C328D3"/>
    <w:rsid w:val="00C32969"/>
    <w:rsid w:val="00C3297D"/>
    <w:rsid w:val="00C32A4C"/>
    <w:rsid w:val="00C32FB3"/>
    <w:rsid w:val="00C3307B"/>
    <w:rsid w:val="00C33254"/>
    <w:rsid w:val="00C3329E"/>
    <w:rsid w:val="00C3334C"/>
    <w:rsid w:val="00C33403"/>
    <w:rsid w:val="00C3366E"/>
    <w:rsid w:val="00C33929"/>
    <w:rsid w:val="00C33AFE"/>
    <w:rsid w:val="00C33CC4"/>
    <w:rsid w:val="00C33FEB"/>
    <w:rsid w:val="00C3424F"/>
    <w:rsid w:val="00C34399"/>
    <w:rsid w:val="00C343E9"/>
    <w:rsid w:val="00C3446D"/>
    <w:rsid w:val="00C346D6"/>
    <w:rsid w:val="00C34754"/>
    <w:rsid w:val="00C34869"/>
    <w:rsid w:val="00C34C5E"/>
    <w:rsid w:val="00C35117"/>
    <w:rsid w:val="00C3525B"/>
    <w:rsid w:val="00C35334"/>
    <w:rsid w:val="00C35734"/>
    <w:rsid w:val="00C357C0"/>
    <w:rsid w:val="00C35C24"/>
    <w:rsid w:val="00C36003"/>
    <w:rsid w:val="00C36111"/>
    <w:rsid w:val="00C362D0"/>
    <w:rsid w:val="00C36415"/>
    <w:rsid w:val="00C36A1F"/>
    <w:rsid w:val="00C36AB1"/>
    <w:rsid w:val="00C36AF7"/>
    <w:rsid w:val="00C36BB4"/>
    <w:rsid w:val="00C36E2E"/>
    <w:rsid w:val="00C372E6"/>
    <w:rsid w:val="00C3738B"/>
    <w:rsid w:val="00C37873"/>
    <w:rsid w:val="00C37953"/>
    <w:rsid w:val="00C37A6E"/>
    <w:rsid w:val="00C37CA3"/>
    <w:rsid w:val="00C37D47"/>
    <w:rsid w:val="00C37E21"/>
    <w:rsid w:val="00C40DAD"/>
    <w:rsid w:val="00C40F03"/>
    <w:rsid w:val="00C41190"/>
    <w:rsid w:val="00C41228"/>
    <w:rsid w:val="00C41364"/>
    <w:rsid w:val="00C4141A"/>
    <w:rsid w:val="00C416E5"/>
    <w:rsid w:val="00C416E6"/>
    <w:rsid w:val="00C4196C"/>
    <w:rsid w:val="00C420B9"/>
    <w:rsid w:val="00C420F7"/>
    <w:rsid w:val="00C4238A"/>
    <w:rsid w:val="00C427E7"/>
    <w:rsid w:val="00C429EB"/>
    <w:rsid w:val="00C42CD6"/>
    <w:rsid w:val="00C42D1A"/>
    <w:rsid w:val="00C42E01"/>
    <w:rsid w:val="00C43013"/>
    <w:rsid w:val="00C43346"/>
    <w:rsid w:val="00C43728"/>
    <w:rsid w:val="00C4385B"/>
    <w:rsid w:val="00C4463F"/>
    <w:rsid w:val="00C447E5"/>
    <w:rsid w:val="00C4488E"/>
    <w:rsid w:val="00C4499D"/>
    <w:rsid w:val="00C44F97"/>
    <w:rsid w:val="00C4506E"/>
    <w:rsid w:val="00C452B4"/>
    <w:rsid w:val="00C45624"/>
    <w:rsid w:val="00C457D4"/>
    <w:rsid w:val="00C45974"/>
    <w:rsid w:val="00C45B28"/>
    <w:rsid w:val="00C45B47"/>
    <w:rsid w:val="00C45D12"/>
    <w:rsid w:val="00C45E75"/>
    <w:rsid w:val="00C45E90"/>
    <w:rsid w:val="00C461BD"/>
    <w:rsid w:val="00C46541"/>
    <w:rsid w:val="00C46B09"/>
    <w:rsid w:val="00C46C6F"/>
    <w:rsid w:val="00C46F68"/>
    <w:rsid w:val="00C47047"/>
    <w:rsid w:val="00C4717C"/>
    <w:rsid w:val="00C471B8"/>
    <w:rsid w:val="00C4740F"/>
    <w:rsid w:val="00C4747A"/>
    <w:rsid w:val="00C47496"/>
    <w:rsid w:val="00C476DD"/>
    <w:rsid w:val="00C477D9"/>
    <w:rsid w:val="00C47B8D"/>
    <w:rsid w:val="00C47DEA"/>
    <w:rsid w:val="00C500CD"/>
    <w:rsid w:val="00C500DE"/>
    <w:rsid w:val="00C5010A"/>
    <w:rsid w:val="00C50272"/>
    <w:rsid w:val="00C5028D"/>
    <w:rsid w:val="00C503A5"/>
    <w:rsid w:val="00C50891"/>
    <w:rsid w:val="00C508F0"/>
    <w:rsid w:val="00C50C1E"/>
    <w:rsid w:val="00C5133B"/>
    <w:rsid w:val="00C51374"/>
    <w:rsid w:val="00C5143F"/>
    <w:rsid w:val="00C5150F"/>
    <w:rsid w:val="00C5155D"/>
    <w:rsid w:val="00C515D0"/>
    <w:rsid w:val="00C516F8"/>
    <w:rsid w:val="00C51B30"/>
    <w:rsid w:val="00C51F0C"/>
    <w:rsid w:val="00C521FA"/>
    <w:rsid w:val="00C5239A"/>
    <w:rsid w:val="00C52551"/>
    <w:rsid w:val="00C528A3"/>
    <w:rsid w:val="00C528C8"/>
    <w:rsid w:val="00C52CC6"/>
    <w:rsid w:val="00C52D35"/>
    <w:rsid w:val="00C53429"/>
    <w:rsid w:val="00C538B9"/>
    <w:rsid w:val="00C538DC"/>
    <w:rsid w:val="00C538F5"/>
    <w:rsid w:val="00C53992"/>
    <w:rsid w:val="00C53C4A"/>
    <w:rsid w:val="00C53CB8"/>
    <w:rsid w:val="00C54284"/>
    <w:rsid w:val="00C54593"/>
    <w:rsid w:val="00C545F2"/>
    <w:rsid w:val="00C5465C"/>
    <w:rsid w:val="00C546DE"/>
    <w:rsid w:val="00C54894"/>
    <w:rsid w:val="00C549C2"/>
    <w:rsid w:val="00C54B15"/>
    <w:rsid w:val="00C54CD1"/>
    <w:rsid w:val="00C54D1E"/>
    <w:rsid w:val="00C54ED7"/>
    <w:rsid w:val="00C55141"/>
    <w:rsid w:val="00C55143"/>
    <w:rsid w:val="00C5526A"/>
    <w:rsid w:val="00C552A0"/>
    <w:rsid w:val="00C552CA"/>
    <w:rsid w:val="00C55341"/>
    <w:rsid w:val="00C555E0"/>
    <w:rsid w:val="00C55600"/>
    <w:rsid w:val="00C558BA"/>
    <w:rsid w:val="00C559B0"/>
    <w:rsid w:val="00C55DED"/>
    <w:rsid w:val="00C56550"/>
    <w:rsid w:val="00C56CBE"/>
    <w:rsid w:val="00C56E7E"/>
    <w:rsid w:val="00C56E96"/>
    <w:rsid w:val="00C56F66"/>
    <w:rsid w:val="00C571FF"/>
    <w:rsid w:val="00C573FA"/>
    <w:rsid w:val="00C577A2"/>
    <w:rsid w:val="00C57A3C"/>
    <w:rsid w:val="00C57AE3"/>
    <w:rsid w:val="00C57B05"/>
    <w:rsid w:val="00C57C41"/>
    <w:rsid w:val="00C57C71"/>
    <w:rsid w:val="00C57EA8"/>
    <w:rsid w:val="00C60276"/>
    <w:rsid w:val="00C603C6"/>
    <w:rsid w:val="00C6080C"/>
    <w:rsid w:val="00C60B77"/>
    <w:rsid w:val="00C60D45"/>
    <w:rsid w:val="00C612CF"/>
    <w:rsid w:val="00C61676"/>
    <w:rsid w:val="00C616FC"/>
    <w:rsid w:val="00C6170F"/>
    <w:rsid w:val="00C61883"/>
    <w:rsid w:val="00C61A3B"/>
    <w:rsid w:val="00C61B88"/>
    <w:rsid w:val="00C61C6D"/>
    <w:rsid w:val="00C61F06"/>
    <w:rsid w:val="00C62232"/>
    <w:rsid w:val="00C62373"/>
    <w:rsid w:val="00C627F8"/>
    <w:rsid w:val="00C62D79"/>
    <w:rsid w:val="00C62F69"/>
    <w:rsid w:val="00C62FC1"/>
    <w:rsid w:val="00C6300E"/>
    <w:rsid w:val="00C63368"/>
    <w:rsid w:val="00C63498"/>
    <w:rsid w:val="00C6355C"/>
    <w:rsid w:val="00C6365E"/>
    <w:rsid w:val="00C6397D"/>
    <w:rsid w:val="00C63ACB"/>
    <w:rsid w:val="00C63AFA"/>
    <w:rsid w:val="00C64F8A"/>
    <w:rsid w:val="00C65961"/>
    <w:rsid w:val="00C659EC"/>
    <w:rsid w:val="00C65BBC"/>
    <w:rsid w:val="00C65C26"/>
    <w:rsid w:val="00C660A5"/>
    <w:rsid w:val="00C662B7"/>
    <w:rsid w:val="00C66356"/>
    <w:rsid w:val="00C6646E"/>
    <w:rsid w:val="00C66695"/>
    <w:rsid w:val="00C667A1"/>
    <w:rsid w:val="00C668D9"/>
    <w:rsid w:val="00C66986"/>
    <w:rsid w:val="00C66C65"/>
    <w:rsid w:val="00C66C77"/>
    <w:rsid w:val="00C66EEA"/>
    <w:rsid w:val="00C66F0B"/>
    <w:rsid w:val="00C66FFA"/>
    <w:rsid w:val="00C67143"/>
    <w:rsid w:val="00C6717F"/>
    <w:rsid w:val="00C671CF"/>
    <w:rsid w:val="00C67244"/>
    <w:rsid w:val="00C67831"/>
    <w:rsid w:val="00C679BE"/>
    <w:rsid w:val="00C67A1C"/>
    <w:rsid w:val="00C7022E"/>
    <w:rsid w:val="00C70339"/>
    <w:rsid w:val="00C706C8"/>
    <w:rsid w:val="00C7073B"/>
    <w:rsid w:val="00C707EE"/>
    <w:rsid w:val="00C70C08"/>
    <w:rsid w:val="00C70CC0"/>
    <w:rsid w:val="00C70E56"/>
    <w:rsid w:val="00C70E5A"/>
    <w:rsid w:val="00C710D7"/>
    <w:rsid w:val="00C712CC"/>
    <w:rsid w:val="00C713D0"/>
    <w:rsid w:val="00C7187B"/>
    <w:rsid w:val="00C71ADA"/>
    <w:rsid w:val="00C71BD3"/>
    <w:rsid w:val="00C71E0F"/>
    <w:rsid w:val="00C720B8"/>
    <w:rsid w:val="00C723A9"/>
    <w:rsid w:val="00C725BC"/>
    <w:rsid w:val="00C72806"/>
    <w:rsid w:val="00C72C22"/>
    <w:rsid w:val="00C730B2"/>
    <w:rsid w:val="00C73971"/>
    <w:rsid w:val="00C739BF"/>
    <w:rsid w:val="00C73BBE"/>
    <w:rsid w:val="00C73CC2"/>
    <w:rsid w:val="00C7404A"/>
    <w:rsid w:val="00C74147"/>
    <w:rsid w:val="00C74235"/>
    <w:rsid w:val="00C742E9"/>
    <w:rsid w:val="00C746AE"/>
    <w:rsid w:val="00C7489D"/>
    <w:rsid w:val="00C74A10"/>
    <w:rsid w:val="00C74C34"/>
    <w:rsid w:val="00C74C62"/>
    <w:rsid w:val="00C7525D"/>
    <w:rsid w:val="00C757A0"/>
    <w:rsid w:val="00C76198"/>
    <w:rsid w:val="00C7658F"/>
    <w:rsid w:val="00C7688C"/>
    <w:rsid w:val="00C768AF"/>
    <w:rsid w:val="00C768C4"/>
    <w:rsid w:val="00C76A5E"/>
    <w:rsid w:val="00C76A8F"/>
    <w:rsid w:val="00C76CFC"/>
    <w:rsid w:val="00C76DB6"/>
    <w:rsid w:val="00C77249"/>
    <w:rsid w:val="00C773DC"/>
    <w:rsid w:val="00C7750C"/>
    <w:rsid w:val="00C7751C"/>
    <w:rsid w:val="00C779C4"/>
    <w:rsid w:val="00C805AE"/>
    <w:rsid w:val="00C8060D"/>
    <w:rsid w:val="00C80695"/>
    <w:rsid w:val="00C80704"/>
    <w:rsid w:val="00C80878"/>
    <w:rsid w:val="00C80C1D"/>
    <w:rsid w:val="00C80C61"/>
    <w:rsid w:val="00C8128E"/>
    <w:rsid w:val="00C81296"/>
    <w:rsid w:val="00C812AE"/>
    <w:rsid w:val="00C814A3"/>
    <w:rsid w:val="00C815B1"/>
    <w:rsid w:val="00C81997"/>
    <w:rsid w:val="00C81CC1"/>
    <w:rsid w:val="00C81DCC"/>
    <w:rsid w:val="00C81E81"/>
    <w:rsid w:val="00C82513"/>
    <w:rsid w:val="00C825C9"/>
    <w:rsid w:val="00C826FE"/>
    <w:rsid w:val="00C8275C"/>
    <w:rsid w:val="00C82806"/>
    <w:rsid w:val="00C828F4"/>
    <w:rsid w:val="00C8295D"/>
    <w:rsid w:val="00C82A1A"/>
    <w:rsid w:val="00C82A50"/>
    <w:rsid w:val="00C82A91"/>
    <w:rsid w:val="00C82B4E"/>
    <w:rsid w:val="00C82BB9"/>
    <w:rsid w:val="00C82CA3"/>
    <w:rsid w:val="00C830B3"/>
    <w:rsid w:val="00C83230"/>
    <w:rsid w:val="00C83799"/>
    <w:rsid w:val="00C83805"/>
    <w:rsid w:val="00C838A2"/>
    <w:rsid w:val="00C83BEB"/>
    <w:rsid w:val="00C83BEC"/>
    <w:rsid w:val="00C83FA9"/>
    <w:rsid w:val="00C8409C"/>
    <w:rsid w:val="00C842F7"/>
    <w:rsid w:val="00C84CB8"/>
    <w:rsid w:val="00C84E72"/>
    <w:rsid w:val="00C84F6B"/>
    <w:rsid w:val="00C84FE8"/>
    <w:rsid w:val="00C85006"/>
    <w:rsid w:val="00C85393"/>
    <w:rsid w:val="00C853C1"/>
    <w:rsid w:val="00C85526"/>
    <w:rsid w:val="00C85696"/>
    <w:rsid w:val="00C85A98"/>
    <w:rsid w:val="00C85E37"/>
    <w:rsid w:val="00C86072"/>
    <w:rsid w:val="00C868FD"/>
    <w:rsid w:val="00C86916"/>
    <w:rsid w:val="00C86B95"/>
    <w:rsid w:val="00C86D68"/>
    <w:rsid w:val="00C86D85"/>
    <w:rsid w:val="00C86DBD"/>
    <w:rsid w:val="00C86DC2"/>
    <w:rsid w:val="00C86E37"/>
    <w:rsid w:val="00C8716A"/>
    <w:rsid w:val="00C872F5"/>
    <w:rsid w:val="00C87607"/>
    <w:rsid w:val="00C87646"/>
    <w:rsid w:val="00C8769B"/>
    <w:rsid w:val="00C87942"/>
    <w:rsid w:val="00C87A24"/>
    <w:rsid w:val="00C87ADC"/>
    <w:rsid w:val="00C87B1D"/>
    <w:rsid w:val="00C87CFB"/>
    <w:rsid w:val="00C87F32"/>
    <w:rsid w:val="00C90082"/>
    <w:rsid w:val="00C90141"/>
    <w:rsid w:val="00C907DD"/>
    <w:rsid w:val="00C908CB"/>
    <w:rsid w:val="00C9096B"/>
    <w:rsid w:val="00C90A12"/>
    <w:rsid w:val="00C911B9"/>
    <w:rsid w:val="00C912B7"/>
    <w:rsid w:val="00C91568"/>
    <w:rsid w:val="00C91B2E"/>
    <w:rsid w:val="00C91C51"/>
    <w:rsid w:val="00C91CAC"/>
    <w:rsid w:val="00C91CDC"/>
    <w:rsid w:val="00C91E85"/>
    <w:rsid w:val="00C91FAF"/>
    <w:rsid w:val="00C920C2"/>
    <w:rsid w:val="00C92291"/>
    <w:rsid w:val="00C9249E"/>
    <w:rsid w:val="00C9276F"/>
    <w:rsid w:val="00C927D4"/>
    <w:rsid w:val="00C9292F"/>
    <w:rsid w:val="00C92A8D"/>
    <w:rsid w:val="00C92AAD"/>
    <w:rsid w:val="00C92AE9"/>
    <w:rsid w:val="00C92D6F"/>
    <w:rsid w:val="00C92F37"/>
    <w:rsid w:val="00C92F57"/>
    <w:rsid w:val="00C92F77"/>
    <w:rsid w:val="00C9304E"/>
    <w:rsid w:val="00C931B1"/>
    <w:rsid w:val="00C933B5"/>
    <w:rsid w:val="00C93590"/>
    <w:rsid w:val="00C935EA"/>
    <w:rsid w:val="00C93A47"/>
    <w:rsid w:val="00C93A75"/>
    <w:rsid w:val="00C93B8C"/>
    <w:rsid w:val="00C93CB8"/>
    <w:rsid w:val="00C93DE2"/>
    <w:rsid w:val="00C940F5"/>
    <w:rsid w:val="00C94252"/>
    <w:rsid w:val="00C949D8"/>
    <w:rsid w:val="00C94ED7"/>
    <w:rsid w:val="00C9519D"/>
    <w:rsid w:val="00C95AE3"/>
    <w:rsid w:val="00C95B23"/>
    <w:rsid w:val="00C95B62"/>
    <w:rsid w:val="00C95CE2"/>
    <w:rsid w:val="00C95F33"/>
    <w:rsid w:val="00C960A5"/>
    <w:rsid w:val="00C96589"/>
    <w:rsid w:val="00C96789"/>
    <w:rsid w:val="00C967D9"/>
    <w:rsid w:val="00C96BCE"/>
    <w:rsid w:val="00C96BDF"/>
    <w:rsid w:val="00C96C71"/>
    <w:rsid w:val="00C96D94"/>
    <w:rsid w:val="00C97045"/>
    <w:rsid w:val="00C9715B"/>
    <w:rsid w:val="00C97266"/>
    <w:rsid w:val="00C972EF"/>
    <w:rsid w:val="00C97841"/>
    <w:rsid w:val="00C97C59"/>
    <w:rsid w:val="00CA0066"/>
    <w:rsid w:val="00CA012E"/>
    <w:rsid w:val="00CA030C"/>
    <w:rsid w:val="00CA03AF"/>
    <w:rsid w:val="00CA0749"/>
    <w:rsid w:val="00CA0ABE"/>
    <w:rsid w:val="00CA0D78"/>
    <w:rsid w:val="00CA1018"/>
    <w:rsid w:val="00CA111F"/>
    <w:rsid w:val="00CA1154"/>
    <w:rsid w:val="00CA1161"/>
    <w:rsid w:val="00CA15D6"/>
    <w:rsid w:val="00CA21B8"/>
    <w:rsid w:val="00CA239C"/>
    <w:rsid w:val="00CA24F9"/>
    <w:rsid w:val="00CA276C"/>
    <w:rsid w:val="00CA29DA"/>
    <w:rsid w:val="00CA2A67"/>
    <w:rsid w:val="00CA2EBC"/>
    <w:rsid w:val="00CA3250"/>
    <w:rsid w:val="00CA3282"/>
    <w:rsid w:val="00CA3487"/>
    <w:rsid w:val="00CA358A"/>
    <w:rsid w:val="00CA3966"/>
    <w:rsid w:val="00CA3D83"/>
    <w:rsid w:val="00CA3EBA"/>
    <w:rsid w:val="00CA445D"/>
    <w:rsid w:val="00CA44B0"/>
    <w:rsid w:val="00CA47E7"/>
    <w:rsid w:val="00CA48DF"/>
    <w:rsid w:val="00CA4966"/>
    <w:rsid w:val="00CA4A15"/>
    <w:rsid w:val="00CA4B0E"/>
    <w:rsid w:val="00CA4C98"/>
    <w:rsid w:val="00CA4D13"/>
    <w:rsid w:val="00CA4D7E"/>
    <w:rsid w:val="00CA4DB4"/>
    <w:rsid w:val="00CA4DBC"/>
    <w:rsid w:val="00CA5689"/>
    <w:rsid w:val="00CA56F7"/>
    <w:rsid w:val="00CA5718"/>
    <w:rsid w:val="00CA584A"/>
    <w:rsid w:val="00CA5A56"/>
    <w:rsid w:val="00CA5A8B"/>
    <w:rsid w:val="00CA5ADB"/>
    <w:rsid w:val="00CA5AF5"/>
    <w:rsid w:val="00CA5C02"/>
    <w:rsid w:val="00CA5C15"/>
    <w:rsid w:val="00CA5CD5"/>
    <w:rsid w:val="00CA5D95"/>
    <w:rsid w:val="00CA5F0D"/>
    <w:rsid w:val="00CA5F62"/>
    <w:rsid w:val="00CA6873"/>
    <w:rsid w:val="00CA6995"/>
    <w:rsid w:val="00CA6CA6"/>
    <w:rsid w:val="00CA7207"/>
    <w:rsid w:val="00CA753C"/>
    <w:rsid w:val="00CA7559"/>
    <w:rsid w:val="00CA758B"/>
    <w:rsid w:val="00CA76D5"/>
    <w:rsid w:val="00CA77F9"/>
    <w:rsid w:val="00CA79F5"/>
    <w:rsid w:val="00CA7A63"/>
    <w:rsid w:val="00CA7BC3"/>
    <w:rsid w:val="00CA7BE5"/>
    <w:rsid w:val="00CB0033"/>
    <w:rsid w:val="00CB02FE"/>
    <w:rsid w:val="00CB05BA"/>
    <w:rsid w:val="00CB0BFB"/>
    <w:rsid w:val="00CB0E0C"/>
    <w:rsid w:val="00CB0EBB"/>
    <w:rsid w:val="00CB1071"/>
    <w:rsid w:val="00CB13B7"/>
    <w:rsid w:val="00CB1518"/>
    <w:rsid w:val="00CB165F"/>
    <w:rsid w:val="00CB169C"/>
    <w:rsid w:val="00CB18D9"/>
    <w:rsid w:val="00CB1A53"/>
    <w:rsid w:val="00CB1E97"/>
    <w:rsid w:val="00CB1F45"/>
    <w:rsid w:val="00CB2889"/>
    <w:rsid w:val="00CB2B26"/>
    <w:rsid w:val="00CB2CE4"/>
    <w:rsid w:val="00CB2F37"/>
    <w:rsid w:val="00CB2F70"/>
    <w:rsid w:val="00CB3188"/>
    <w:rsid w:val="00CB326F"/>
    <w:rsid w:val="00CB3713"/>
    <w:rsid w:val="00CB3813"/>
    <w:rsid w:val="00CB39BF"/>
    <w:rsid w:val="00CB3B17"/>
    <w:rsid w:val="00CB3B30"/>
    <w:rsid w:val="00CB3EB8"/>
    <w:rsid w:val="00CB3F04"/>
    <w:rsid w:val="00CB418C"/>
    <w:rsid w:val="00CB4290"/>
    <w:rsid w:val="00CB436B"/>
    <w:rsid w:val="00CB43BD"/>
    <w:rsid w:val="00CB4637"/>
    <w:rsid w:val="00CB467F"/>
    <w:rsid w:val="00CB471A"/>
    <w:rsid w:val="00CB5070"/>
    <w:rsid w:val="00CB52FC"/>
    <w:rsid w:val="00CB5317"/>
    <w:rsid w:val="00CB56D8"/>
    <w:rsid w:val="00CB5A3E"/>
    <w:rsid w:val="00CB655B"/>
    <w:rsid w:val="00CB675C"/>
    <w:rsid w:val="00CB6A40"/>
    <w:rsid w:val="00CB6B25"/>
    <w:rsid w:val="00CB6F22"/>
    <w:rsid w:val="00CB6FEE"/>
    <w:rsid w:val="00CB7090"/>
    <w:rsid w:val="00CB72DA"/>
    <w:rsid w:val="00CB7434"/>
    <w:rsid w:val="00CB7497"/>
    <w:rsid w:val="00CB7A32"/>
    <w:rsid w:val="00CB7AB4"/>
    <w:rsid w:val="00CB7F06"/>
    <w:rsid w:val="00CC01AF"/>
    <w:rsid w:val="00CC025C"/>
    <w:rsid w:val="00CC02BF"/>
    <w:rsid w:val="00CC034B"/>
    <w:rsid w:val="00CC078F"/>
    <w:rsid w:val="00CC07D1"/>
    <w:rsid w:val="00CC0C58"/>
    <w:rsid w:val="00CC0D97"/>
    <w:rsid w:val="00CC0DE5"/>
    <w:rsid w:val="00CC0FFD"/>
    <w:rsid w:val="00CC1849"/>
    <w:rsid w:val="00CC1B6C"/>
    <w:rsid w:val="00CC1BD7"/>
    <w:rsid w:val="00CC1CB7"/>
    <w:rsid w:val="00CC1E35"/>
    <w:rsid w:val="00CC1E8C"/>
    <w:rsid w:val="00CC1E91"/>
    <w:rsid w:val="00CC203F"/>
    <w:rsid w:val="00CC2048"/>
    <w:rsid w:val="00CC266A"/>
    <w:rsid w:val="00CC2748"/>
    <w:rsid w:val="00CC2AA4"/>
    <w:rsid w:val="00CC309C"/>
    <w:rsid w:val="00CC3B09"/>
    <w:rsid w:val="00CC3C96"/>
    <w:rsid w:val="00CC435F"/>
    <w:rsid w:val="00CC46EB"/>
    <w:rsid w:val="00CC4C23"/>
    <w:rsid w:val="00CC4E55"/>
    <w:rsid w:val="00CC4EE9"/>
    <w:rsid w:val="00CC4EFF"/>
    <w:rsid w:val="00CC510A"/>
    <w:rsid w:val="00CC512F"/>
    <w:rsid w:val="00CC58A5"/>
    <w:rsid w:val="00CC5D44"/>
    <w:rsid w:val="00CC6250"/>
    <w:rsid w:val="00CC637F"/>
    <w:rsid w:val="00CC6675"/>
    <w:rsid w:val="00CC670A"/>
    <w:rsid w:val="00CC67BB"/>
    <w:rsid w:val="00CC684F"/>
    <w:rsid w:val="00CC7025"/>
    <w:rsid w:val="00CC70C3"/>
    <w:rsid w:val="00CC7154"/>
    <w:rsid w:val="00CC717E"/>
    <w:rsid w:val="00CC7313"/>
    <w:rsid w:val="00CC74A8"/>
    <w:rsid w:val="00CC75C5"/>
    <w:rsid w:val="00CC7847"/>
    <w:rsid w:val="00CC79FF"/>
    <w:rsid w:val="00CC7B85"/>
    <w:rsid w:val="00CC7C01"/>
    <w:rsid w:val="00CC7E36"/>
    <w:rsid w:val="00CC7EC7"/>
    <w:rsid w:val="00CD0232"/>
    <w:rsid w:val="00CD041F"/>
    <w:rsid w:val="00CD04B1"/>
    <w:rsid w:val="00CD06E2"/>
    <w:rsid w:val="00CD0CA2"/>
    <w:rsid w:val="00CD0CAA"/>
    <w:rsid w:val="00CD0D20"/>
    <w:rsid w:val="00CD0D2B"/>
    <w:rsid w:val="00CD0E26"/>
    <w:rsid w:val="00CD0E72"/>
    <w:rsid w:val="00CD0F75"/>
    <w:rsid w:val="00CD12E7"/>
    <w:rsid w:val="00CD19E5"/>
    <w:rsid w:val="00CD1C76"/>
    <w:rsid w:val="00CD2094"/>
    <w:rsid w:val="00CD2105"/>
    <w:rsid w:val="00CD221F"/>
    <w:rsid w:val="00CD253B"/>
    <w:rsid w:val="00CD2FB1"/>
    <w:rsid w:val="00CD30EF"/>
    <w:rsid w:val="00CD3314"/>
    <w:rsid w:val="00CD37FA"/>
    <w:rsid w:val="00CD3BA5"/>
    <w:rsid w:val="00CD3EAD"/>
    <w:rsid w:val="00CD3F3B"/>
    <w:rsid w:val="00CD424C"/>
    <w:rsid w:val="00CD44FE"/>
    <w:rsid w:val="00CD4641"/>
    <w:rsid w:val="00CD47CD"/>
    <w:rsid w:val="00CD4A5A"/>
    <w:rsid w:val="00CD4BED"/>
    <w:rsid w:val="00CD4D72"/>
    <w:rsid w:val="00CD4F35"/>
    <w:rsid w:val="00CD4F53"/>
    <w:rsid w:val="00CD50AE"/>
    <w:rsid w:val="00CD54BE"/>
    <w:rsid w:val="00CD54E3"/>
    <w:rsid w:val="00CD57F3"/>
    <w:rsid w:val="00CD59C1"/>
    <w:rsid w:val="00CD5CD7"/>
    <w:rsid w:val="00CD5CF0"/>
    <w:rsid w:val="00CD5D24"/>
    <w:rsid w:val="00CD5DC1"/>
    <w:rsid w:val="00CD5EB7"/>
    <w:rsid w:val="00CD6288"/>
    <w:rsid w:val="00CD63A8"/>
    <w:rsid w:val="00CD63DF"/>
    <w:rsid w:val="00CD6447"/>
    <w:rsid w:val="00CD652F"/>
    <w:rsid w:val="00CD65B8"/>
    <w:rsid w:val="00CD6970"/>
    <w:rsid w:val="00CD69F9"/>
    <w:rsid w:val="00CD6CD5"/>
    <w:rsid w:val="00CD6CDA"/>
    <w:rsid w:val="00CD6D31"/>
    <w:rsid w:val="00CD6E05"/>
    <w:rsid w:val="00CD6F29"/>
    <w:rsid w:val="00CD70B6"/>
    <w:rsid w:val="00CD714D"/>
    <w:rsid w:val="00CD72B3"/>
    <w:rsid w:val="00CD7354"/>
    <w:rsid w:val="00CD74B6"/>
    <w:rsid w:val="00CD7530"/>
    <w:rsid w:val="00CD764F"/>
    <w:rsid w:val="00CD7921"/>
    <w:rsid w:val="00CD7D18"/>
    <w:rsid w:val="00CD7DD9"/>
    <w:rsid w:val="00CD7EC2"/>
    <w:rsid w:val="00CD7F47"/>
    <w:rsid w:val="00CE00C3"/>
    <w:rsid w:val="00CE018D"/>
    <w:rsid w:val="00CE0396"/>
    <w:rsid w:val="00CE040A"/>
    <w:rsid w:val="00CE04C8"/>
    <w:rsid w:val="00CE0537"/>
    <w:rsid w:val="00CE05F8"/>
    <w:rsid w:val="00CE070F"/>
    <w:rsid w:val="00CE0DF1"/>
    <w:rsid w:val="00CE0F21"/>
    <w:rsid w:val="00CE1330"/>
    <w:rsid w:val="00CE173D"/>
    <w:rsid w:val="00CE1ED9"/>
    <w:rsid w:val="00CE20CD"/>
    <w:rsid w:val="00CE26E6"/>
    <w:rsid w:val="00CE2707"/>
    <w:rsid w:val="00CE2D60"/>
    <w:rsid w:val="00CE362F"/>
    <w:rsid w:val="00CE36B3"/>
    <w:rsid w:val="00CE375C"/>
    <w:rsid w:val="00CE37CA"/>
    <w:rsid w:val="00CE3A6A"/>
    <w:rsid w:val="00CE3D2B"/>
    <w:rsid w:val="00CE4045"/>
    <w:rsid w:val="00CE4212"/>
    <w:rsid w:val="00CE42C1"/>
    <w:rsid w:val="00CE4492"/>
    <w:rsid w:val="00CE452C"/>
    <w:rsid w:val="00CE45DC"/>
    <w:rsid w:val="00CE4D0A"/>
    <w:rsid w:val="00CE4E8B"/>
    <w:rsid w:val="00CE4EA8"/>
    <w:rsid w:val="00CE4F60"/>
    <w:rsid w:val="00CE50C8"/>
    <w:rsid w:val="00CE5133"/>
    <w:rsid w:val="00CE5418"/>
    <w:rsid w:val="00CE6171"/>
    <w:rsid w:val="00CE6184"/>
    <w:rsid w:val="00CE6246"/>
    <w:rsid w:val="00CE6288"/>
    <w:rsid w:val="00CE6463"/>
    <w:rsid w:val="00CE6485"/>
    <w:rsid w:val="00CE64E3"/>
    <w:rsid w:val="00CE6723"/>
    <w:rsid w:val="00CE6728"/>
    <w:rsid w:val="00CE6DAE"/>
    <w:rsid w:val="00CE70E2"/>
    <w:rsid w:val="00CE70F5"/>
    <w:rsid w:val="00CE7177"/>
    <w:rsid w:val="00CE7178"/>
    <w:rsid w:val="00CE79A1"/>
    <w:rsid w:val="00CE7A68"/>
    <w:rsid w:val="00CE7A6A"/>
    <w:rsid w:val="00CE7A70"/>
    <w:rsid w:val="00CE7BB1"/>
    <w:rsid w:val="00CE7D3B"/>
    <w:rsid w:val="00CE7D9B"/>
    <w:rsid w:val="00CF00D9"/>
    <w:rsid w:val="00CF01C3"/>
    <w:rsid w:val="00CF04EB"/>
    <w:rsid w:val="00CF0750"/>
    <w:rsid w:val="00CF0780"/>
    <w:rsid w:val="00CF09C6"/>
    <w:rsid w:val="00CF0B64"/>
    <w:rsid w:val="00CF14E9"/>
    <w:rsid w:val="00CF165C"/>
    <w:rsid w:val="00CF2134"/>
    <w:rsid w:val="00CF22BC"/>
    <w:rsid w:val="00CF2688"/>
    <w:rsid w:val="00CF270C"/>
    <w:rsid w:val="00CF27C5"/>
    <w:rsid w:val="00CF2B65"/>
    <w:rsid w:val="00CF2BC6"/>
    <w:rsid w:val="00CF2C01"/>
    <w:rsid w:val="00CF2D69"/>
    <w:rsid w:val="00CF2E26"/>
    <w:rsid w:val="00CF322E"/>
    <w:rsid w:val="00CF32D9"/>
    <w:rsid w:val="00CF3466"/>
    <w:rsid w:val="00CF35E1"/>
    <w:rsid w:val="00CF3B55"/>
    <w:rsid w:val="00CF3C48"/>
    <w:rsid w:val="00CF3CC7"/>
    <w:rsid w:val="00CF3CE7"/>
    <w:rsid w:val="00CF3F9A"/>
    <w:rsid w:val="00CF3FA3"/>
    <w:rsid w:val="00CF4115"/>
    <w:rsid w:val="00CF4223"/>
    <w:rsid w:val="00CF427A"/>
    <w:rsid w:val="00CF441F"/>
    <w:rsid w:val="00CF4711"/>
    <w:rsid w:val="00CF4952"/>
    <w:rsid w:val="00CF5042"/>
    <w:rsid w:val="00CF53D3"/>
    <w:rsid w:val="00CF55B7"/>
    <w:rsid w:val="00CF590E"/>
    <w:rsid w:val="00CF6054"/>
    <w:rsid w:val="00CF60E6"/>
    <w:rsid w:val="00CF62B8"/>
    <w:rsid w:val="00CF6339"/>
    <w:rsid w:val="00CF6357"/>
    <w:rsid w:val="00CF647A"/>
    <w:rsid w:val="00CF6529"/>
    <w:rsid w:val="00CF6798"/>
    <w:rsid w:val="00CF680E"/>
    <w:rsid w:val="00CF69D8"/>
    <w:rsid w:val="00CF6B7C"/>
    <w:rsid w:val="00CF6D63"/>
    <w:rsid w:val="00CF6DE9"/>
    <w:rsid w:val="00CF6E96"/>
    <w:rsid w:val="00CF6F9F"/>
    <w:rsid w:val="00CF7171"/>
    <w:rsid w:val="00CF7439"/>
    <w:rsid w:val="00CF76E2"/>
    <w:rsid w:val="00CF7B5E"/>
    <w:rsid w:val="00CF7E3D"/>
    <w:rsid w:val="00D0013A"/>
    <w:rsid w:val="00D002A4"/>
    <w:rsid w:val="00D0048D"/>
    <w:rsid w:val="00D005F9"/>
    <w:rsid w:val="00D00802"/>
    <w:rsid w:val="00D00897"/>
    <w:rsid w:val="00D009D8"/>
    <w:rsid w:val="00D00B77"/>
    <w:rsid w:val="00D00BC1"/>
    <w:rsid w:val="00D00E45"/>
    <w:rsid w:val="00D00EA7"/>
    <w:rsid w:val="00D00ED1"/>
    <w:rsid w:val="00D013F2"/>
    <w:rsid w:val="00D0143B"/>
    <w:rsid w:val="00D014C5"/>
    <w:rsid w:val="00D015FD"/>
    <w:rsid w:val="00D01964"/>
    <w:rsid w:val="00D01994"/>
    <w:rsid w:val="00D01F77"/>
    <w:rsid w:val="00D02036"/>
    <w:rsid w:val="00D02044"/>
    <w:rsid w:val="00D0210A"/>
    <w:rsid w:val="00D02846"/>
    <w:rsid w:val="00D02A10"/>
    <w:rsid w:val="00D02B95"/>
    <w:rsid w:val="00D02BE1"/>
    <w:rsid w:val="00D02D74"/>
    <w:rsid w:val="00D02F23"/>
    <w:rsid w:val="00D031A9"/>
    <w:rsid w:val="00D03270"/>
    <w:rsid w:val="00D032D4"/>
    <w:rsid w:val="00D0348E"/>
    <w:rsid w:val="00D036A9"/>
    <w:rsid w:val="00D036B9"/>
    <w:rsid w:val="00D037E1"/>
    <w:rsid w:val="00D03F73"/>
    <w:rsid w:val="00D040B5"/>
    <w:rsid w:val="00D04584"/>
    <w:rsid w:val="00D04699"/>
    <w:rsid w:val="00D04C82"/>
    <w:rsid w:val="00D0502E"/>
    <w:rsid w:val="00D055CD"/>
    <w:rsid w:val="00D05605"/>
    <w:rsid w:val="00D05920"/>
    <w:rsid w:val="00D059A4"/>
    <w:rsid w:val="00D05AE5"/>
    <w:rsid w:val="00D05B11"/>
    <w:rsid w:val="00D05D07"/>
    <w:rsid w:val="00D05D85"/>
    <w:rsid w:val="00D06186"/>
    <w:rsid w:val="00D062BD"/>
    <w:rsid w:val="00D0674F"/>
    <w:rsid w:val="00D069C9"/>
    <w:rsid w:val="00D0702F"/>
    <w:rsid w:val="00D071D6"/>
    <w:rsid w:val="00D07260"/>
    <w:rsid w:val="00D07501"/>
    <w:rsid w:val="00D078B8"/>
    <w:rsid w:val="00D07964"/>
    <w:rsid w:val="00D079C4"/>
    <w:rsid w:val="00D07AE2"/>
    <w:rsid w:val="00D07BFB"/>
    <w:rsid w:val="00D1006B"/>
    <w:rsid w:val="00D10105"/>
    <w:rsid w:val="00D10214"/>
    <w:rsid w:val="00D10722"/>
    <w:rsid w:val="00D10777"/>
    <w:rsid w:val="00D109EF"/>
    <w:rsid w:val="00D10A45"/>
    <w:rsid w:val="00D10AEC"/>
    <w:rsid w:val="00D10B9A"/>
    <w:rsid w:val="00D10DE1"/>
    <w:rsid w:val="00D10E3A"/>
    <w:rsid w:val="00D111A8"/>
    <w:rsid w:val="00D1153D"/>
    <w:rsid w:val="00D119D6"/>
    <w:rsid w:val="00D11DE6"/>
    <w:rsid w:val="00D121EF"/>
    <w:rsid w:val="00D125F8"/>
    <w:rsid w:val="00D12657"/>
    <w:rsid w:val="00D1269C"/>
    <w:rsid w:val="00D12706"/>
    <w:rsid w:val="00D128FC"/>
    <w:rsid w:val="00D13071"/>
    <w:rsid w:val="00D13226"/>
    <w:rsid w:val="00D132DC"/>
    <w:rsid w:val="00D1347F"/>
    <w:rsid w:val="00D134FB"/>
    <w:rsid w:val="00D1351D"/>
    <w:rsid w:val="00D137B1"/>
    <w:rsid w:val="00D141FA"/>
    <w:rsid w:val="00D1480B"/>
    <w:rsid w:val="00D14969"/>
    <w:rsid w:val="00D14CFD"/>
    <w:rsid w:val="00D14D1D"/>
    <w:rsid w:val="00D14DA3"/>
    <w:rsid w:val="00D15117"/>
    <w:rsid w:val="00D153E6"/>
    <w:rsid w:val="00D1562B"/>
    <w:rsid w:val="00D15895"/>
    <w:rsid w:val="00D15941"/>
    <w:rsid w:val="00D1599F"/>
    <w:rsid w:val="00D15A46"/>
    <w:rsid w:val="00D15ACF"/>
    <w:rsid w:val="00D15C3C"/>
    <w:rsid w:val="00D15CEE"/>
    <w:rsid w:val="00D15D39"/>
    <w:rsid w:val="00D15E7A"/>
    <w:rsid w:val="00D16249"/>
    <w:rsid w:val="00D16653"/>
    <w:rsid w:val="00D16721"/>
    <w:rsid w:val="00D16B20"/>
    <w:rsid w:val="00D16B97"/>
    <w:rsid w:val="00D16E10"/>
    <w:rsid w:val="00D16E61"/>
    <w:rsid w:val="00D16EBA"/>
    <w:rsid w:val="00D17156"/>
    <w:rsid w:val="00D1736F"/>
    <w:rsid w:val="00D17371"/>
    <w:rsid w:val="00D178F1"/>
    <w:rsid w:val="00D178F8"/>
    <w:rsid w:val="00D17C95"/>
    <w:rsid w:val="00D202E2"/>
    <w:rsid w:val="00D203A5"/>
    <w:rsid w:val="00D205C5"/>
    <w:rsid w:val="00D20895"/>
    <w:rsid w:val="00D208AF"/>
    <w:rsid w:val="00D20B62"/>
    <w:rsid w:val="00D20C01"/>
    <w:rsid w:val="00D20D71"/>
    <w:rsid w:val="00D20F00"/>
    <w:rsid w:val="00D21210"/>
    <w:rsid w:val="00D21236"/>
    <w:rsid w:val="00D212BF"/>
    <w:rsid w:val="00D2146B"/>
    <w:rsid w:val="00D214BA"/>
    <w:rsid w:val="00D2178D"/>
    <w:rsid w:val="00D217E7"/>
    <w:rsid w:val="00D2186D"/>
    <w:rsid w:val="00D218F2"/>
    <w:rsid w:val="00D21BAC"/>
    <w:rsid w:val="00D21F5B"/>
    <w:rsid w:val="00D222F3"/>
    <w:rsid w:val="00D22309"/>
    <w:rsid w:val="00D2246E"/>
    <w:rsid w:val="00D227BE"/>
    <w:rsid w:val="00D229D8"/>
    <w:rsid w:val="00D22C7C"/>
    <w:rsid w:val="00D22F52"/>
    <w:rsid w:val="00D2346F"/>
    <w:rsid w:val="00D23502"/>
    <w:rsid w:val="00D2355B"/>
    <w:rsid w:val="00D23F93"/>
    <w:rsid w:val="00D2418B"/>
    <w:rsid w:val="00D24274"/>
    <w:rsid w:val="00D242F3"/>
    <w:rsid w:val="00D247AF"/>
    <w:rsid w:val="00D24813"/>
    <w:rsid w:val="00D249FA"/>
    <w:rsid w:val="00D24A56"/>
    <w:rsid w:val="00D24C0F"/>
    <w:rsid w:val="00D250C7"/>
    <w:rsid w:val="00D253A7"/>
    <w:rsid w:val="00D254EF"/>
    <w:rsid w:val="00D25519"/>
    <w:rsid w:val="00D25532"/>
    <w:rsid w:val="00D2595C"/>
    <w:rsid w:val="00D25990"/>
    <w:rsid w:val="00D259EC"/>
    <w:rsid w:val="00D25C9A"/>
    <w:rsid w:val="00D25F5F"/>
    <w:rsid w:val="00D25FEF"/>
    <w:rsid w:val="00D26051"/>
    <w:rsid w:val="00D26172"/>
    <w:rsid w:val="00D2619F"/>
    <w:rsid w:val="00D26382"/>
    <w:rsid w:val="00D2653C"/>
    <w:rsid w:val="00D265B3"/>
    <w:rsid w:val="00D265B8"/>
    <w:rsid w:val="00D267BD"/>
    <w:rsid w:val="00D26F62"/>
    <w:rsid w:val="00D271E1"/>
    <w:rsid w:val="00D272D0"/>
    <w:rsid w:val="00D27556"/>
    <w:rsid w:val="00D275B9"/>
    <w:rsid w:val="00D27613"/>
    <w:rsid w:val="00D27E04"/>
    <w:rsid w:val="00D27FC5"/>
    <w:rsid w:val="00D30558"/>
    <w:rsid w:val="00D3078F"/>
    <w:rsid w:val="00D309B4"/>
    <w:rsid w:val="00D309FB"/>
    <w:rsid w:val="00D30F91"/>
    <w:rsid w:val="00D30FF5"/>
    <w:rsid w:val="00D310F8"/>
    <w:rsid w:val="00D31289"/>
    <w:rsid w:val="00D31375"/>
    <w:rsid w:val="00D315C5"/>
    <w:rsid w:val="00D315D5"/>
    <w:rsid w:val="00D31EBF"/>
    <w:rsid w:val="00D31FB3"/>
    <w:rsid w:val="00D320A5"/>
    <w:rsid w:val="00D320FA"/>
    <w:rsid w:val="00D3258C"/>
    <w:rsid w:val="00D32637"/>
    <w:rsid w:val="00D32647"/>
    <w:rsid w:val="00D328BA"/>
    <w:rsid w:val="00D329E4"/>
    <w:rsid w:val="00D32AF6"/>
    <w:rsid w:val="00D32E2C"/>
    <w:rsid w:val="00D32EB7"/>
    <w:rsid w:val="00D33295"/>
    <w:rsid w:val="00D332CB"/>
    <w:rsid w:val="00D33745"/>
    <w:rsid w:val="00D3384D"/>
    <w:rsid w:val="00D339A1"/>
    <w:rsid w:val="00D339A3"/>
    <w:rsid w:val="00D33A69"/>
    <w:rsid w:val="00D33D05"/>
    <w:rsid w:val="00D33EC4"/>
    <w:rsid w:val="00D33EDF"/>
    <w:rsid w:val="00D340AC"/>
    <w:rsid w:val="00D34151"/>
    <w:rsid w:val="00D34496"/>
    <w:rsid w:val="00D345DB"/>
    <w:rsid w:val="00D34696"/>
    <w:rsid w:val="00D34700"/>
    <w:rsid w:val="00D34814"/>
    <w:rsid w:val="00D34918"/>
    <w:rsid w:val="00D34C09"/>
    <w:rsid w:val="00D3503E"/>
    <w:rsid w:val="00D35156"/>
    <w:rsid w:val="00D353D4"/>
    <w:rsid w:val="00D3567E"/>
    <w:rsid w:val="00D356C5"/>
    <w:rsid w:val="00D3597F"/>
    <w:rsid w:val="00D35BD5"/>
    <w:rsid w:val="00D35C59"/>
    <w:rsid w:val="00D35D57"/>
    <w:rsid w:val="00D35F60"/>
    <w:rsid w:val="00D35FC3"/>
    <w:rsid w:val="00D35FFC"/>
    <w:rsid w:val="00D369A5"/>
    <w:rsid w:val="00D36C56"/>
    <w:rsid w:val="00D36F94"/>
    <w:rsid w:val="00D37048"/>
    <w:rsid w:val="00D371AE"/>
    <w:rsid w:val="00D372F7"/>
    <w:rsid w:val="00D37329"/>
    <w:rsid w:val="00D373D4"/>
    <w:rsid w:val="00D37503"/>
    <w:rsid w:val="00D37505"/>
    <w:rsid w:val="00D37710"/>
    <w:rsid w:val="00D3773D"/>
    <w:rsid w:val="00D379D7"/>
    <w:rsid w:val="00D37A06"/>
    <w:rsid w:val="00D37B52"/>
    <w:rsid w:val="00D400C7"/>
    <w:rsid w:val="00D405D0"/>
    <w:rsid w:val="00D40BDA"/>
    <w:rsid w:val="00D4104E"/>
    <w:rsid w:val="00D410D3"/>
    <w:rsid w:val="00D4138F"/>
    <w:rsid w:val="00D416A6"/>
    <w:rsid w:val="00D417EF"/>
    <w:rsid w:val="00D41A74"/>
    <w:rsid w:val="00D41C03"/>
    <w:rsid w:val="00D41CCA"/>
    <w:rsid w:val="00D42D3A"/>
    <w:rsid w:val="00D42E0F"/>
    <w:rsid w:val="00D42ED3"/>
    <w:rsid w:val="00D43279"/>
    <w:rsid w:val="00D433BD"/>
    <w:rsid w:val="00D433E8"/>
    <w:rsid w:val="00D435BC"/>
    <w:rsid w:val="00D4363C"/>
    <w:rsid w:val="00D4396D"/>
    <w:rsid w:val="00D43A85"/>
    <w:rsid w:val="00D43B15"/>
    <w:rsid w:val="00D43DB6"/>
    <w:rsid w:val="00D440CE"/>
    <w:rsid w:val="00D4457D"/>
    <w:rsid w:val="00D445EC"/>
    <w:rsid w:val="00D4460A"/>
    <w:rsid w:val="00D448A9"/>
    <w:rsid w:val="00D452FF"/>
    <w:rsid w:val="00D45317"/>
    <w:rsid w:val="00D45810"/>
    <w:rsid w:val="00D4592F"/>
    <w:rsid w:val="00D4597F"/>
    <w:rsid w:val="00D4599D"/>
    <w:rsid w:val="00D462CC"/>
    <w:rsid w:val="00D4642B"/>
    <w:rsid w:val="00D4646B"/>
    <w:rsid w:val="00D4656A"/>
    <w:rsid w:val="00D465F1"/>
    <w:rsid w:val="00D46A34"/>
    <w:rsid w:val="00D46C01"/>
    <w:rsid w:val="00D46CA8"/>
    <w:rsid w:val="00D46D9A"/>
    <w:rsid w:val="00D46DBC"/>
    <w:rsid w:val="00D46EC4"/>
    <w:rsid w:val="00D47181"/>
    <w:rsid w:val="00D47671"/>
    <w:rsid w:val="00D47736"/>
    <w:rsid w:val="00D4786F"/>
    <w:rsid w:val="00D47A06"/>
    <w:rsid w:val="00D47E1F"/>
    <w:rsid w:val="00D5000E"/>
    <w:rsid w:val="00D50575"/>
    <w:rsid w:val="00D506E9"/>
    <w:rsid w:val="00D50733"/>
    <w:rsid w:val="00D507A0"/>
    <w:rsid w:val="00D509B8"/>
    <w:rsid w:val="00D50A32"/>
    <w:rsid w:val="00D50AA3"/>
    <w:rsid w:val="00D50AD2"/>
    <w:rsid w:val="00D50D61"/>
    <w:rsid w:val="00D50F0E"/>
    <w:rsid w:val="00D512C3"/>
    <w:rsid w:val="00D51738"/>
    <w:rsid w:val="00D51E37"/>
    <w:rsid w:val="00D52124"/>
    <w:rsid w:val="00D52166"/>
    <w:rsid w:val="00D522A2"/>
    <w:rsid w:val="00D52343"/>
    <w:rsid w:val="00D523F7"/>
    <w:rsid w:val="00D5285C"/>
    <w:rsid w:val="00D528E5"/>
    <w:rsid w:val="00D528FE"/>
    <w:rsid w:val="00D529C7"/>
    <w:rsid w:val="00D529CD"/>
    <w:rsid w:val="00D52A6F"/>
    <w:rsid w:val="00D52B50"/>
    <w:rsid w:val="00D52E3C"/>
    <w:rsid w:val="00D52F47"/>
    <w:rsid w:val="00D53156"/>
    <w:rsid w:val="00D531E7"/>
    <w:rsid w:val="00D5381C"/>
    <w:rsid w:val="00D53AE8"/>
    <w:rsid w:val="00D53F74"/>
    <w:rsid w:val="00D53FBA"/>
    <w:rsid w:val="00D540E0"/>
    <w:rsid w:val="00D54345"/>
    <w:rsid w:val="00D54757"/>
    <w:rsid w:val="00D54782"/>
    <w:rsid w:val="00D54872"/>
    <w:rsid w:val="00D54929"/>
    <w:rsid w:val="00D54BD7"/>
    <w:rsid w:val="00D54D1A"/>
    <w:rsid w:val="00D54E72"/>
    <w:rsid w:val="00D54FAE"/>
    <w:rsid w:val="00D557DC"/>
    <w:rsid w:val="00D559E9"/>
    <w:rsid w:val="00D55A55"/>
    <w:rsid w:val="00D55D0A"/>
    <w:rsid w:val="00D56125"/>
    <w:rsid w:val="00D5696A"/>
    <w:rsid w:val="00D56A8D"/>
    <w:rsid w:val="00D56AD3"/>
    <w:rsid w:val="00D56B26"/>
    <w:rsid w:val="00D56D64"/>
    <w:rsid w:val="00D57108"/>
    <w:rsid w:val="00D577F7"/>
    <w:rsid w:val="00D57E10"/>
    <w:rsid w:val="00D600D6"/>
    <w:rsid w:val="00D60587"/>
    <w:rsid w:val="00D6095F"/>
    <w:rsid w:val="00D60AA9"/>
    <w:rsid w:val="00D60AC9"/>
    <w:rsid w:val="00D60B82"/>
    <w:rsid w:val="00D60CCD"/>
    <w:rsid w:val="00D60FB7"/>
    <w:rsid w:val="00D61326"/>
    <w:rsid w:val="00D6137D"/>
    <w:rsid w:val="00D613CD"/>
    <w:rsid w:val="00D614DE"/>
    <w:rsid w:val="00D615A9"/>
    <w:rsid w:val="00D618AA"/>
    <w:rsid w:val="00D61B07"/>
    <w:rsid w:val="00D61DBE"/>
    <w:rsid w:val="00D61E2A"/>
    <w:rsid w:val="00D621D8"/>
    <w:rsid w:val="00D62531"/>
    <w:rsid w:val="00D62724"/>
    <w:rsid w:val="00D62741"/>
    <w:rsid w:val="00D629B0"/>
    <w:rsid w:val="00D62A10"/>
    <w:rsid w:val="00D62B15"/>
    <w:rsid w:val="00D62B5F"/>
    <w:rsid w:val="00D62C51"/>
    <w:rsid w:val="00D62E16"/>
    <w:rsid w:val="00D630C4"/>
    <w:rsid w:val="00D63227"/>
    <w:rsid w:val="00D63251"/>
    <w:rsid w:val="00D6335A"/>
    <w:rsid w:val="00D63487"/>
    <w:rsid w:val="00D63996"/>
    <w:rsid w:val="00D63C40"/>
    <w:rsid w:val="00D63F42"/>
    <w:rsid w:val="00D642E6"/>
    <w:rsid w:val="00D644AC"/>
    <w:rsid w:val="00D644DC"/>
    <w:rsid w:val="00D64578"/>
    <w:rsid w:val="00D647BB"/>
    <w:rsid w:val="00D647D5"/>
    <w:rsid w:val="00D648C0"/>
    <w:rsid w:val="00D6494A"/>
    <w:rsid w:val="00D64BE1"/>
    <w:rsid w:val="00D65073"/>
    <w:rsid w:val="00D6534B"/>
    <w:rsid w:val="00D653DD"/>
    <w:rsid w:val="00D6542E"/>
    <w:rsid w:val="00D65543"/>
    <w:rsid w:val="00D658DE"/>
    <w:rsid w:val="00D6594C"/>
    <w:rsid w:val="00D65A9A"/>
    <w:rsid w:val="00D65B9E"/>
    <w:rsid w:val="00D667AC"/>
    <w:rsid w:val="00D66E72"/>
    <w:rsid w:val="00D6717E"/>
    <w:rsid w:val="00D672ED"/>
    <w:rsid w:val="00D676CC"/>
    <w:rsid w:val="00D67A5D"/>
    <w:rsid w:val="00D702C8"/>
    <w:rsid w:val="00D7036F"/>
    <w:rsid w:val="00D706A9"/>
    <w:rsid w:val="00D7085A"/>
    <w:rsid w:val="00D7093F"/>
    <w:rsid w:val="00D70B53"/>
    <w:rsid w:val="00D71159"/>
    <w:rsid w:val="00D712DC"/>
    <w:rsid w:val="00D713A2"/>
    <w:rsid w:val="00D7149A"/>
    <w:rsid w:val="00D716FE"/>
    <w:rsid w:val="00D718FB"/>
    <w:rsid w:val="00D7194D"/>
    <w:rsid w:val="00D71ABC"/>
    <w:rsid w:val="00D7202C"/>
    <w:rsid w:val="00D72434"/>
    <w:rsid w:val="00D7290E"/>
    <w:rsid w:val="00D72B54"/>
    <w:rsid w:val="00D72D1A"/>
    <w:rsid w:val="00D7339A"/>
    <w:rsid w:val="00D736ED"/>
    <w:rsid w:val="00D736EF"/>
    <w:rsid w:val="00D737E6"/>
    <w:rsid w:val="00D73ECD"/>
    <w:rsid w:val="00D73F8D"/>
    <w:rsid w:val="00D74245"/>
    <w:rsid w:val="00D742C7"/>
    <w:rsid w:val="00D74360"/>
    <w:rsid w:val="00D745B6"/>
    <w:rsid w:val="00D747BB"/>
    <w:rsid w:val="00D7481A"/>
    <w:rsid w:val="00D74C8B"/>
    <w:rsid w:val="00D74F6F"/>
    <w:rsid w:val="00D7513E"/>
    <w:rsid w:val="00D751C0"/>
    <w:rsid w:val="00D7522E"/>
    <w:rsid w:val="00D7539D"/>
    <w:rsid w:val="00D7577C"/>
    <w:rsid w:val="00D758BC"/>
    <w:rsid w:val="00D75AAD"/>
    <w:rsid w:val="00D75D65"/>
    <w:rsid w:val="00D75E75"/>
    <w:rsid w:val="00D76147"/>
    <w:rsid w:val="00D76186"/>
    <w:rsid w:val="00D7638A"/>
    <w:rsid w:val="00D76419"/>
    <w:rsid w:val="00D76841"/>
    <w:rsid w:val="00D768D6"/>
    <w:rsid w:val="00D76A16"/>
    <w:rsid w:val="00D76B13"/>
    <w:rsid w:val="00D76D4C"/>
    <w:rsid w:val="00D76DBE"/>
    <w:rsid w:val="00D77BD0"/>
    <w:rsid w:val="00D77DA7"/>
    <w:rsid w:val="00D80166"/>
    <w:rsid w:val="00D80403"/>
    <w:rsid w:val="00D805BF"/>
    <w:rsid w:val="00D805DD"/>
    <w:rsid w:val="00D8066A"/>
    <w:rsid w:val="00D808F6"/>
    <w:rsid w:val="00D80A5D"/>
    <w:rsid w:val="00D80D6C"/>
    <w:rsid w:val="00D80F95"/>
    <w:rsid w:val="00D8138D"/>
    <w:rsid w:val="00D81612"/>
    <w:rsid w:val="00D81885"/>
    <w:rsid w:val="00D81D75"/>
    <w:rsid w:val="00D8207F"/>
    <w:rsid w:val="00D8249B"/>
    <w:rsid w:val="00D82CD5"/>
    <w:rsid w:val="00D82CFA"/>
    <w:rsid w:val="00D82F0B"/>
    <w:rsid w:val="00D830BB"/>
    <w:rsid w:val="00D832FF"/>
    <w:rsid w:val="00D836CA"/>
    <w:rsid w:val="00D837B3"/>
    <w:rsid w:val="00D839B5"/>
    <w:rsid w:val="00D83A55"/>
    <w:rsid w:val="00D83A9F"/>
    <w:rsid w:val="00D83C83"/>
    <w:rsid w:val="00D8406A"/>
    <w:rsid w:val="00D840FE"/>
    <w:rsid w:val="00D84149"/>
    <w:rsid w:val="00D84796"/>
    <w:rsid w:val="00D847C7"/>
    <w:rsid w:val="00D84A8E"/>
    <w:rsid w:val="00D84B75"/>
    <w:rsid w:val="00D84E95"/>
    <w:rsid w:val="00D85172"/>
    <w:rsid w:val="00D8519B"/>
    <w:rsid w:val="00D85375"/>
    <w:rsid w:val="00D855C9"/>
    <w:rsid w:val="00D85C53"/>
    <w:rsid w:val="00D85CFE"/>
    <w:rsid w:val="00D86049"/>
    <w:rsid w:val="00D8609D"/>
    <w:rsid w:val="00D86198"/>
    <w:rsid w:val="00D861FE"/>
    <w:rsid w:val="00D863E0"/>
    <w:rsid w:val="00D8649F"/>
    <w:rsid w:val="00D865FC"/>
    <w:rsid w:val="00D86627"/>
    <w:rsid w:val="00D8663C"/>
    <w:rsid w:val="00D86B74"/>
    <w:rsid w:val="00D87007"/>
    <w:rsid w:val="00D87036"/>
    <w:rsid w:val="00D8740A"/>
    <w:rsid w:val="00D874AA"/>
    <w:rsid w:val="00D874E5"/>
    <w:rsid w:val="00D87C98"/>
    <w:rsid w:val="00D87D2E"/>
    <w:rsid w:val="00D87DC7"/>
    <w:rsid w:val="00D9006E"/>
    <w:rsid w:val="00D90170"/>
    <w:rsid w:val="00D904AA"/>
    <w:rsid w:val="00D9056B"/>
    <w:rsid w:val="00D909A4"/>
    <w:rsid w:val="00D90A0D"/>
    <w:rsid w:val="00D90CB8"/>
    <w:rsid w:val="00D90D2B"/>
    <w:rsid w:val="00D90EF8"/>
    <w:rsid w:val="00D91095"/>
    <w:rsid w:val="00D91139"/>
    <w:rsid w:val="00D91172"/>
    <w:rsid w:val="00D915C7"/>
    <w:rsid w:val="00D91629"/>
    <w:rsid w:val="00D9181A"/>
    <w:rsid w:val="00D91831"/>
    <w:rsid w:val="00D918ED"/>
    <w:rsid w:val="00D91D5F"/>
    <w:rsid w:val="00D923F2"/>
    <w:rsid w:val="00D92540"/>
    <w:rsid w:val="00D9270F"/>
    <w:rsid w:val="00D9282C"/>
    <w:rsid w:val="00D9290C"/>
    <w:rsid w:val="00D929B5"/>
    <w:rsid w:val="00D929FC"/>
    <w:rsid w:val="00D92D6A"/>
    <w:rsid w:val="00D932A5"/>
    <w:rsid w:val="00D93329"/>
    <w:rsid w:val="00D93725"/>
    <w:rsid w:val="00D937DA"/>
    <w:rsid w:val="00D93CA3"/>
    <w:rsid w:val="00D93D9C"/>
    <w:rsid w:val="00D93DB7"/>
    <w:rsid w:val="00D940AE"/>
    <w:rsid w:val="00D940E2"/>
    <w:rsid w:val="00D94278"/>
    <w:rsid w:val="00D94367"/>
    <w:rsid w:val="00D94674"/>
    <w:rsid w:val="00D9470E"/>
    <w:rsid w:val="00D94A0F"/>
    <w:rsid w:val="00D94ADE"/>
    <w:rsid w:val="00D94B1C"/>
    <w:rsid w:val="00D94B7C"/>
    <w:rsid w:val="00D94B88"/>
    <w:rsid w:val="00D94E3D"/>
    <w:rsid w:val="00D94EB5"/>
    <w:rsid w:val="00D95014"/>
    <w:rsid w:val="00D95375"/>
    <w:rsid w:val="00D9561E"/>
    <w:rsid w:val="00D95867"/>
    <w:rsid w:val="00D95978"/>
    <w:rsid w:val="00D959A4"/>
    <w:rsid w:val="00D95A2C"/>
    <w:rsid w:val="00D95A7F"/>
    <w:rsid w:val="00D95C41"/>
    <w:rsid w:val="00D95E12"/>
    <w:rsid w:val="00D95F56"/>
    <w:rsid w:val="00D962DD"/>
    <w:rsid w:val="00D96407"/>
    <w:rsid w:val="00D96444"/>
    <w:rsid w:val="00D96514"/>
    <w:rsid w:val="00D9654C"/>
    <w:rsid w:val="00D965E3"/>
    <w:rsid w:val="00D966AF"/>
    <w:rsid w:val="00D966C8"/>
    <w:rsid w:val="00D96B73"/>
    <w:rsid w:val="00D96B9E"/>
    <w:rsid w:val="00D96D3A"/>
    <w:rsid w:val="00D97319"/>
    <w:rsid w:val="00D97346"/>
    <w:rsid w:val="00D9766E"/>
    <w:rsid w:val="00D97682"/>
    <w:rsid w:val="00D97735"/>
    <w:rsid w:val="00D9773E"/>
    <w:rsid w:val="00D97977"/>
    <w:rsid w:val="00D97980"/>
    <w:rsid w:val="00D979B1"/>
    <w:rsid w:val="00D979C2"/>
    <w:rsid w:val="00D97BE4"/>
    <w:rsid w:val="00D97E46"/>
    <w:rsid w:val="00DA0192"/>
    <w:rsid w:val="00DA0228"/>
    <w:rsid w:val="00DA0924"/>
    <w:rsid w:val="00DA0C1C"/>
    <w:rsid w:val="00DA0D64"/>
    <w:rsid w:val="00DA10CE"/>
    <w:rsid w:val="00DA11D8"/>
    <w:rsid w:val="00DA14F7"/>
    <w:rsid w:val="00DA1847"/>
    <w:rsid w:val="00DA188B"/>
    <w:rsid w:val="00DA1B4A"/>
    <w:rsid w:val="00DA1C93"/>
    <w:rsid w:val="00DA1E22"/>
    <w:rsid w:val="00DA1E48"/>
    <w:rsid w:val="00DA20EF"/>
    <w:rsid w:val="00DA22A2"/>
    <w:rsid w:val="00DA2413"/>
    <w:rsid w:val="00DA247D"/>
    <w:rsid w:val="00DA24F2"/>
    <w:rsid w:val="00DA2597"/>
    <w:rsid w:val="00DA25B4"/>
    <w:rsid w:val="00DA2840"/>
    <w:rsid w:val="00DA2BC5"/>
    <w:rsid w:val="00DA2F85"/>
    <w:rsid w:val="00DA33D4"/>
    <w:rsid w:val="00DA36F7"/>
    <w:rsid w:val="00DA39E8"/>
    <w:rsid w:val="00DA3A97"/>
    <w:rsid w:val="00DA3DA4"/>
    <w:rsid w:val="00DA415A"/>
    <w:rsid w:val="00DA42AC"/>
    <w:rsid w:val="00DA48A0"/>
    <w:rsid w:val="00DA49A4"/>
    <w:rsid w:val="00DA5249"/>
    <w:rsid w:val="00DA5636"/>
    <w:rsid w:val="00DA56CF"/>
    <w:rsid w:val="00DA570C"/>
    <w:rsid w:val="00DA57E1"/>
    <w:rsid w:val="00DA5CCB"/>
    <w:rsid w:val="00DA5D1E"/>
    <w:rsid w:val="00DA5E01"/>
    <w:rsid w:val="00DA67DA"/>
    <w:rsid w:val="00DA67F2"/>
    <w:rsid w:val="00DA68D4"/>
    <w:rsid w:val="00DA69C1"/>
    <w:rsid w:val="00DA6A0F"/>
    <w:rsid w:val="00DA6E63"/>
    <w:rsid w:val="00DA710C"/>
    <w:rsid w:val="00DA7275"/>
    <w:rsid w:val="00DA743F"/>
    <w:rsid w:val="00DA7480"/>
    <w:rsid w:val="00DA76ED"/>
    <w:rsid w:val="00DA7739"/>
    <w:rsid w:val="00DA77E3"/>
    <w:rsid w:val="00DA781F"/>
    <w:rsid w:val="00DA7CC7"/>
    <w:rsid w:val="00DB011D"/>
    <w:rsid w:val="00DB0186"/>
    <w:rsid w:val="00DB03CA"/>
    <w:rsid w:val="00DB03CD"/>
    <w:rsid w:val="00DB060B"/>
    <w:rsid w:val="00DB0AB9"/>
    <w:rsid w:val="00DB0D6D"/>
    <w:rsid w:val="00DB0EE0"/>
    <w:rsid w:val="00DB1771"/>
    <w:rsid w:val="00DB17FF"/>
    <w:rsid w:val="00DB1D82"/>
    <w:rsid w:val="00DB1E0C"/>
    <w:rsid w:val="00DB1FFE"/>
    <w:rsid w:val="00DB29E8"/>
    <w:rsid w:val="00DB2A9F"/>
    <w:rsid w:val="00DB2DB6"/>
    <w:rsid w:val="00DB384F"/>
    <w:rsid w:val="00DB38A3"/>
    <w:rsid w:val="00DB38F6"/>
    <w:rsid w:val="00DB3C61"/>
    <w:rsid w:val="00DB3CEC"/>
    <w:rsid w:val="00DB3D3E"/>
    <w:rsid w:val="00DB3EFA"/>
    <w:rsid w:val="00DB41BF"/>
    <w:rsid w:val="00DB4764"/>
    <w:rsid w:val="00DB5075"/>
    <w:rsid w:val="00DB5932"/>
    <w:rsid w:val="00DB5B7D"/>
    <w:rsid w:val="00DB5FE1"/>
    <w:rsid w:val="00DB60A0"/>
    <w:rsid w:val="00DB6159"/>
    <w:rsid w:val="00DB6B6C"/>
    <w:rsid w:val="00DB6DF8"/>
    <w:rsid w:val="00DB6E30"/>
    <w:rsid w:val="00DB6E50"/>
    <w:rsid w:val="00DB7538"/>
    <w:rsid w:val="00DB7B03"/>
    <w:rsid w:val="00DB7C87"/>
    <w:rsid w:val="00DB7E09"/>
    <w:rsid w:val="00DC0451"/>
    <w:rsid w:val="00DC0540"/>
    <w:rsid w:val="00DC0820"/>
    <w:rsid w:val="00DC0C8C"/>
    <w:rsid w:val="00DC0EFA"/>
    <w:rsid w:val="00DC13F2"/>
    <w:rsid w:val="00DC17FC"/>
    <w:rsid w:val="00DC199F"/>
    <w:rsid w:val="00DC1AA9"/>
    <w:rsid w:val="00DC1F4B"/>
    <w:rsid w:val="00DC2356"/>
    <w:rsid w:val="00DC23AF"/>
    <w:rsid w:val="00DC25BB"/>
    <w:rsid w:val="00DC2827"/>
    <w:rsid w:val="00DC2C59"/>
    <w:rsid w:val="00DC2C61"/>
    <w:rsid w:val="00DC333F"/>
    <w:rsid w:val="00DC3646"/>
    <w:rsid w:val="00DC372D"/>
    <w:rsid w:val="00DC3732"/>
    <w:rsid w:val="00DC3C17"/>
    <w:rsid w:val="00DC3CB2"/>
    <w:rsid w:val="00DC3D21"/>
    <w:rsid w:val="00DC3E68"/>
    <w:rsid w:val="00DC43B2"/>
    <w:rsid w:val="00DC43B3"/>
    <w:rsid w:val="00DC444C"/>
    <w:rsid w:val="00DC47E9"/>
    <w:rsid w:val="00DC4814"/>
    <w:rsid w:val="00DC4882"/>
    <w:rsid w:val="00DC4DA4"/>
    <w:rsid w:val="00DC50E7"/>
    <w:rsid w:val="00DC5503"/>
    <w:rsid w:val="00DC598F"/>
    <w:rsid w:val="00DC599A"/>
    <w:rsid w:val="00DC5A26"/>
    <w:rsid w:val="00DC5DBF"/>
    <w:rsid w:val="00DC5E43"/>
    <w:rsid w:val="00DC6063"/>
    <w:rsid w:val="00DC6113"/>
    <w:rsid w:val="00DC6116"/>
    <w:rsid w:val="00DC615C"/>
    <w:rsid w:val="00DC61FB"/>
    <w:rsid w:val="00DC62DD"/>
    <w:rsid w:val="00DC6428"/>
    <w:rsid w:val="00DC65DF"/>
    <w:rsid w:val="00DC66DC"/>
    <w:rsid w:val="00DC67DE"/>
    <w:rsid w:val="00DC6D0C"/>
    <w:rsid w:val="00DC7093"/>
    <w:rsid w:val="00DC7099"/>
    <w:rsid w:val="00DC73D0"/>
    <w:rsid w:val="00DC73D7"/>
    <w:rsid w:val="00DC746E"/>
    <w:rsid w:val="00DC7476"/>
    <w:rsid w:val="00DC7483"/>
    <w:rsid w:val="00DC797E"/>
    <w:rsid w:val="00DC7CA4"/>
    <w:rsid w:val="00DC7D5E"/>
    <w:rsid w:val="00DC7D75"/>
    <w:rsid w:val="00DC7F32"/>
    <w:rsid w:val="00DD01EF"/>
    <w:rsid w:val="00DD02DF"/>
    <w:rsid w:val="00DD0742"/>
    <w:rsid w:val="00DD090B"/>
    <w:rsid w:val="00DD0BAF"/>
    <w:rsid w:val="00DD0D30"/>
    <w:rsid w:val="00DD0D38"/>
    <w:rsid w:val="00DD0EEB"/>
    <w:rsid w:val="00DD130F"/>
    <w:rsid w:val="00DD1A82"/>
    <w:rsid w:val="00DD1B18"/>
    <w:rsid w:val="00DD1E04"/>
    <w:rsid w:val="00DD1EEA"/>
    <w:rsid w:val="00DD1F8D"/>
    <w:rsid w:val="00DD23BE"/>
    <w:rsid w:val="00DD250F"/>
    <w:rsid w:val="00DD2558"/>
    <w:rsid w:val="00DD265A"/>
    <w:rsid w:val="00DD2720"/>
    <w:rsid w:val="00DD2865"/>
    <w:rsid w:val="00DD28B5"/>
    <w:rsid w:val="00DD2ED2"/>
    <w:rsid w:val="00DD307F"/>
    <w:rsid w:val="00DD34D5"/>
    <w:rsid w:val="00DD35DE"/>
    <w:rsid w:val="00DD3A4D"/>
    <w:rsid w:val="00DD3AC1"/>
    <w:rsid w:val="00DD3BB6"/>
    <w:rsid w:val="00DD3CB9"/>
    <w:rsid w:val="00DD3CF9"/>
    <w:rsid w:val="00DD3E6C"/>
    <w:rsid w:val="00DD4438"/>
    <w:rsid w:val="00DD464D"/>
    <w:rsid w:val="00DD48CA"/>
    <w:rsid w:val="00DD49E6"/>
    <w:rsid w:val="00DD4A72"/>
    <w:rsid w:val="00DD4C29"/>
    <w:rsid w:val="00DD4D60"/>
    <w:rsid w:val="00DD4D96"/>
    <w:rsid w:val="00DD4FA9"/>
    <w:rsid w:val="00DD4FE3"/>
    <w:rsid w:val="00DD500C"/>
    <w:rsid w:val="00DD53DC"/>
    <w:rsid w:val="00DD57F2"/>
    <w:rsid w:val="00DD5888"/>
    <w:rsid w:val="00DD5B20"/>
    <w:rsid w:val="00DD5C26"/>
    <w:rsid w:val="00DD5ED9"/>
    <w:rsid w:val="00DD608B"/>
    <w:rsid w:val="00DD64F5"/>
    <w:rsid w:val="00DD6CB6"/>
    <w:rsid w:val="00DD6E12"/>
    <w:rsid w:val="00DD708C"/>
    <w:rsid w:val="00DD70FE"/>
    <w:rsid w:val="00DD73C6"/>
    <w:rsid w:val="00DD7424"/>
    <w:rsid w:val="00DD799C"/>
    <w:rsid w:val="00DD7AD7"/>
    <w:rsid w:val="00DD7B85"/>
    <w:rsid w:val="00DD7BFE"/>
    <w:rsid w:val="00DD7C06"/>
    <w:rsid w:val="00DD7CA3"/>
    <w:rsid w:val="00DD7D4A"/>
    <w:rsid w:val="00DE0292"/>
    <w:rsid w:val="00DE05EE"/>
    <w:rsid w:val="00DE077F"/>
    <w:rsid w:val="00DE08CE"/>
    <w:rsid w:val="00DE0924"/>
    <w:rsid w:val="00DE09B6"/>
    <w:rsid w:val="00DE0E88"/>
    <w:rsid w:val="00DE0F0F"/>
    <w:rsid w:val="00DE128C"/>
    <w:rsid w:val="00DE139E"/>
    <w:rsid w:val="00DE1472"/>
    <w:rsid w:val="00DE148C"/>
    <w:rsid w:val="00DE16AF"/>
    <w:rsid w:val="00DE1C7F"/>
    <w:rsid w:val="00DE1EDD"/>
    <w:rsid w:val="00DE1FA5"/>
    <w:rsid w:val="00DE2291"/>
    <w:rsid w:val="00DE2482"/>
    <w:rsid w:val="00DE2873"/>
    <w:rsid w:val="00DE2F87"/>
    <w:rsid w:val="00DE2FF8"/>
    <w:rsid w:val="00DE352B"/>
    <w:rsid w:val="00DE35C5"/>
    <w:rsid w:val="00DE374F"/>
    <w:rsid w:val="00DE3922"/>
    <w:rsid w:val="00DE3936"/>
    <w:rsid w:val="00DE3DCD"/>
    <w:rsid w:val="00DE3F00"/>
    <w:rsid w:val="00DE458B"/>
    <w:rsid w:val="00DE4622"/>
    <w:rsid w:val="00DE4B63"/>
    <w:rsid w:val="00DE4B7B"/>
    <w:rsid w:val="00DE4BF7"/>
    <w:rsid w:val="00DE5018"/>
    <w:rsid w:val="00DE50E7"/>
    <w:rsid w:val="00DE52FE"/>
    <w:rsid w:val="00DE53BB"/>
    <w:rsid w:val="00DE556C"/>
    <w:rsid w:val="00DE56E2"/>
    <w:rsid w:val="00DE59DF"/>
    <w:rsid w:val="00DE5B9E"/>
    <w:rsid w:val="00DE5E00"/>
    <w:rsid w:val="00DE5F32"/>
    <w:rsid w:val="00DE6345"/>
    <w:rsid w:val="00DE6349"/>
    <w:rsid w:val="00DE64C6"/>
    <w:rsid w:val="00DE6909"/>
    <w:rsid w:val="00DE6DFD"/>
    <w:rsid w:val="00DE6F5D"/>
    <w:rsid w:val="00DE70E7"/>
    <w:rsid w:val="00DE72A9"/>
    <w:rsid w:val="00DE72F5"/>
    <w:rsid w:val="00DE7C81"/>
    <w:rsid w:val="00DE7CD1"/>
    <w:rsid w:val="00DE7D7F"/>
    <w:rsid w:val="00DF02BC"/>
    <w:rsid w:val="00DF0363"/>
    <w:rsid w:val="00DF05D7"/>
    <w:rsid w:val="00DF08E4"/>
    <w:rsid w:val="00DF0B18"/>
    <w:rsid w:val="00DF0E3D"/>
    <w:rsid w:val="00DF0F9D"/>
    <w:rsid w:val="00DF129E"/>
    <w:rsid w:val="00DF15C1"/>
    <w:rsid w:val="00DF15F0"/>
    <w:rsid w:val="00DF1D56"/>
    <w:rsid w:val="00DF1DB6"/>
    <w:rsid w:val="00DF210A"/>
    <w:rsid w:val="00DF21C3"/>
    <w:rsid w:val="00DF22C8"/>
    <w:rsid w:val="00DF2529"/>
    <w:rsid w:val="00DF25D9"/>
    <w:rsid w:val="00DF279F"/>
    <w:rsid w:val="00DF2A0B"/>
    <w:rsid w:val="00DF2D0E"/>
    <w:rsid w:val="00DF2D5A"/>
    <w:rsid w:val="00DF2E85"/>
    <w:rsid w:val="00DF2E9F"/>
    <w:rsid w:val="00DF3118"/>
    <w:rsid w:val="00DF31AF"/>
    <w:rsid w:val="00DF31D5"/>
    <w:rsid w:val="00DF33FC"/>
    <w:rsid w:val="00DF3785"/>
    <w:rsid w:val="00DF3998"/>
    <w:rsid w:val="00DF3C32"/>
    <w:rsid w:val="00DF3C4C"/>
    <w:rsid w:val="00DF3DB8"/>
    <w:rsid w:val="00DF3DF7"/>
    <w:rsid w:val="00DF3F9C"/>
    <w:rsid w:val="00DF46AD"/>
    <w:rsid w:val="00DF478C"/>
    <w:rsid w:val="00DF47A7"/>
    <w:rsid w:val="00DF47D1"/>
    <w:rsid w:val="00DF4BCC"/>
    <w:rsid w:val="00DF4F87"/>
    <w:rsid w:val="00DF4FEE"/>
    <w:rsid w:val="00DF50AA"/>
    <w:rsid w:val="00DF519D"/>
    <w:rsid w:val="00DF5257"/>
    <w:rsid w:val="00DF54C2"/>
    <w:rsid w:val="00DF5A1D"/>
    <w:rsid w:val="00DF6007"/>
    <w:rsid w:val="00DF6018"/>
    <w:rsid w:val="00DF6141"/>
    <w:rsid w:val="00DF61F8"/>
    <w:rsid w:val="00DF6293"/>
    <w:rsid w:val="00DF62F1"/>
    <w:rsid w:val="00DF63F7"/>
    <w:rsid w:val="00DF66A6"/>
    <w:rsid w:val="00DF69AF"/>
    <w:rsid w:val="00DF6B22"/>
    <w:rsid w:val="00DF6C94"/>
    <w:rsid w:val="00DF6D36"/>
    <w:rsid w:val="00DF6E9A"/>
    <w:rsid w:val="00DF71A2"/>
    <w:rsid w:val="00DF71C8"/>
    <w:rsid w:val="00DF7521"/>
    <w:rsid w:val="00DF75DB"/>
    <w:rsid w:val="00DF7ACC"/>
    <w:rsid w:val="00E007FE"/>
    <w:rsid w:val="00E008F8"/>
    <w:rsid w:val="00E00918"/>
    <w:rsid w:val="00E00B34"/>
    <w:rsid w:val="00E01401"/>
    <w:rsid w:val="00E0153C"/>
    <w:rsid w:val="00E01862"/>
    <w:rsid w:val="00E01911"/>
    <w:rsid w:val="00E01A71"/>
    <w:rsid w:val="00E01AC6"/>
    <w:rsid w:val="00E01B53"/>
    <w:rsid w:val="00E01CEE"/>
    <w:rsid w:val="00E01D58"/>
    <w:rsid w:val="00E01E8E"/>
    <w:rsid w:val="00E02426"/>
    <w:rsid w:val="00E0248A"/>
    <w:rsid w:val="00E02867"/>
    <w:rsid w:val="00E02A4E"/>
    <w:rsid w:val="00E02CCF"/>
    <w:rsid w:val="00E02DCC"/>
    <w:rsid w:val="00E02E04"/>
    <w:rsid w:val="00E03320"/>
    <w:rsid w:val="00E03381"/>
    <w:rsid w:val="00E034A7"/>
    <w:rsid w:val="00E0359E"/>
    <w:rsid w:val="00E0366A"/>
    <w:rsid w:val="00E0370C"/>
    <w:rsid w:val="00E037AF"/>
    <w:rsid w:val="00E037B4"/>
    <w:rsid w:val="00E0388A"/>
    <w:rsid w:val="00E03DB6"/>
    <w:rsid w:val="00E03E20"/>
    <w:rsid w:val="00E040A4"/>
    <w:rsid w:val="00E04165"/>
    <w:rsid w:val="00E04188"/>
    <w:rsid w:val="00E04207"/>
    <w:rsid w:val="00E04789"/>
    <w:rsid w:val="00E04C63"/>
    <w:rsid w:val="00E04E8C"/>
    <w:rsid w:val="00E05361"/>
    <w:rsid w:val="00E0593E"/>
    <w:rsid w:val="00E0599D"/>
    <w:rsid w:val="00E059B3"/>
    <w:rsid w:val="00E05E02"/>
    <w:rsid w:val="00E0602E"/>
    <w:rsid w:val="00E0617C"/>
    <w:rsid w:val="00E06349"/>
    <w:rsid w:val="00E0643D"/>
    <w:rsid w:val="00E06517"/>
    <w:rsid w:val="00E066DC"/>
    <w:rsid w:val="00E06AA5"/>
    <w:rsid w:val="00E07030"/>
    <w:rsid w:val="00E0736C"/>
    <w:rsid w:val="00E07379"/>
    <w:rsid w:val="00E07575"/>
    <w:rsid w:val="00E077A9"/>
    <w:rsid w:val="00E07A37"/>
    <w:rsid w:val="00E07BE0"/>
    <w:rsid w:val="00E07F8E"/>
    <w:rsid w:val="00E1001E"/>
    <w:rsid w:val="00E10300"/>
    <w:rsid w:val="00E1047C"/>
    <w:rsid w:val="00E105D2"/>
    <w:rsid w:val="00E106F8"/>
    <w:rsid w:val="00E109B8"/>
    <w:rsid w:val="00E10AC6"/>
    <w:rsid w:val="00E10AFF"/>
    <w:rsid w:val="00E10B17"/>
    <w:rsid w:val="00E10B82"/>
    <w:rsid w:val="00E10B8C"/>
    <w:rsid w:val="00E10C8D"/>
    <w:rsid w:val="00E10CBD"/>
    <w:rsid w:val="00E10D43"/>
    <w:rsid w:val="00E1111B"/>
    <w:rsid w:val="00E11299"/>
    <w:rsid w:val="00E11436"/>
    <w:rsid w:val="00E11546"/>
    <w:rsid w:val="00E115D6"/>
    <w:rsid w:val="00E11701"/>
    <w:rsid w:val="00E11C5B"/>
    <w:rsid w:val="00E11CC8"/>
    <w:rsid w:val="00E11E77"/>
    <w:rsid w:val="00E11E88"/>
    <w:rsid w:val="00E12081"/>
    <w:rsid w:val="00E12223"/>
    <w:rsid w:val="00E12477"/>
    <w:rsid w:val="00E12495"/>
    <w:rsid w:val="00E1260A"/>
    <w:rsid w:val="00E127D8"/>
    <w:rsid w:val="00E1296E"/>
    <w:rsid w:val="00E12A8D"/>
    <w:rsid w:val="00E12C8A"/>
    <w:rsid w:val="00E12FE4"/>
    <w:rsid w:val="00E13196"/>
    <w:rsid w:val="00E131DD"/>
    <w:rsid w:val="00E13247"/>
    <w:rsid w:val="00E13403"/>
    <w:rsid w:val="00E135D7"/>
    <w:rsid w:val="00E13969"/>
    <w:rsid w:val="00E13986"/>
    <w:rsid w:val="00E13A9F"/>
    <w:rsid w:val="00E13CF7"/>
    <w:rsid w:val="00E14006"/>
    <w:rsid w:val="00E1421E"/>
    <w:rsid w:val="00E14661"/>
    <w:rsid w:val="00E14CA6"/>
    <w:rsid w:val="00E14D27"/>
    <w:rsid w:val="00E14E08"/>
    <w:rsid w:val="00E14E0B"/>
    <w:rsid w:val="00E14EFA"/>
    <w:rsid w:val="00E15058"/>
    <w:rsid w:val="00E150BC"/>
    <w:rsid w:val="00E15166"/>
    <w:rsid w:val="00E15560"/>
    <w:rsid w:val="00E15874"/>
    <w:rsid w:val="00E158D8"/>
    <w:rsid w:val="00E15953"/>
    <w:rsid w:val="00E15E29"/>
    <w:rsid w:val="00E15EA8"/>
    <w:rsid w:val="00E1658D"/>
    <w:rsid w:val="00E1667E"/>
    <w:rsid w:val="00E168A0"/>
    <w:rsid w:val="00E16917"/>
    <w:rsid w:val="00E1697B"/>
    <w:rsid w:val="00E16A3F"/>
    <w:rsid w:val="00E16A80"/>
    <w:rsid w:val="00E16F45"/>
    <w:rsid w:val="00E1704C"/>
    <w:rsid w:val="00E1706F"/>
    <w:rsid w:val="00E171BF"/>
    <w:rsid w:val="00E17254"/>
    <w:rsid w:val="00E17616"/>
    <w:rsid w:val="00E17A3E"/>
    <w:rsid w:val="00E17EC3"/>
    <w:rsid w:val="00E20123"/>
    <w:rsid w:val="00E204D5"/>
    <w:rsid w:val="00E2066B"/>
    <w:rsid w:val="00E20949"/>
    <w:rsid w:val="00E20B47"/>
    <w:rsid w:val="00E20B68"/>
    <w:rsid w:val="00E20F42"/>
    <w:rsid w:val="00E20F65"/>
    <w:rsid w:val="00E21A33"/>
    <w:rsid w:val="00E21B2E"/>
    <w:rsid w:val="00E21C10"/>
    <w:rsid w:val="00E21DF6"/>
    <w:rsid w:val="00E22143"/>
    <w:rsid w:val="00E22815"/>
    <w:rsid w:val="00E22822"/>
    <w:rsid w:val="00E22851"/>
    <w:rsid w:val="00E22AA7"/>
    <w:rsid w:val="00E230C4"/>
    <w:rsid w:val="00E231B1"/>
    <w:rsid w:val="00E23264"/>
    <w:rsid w:val="00E233A7"/>
    <w:rsid w:val="00E23455"/>
    <w:rsid w:val="00E234CE"/>
    <w:rsid w:val="00E2380C"/>
    <w:rsid w:val="00E239C2"/>
    <w:rsid w:val="00E23A9F"/>
    <w:rsid w:val="00E23AEA"/>
    <w:rsid w:val="00E23B8E"/>
    <w:rsid w:val="00E23C5A"/>
    <w:rsid w:val="00E23FD3"/>
    <w:rsid w:val="00E2444C"/>
    <w:rsid w:val="00E24765"/>
    <w:rsid w:val="00E247EB"/>
    <w:rsid w:val="00E2496A"/>
    <w:rsid w:val="00E24D23"/>
    <w:rsid w:val="00E24EB8"/>
    <w:rsid w:val="00E25592"/>
    <w:rsid w:val="00E255C1"/>
    <w:rsid w:val="00E25C60"/>
    <w:rsid w:val="00E25EF0"/>
    <w:rsid w:val="00E25FE7"/>
    <w:rsid w:val="00E26A3B"/>
    <w:rsid w:val="00E26F68"/>
    <w:rsid w:val="00E276EB"/>
    <w:rsid w:val="00E27752"/>
    <w:rsid w:val="00E27B41"/>
    <w:rsid w:val="00E27D39"/>
    <w:rsid w:val="00E27D71"/>
    <w:rsid w:val="00E27E7D"/>
    <w:rsid w:val="00E30062"/>
    <w:rsid w:val="00E300ED"/>
    <w:rsid w:val="00E30361"/>
    <w:rsid w:val="00E30675"/>
    <w:rsid w:val="00E30770"/>
    <w:rsid w:val="00E308D0"/>
    <w:rsid w:val="00E30BCD"/>
    <w:rsid w:val="00E30C7B"/>
    <w:rsid w:val="00E30DF0"/>
    <w:rsid w:val="00E30E06"/>
    <w:rsid w:val="00E30EBA"/>
    <w:rsid w:val="00E30FEA"/>
    <w:rsid w:val="00E31375"/>
    <w:rsid w:val="00E3147E"/>
    <w:rsid w:val="00E314C3"/>
    <w:rsid w:val="00E3167C"/>
    <w:rsid w:val="00E316C6"/>
    <w:rsid w:val="00E318F1"/>
    <w:rsid w:val="00E31ABE"/>
    <w:rsid w:val="00E31C1A"/>
    <w:rsid w:val="00E31DEA"/>
    <w:rsid w:val="00E3221B"/>
    <w:rsid w:val="00E32536"/>
    <w:rsid w:val="00E3262C"/>
    <w:rsid w:val="00E32830"/>
    <w:rsid w:val="00E3294E"/>
    <w:rsid w:val="00E32A32"/>
    <w:rsid w:val="00E32B6A"/>
    <w:rsid w:val="00E32C3A"/>
    <w:rsid w:val="00E32C78"/>
    <w:rsid w:val="00E32CEC"/>
    <w:rsid w:val="00E32DF7"/>
    <w:rsid w:val="00E33141"/>
    <w:rsid w:val="00E33350"/>
    <w:rsid w:val="00E33810"/>
    <w:rsid w:val="00E33AEC"/>
    <w:rsid w:val="00E33C05"/>
    <w:rsid w:val="00E33C85"/>
    <w:rsid w:val="00E33D3E"/>
    <w:rsid w:val="00E33DED"/>
    <w:rsid w:val="00E3408C"/>
    <w:rsid w:val="00E342C9"/>
    <w:rsid w:val="00E34821"/>
    <w:rsid w:val="00E34B86"/>
    <w:rsid w:val="00E34D0B"/>
    <w:rsid w:val="00E34EB1"/>
    <w:rsid w:val="00E34F0B"/>
    <w:rsid w:val="00E34F86"/>
    <w:rsid w:val="00E3522A"/>
    <w:rsid w:val="00E3533E"/>
    <w:rsid w:val="00E3564E"/>
    <w:rsid w:val="00E35747"/>
    <w:rsid w:val="00E35D26"/>
    <w:rsid w:val="00E36211"/>
    <w:rsid w:val="00E362A5"/>
    <w:rsid w:val="00E36343"/>
    <w:rsid w:val="00E365C8"/>
    <w:rsid w:val="00E3660D"/>
    <w:rsid w:val="00E366D9"/>
    <w:rsid w:val="00E369C6"/>
    <w:rsid w:val="00E37047"/>
    <w:rsid w:val="00E37088"/>
    <w:rsid w:val="00E3718E"/>
    <w:rsid w:val="00E3721B"/>
    <w:rsid w:val="00E401FC"/>
    <w:rsid w:val="00E4026B"/>
    <w:rsid w:val="00E403DC"/>
    <w:rsid w:val="00E4070F"/>
    <w:rsid w:val="00E40BA5"/>
    <w:rsid w:val="00E4189A"/>
    <w:rsid w:val="00E41B38"/>
    <w:rsid w:val="00E41BA3"/>
    <w:rsid w:val="00E41BF2"/>
    <w:rsid w:val="00E420F3"/>
    <w:rsid w:val="00E42296"/>
    <w:rsid w:val="00E423E1"/>
    <w:rsid w:val="00E4270E"/>
    <w:rsid w:val="00E4274D"/>
    <w:rsid w:val="00E4274E"/>
    <w:rsid w:val="00E42809"/>
    <w:rsid w:val="00E429F3"/>
    <w:rsid w:val="00E42D5B"/>
    <w:rsid w:val="00E42E1C"/>
    <w:rsid w:val="00E433C5"/>
    <w:rsid w:val="00E43521"/>
    <w:rsid w:val="00E43A6A"/>
    <w:rsid w:val="00E43DC2"/>
    <w:rsid w:val="00E43F9A"/>
    <w:rsid w:val="00E440C0"/>
    <w:rsid w:val="00E44188"/>
    <w:rsid w:val="00E443D2"/>
    <w:rsid w:val="00E44466"/>
    <w:rsid w:val="00E4482D"/>
    <w:rsid w:val="00E4483F"/>
    <w:rsid w:val="00E449B7"/>
    <w:rsid w:val="00E44AD9"/>
    <w:rsid w:val="00E44E6C"/>
    <w:rsid w:val="00E4513D"/>
    <w:rsid w:val="00E453C9"/>
    <w:rsid w:val="00E45548"/>
    <w:rsid w:val="00E457FC"/>
    <w:rsid w:val="00E458B9"/>
    <w:rsid w:val="00E45B38"/>
    <w:rsid w:val="00E45DC9"/>
    <w:rsid w:val="00E45E20"/>
    <w:rsid w:val="00E45E4F"/>
    <w:rsid w:val="00E45F40"/>
    <w:rsid w:val="00E462C6"/>
    <w:rsid w:val="00E464E5"/>
    <w:rsid w:val="00E4663B"/>
    <w:rsid w:val="00E46852"/>
    <w:rsid w:val="00E4690A"/>
    <w:rsid w:val="00E46BDF"/>
    <w:rsid w:val="00E46CF5"/>
    <w:rsid w:val="00E46DE2"/>
    <w:rsid w:val="00E4729E"/>
    <w:rsid w:val="00E47330"/>
    <w:rsid w:val="00E4735B"/>
    <w:rsid w:val="00E47564"/>
    <w:rsid w:val="00E47648"/>
    <w:rsid w:val="00E478DB"/>
    <w:rsid w:val="00E47BD5"/>
    <w:rsid w:val="00E47C98"/>
    <w:rsid w:val="00E50264"/>
    <w:rsid w:val="00E5033C"/>
    <w:rsid w:val="00E50758"/>
    <w:rsid w:val="00E509FC"/>
    <w:rsid w:val="00E50CD6"/>
    <w:rsid w:val="00E50E37"/>
    <w:rsid w:val="00E510A3"/>
    <w:rsid w:val="00E510E9"/>
    <w:rsid w:val="00E51185"/>
    <w:rsid w:val="00E518BD"/>
    <w:rsid w:val="00E51948"/>
    <w:rsid w:val="00E519ED"/>
    <w:rsid w:val="00E51D67"/>
    <w:rsid w:val="00E51EDA"/>
    <w:rsid w:val="00E520DD"/>
    <w:rsid w:val="00E5220B"/>
    <w:rsid w:val="00E5279F"/>
    <w:rsid w:val="00E528AC"/>
    <w:rsid w:val="00E52BBD"/>
    <w:rsid w:val="00E52E50"/>
    <w:rsid w:val="00E5305E"/>
    <w:rsid w:val="00E53065"/>
    <w:rsid w:val="00E53961"/>
    <w:rsid w:val="00E53ED9"/>
    <w:rsid w:val="00E53FE7"/>
    <w:rsid w:val="00E5463C"/>
    <w:rsid w:val="00E547C0"/>
    <w:rsid w:val="00E547F3"/>
    <w:rsid w:val="00E54BD9"/>
    <w:rsid w:val="00E54CDE"/>
    <w:rsid w:val="00E54D87"/>
    <w:rsid w:val="00E54EA0"/>
    <w:rsid w:val="00E552C8"/>
    <w:rsid w:val="00E5549F"/>
    <w:rsid w:val="00E55815"/>
    <w:rsid w:val="00E55907"/>
    <w:rsid w:val="00E55BEB"/>
    <w:rsid w:val="00E55C18"/>
    <w:rsid w:val="00E55EEE"/>
    <w:rsid w:val="00E561F8"/>
    <w:rsid w:val="00E56367"/>
    <w:rsid w:val="00E564CC"/>
    <w:rsid w:val="00E568A7"/>
    <w:rsid w:val="00E568EF"/>
    <w:rsid w:val="00E56A25"/>
    <w:rsid w:val="00E56B26"/>
    <w:rsid w:val="00E56B9B"/>
    <w:rsid w:val="00E56C94"/>
    <w:rsid w:val="00E56F7F"/>
    <w:rsid w:val="00E57074"/>
    <w:rsid w:val="00E572F2"/>
    <w:rsid w:val="00E573FC"/>
    <w:rsid w:val="00E57615"/>
    <w:rsid w:val="00E576A6"/>
    <w:rsid w:val="00E57719"/>
    <w:rsid w:val="00E57906"/>
    <w:rsid w:val="00E57B0D"/>
    <w:rsid w:val="00E57BAD"/>
    <w:rsid w:val="00E57D06"/>
    <w:rsid w:val="00E57D79"/>
    <w:rsid w:val="00E57F01"/>
    <w:rsid w:val="00E601E3"/>
    <w:rsid w:val="00E6037B"/>
    <w:rsid w:val="00E61097"/>
    <w:rsid w:val="00E61115"/>
    <w:rsid w:val="00E612A6"/>
    <w:rsid w:val="00E61458"/>
    <w:rsid w:val="00E617A0"/>
    <w:rsid w:val="00E61AC7"/>
    <w:rsid w:val="00E61D51"/>
    <w:rsid w:val="00E61DE5"/>
    <w:rsid w:val="00E6226E"/>
    <w:rsid w:val="00E62306"/>
    <w:rsid w:val="00E62355"/>
    <w:rsid w:val="00E62562"/>
    <w:rsid w:val="00E6264F"/>
    <w:rsid w:val="00E627E1"/>
    <w:rsid w:val="00E6296B"/>
    <w:rsid w:val="00E62C40"/>
    <w:rsid w:val="00E62C9F"/>
    <w:rsid w:val="00E630D5"/>
    <w:rsid w:val="00E63263"/>
    <w:rsid w:val="00E63FC0"/>
    <w:rsid w:val="00E6409D"/>
    <w:rsid w:val="00E642D5"/>
    <w:rsid w:val="00E647A1"/>
    <w:rsid w:val="00E64892"/>
    <w:rsid w:val="00E6490D"/>
    <w:rsid w:val="00E6491D"/>
    <w:rsid w:val="00E64961"/>
    <w:rsid w:val="00E64B9A"/>
    <w:rsid w:val="00E64EFB"/>
    <w:rsid w:val="00E64F9A"/>
    <w:rsid w:val="00E6573A"/>
    <w:rsid w:val="00E65993"/>
    <w:rsid w:val="00E65CDA"/>
    <w:rsid w:val="00E65D5C"/>
    <w:rsid w:val="00E6609E"/>
    <w:rsid w:val="00E6617B"/>
    <w:rsid w:val="00E661F8"/>
    <w:rsid w:val="00E66668"/>
    <w:rsid w:val="00E66846"/>
    <w:rsid w:val="00E668C5"/>
    <w:rsid w:val="00E66BD0"/>
    <w:rsid w:val="00E66BFE"/>
    <w:rsid w:val="00E66C4A"/>
    <w:rsid w:val="00E66E7B"/>
    <w:rsid w:val="00E66F42"/>
    <w:rsid w:val="00E66F72"/>
    <w:rsid w:val="00E67349"/>
    <w:rsid w:val="00E6738D"/>
    <w:rsid w:val="00E67504"/>
    <w:rsid w:val="00E67874"/>
    <w:rsid w:val="00E67896"/>
    <w:rsid w:val="00E678A2"/>
    <w:rsid w:val="00E70104"/>
    <w:rsid w:val="00E7012D"/>
    <w:rsid w:val="00E701CF"/>
    <w:rsid w:val="00E70400"/>
    <w:rsid w:val="00E704F1"/>
    <w:rsid w:val="00E7058A"/>
    <w:rsid w:val="00E7069E"/>
    <w:rsid w:val="00E706A9"/>
    <w:rsid w:val="00E70A05"/>
    <w:rsid w:val="00E70A8D"/>
    <w:rsid w:val="00E710EA"/>
    <w:rsid w:val="00E7114F"/>
    <w:rsid w:val="00E71219"/>
    <w:rsid w:val="00E71273"/>
    <w:rsid w:val="00E71290"/>
    <w:rsid w:val="00E7134D"/>
    <w:rsid w:val="00E713CC"/>
    <w:rsid w:val="00E7179A"/>
    <w:rsid w:val="00E71B58"/>
    <w:rsid w:val="00E71BBF"/>
    <w:rsid w:val="00E71DF7"/>
    <w:rsid w:val="00E71F0B"/>
    <w:rsid w:val="00E722E3"/>
    <w:rsid w:val="00E7245B"/>
    <w:rsid w:val="00E726A2"/>
    <w:rsid w:val="00E72889"/>
    <w:rsid w:val="00E72AAE"/>
    <w:rsid w:val="00E72CF2"/>
    <w:rsid w:val="00E72D9F"/>
    <w:rsid w:val="00E72E47"/>
    <w:rsid w:val="00E72E55"/>
    <w:rsid w:val="00E7385A"/>
    <w:rsid w:val="00E73920"/>
    <w:rsid w:val="00E73A75"/>
    <w:rsid w:val="00E742F4"/>
    <w:rsid w:val="00E74654"/>
    <w:rsid w:val="00E74AA2"/>
    <w:rsid w:val="00E74B12"/>
    <w:rsid w:val="00E74BE6"/>
    <w:rsid w:val="00E74DD1"/>
    <w:rsid w:val="00E7551A"/>
    <w:rsid w:val="00E75A2D"/>
    <w:rsid w:val="00E75A52"/>
    <w:rsid w:val="00E75B8A"/>
    <w:rsid w:val="00E75E6B"/>
    <w:rsid w:val="00E75ECE"/>
    <w:rsid w:val="00E75F72"/>
    <w:rsid w:val="00E75F89"/>
    <w:rsid w:val="00E76793"/>
    <w:rsid w:val="00E76A4C"/>
    <w:rsid w:val="00E77251"/>
    <w:rsid w:val="00E77371"/>
    <w:rsid w:val="00E7738C"/>
    <w:rsid w:val="00E773F3"/>
    <w:rsid w:val="00E774B2"/>
    <w:rsid w:val="00E7785D"/>
    <w:rsid w:val="00E77DC0"/>
    <w:rsid w:val="00E80218"/>
    <w:rsid w:val="00E80383"/>
    <w:rsid w:val="00E8041C"/>
    <w:rsid w:val="00E806D8"/>
    <w:rsid w:val="00E807CB"/>
    <w:rsid w:val="00E80C90"/>
    <w:rsid w:val="00E80E49"/>
    <w:rsid w:val="00E813C9"/>
    <w:rsid w:val="00E81504"/>
    <w:rsid w:val="00E81758"/>
    <w:rsid w:val="00E81B6D"/>
    <w:rsid w:val="00E81E80"/>
    <w:rsid w:val="00E81E85"/>
    <w:rsid w:val="00E81F6A"/>
    <w:rsid w:val="00E82078"/>
    <w:rsid w:val="00E825DF"/>
    <w:rsid w:val="00E826B5"/>
    <w:rsid w:val="00E8299C"/>
    <w:rsid w:val="00E82C22"/>
    <w:rsid w:val="00E830DD"/>
    <w:rsid w:val="00E831EB"/>
    <w:rsid w:val="00E8338C"/>
    <w:rsid w:val="00E8342A"/>
    <w:rsid w:val="00E8350D"/>
    <w:rsid w:val="00E83B93"/>
    <w:rsid w:val="00E83D14"/>
    <w:rsid w:val="00E83D61"/>
    <w:rsid w:val="00E83E60"/>
    <w:rsid w:val="00E83FC1"/>
    <w:rsid w:val="00E841AC"/>
    <w:rsid w:val="00E84446"/>
    <w:rsid w:val="00E8471D"/>
    <w:rsid w:val="00E84724"/>
    <w:rsid w:val="00E848DA"/>
    <w:rsid w:val="00E849B8"/>
    <w:rsid w:val="00E84CDB"/>
    <w:rsid w:val="00E850A2"/>
    <w:rsid w:val="00E858B7"/>
    <w:rsid w:val="00E85AAD"/>
    <w:rsid w:val="00E85BFF"/>
    <w:rsid w:val="00E85CCC"/>
    <w:rsid w:val="00E85DBB"/>
    <w:rsid w:val="00E8609F"/>
    <w:rsid w:val="00E86382"/>
    <w:rsid w:val="00E86547"/>
    <w:rsid w:val="00E8691F"/>
    <w:rsid w:val="00E86D7D"/>
    <w:rsid w:val="00E86FE5"/>
    <w:rsid w:val="00E8701B"/>
    <w:rsid w:val="00E87059"/>
    <w:rsid w:val="00E879F6"/>
    <w:rsid w:val="00E87F19"/>
    <w:rsid w:val="00E90153"/>
    <w:rsid w:val="00E90412"/>
    <w:rsid w:val="00E90A9F"/>
    <w:rsid w:val="00E90BB3"/>
    <w:rsid w:val="00E90EB8"/>
    <w:rsid w:val="00E90F87"/>
    <w:rsid w:val="00E91553"/>
    <w:rsid w:val="00E916A4"/>
    <w:rsid w:val="00E916CE"/>
    <w:rsid w:val="00E918A3"/>
    <w:rsid w:val="00E91933"/>
    <w:rsid w:val="00E91A2E"/>
    <w:rsid w:val="00E91BDF"/>
    <w:rsid w:val="00E92205"/>
    <w:rsid w:val="00E92250"/>
    <w:rsid w:val="00E925BF"/>
    <w:rsid w:val="00E926E8"/>
    <w:rsid w:val="00E92773"/>
    <w:rsid w:val="00E92AE1"/>
    <w:rsid w:val="00E92DDA"/>
    <w:rsid w:val="00E92F23"/>
    <w:rsid w:val="00E933C2"/>
    <w:rsid w:val="00E93515"/>
    <w:rsid w:val="00E93661"/>
    <w:rsid w:val="00E939AD"/>
    <w:rsid w:val="00E93A32"/>
    <w:rsid w:val="00E93A46"/>
    <w:rsid w:val="00E93D57"/>
    <w:rsid w:val="00E93DB9"/>
    <w:rsid w:val="00E93DE1"/>
    <w:rsid w:val="00E9412F"/>
    <w:rsid w:val="00E94438"/>
    <w:rsid w:val="00E9452A"/>
    <w:rsid w:val="00E946FB"/>
    <w:rsid w:val="00E947D0"/>
    <w:rsid w:val="00E94A15"/>
    <w:rsid w:val="00E94DCC"/>
    <w:rsid w:val="00E953A2"/>
    <w:rsid w:val="00E95522"/>
    <w:rsid w:val="00E95735"/>
    <w:rsid w:val="00E9574F"/>
    <w:rsid w:val="00E957EA"/>
    <w:rsid w:val="00E9594F"/>
    <w:rsid w:val="00E96565"/>
    <w:rsid w:val="00E966FD"/>
    <w:rsid w:val="00E96E29"/>
    <w:rsid w:val="00E96F15"/>
    <w:rsid w:val="00E9720B"/>
    <w:rsid w:val="00E97500"/>
    <w:rsid w:val="00E97E83"/>
    <w:rsid w:val="00EA0272"/>
    <w:rsid w:val="00EA04E5"/>
    <w:rsid w:val="00EA053E"/>
    <w:rsid w:val="00EA074C"/>
    <w:rsid w:val="00EA07CE"/>
    <w:rsid w:val="00EA0990"/>
    <w:rsid w:val="00EA0BA1"/>
    <w:rsid w:val="00EA118D"/>
    <w:rsid w:val="00EA120F"/>
    <w:rsid w:val="00EA155C"/>
    <w:rsid w:val="00EA1569"/>
    <w:rsid w:val="00EA18D7"/>
    <w:rsid w:val="00EA1C22"/>
    <w:rsid w:val="00EA1C6D"/>
    <w:rsid w:val="00EA1E3C"/>
    <w:rsid w:val="00EA1E9F"/>
    <w:rsid w:val="00EA20E0"/>
    <w:rsid w:val="00EA21AD"/>
    <w:rsid w:val="00EA21DD"/>
    <w:rsid w:val="00EA2214"/>
    <w:rsid w:val="00EA2237"/>
    <w:rsid w:val="00EA22B6"/>
    <w:rsid w:val="00EA230C"/>
    <w:rsid w:val="00EA2458"/>
    <w:rsid w:val="00EA2D34"/>
    <w:rsid w:val="00EA2E57"/>
    <w:rsid w:val="00EA30A9"/>
    <w:rsid w:val="00EA30D6"/>
    <w:rsid w:val="00EA318E"/>
    <w:rsid w:val="00EA33AE"/>
    <w:rsid w:val="00EA39CB"/>
    <w:rsid w:val="00EA3AEF"/>
    <w:rsid w:val="00EA3E83"/>
    <w:rsid w:val="00EA409E"/>
    <w:rsid w:val="00EA437A"/>
    <w:rsid w:val="00EA4591"/>
    <w:rsid w:val="00EA4E68"/>
    <w:rsid w:val="00EA4ECB"/>
    <w:rsid w:val="00EA50BD"/>
    <w:rsid w:val="00EA5332"/>
    <w:rsid w:val="00EA5584"/>
    <w:rsid w:val="00EA5786"/>
    <w:rsid w:val="00EA5DD9"/>
    <w:rsid w:val="00EA5E72"/>
    <w:rsid w:val="00EA5EBA"/>
    <w:rsid w:val="00EA6452"/>
    <w:rsid w:val="00EA64B9"/>
    <w:rsid w:val="00EA6A23"/>
    <w:rsid w:val="00EA6B67"/>
    <w:rsid w:val="00EA6BD0"/>
    <w:rsid w:val="00EA6EDF"/>
    <w:rsid w:val="00EA7027"/>
    <w:rsid w:val="00EA7044"/>
    <w:rsid w:val="00EA716A"/>
    <w:rsid w:val="00EA7648"/>
    <w:rsid w:val="00EA768D"/>
    <w:rsid w:val="00EA76CF"/>
    <w:rsid w:val="00EA771B"/>
    <w:rsid w:val="00EA78C1"/>
    <w:rsid w:val="00EA7B26"/>
    <w:rsid w:val="00EA7E4A"/>
    <w:rsid w:val="00EA7F38"/>
    <w:rsid w:val="00EB01A8"/>
    <w:rsid w:val="00EB01DE"/>
    <w:rsid w:val="00EB0330"/>
    <w:rsid w:val="00EB072B"/>
    <w:rsid w:val="00EB0845"/>
    <w:rsid w:val="00EB0A32"/>
    <w:rsid w:val="00EB0A42"/>
    <w:rsid w:val="00EB0BA2"/>
    <w:rsid w:val="00EB0BC1"/>
    <w:rsid w:val="00EB0C3A"/>
    <w:rsid w:val="00EB0F10"/>
    <w:rsid w:val="00EB1000"/>
    <w:rsid w:val="00EB1038"/>
    <w:rsid w:val="00EB12E7"/>
    <w:rsid w:val="00EB1414"/>
    <w:rsid w:val="00EB1453"/>
    <w:rsid w:val="00EB1560"/>
    <w:rsid w:val="00EB1631"/>
    <w:rsid w:val="00EB174E"/>
    <w:rsid w:val="00EB1F7D"/>
    <w:rsid w:val="00EB229E"/>
    <w:rsid w:val="00EB22F5"/>
    <w:rsid w:val="00EB23A2"/>
    <w:rsid w:val="00EB253D"/>
    <w:rsid w:val="00EB275A"/>
    <w:rsid w:val="00EB28E5"/>
    <w:rsid w:val="00EB28F7"/>
    <w:rsid w:val="00EB2968"/>
    <w:rsid w:val="00EB2982"/>
    <w:rsid w:val="00EB2C61"/>
    <w:rsid w:val="00EB2D81"/>
    <w:rsid w:val="00EB31F6"/>
    <w:rsid w:val="00EB3649"/>
    <w:rsid w:val="00EB3A27"/>
    <w:rsid w:val="00EB3B8C"/>
    <w:rsid w:val="00EB3F89"/>
    <w:rsid w:val="00EB4238"/>
    <w:rsid w:val="00EB4345"/>
    <w:rsid w:val="00EB4367"/>
    <w:rsid w:val="00EB4390"/>
    <w:rsid w:val="00EB4650"/>
    <w:rsid w:val="00EB469C"/>
    <w:rsid w:val="00EB47BD"/>
    <w:rsid w:val="00EB4857"/>
    <w:rsid w:val="00EB4AF7"/>
    <w:rsid w:val="00EB4E60"/>
    <w:rsid w:val="00EB5055"/>
    <w:rsid w:val="00EB518A"/>
    <w:rsid w:val="00EB5214"/>
    <w:rsid w:val="00EB5371"/>
    <w:rsid w:val="00EB5532"/>
    <w:rsid w:val="00EB560B"/>
    <w:rsid w:val="00EB5883"/>
    <w:rsid w:val="00EB5A19"/>
    <w:rsid w:val="00EB5E9A"/>
    <w:rsid w:val="00EB6022"/>
    <w:rsid w:val="00EB6124"/>
    <w:rsid w:val="00EB62CC"/>
    <w:rsid w:val="00EB6462"/>
    <w:rsid w:val="00EB6EE7"/>
    <w:rsid w:val="00EB7005"/>
    <w:rsid w:val="00EB73E3"/>
    <w:rsid w:val="00EB77BD"/>
    <w:rsid w:val="00EB784B"/>
    <w:rsid w:val="00EB7BE8"/>
    <w:rsid w:val="00EB7C26"/>
    <w:rsid w:val="00EC03D2"/>
    <w:rsid w:val="00EC0434"/>
    <w:rsid w:val="00EC065F"/>
    <w:rsid w:val="00EC06F7"/>
    <w:rsid w:val="00EC0929"/>
    <w:rsid w:val="00EC0953"/>
    <w:rsid w:val="00EC0ACF"/>
    <w:rsid w:val="00EC10EE"/>
    <w:rsid w:val="00EC112E"/>
    <w:rsid w:val="00EC129A"/>
    <w:rsid w:val="00EC12DA"/>
    <w:rsid w:val="00EC138C"/>
    <w:rsid w:val="00EC1577"/>
    <w:rsid w:val="00EC1655"/>
    <w:rsid w:val="00EC16D1"/>
    <w:rsid w:val="00EC17DC"/>
    <w:rsid w:val="00EC18F7"/>
    <w:rsid w:val="00EC19BB"/>
    <w:rsid w:val="00EC208C"/>
    <w:rsid w:val="00EC22BD"/>
    <w:rsid w:val="00EC23CD"/>
    <w:rsid w:val="00EC2538"/>
    <w:rsid w:val="00EC2608"/>
    <w:rsid w:val="00EC277B"/>
    <w:rsid w:val="00EC29A3"/>
    <w:rsid w:val="00EC29A6"/>
    <w:rsid w:val="00EC2AC1"/>
    <w:rsid w:val="00EC2BA4"/>
    <w:rsid w:val="00EC2BAE"/>
    <w:rsid w:val="00EC2C4B"/>
    <w:rsid w:val="00EC2C8C"/>
    <w:rsid w:val="00EC2EAD"/>
    <w:rsid w:val="00EC33EA"/>
    <w:rsid w:val="00EC355E"/>
    <w:rsid w:val="00EC3595"/>
    <w:rsid w:val="00EC36E8"/>
    <w:rsid w:val="00EC37C9"/>
    <w:rsid w:val="00EC3BC8"/>
    <w:rsid w:val="00EC3D3C"/>
    <w:rsid w:val="00EC400B"/>
    <w:rsid w:val="00EC4533"/>
    <w:rsid w:val="00EC4540"/>
    <w:rsid w:val="00EC46E4"/>
    <w:rsid w:val="00EC46E5"/>
    <w:rsid w:val="00EC4771"/>
    <w:rsid w:val="00EC4836"/>
    <w:rsid w:val="00EC4ACC"/>
    <w:rsid w:val="00EC4B3A"/>
    <w:rsid w:val="00EC4C88"/>
    <w:rsid w:val="00EC4DB2"/>
    <w:rsid w:val="00EC4E7C"/>
    <w:rsid w:val="00EC4F5A"/>
    <w:rsid w:val="00EC506F"/>
    <w:rsid w:val="00EC519D"/>
    <w:rsid w:val="00EC57F3"/>
    <w:rsid w:val="00EC5C6C"/>
    <w:rsid w:val="00EC5D7B"/>
    <w:rsid w:val="00EC5F39"/>
    <w:rsid w:val="00EC6355"/>
    <w:rsid w:val="00EC63BC"/>
    <w:rsid w:val="00EC642D"/>
    <w:rsid w:val="00EC6751"/>
    <w:rsid w:val="00EC68FD"/>
    <w:rsid w:val="00EC6D3C"/>
    <w:rsid w:val="00EC6E1E"/>
    <w:rsid w:val="00EC7305"/>
    <w:rsid w:val="00EC74DF"/>
    <w:rsid w:val="00EC77AC"/>
    <w:rsid w:val="00EC7945"/>
    <w:rsid w:val="00EC7993"/>
    <w:rsid w:val="00EC7A4C"/>
    <w:rsid w:val="00EC7AEE"/>
    <w:rsid w:val="00ED0081"/>
    <w:rsid w:val="00ED00D8"/>
    <w:rsid w:val="00ED01D8"/>
    <w:rsid w:val="00ED0324"/>
    <w:rsid w:val="00ED0ECC"/>
    <w:rsid w:val="00ED101D"/>
    <w:rsid w:val="00ED10A1"/>
    <w:rsid w:val="00ED11CE"/>
    <w:rsid w:val="00ED15D8"/>
    <w:rsid w:val="00ED1697"/>
    <w:rsid w:val="00ED16C3"/>
    <w:rsid w:val="00ED1871"/>
    <w:rsid w:val="00ED1B91"/>
    <w:rsid w:val="00ED1C93"/>
    <w:rsid w:val="00ED212C"/>
    <w:rsid w:val="00ED2144"/>
    <w:rsid w:val="00ED2192"/>
    <w:rsid w:val="00ED2201"/>
    <w:rsid w:val="00ED224E"/>
    <w:rsid w:val="00ED23C9"/>
    <w:rsid w:val="00ED271B"/>
    <w:rsid w:val="00ED2748"/>
    <w:rsid w:val="00ED2892"/>
    <w:rsid w:val="00ED2A78"/>
    <w:rsid w:val="00ED2C54"/>
    <w:rsid w:val="00ED3460"/>
    <w:rsid w:val="00ED370D"/>
    <w:rsid w:val="00ED3798"/>
    <w:rsid w:val="00ED37B2"/>
    <w:rsid w:val="00ED38B5"/>
    <w:rsid w:val="00ED393F"/>
    <w:rsid w:val="00ED39B2"/>
    <w:rsid w:val="00ED3B51"/>
    <w:rsid w:val="00ED3DBB"/>
    <w:rsid w:val="00ED4212"/>
    <w:rsid w:val="00ED42BF"/>
    <w:rsid w:val="00ED4383"/>
    <w:rsid w:val="00ED43E4"/>
    <w:rsid w:val="00ED4931"/>
    <w:rsid w:val="00ED4AE3"/>
    <w:rsid w:val="00ED4B20"/>
    <w:rsid w:val="00ED4B21"/>
    <w:rsid w:val="00ED4D3B"/>
    <w:rsid w:val="00ED4E12"/>
    <w:rsid w:val="00ED4F00"/>
    <w:rsid w:val="00ED5299"/>
    <w:rsid w:val="00ED55BD"/>
    <w:rsid w:val="00ED577E"/>
    <w:rsid w:val="00ED58D2"/>
    <w:rsid w:val="00ED5BD0"/>
    <w:rsid w:val="00ED5D94"/>
    <w:rsid w:val="00ED5EAC"/>
    <w:rsid w:val="00ED6066"/>
    <w:rsid w:val="00ED64BC"/>
    <w:rsid w:val="00ED668F"/>
    <w:rsid w:val="00ED7385"/>
    <w:rsid w:val="00ED745C"/>
    <w:rsid w:val="00ED7475"/>
    <w:rsid w:val="00ED7794"/>
    <w:rsid w:val="00ED781D"/>
    <w:rsid w:val="00ED79C8"/>
    <w:rsid w:val="00ED7A21"/>
    <w:rsid w:val="00ED7C2F"/>
    <w:rsid w:val="00ED7E8C"/>
    <w:rsid w:val="00ED7EEC"/>
    <w:rsid w:val="00EE0079"/>
    <w:rsid w:val="00EE00C1"/>
    <w:rsid w:val="00EE0219"/>
    <w:rsid w:val="00EE078F"/>
    <w:rsid w:val="00EE0994"/>
    <w:rsid w:val="00EE0ACF"/>
    <w:rsid w:val="00EE0C1B"/>
    <w:rsid w:val="00EE0CCF"/>
    <w:rsid w:val="00EE10EE"/>
    <w:rsid w:val="00EE12E7"/>
    <w:rsid w:val="00EE1429"/>
    <w:rsid w:val="00EE186D"/>
    <w:rsid w:val="00EE1D58"/>
    <w:rsid w:val="00EE21D1"/>
    <w:rsid w:val="00EE23C7"/>
    <w:rsid w:val="00EE240A"/>
    <w:rsid w:val="00EE25E2"/>
    <w:rsid w:val="00EE2766"/>
    <w:rsid w:val="00EE2774"/>
    <w:rsid w:val="00EE2A28"/>
    <w:rsid w:val="00EE2B3A"/>
    <w:rsid w:val="00EE2B68"/>
    <w:rsid w:val="00EE2D6D"/>
    <w:rsid w:val="00EE3159"/>
    <w:rsid w:val="00EE3428"/>
    <w:rsid w:val="00EE379F"/>
    <w:rsid w:val="00EE3818"/>
    <w:rsid w:val="00EE3955"/>
    <w:rsid w:val="00EE3A30"/>
    <w:rsid w:val="00EE3A5D"/>
    <w:rsid w:val="00EE3A7F"/>
    <w:rsid w:val="00EE3B16"/>
    <w:rsid w:val="00EE3C6B"/>
    <w:rsid w:val="00EE3D2C"/>
    <w:rsid w:val="00EE40C7"/>
    <w:rsid w:val="00EE43D7"/>
    <w:rsid w:val="00EE4474"/>
    <w:rsid w:val="00EE4507"/>
    <w:rsid w:val="00EE484F"/>
    <w:rsid w:val="00EE49D7"/>
    <w:rsid w:val="00EE4AFD"/>
    <w:rsid w:val="00EE4C41"/>
    <w:rsid w:val="00EE4CB6"/>
    <w:rsid w:val="00EE4E68"/>
    <w:rsid w:val="00EE4F8C"/>
    <w:rsid w:val="00EE5037"/>
    <w:rsid w:val="00EE519C"/>
    <w:rsid w:val="00EE532F"/>
    <w:rsid w:val="00EE565C"/>
    <w:rsid w:val="00EE59FD"/>
    <w:rsid w:val="00EE5D5E"/>
    <w:rsid w:val="00EE6167"/>
    <w:rsid w:val="00EE65CF"/>
    <w:rsid w:val="00EE663E"/>
    <w:rsid w:val="00EE671C"/>
    <w:rsid w:val="00EE6C75"/>
    <w:rsid w:val="00EE6CBF"/>
    <w:rsid w:val="00EE6FDD"/>
    <w:rsid w:val="00EE710B"/>
    <w:rsid w:val="00EE71A2"/>
    <w:rsid w:val="00EE72DA"/>
    <w:rsid w:val="00EE738A"/>
    <w:rsid w:val="00EE7507"/>
    <w:rsid w:val="00EE7962"/>
    <w:rsid w:val="00EE7E24"/>
    <w:rsid w:val="00EE7EE2"/>
    <w:rsid w:val="00EF00A5"/>
    <w:rsid w:val="00EF0A3A"/>
    <w:rsid w:val="00EF0AA4"/>
    <w:rsid w:val="00EF0F20"/>
    <w:rsid w:val="00EF10CF"/>
    <w:rsid w:val="00EF1195"/>
    <w:rsid w:val="00EF1216"/>
    <w:rsid w:val="00EF164E"/>
    <w:rsid w:val="00EF17C9"/>
    <w:rsid w:val="00EF1852"/>
    <w:rsid w:val="00EF1C71"/>
    <w:rsid w:val="00EF1D77"/>
    <w:rsid w:val="00EF1EF9"/>
    <w:rsid w:val="00EF202F"/>
    <w:rsid w:val="00EF2062"/>
    <w:rsid w:val="00EF21ED"/>
    <w:rsid w:val="00EF2214"/>
    <w:rsid w:val="00EF24F3"/>
    <w:rsid w:val="00EF2536"/>
    <w:rsid w:val="00EF297D"/>
    <w:rsid w:val="00EF2A39"/>
    <w:rsid w:val="00EF2C9D"/>
    <w:rsid w:val="00EF2ECE"/>
    <w:rsid w:val="00EF2F5A"/>
    <w:rsid w:val="00EF3237"/>
    <w:rsid w:val="00EF36D6"/>
    <w:rsid w:val="00EF3B29"/>
    <w:rsid w:val="00EF3C12"/>
    <w:rsid w:val="00EF3C13"/>
    <w:rsid w:val="00EF3CF6"/>
    <w:rsid w:val="00EF3CFC"/>
    <w:rsid w:val="00EF4020"/>
    <w:rsid w:val="00EF40A9"/>
    <w:rsid w:val="00EF415D"/>
    <w:rsid w:val="00EF4359"/>
    <w:rsid w:val="00EF44C4"/>
    <w:rsid w:val="00EF46FD"/>
    <w:rsid w:val="00EF4767"/>
    <w:rsid w:val="00EF477C"/>
    <w:rsid w:val="00EF47B6"/>
    <w:rsid w:val="00EF482C"/>
    <w:rsid w:val="00EF4947"/>
    <w:rsid w:val="00EF4A50"/>
    <w:rsid w:val="00EF4B0B"/>
    <w:rsid w:val="00EF4F47"/>
    <w:rsid w:val="00EF504E"/>
    <w:rsid w:val="00EF50AA"/>
    <w:rsid w:val="00EF5156"/>
    <w:rsid w:val="00EF51C2"/>
    <w:rsid w:val="00EF541C"/>
    <w:rsid w:val="00EF545C"/>
    <w:rsid w:val="00EF5B3C"/>
    <w:rsid w:val="00EF5C16"/>
    <w:rsid w:val="00EF5C48"/>
    <w:rsid w:val="00EF5FAC"/>
    <w:rsid w:val="00EF63EB"/>
    <w:rsid w:val="00EF6431"/>
    <w:rsid w:val="00EF665D"/>
    <w:rsid w:val="00EF6672"/>
    <w:rsid w:val="00EF6916"/>
    <w:rsid w:val="00EF6ECE"/>
    <w:rsid w:val="00EF7322"/>
    <w:rsid w:val="00EF7324"/>
    <w:rsid w:val="00EF7400"/>
    <w:rsid w:val="00EF755A"/>
    <w:rsid w:val="00EF7915"/>
    <w:rsid w:val="00EF7AC6"/>
    <w:rsid w:val="00EF7C1C"/>
    <w:rsid w:val="00EF7D47"/>
    <w:rsid w:val="00EF7D74"/>
    <w:rsid w:val="00F00376"/>
    <w:rsid w:val="00F00578"/>
    <w:rsid w:val="00F007B1"/>
    <w:rsid w:val="00F008FB"/>
    <w:rsid w:val="00F00902"/>
    <w:rsid w:val="00F00CF2"/>
    <w:rsid w:val="00F00D53"/>
    <w:rsid w:val="00F00F86"/>
    <w:rsid w:val="00F010A1"/>
    <w:rsid w:val="00F01183"/>
    <w:rsid w:val="00F01724"/>
    <w:rsid w:val="00F01A31"/>
    <w:rsid w:val="00F01C08"/>
    <w:rsid w:val="00F01C8F"/>
    <w:rsid w:val="00F01CDA"/>
    <w:rsid w:val="00F01F2D"/>
    <w:rsid w:val="00F0201E"/>
    <w:rsid w:val="00F02096"/>
    <w:rsid w:val="00F0227D"/>
    <w:rsid w:val="00F02383"/>
    <w:rsid w:val="00F024DC"/>
    <w:rsid w:val="00F028BA"/>
    <w:rsid w:val="00F02A60"/>
    <w:rsid w:val="00F02DDB"/>
    <w:rsid w:val="00F02DF0"/>
    <w:rsid w:val="00F02E6D"/>
    <w:rsid w:val="00F03057"/>
    <w:rsid w:val="00F03141"/>
    <w:rsid w:val="00F03146"/>
    <w:rsid w:val="00F032A8"/>
    <w:rsid w:val="00F035D7"/>
    <w:rsid w:val="00F039C1"/>
    <w:rsid w:val="00F039E5"/>
    <w:rsid w:val="00F03A37"/>
    <w:rsid w:val="00F03D40"/>
    <w:rsid w:val="00F03DA9"/>
    <w:rsid w:val="00F042C1"/>
    <w:rsid w:val="00F04367"/>
    <w:rsid w:val="00F04406"/>
    <w:rsid w:val="00F04453"/>
    <w:rsid w:val="00F04904"/>
    <w:rsid w:val="00F0493B"/>
    <w:rsid w:val="00F0498E"/>
    <w:rsid w:val="00F04DE1"/>
    <w:rsid w:val="00F05102"/>
    <w:rsid w:val="00F05174"/>
    <w:rsid w:val="00F054B8"/>
    <w:rsid w:val="00F05520"/>
    <w:rsid w:val="00F05545"/>
    <w:rsid w:val="00F056DE"/>
    <w:rsid w:val="00F056E8"/>
    <w:rsid w:val="00F057EA"/>
    <w:rsid w:val="00F05C55"/>
    <w:rsid w:val="00F05D08"/>
    <w:rsid w:val="00F05E09"/>
    <w:rsid w:val="00F05E9B"/>
    <w:rsid w:val="00F05FA7"/>
    <w:rsid w:val="00F06583"/>
    <w:rsid w:val="00F067AE"/>
    <w:rsid w:val="00F06956"/>
    <w:rsid w:val="00F06AA3"/>
    <w:rsid w:val="00F06E52"/>
    <w:rsid w:val="00F0729B"/>
    <w:rsid w:val="00F0757E"/>
    <w:rsid w:val="00F0763F"/>
    <w:rsid w:val="00F07792"/>
    <w:rsid w:val="00F07845"/>
    <w:rsid w:val="00F07879"/>
    <w:rsid w:val="00F07AF8"/>
    <w:rsid w:val="00F07AF9"/>
    <w:rsid w:val="00F07C36"/>
    <w:rsid w:val="00F101D4"/>
    <w:rsid w:val="00F10364"/>
    <w:rsid w:val="00F10594"/>
    <w:rsid w:val="00F10973"/>
    <w:rsid w:val="00F10CD1"/>
    <w:rsid w:val="00F10EE9"/>
    <w:rsid w:val="00F116F8"/>
    <w:rsid w:val="00F118AB"/>
    <w:rsid w:val="00F12007"/>
    <w:rsid w:val="00F124A9"/>
    <w:rsid w:val="00F128EF"/>
    <w:rsid w:val="00F12BA1"/>
    <w:rsid w:val="00F12BAA"/>
    <w:rsid w:val="00F12C76"/>
    <w:rsid w:val="00F12E34"/>
    <w:rsid w:val="00F1314F"/>
    <w:rsid w:val="00F13258"/>
    <w:rsid w:val="00F13723"/>
    <w:rsid w:val="00F139B7"/>
    <w:rsid w:val="00F141B2"/>
    <w:rsid w:val="00F14690"/>
    <w:rsid w:val="00F14747"/>
    <w:rsid w:val="00F14810"/>
    <w:rsid w:val="00F14ABE"/>
    <w:rsid w:val="00F14E08"/>
    <w:rsid w:val="00F151A3"/>
    <w:rsid w:val="00F151C1"/>
    <w:rsid w:val="00F154BD"/>
    <w:rsid w:val="00F1554D"/>
    <w:rsid w:val="00F15601"/>
    <w:rsid w:val="00F15687"/>
    <w:rsid w:val="00F1569A"/>
    <w:rsid w:val="00F15B57"/>
    <w:rsid w:val="00F15C8E"/>
    <w:rsid w:val="00F15D71"/>
    <w:rsid w:val="00F16369"/>
    <w:rsid w:val="00F163D8"/>
    <w:rsid w:val="00F16780"/>
    <w:rsid w:val="00F167F2"/>
    <w:rsid w:val="00F16814"/>
    <w:rsid w:val="00F1689C"/>
    <w:rsid w:val="00F16C8E"/>
    <w:rsid w:val="00F16FE5"/>
    <w:rsid w:val="00F1729F"/>
    <w:rsid w:val="00F1737C"/>
    <w:rsid w:val="00F17651"/>
    <w:rsid w:val="00F17D31"/>
    <w:rsid w:val="00F17E8B"/>
    <w:rsid w:val="00F200BC"/>
    <w:rsid w:val="00F201C8"/>
    <w:rsid w:val="00F20A4B"/>
    <w:rsid w:val="00F20B2E"/>
    <w:rsid w:val="00F20B8A"/>
    <w:rsid w:val="00F20C45"/>
    <w:rsid w:val="00F21124"/>
    <w:rsid w:val="00F217BC"/>
    <w:rsid w:val="00F21E2F"/>
    <w:rsid w:val="00F21EF3"/>
    <w:rsid w:val="00F22127"/>
    <w:rsid w:val="00F22227"/>
    <w:rsid w:val="00F227B4"/>
    <w:rsid w:val="00F228E1"/>
    <w:rsid w:val="00F22908"/>
    <w:rsid w:val="00F22AB9"/>
    <w:rsid w:val="00F22BD2"/>
    <w:rsid w:val="00F23297"/>
    <w:rsid w:val="00F23591"/>
    <w:rsid w:val="00F235C1"/>
    <w:rsid w:val="00F237BE"/>
    <w:rsid w:val="00F23E41"/>
    <w:rsid w:val="00F23EC1"/>
    <w:rsid w:val="00F240FB"/>
    <w:rsid w:val="00F24212"/>
    <w:rsid w:val="00F2448B"/>
    <w:rsid w:val="00F2471F"/>
    <w:rsid w:val="00F2484C"/>
    <w:rsid w:val="00F25033"/>
    <w:rsid w:val="00F2509E"/>
    <w:rsid w:val="00F250B2"/>
    <w:rsid w:val="00F2513F"/>
    <w:rsid w:val="00F2563A"/>
    <w:rsid w:val="00F259AF"/>
    <w:rsid w:val="00F25AED"/>
    <w:rsid w:val="00F25BE8"/>
    <w:rsid w:val="00F25D0A"/>
    <w:rsid w:val="00F25FF8"/>
    <w:rsid w:val="00F2600B"/>
    <w:rsid w:val="00F260F0"/>
    <w:rsid w:val="00F261C8"/>
    <w:rsid w:val="00F266A4"/>
    <w:rsid w:val="00F269B4"/>
    <w:rsid w:val="00F269DC"/>
    <w:rsid w:val="00F26A7F"/>
    <w:rsid w:val="00F2744D"/>
    <w:rsid w:val="00F2798E"/>
    <w:rsid w:val="00F27E49"/>
    <w:rsid w:val="00F27E4E"/>
    <w:rsid w:val="00F301AB"/>
    <w:rsid w:val="00F30747"/>
    <w:rsid w:val="00F308B9"/>
    <w:rsid w:val="00F308EE"/>
    <w:rsid w:val="00F30DA2"/>
    <w:rsid w:val="00F30E61"/>
    <w:rsid w:val="00F313C1"/>
    <w:rsid w:val="00F3144B"/>
    <w:rsid w:val="00F3157F"/>
    <w:rsid w:val="00F315E2"/>
    <w:rsid w:val="00F317E5"/>
    <w:rsid w:val="00F31835"/>
    <w:rsid w:val="00F31999"/>
    <w:rsid w:val="00F31AFC"/>
    <w:rsid w:val="00F31CCA"/>
    <w:rsid w:val="00F31D8C"/>
    <w:rsid w:val="00F31EEC"/>
    <w:rsid w:val="00F32006"/>
    <w:rsid w:val="00F32164"/>
    <w:rsid w:val="00F3217B"/>
    <w:rsid w:val="00F32209"/>
    <w:rsid w:val="00F32B18"/>
    <w:rsid w:val="00F32E95"/>
    <w:rsid w:val="00F32FEF"/>
    <w:rsid w:val="00F3301B"/>
    <w:rsid w:val="00F330AF"/>
    <w:rsid w:val="00F33698"/>
    <w:rsid w:val="00F3369E"/>
    <w:rsid w:val="00F33BC4"/>
    <w:rsid w:val="00F33BFB"/>
    <w:rsid w:val="00F33D65"/>
    <w:rsid w:val="00F33D79"/>
    <w:rsid w:val="00F33E32"/>
    <w:rsid w:val="00F33F40"/>
    <w:rsid w:val="00F34371"/>
    <w:rsid w:val="00F3441E"/>
    <w:rsid w:val="00F345C0"/>
    <w:rsid w:val="00F34E97"/>
    <w:rsid w:val="00F350F1"/>
    <w:rsid w:val="00F35191"/>
    <w:rsid w:val="00F351F0"/>
    <w:rsid w:val="00F352B7"/>
    <w:rsid w:val="00F35405"/>
    <w:rsid w:val="00F35928"/>
    <w:rsid w:val="00F35A8D"/>
    <w:rsid w:val="00F35AFD"/>
    <w:rsid w:val="00F35CD2"/>
    <w:rsid w:val="00F35D4D"/>
    <w:rsid w:val="00F35E0C"/>
    <w:rsid w:val="00F360F1"/>
    <w:rsid w:val="00F3614A"/>
    <w:rsid w:val="00F365E4"/>
    <w:rsid w:val="00F36621"/>
    <w:rsid w:val="00F366B3"/>
    <w:rsid w:val="00F36B2B"/>
    <w:rsid w:val="00F36B71"/>
    <w:rsid w:val="00F36EB0"/>
    <w:rsid w:val="00F36F01"/>
    <w:rsid w:val="00F36F44"/>
    <w:rsid w:val="00F370AF"/>
    <w:rsid w:val="00F37138"/>
    <w:rsid w:val="00F374D7"/>
    <w:rsid w:val="00F37590"/>
    <w:rsid w:val="00F375A2"/>
    <w:rsid w:val="00F3792A"/>
    <w:rsid w:val="00F37A7C"/>
    <w:rsid w:val="00F37AFB"/>
    <w:rsid w:val="00F37DA3"/>
    <w:rsid w:val="00F37E19"/>
    <w:rsid w:val="00F37E5D"/>
    <w:rsid w:val="00F4002E"/>
    <w:rsid w:val="00F40127"/>
    <w:rsid w:val="00F401FD"/>
    <w:rsid w:val="00F402E7"/>
    <w:rsid w:val="00F40467"/>
    <w:rsid w:val="00F40930"/>
    <w:rsid w:val="00F40B66"/>
    <w:rsid w:val="00F40F05"/>
    <w:rsid w:val="00F40F13"/>
    <w:rsid w:val="00F414CA"/>
    <w:rsid w:val="00F41710"/>
    <w:rsid w:val="00F417D0"/>
    <w:rsid w:val="00F41995"/>
    <w:rsid w:val="00F41A89"/>
    <w:rsid w:val="00F42132"/>
    <w:rsid w:val="00F4218B"/>
    <w:rsid w:val="00F422A5"/>
    <w:rsid w:val="00F423FB"/>
    <w:rsid w:val="00F425B5"/>
    <w:rsid w:val="00F430EA"/>
    <w:rsid w:val="00F43354"/>
    <w:rsid w:val="00F4341B"/>
    <w:rsid w:val="00F43650"/>
    <w:rsid w:val="00F436F1"/>
    <w:rsid w:val="00F439E5"/>
    <w:rsid w:val="00F43CF6"/>
    <w:rsid w:val="00F4425D"/>
    <w:rsid w:val="00F443A0"/>
    <w:rsid w:val="00F44738"/>
    <w:rsid w:val="00F4478B"/>
    <w:rsid w:val="00F447CB"/>
    <w:rsid w:val="00F4480C"/>
    <w:rsid w:val="00F4505E"/>
    <w:rsid w:val="00F45169"/>
    <w:rsid w:val="00F45201"/>
    <w:rsid w:val="00F453BC"/>
    <w:rsid w:val="00F45413"/>
    <w:rsid w:val="00F4581A"/>
    <w:rsid w:val="00F45886"/>
    <w:rsid w:val="00F45E13"/>
    <w:rsid w:val="00F45E6E"/>
    <w:rsid w:val="00F461B3"/>
    <w:rsid w:val="00F462DD"/>
    <w:rsid w:val="00F46695"/>
    <w:rsid w:val="00F46A43"/>
    <w:rsid w:val="00F46B8C"/>
    <w:rsid w:val="00F46E15"/>
    <w:rsid w:val="00F47151"/>
    <w:rsid w:val="00F471ED"/>
    <w:rsid w:val="00F47735"/>
    <w:rsid w:val="00F47872"/>
    <w:rsid w:val="00F479E5"/>
    <w:rsid w:val="00F47DCA"/>
    <w:rsid w:val="00F50047"/>
    <w:rsid w:val="00F505D9"/>
    <w:rsid w:val="00F50789"/>
    <w:rsid w:val="00F508A9"/>
    <w:rsid w:val="00F509AD"/>
    <w:rsid w:val="00F50BE1"/>
    <w:rsid w:val="00F50FE6"/>
    <w:rsid w:val="00F510C9"/>
    <w:rsid w:val="00F51505"/>
    <w:rsid w:val="00F51533"/>
    <w:rsid w:val="00F51B0C"/>
    <w:rsid w:val="00F51B1E"/>
    <w:rsid w:val="00F51DE7"/>
    <w:rsid w:val="00F51EBE"/>
    <w:rsid w:val="00F51F46"/>
    <w:rsid w:val="00F52097"/>
    <w:rsid w:val="00F520B2"/>
    <w:rsid w:val="00F52104"/>
    <w:rsid w:val="00F5212A"/>
    <w:rsid w:val="00F52342"/>
    <w:rsid w:val="00F523FE"/>
    <w:rsid w:val="00F52523"/>
    <w:rsid w:val="00F52F9C"/>
    <w:rsid w:val="00F5319E"/>
    <w:rsid w:val="00F53785"/>
    <w:rsid w:val="00F53C48"/>
    <w:rsid w:val="00F53C91"/>
    <w:rsid w:val="00F53D0B"/>
    <w:rsid w:val="00F540CC"/>
    <w:rsid w:val="00F542B1"/>
    <w:rsid w:val="00F5447C"/>
    <w:rsid w:val="00F5491F"/>
    <w:rsid w:val="00F54D15"/>
    <w:rsid w:val="00F54E7D"/>
    <w:rsid w:val="00F54F6B"/>
    <w:rsid w:val="00F5523C"/>
    <w:rsid w:val="00F55621"/>
    <w:rsid w:val="00F5586A"/>
    <w:rsid w:val="00F558C2"/>
    <w:rsid w:val="00F55924"/>
    <w:rsid w:val="00F55A78"/>
    <w:rsid w:val="00F55C55"/>
    <w:rsid w:val="00F55CC6"/>
    <w:rsid w:val="00F55D67"/>
    <w:rsid w:val="00F5639E"/>
    <w:rsid w:val="00F56544"/>
    <w:rsid w:val="00F5675B"/>
    <w:rsid w:val="00F56BAE"/>
    <w:rsid w:val="00F56EEE"/>
    <w:rsid w:val="00F5721B"/>
    <w:rsid w:val="00F5733F"/>
    <w:rsid w:val="00F574B1"/>
    <w:rsid w:val="00F5777E"/>
    <w:rsid w:val="00F57863"/>
    <w:rsid w:val="00F579F2"/>
    <w:rsid w:val="00F57C77"/>
    <w:rsid w:val="00F57D94"/>
    <w:rsid w:val="00F57DE1"/>
    <w:rsid w:val="00F57ED0"/>
    <w:rsid w:val="00F60612"/>
    <w:rsid w:val="00F60714"/>
    <w:rsid w:val="00F6080C"/>
    <w:rsid w:val="00F608A1"/>
    <w:rsid w:val="00F608CA"/>
    <w:rsid w:val="00F60A07"/>
    <w:rsid w:val="00F60AD9"/>
    <w:rsid w:val="00F60B16"/>
    <w:rsid w:val="00F60C53"/>
    <w:rsid w:val="00F60E60"/>
    <w:rsid w:val="00F610CE"/>
    <w:rsid w:val="00F610F4"/>
    <w:rsid w:val="00F61298"/>
    <w:rsid w:val="00F61708"/>
    <w:rsid w:val="00F617F4"/>
    <w:rsid w:val="00F618CA"/>
    <w:rsid w:val="00F61904"/>
    <w:rsid w:val="00F61955"/>
    <w:rsid w:val="00F61D90"/>
    <w:rsid w:val="00F61DCF"/>
    <w:rsid w:val="00F61DD9"/>
    <w:rsid w:val="00F61F7B"/>
    <w:rsid w:val="00F6200F"/>
    <w:rsid w:val="00F622B4"/>
    <w:rsid w:val="00F622CF"/>
    <w:rsid w:val="00F6247B"/>
    <w:rsid w:val="00F627EB"/>
    <w:rsid w:val="00F62DB8"/>
    <w:rsid w:val="00F62F8F"/>
    <w:rsid w:val="00F63281"/>
    <w:rsid w:val="00F63407"/>
    <w:rsid w:val="00F6384E"/>
    <w:rsid w:val="00F63BC8"/>
    <w:rsid w:val="00F64013"/>
    <w:rsid w:val="00F64150"/>
    <w:rsid w:val="00F6426C"/>
    <w:rsid w:val="00F643F4"/>
    <w:rsid w:val="00F64658"/>
    <w:rsid w:val="00F6490C"/>
    <w:rsid w:val="00F6490F"/>
    <w:rsid w:val="00F64A08"/>
    <w:rsid w:val="00F64D2A"/>
    <w:rsid w:val="00F650C0"/>
    <w:rsid w:val="00F6546C"/>
    <w:rsid w:val="00F65571"/>
    <w:rsid w:val="00F6594E"/>
    <w:rsid w:val="00F65A82"/>
    <w:rsid w:val="00F65BD6"/>
    <w:rsid w:val="00F65F03"/>
    <w:rsid w:val="00F6609E"/>
    <w:rsid w:val="00F6651C"/>
    <w:rsid w:val="00F66663"/>
    <w:rsid w:val="00F6683F"/>
    <w:rsid w:val="00F66854"/>
    <w:rsid w:val="00F66890"/>
    <w:rsid w:val="00F669D2"/>
    <w:rsid w:val="00F66BE9"/>
    <w:rsid w:val="00F66CD5"/>
    <w:rsid w:val="00F66D16"/>
    <w:rsid w:val="00F67049"/>
    <w:rsid w:val="00F672AD"/>
    <w:rsid w:val="00F672F8"/>
    <w:rsid w:val="00F67358"/>
    <w:rsid w:val="00F67A45"/>
    <w:rsid w:val="00F67E4B"/>
    <w:rsid w:val="00F67E80"/>
    <w:rsid w:val="00F67EB6"/>
    <w:rsid w:val="00F67F0A"/>
    <w:rsid w:val="00F70036"/>
    <w:rsid w:val="00F70196"/>
    <w:rsid w:val="00F70255"/>
    <w:rsid w:val="00F7055B"/>
    <w:rsid w:val="00F70B46"/>
    <w:rsid w:val="00F70C36"/>
    <w:rsid w:val="00F70CCD"/>
    <w:rsid w:val="00F70E83"/>
    <w:rsid w:val="00F71001"/>
    <w:rsid w:val="00F71678"/>
    <w:rsid w:val="00F7171E"/>
    <w:rsid w:val="00F71848"/>
    <w:rsid w:val="00F71881"/>
    <w:rsid w:val="00F71937"/>
    <w:rsid w:val="00F7197A"/>
    <w:rsid w:val="00F71A5C"/>
    <w:rsid w:val="00F7225D"/>
    <w:rsid w:val="00F7244C"/>
    <w:rsid w:val="00F7252A"/>
    <w:rsid w:val="00F7290A"/>
    <w:rsid w:val="00F72C9C"/>
    <w:rsid w:val="00F73206"/>
    <w:rsid w:val="00F737E4"/>
    <w:rsid w:val="00F73851"/>
    <w:rsid w:val="00F7388C"/>
    <w:rsid w:val="00F73A01"/>
    <w:rsid w:val="00F73B7C"/>
    <w:rsid w:val="00F73C2A"/>
    <w:rsid w:val="00F7421F"/>
    <w:rsid w:val="00F744B0"/>
    <w:rsid w:val="00F74AF1"/>
    <w:rsid w:val="00F74B31"/>
    <w:rsid w:val="00F74B3A"/>
    <w:rsid w:val="00F74E21"/>
    <w:rsid w:val="00F753BB"/>
    <w:rsid w:val="00F7544B"/>
    <w:rsid w:val="00F755E3"/>
    <w:rsid w:val="00F756FF"/>
    <w:rsid w:val="00F75A2E"/>
    <w:rsid w:val="00F75A87"/>
    <w:rsid w:val="00F75E43"/>
    <w:rsid w:val="00F760AC"/>
    <w:rsid w:val="00F76375"/>
    <w:rsid w:val="00F76678"/>
    <w:rsid w:val="00F76814"/>
    <w:rsid w:val="00F768B1"/>
    <w:rsid w:val="00F769C8"/>
    <w:rsid w:val="00F769E0"/>
    <w:rsid w:val="00F76F2F"/>
    <w:rsid w:val="00F76F70"/>
    <w:rsid w:val="00F7724A"/>
    <w:rsid w:val="00F775CB"/>
    <w:rsid w:val="00F77794"/>
    <w:rsid w:val="00F77F5B"/>
    <w:rsid w:val="00F77FD1"/>
    <w:rsid w:val="00F77FD7"/>
    <w:rsid w:val="00F80168"/>
    <w:rsid w:val="00F80581"/>
    <w:rsid w:val="00F806AD"/>
    <w:rsid w:val="00F8071A"/>
    <w:rsid w:val="00F80B86"/>
    <w:rsid w:val="00F80C72"/>
    <w:rsid w:val="00F813E9"/>
    <w:rsid w:val="00F815AE"/>
    <w:rsid w:val="00F815EF"/>
    <w:rsid w:val="00F8169B"/>
    <w:rsid w:val="00F8171E"/>
    <w:rsid w:val="00F818E6"/>
    <w:rsid w:val="00F81D81"/>
    <w:rsid w:val="00F8229C"/>
    <w:rsid w:val="00F822ED"/>
    <w:rsid w:val="00F82363"/>
    <w:rsid w:val="00F8252A"/>
    <w:rsid w:val="00F82919"/>
    <w:rsid w:val="00F82EE1"/>
    <w:rsid w:val="00F83062"/>
    <w:rsid w:val="00F830F7"/>
    <w:rsid w:val="00F8351A"/>
    <w:rsid w:val="00F83889"/>
    <w:rsid w:val="00F83B55"/>
    <w:rsid w:val="00F8403D"/>
    <w:rsid w:val="00F843FE"/>
    <w:rsid w:val="00F84826"/>
    <w:rsid w:val="00F84BAA"/>
    <w:rsid w:val="00F84F0B"/>
    <w:rsid w:val="00F84F4F"/>
    <w:rsid w:val="00F850E8"/>
    <w:rsid w:val="00F855F2"/>
    <w:rsid w:val="00F85622"/>
    <w:rsid w:val="00F85B25"/>
    <w:rsid w:val="00F85BBD"/>
    <w:rsid w:val="00F85C68"/>
    <w:rsid w:val="00F85CD8"/>
    <w:rsid w:val="00F85CDC"/>
    <w:rsid w:val="00F85D58"/>
    <w:rsid w:val="00F85E10"/>
    <w:rsid w:val="00F85E6D"/>
    <w:rsid w:val="00F86113"/>
    <w:rsid w:val="00F8633D"/>
    <w:rsid w:val="00F8641B"/>
    <w:rsid w:val="00F864B0"/>
    <w:rsid w:val="00F86564"/>
    <w:rsid w:val="00F867A8"/>
    <w:rsid w:val="00F86C45"/>
    <w:rsid w:val="00F86D0E"/>
    <w:rsid w:val="00F86EB9"/>
    <w:rsid w:val="00F86FAE"/>
    <w:rsid w:val="00F8727D"/>
    <w:rsid w:val="00F87348"/>
    <w:rsid w:val="00F873C6"/>
    <w:rsid w:val="00F87804"/>
    <w:rsid w:val="00F87B96"/>
    <w:rsid w:val="00F87BEF"/>
    <w:rsid w:val="00F87EC7"/>
    <w:rsid w:val="00F90246"/>
    <w:rsid w:val="00F90427"/>
    <w:rsid w:val="00F907E3"/>
    <w:rsid w:val="00F907EB"/>
    <w:rsid w:val="00F909AC"/>
    <w:rsid w:val="00F90B88"/>
    <w:rsid w:val="00F90CE6"/>
    <w:rsid w:val="00F910EC"/>
    <w:rsid w:val="00F91125"/>
    <w:rsid w:val="00F91131"/>
    <w:rsid w:val="00F911CC"/>
    <w:rsid w:val="00F91764"/>
    <w:rsid w:val="00F91BDA"/>
    <w:rsid w:val="00F91C5B"/>
    <w:rsid w:val="00F91F65"/>
    <w:rsid w:val="00F921FD"/>
    <w:rsid w:val="00F9223C"/>
    <w:rsid w:val="00F9248C"/>
    <w:rsid w:val="00F92565"/>
    <w:rsid w:val="00F9264B"/>
    <w:rsid w:val="00F92857"/>
    <w:rsid w:val="00F92BF0"/>
    <w:rsid w:val="00F92C0A"/>
    <w:rsid w:val="00F92D30"/>
    <w:rsid w:val="00F92FBA"/>
    <w:rsid w:val="00F930F1"/>
    <w:rsid w:val="00F931C3"/>
    <w:rsid w:val="00F93548"/>
    <w:rsid w:val="00F936D0"/>
    <w:rsid w:val="00F93745"/>
    <w:rsid w:val="00F937EF"/>
    <w:rsid w:val="00F9396E"/>
    <w:rsid w:val="00F94260"/>
    <w:rsid w:val="00F94AD4"/>
    <w:rsid w:val="00F94DE4"/>
    <w:rsid w:val="00F9509A"/>
    <w:rsid w:val="00F953B0"/>
    <w:rsid w:val="00F95651"/>
    <w:rsid w:val="00F957E8"/>
    <w:rsid w:val="00F95C52"/>
    <w:rsid w:val="00F95DB8"/>
    <w:rsid w:val="00F96034"/>
    <w:rsid w:val="00F9631F"/>
    <w:rsid w:val="00F9638D"/>
    <w:rsid w:val="00F96400"/>
    <w:rsid w:val="00F9685A"/>
    <w:rsid w:val="00F96F17"/>
    <w:rsid w:val="00F97039"/>
    <w:rsid w:val="00F975EF"/>
    <w:rsid w:val="00F978BB"/>
    <w:rsid w:val="00F978FB"/>
    <w:rsid w:val="00F97B31"/>
    <w:rsid w:val="00F97CE3"/>
    <w:rsid w:val="00F97FDF"/>
    <w:rsid w:val="00FA0233"/>
    <w:rsid w:val="00FA0312"/>
    <w:rsid w:val="00FA047B"/>
    <w:rsid w:val="00FA071A"/>
    <w:rsid w:val="00FA0A72"/>
    <w:rsid w:val="00FA0D0C"/>
    <w:rsid w:val="00FA0D5F"/>
    <w:rsid w:val="00FA0D7E"/>
    <w:rsid w:val="00FA103F"/>
    <w:rsid w:val="00FA13A6"/>
    <w:rsid w:val="00FA15A8"/>
    <w:rsid w:val="00FA18B2"/>
    <w:rsid w:val="00FA1C08"/>
    <w:rsid w:val="00FA1F41"/>
    <w:rsid w:val="00FA1F84"/>
    <w:rsid w:val="00FA1FAC"/>
    <w:rsid w:val="00FA21B3"/>
    <w:rsid w:val="00FA27A0"/>
    <w:rsid w:val="00FA2812"/>
    <w:rsid w:val="00FA28CF"/>
    <w:rsid w:val="00FA29C9"/>
    <w:rsid w:val="00FA2BB5"/>
    <w:rsid w:val="00FA2EDA"/>
    <w:rsid w:val="00FA37AA"/>
    <w:rsid w:val="00FA37FD"/>
    <w:rsid w:val="00FA380C"/>
    <w:rsid w:val="00FA3DD5"/>
    <w:rsid w:val="00FA406A"/>
    <w:rsid w:val="00FA4077"/>
    <w:rsid w:val="00FA411B"/>
    <w:rsid w:val="00FA42CF"/>
    <w:rsid w:val="00FA42DE"/>
    <w:rsid w:val="00FA43D0"/>
    <w:rsid w:val="00FA446C"/>
    <w:rsid w:val="00FA467F"/>
    <w:rsid w:val="00FA4818"/>
    <w:rsid w:val="00FA4943"/>
    <w:rsid w:val="00FA497C"/>
    <w:rsid w:val="00FA4A1A"/>
    <w:rsid w:val="00FA53BF"/>
    <w:rsid w:val="00FA5522"/>
    <w:rsid w:val="00FA5647"/>
    <w:rsid w:val="00FA56EC"/>
    <w:rsid w:val="00FA5D07"/>
    <w:rsid w:val="00FA5FE9"/>
    <w:rsid w:val="00FA600A"/>
    <w:rsid w:val="00FA61B5"/>
    <w:rsid w:val="00FA6304"/>
    <w:rsid w:val="00FA6305"/>
    <w:rsid w:val="00FA6487"/>
    <w:rsid w:val="00FA657C"/>
    <w:rsid w:val="00FA6BC2"/>
    <w:rsid w:val="00FA6C95"/>
    <w:rsid w:val="00FA6DCB"/>
    <w:rsid w:val="00FA6F30"/>
    <w:rsid w:val="00FA7161"/>
    <w:rsid w:val="00FA7417"/>
    <w:rsid w:val="00FA763A"/>
    <w:rsid w:val="00FA7A33"/>
    <w:rsid w:val="00FA7C1E"/>
    <w:rsid w:val="00FA7E0C"/>
    <w:rsid w:val="00FB00FE"/>
    <w:rsid w:val="00FB031C"/>
    <w:rsid w:val="00FB0B5D"/>
    <w:rsid w:val="00FB0E3B"/>
    <w:rsid w:val="00FB0E50"/>
    <w:rsid w:val="00FB1003"/>
    <w:rsid w:val="00FB105E"/>
    <w:rsid w:val="00FB1340"/>
    <w:rsid w:val="00FB14F7"/>
    <w:rsid w:val="00FB1568"/>
    <w:rsid w:val="00FB1729"/>
    <w:rsid w:val="00FB191D"/>
    <w:rsid w:val="00FB1938"/>
    <w:rsid w:val="00FB1B6E"/>
    <w:rsid w:val="00FB1E08"/>
    <w:rsid w:val="00FB1EEE"/>
    <w:rsid w:val="00FB2531"/>
    <w:rsid w:val="00FB2E1E"/>
    <w:rsid w:val="00FB2F7B"/>
    <w:rsid w:val="00FB30F4"/>
    <w:rsid w:val="00FB3114"/>
    <w:rsid w:val="00FB311D"/>
    <w:rsid w:val="00FB3632"/>
    <w:rsid w:val="00FB392F"/>
    <w:rsid w:val="00FB39FC"/>
    <w:rsid w:val="00FB3A77"/>
    <w:rsid w:val="00FB3ACD"/>
    <w:rsid w:val="00FB3B7D"/>
    <w:rsid w:val="00FB3C5C"/>
    <w:rsid w:val="00FB3C92"/>
    <w:rsid w:val="00FB3C97"/>
    <w:rsid w:val="00FB3E6E"/>
    <w:rsid w:val="00FB417F"/>
    <w:rsid w:val="00FB4264"/>
    <w:rsid w:val="00FB4270"/>
    <w:rsid w:val="00FB43A8"/>
    <w:rsid w:val="00FB4514"/>
    <w:rsid w:val="00FB46E4"/>
    <w:rsid w:val="00FB47EE"/>
    <w:rsid w:val="00FB4855"/>
    <w:rsid w:val="00FB4910"/>
    <w:rsid w:val="00FB4CCA"/>
    <w:rsid w:val="00FB4D80"/>
    <w:rsid w:val="00FB4F74"/>
    <w:rsid w:val="00FB4FD0"/>
    <w:rsid w:val="00FB540C"/>
    <w:rsid w:val="00FB550B"/>
    <w:rsid w:val="00FB558F"/>
    <w:rsid w:val="00FB589A"/>
    <w:rsid w:val="00FB59E6"/>
    <w:rsid w:val="00FB5A1E"/>
    <w:rsid w:val="00FB5CA6"/>
    <w:rsid w:val="00FB62F4"/>
    <w:rsid w:val="00FB62F7"/>
    <w:rsid w:val="00FB6901"/>
    <w:rsid w:val="00FB6994"/>
    <w:rsid w:val="00FB69A6"/>
    <w:rsid w:val="00FB69D2"/>
    <w:rsid w:val="00FB6A84"/>
    <w:rsid w:val="00FB6C13"/>
    <w:rsid w:val="00FB6C8F"/>
    <w:rsid w:val="00FB6E74"/>
    <w:rsid w:val="00FB72B9"/>
    <w:rsid w:val="00FB7395"/>
    <w:rsid w:val="00FB75C7"/>
    <w:rsid w:val="00FB7E04"/>
    <w:rsid w:val="00FB7E08"/>
    <w:rsid w:val="00FC0044"/>
    <w:rsid w:val="00FC00DE"/>
    <w:rsid w:val="00FC018B"/>
    <w:rsid w:val="00FC0234"/>
    <w:rsid w:val="00FC026F"/>
    <w:rsid w:val="00FC02A5"/>
    <w:rsid w:val="00FC03F8"/>
    <w:rsid w:val="00FC08F2"/>
    <w:rsid w:val="00FC158C"/>
    <w:rsid w:val="00FC1705"/>
    <w:rsid w:val="00FC1856"/>
    <w:rsid w:val="00FC186A"/>
    <w:rsid w:val="00FC1EF8"/>
    <w:rsid w:val="00FC21D5"/>
    <w:rsid w:val="00FC2339"/>
    <w:rsid w:val="00FC242B"/>
    <w:rsid w:val="00FC2468"/>
    <w:rsid w:val="00FC2476"/>
    <w:rsid w:val="00FC254C"/>
    <w:rsid w:val="00FC2B28"/>
    <w:rsid w:val="00FC2BA7"/>
    <w:rsid w:val="00FC2C67"/>
    <w:rsid w:val="00FC2F2A"/>
    <w:rsid w:val="00FC333E"/>
    <w:rsid w:val="00FC3488"/>
    <w:rsid w:val="00FC3779"/>
    <w:rsid w:val="00FC37DD"/>
    <w:rsid w:val="00FC38CD"/>
    <w:rsid w:val="00FC39E0"/>
    <w:rsid w:val="00FC3DF7"/>
    <w:rsid w:val="00FC3E9B"/>
    <w:rsid w:val="00FC3F05"/>
    <w:rsid w:val="00FC3FBA"/>
    <w:rsid w:val="00FC400F"/>
    <w:rsid w:val="00FC4025"/>
    <w:rsid w:val="00FC4089"/>
    <w:rsid w:val="00FC4458"/>
    <w:rsid w:val="00FC4485"/>
    <w:rsid w:val="00FC4C12"/>
    <w:rsid w:val="00FC4E28"/>
    <w:rsid w:val="00FC4EA1"/>
    <w:rsid w:val="00FC4EBE"/>
    <w:rsid w:val="00FC50DC"/>
    <w:rsid w:val="00FC52BB"/>
    <w:rsid w:val="00FC5334"/>
    <w:rsid w:val="00FC557E"/>
    <w:rsid w:val="00FC56BF"/>
    <w:rsid w:val="00FC5774"/>
    <w:rsid w:val="00FC59DC"/>
    <w:rsid w:val="00FC5C6D"/>
    <w:rsid w:val="00FC5D84"/>
    <w:rsid w:val="00FC5F8E"/>
    <w:rsid w:val="00FC5FCF"/>
    <w:rsid w:val="00FC6510"/>
    <w:rsid w:val="00FC660F"/>
    <w:rsid w:val="00FC68C8"/>
    <w:rsid w:val="00FC6BD8"/>
    <w:rsid w:val="00FC6C7F"/>
    <w:rsid w:val="00FC6E94"/>
    <w:rsid w:val="00FC7185"/>
    <w:rsid w:val="00FC791E"/>
    <w:rsid w:val="00FC7AD9"/>
    <w:rsid w:val="00FC7D6A"/>
    <w:rsid w:val="00FC7EBA"/>
    <w:rsid w:val="00FC7F98"/>
    <w:rsid w:val="00FD0109"/>
    <w:rsid w:val="00FD0114"/>
    <w:rsid w:val="00FD0227"/>
    <w:rsid w:val="00FD025B"/>
    <w:rsid w:val="00FD03F7"/>
    <w:rsid w:val="00FD075B"/>
    <w:rsid w:val="00FD0964"/>
    <w:rsid w:val="00FD0CE6"/>
    <w:rsid w:val="00FD1023"/>
    <w:rsid w:val="00FD1409"/>
    <w:rsid w:val="00FD14EC"/>
    <w:rsid w:val="00FD15B0"/>
    <w:rsid w:val="00FD1657"/>
    <w:rsid w:val="00FD16CC"/>
    <w:rsid w:val="00FD1A4A"/>
    <w:rsid w:val="00FD1D2E"/>
    <w:rsid w:val="00FD1EFE"/>
    <w:rsid w:val="00FD2125"/>
    <w:rsid w:val="00FD2142"/>
    <w:rsid w:val="00FD2454"/>
    <w:rsid w:val="00FD25F3"/>
    <w:rsid w:val="00FD26DB"/>
    <w:rsid w:val="00FD2708"/>
    <w:rsid w:val="00FD281E"/>
    <w:rsid w:val="00FD2CE2"/>
    <w:rsid w:val="00FD2D43"/>
    <w:rsid w:val="00FD334C"/>
    <w:rsid w:val="00FD34F7"/>
    <w:rsid w:val="00FD35A3"/>
    <w:rsid w:val="00FD35E4"/>
    <w:rsid w:val="00FD378A"/>
    <w:rsid w:val="00FD391A"/>
    <w:rsid w:val="00FD3939"/>
    <w:rsid w:val="00FD3AC0"/>
    <w:rsid w:val="00FD3C33"/>
    <w:rsid w:val="00FD3C8C"/>
    <w:rsid w:val="00FD3EC5"/>
    <w:rsid w:val="00FD3F2B"/>
    <w:rsid w:val="00FD3FB2"/>
    <w:rsid w:val="00FD3FDC"/>
    <w:rsid w:val="00FD43B8"/>
    <w:rsid w:val="00FD4523"/>
    <w:rsid w:val="00FD4B4F"/>
    <w:rsid w:val="00FD4D02"/>
    <w:rsid w:val="00FD4DAF"/>
    <w:rsid w:val="00FD4E67"/>
    <w:rsid w:val="00FD52DD"/>
    <w:rsid w:val="00FD53E0"/>
    <w:rsid w:val="00FD541C"/>
    <w:rsid w:val="00FD5555"/>
    <w:rsid w:val="00FD55A5"/>
    <w:rsid w:val="00FD5954"/>
    <w:rsid w:val="00FD59C9"/>
    <w:rsid w:val="00FD5AAA"/>
    <w:rsid w:val="00FD5ACE"/>
    <w:rsid w:val="00FD5B49"/>
    <w:rsid w:val="00FD5E3D"/>
    <w:rsid w:val="00FD5FCA"/>
    <w:rsid w:val="00FD6020"/>
    <w:rsid w:val="00FD612B"/>
    <w:rsid w:val="00FD6572"/>
    <w:rsid w:val="00FD65F0"/>
    <w:rsid w:val="00FD6634"/>
    <w:rsid w:val="00FD693D"/>
    <w:rsid w:val="00FD6BBD"/>
    <w:rsid w:val="00FD6C00"/>
    <w:rsid w:val="00FD70D1"/>
    <w:rsid w:val="00FD7131"/>
    <w:rsid w:val="00FD71BA"/>
    <w:rsid w:val="00FD743B"/>
    <w:rsid w:val="00FD7503"/>
    <w:rsid w:val="00FD77FA"/>
    <w:rsid w:val="00FD788A"/>
    <w:rsid w:val="00FD78AD"/>
    <w:rsid w:val="00FD792D"/>
    <w:rsid w:val="00FD7A01"/>
    <w:rsid w:val="00FD7C53"/>
    <w:rsid w:val="00FD7D3D"/>
    <w:rsid w:val="00FD7D79"/>
    <w:rsid w:val="00FE001E"/>
    <w:rsid w:val="00FE0491"/>
    <w:rsid w:val="00FE04C7"/>
    <w:rsid w:val="00FE08BE"/>
    <w:rsid w:val="00FE0A15"/>
    <w:rsid w:val="00FE0B7E"/>
    <w:rsid w:val="00FE1038"/>
    <w:rsid w:val="00FE111D"/>
    <w:rsid w:val="00FE12C7"/>
    <w:rsid w:val="00FE174C"/>
    <w:rsid w:val="00FE1CD6"/>
    <w:rsid w:val="00FE1F09"/>
    <w:rsid w:val="00FE2420"/>
    <w:rsid w:val="00FE25E1"/>
    <w:rsid w:val="00FE2894"/>
    <w:rsid w:val="00FE2DBB"/>
    <w:rsid w:val="00FE2F26"/>
    <w:rsid w:val="00FE342F"/>
    <w:rsid w:val="00FE351F"/>
    <w:rsid w:val="00FE37CB"/>
    <w:rsid w:val="00FE3AFA"/>
    <w:rsid w:val="00FE3B47"/>
    <w:rsid w:val="00FE3B86"/>
    <w:rsid w:val="00FE3E25"/>
    <w:rsid w:val="00FE43D4"/>
    <w:rsid w:val="00FE44BF"/>
    <w:rsid w:val="00FE44C0"/>
    <w:rsid w:val="00FE4751"/>
    <w:rsid w:val="00FE4A48"/>
    <w:rsid w:val="00FE4D0C"/>
    <w:rsid w:val="00FE5151"/>
    <w:rsid w:val="00FE5271"/>
    <w:rsid w:val="00FE5467"/>
    <w:rsid w:val="00FE5508"/>
    <w:rsid w:val="00FE57FA"/>
    <w:rsid w:val="00FE5A0F"/>
    <w:rsid w:val="00FE5CDD"/>
    <w:rsid w:val="00FE5FC4"/>
    <w:rsid w:val="00FE5FF9"/>
    <w:rsid w:val="00FE60FE"/>
    <w:rsid w:val="00FE6134"/>
    <w:rsid w:val="00FE6137"/>
    <w:rsid w:val="00FE6475"/>
    <w:rsid w:val="00FE649C"/>
    <w:rsid w:val="00FE6800"/>
    <w:rsid w:val="00FE68B1"/>
    <w:rsid w:val="00FE6927"/>
    <w:rsid w:val="00FE6CEE"/>
    <w:rsid w:val="00FE7044"/>
    <w:rsid w:val="00FE7203"/>
    <w:rsid w:val="00FE756E"/>
    <w:rsid w:val="00FE781B"/>
    <w:rsid w:val="00FE7F5B"/>
    <w:rsid w:val="00FF01B2"/>
    <w:rsid w:val="00FF0326"/>
    <w:rsid w:val="00FF048D"/>
    <w:rsid w:val="00FF050C"/>
    <w:rsid w:val="00FF0707"/>
    <w:rsid w:val="00FF0734"/>
    <w:rsid w:val="00FF1073"/>
    <w:rsid w:val="00FF1155"/>
    <w:rsid w:val="00FF1517"/>
    <w:rsid w:val="00FF1693"/>
    <w:rsid w:val="00FF18B2"/>
    <w:rsid w:val="00FF1A00"/>
    <w:rsid w:val="00FF1B78"/>
    <w:rsid w:val="00FF217B"/>
    <w:rsid w:val="00FF26E8"/>
    <w:rsid w:val="00FF2883"/>
    <w:rsid w:val="00FF2CA1"/>
    <w:rsid w:val="00FF2CA8"/>
    <w:rsid w:val="00FF304A"/>
    <w:rsid w:val="00FF3059"/>
    <w:rsid w:val="00FF343A"/>
    <w:rsid w:val="00FF343C"/>
    <w:rsid w:val="00FF3574"/>
    <w:rsid w:val="00FF36A1"/>
    <w:rsid w:val="00FF3C05"/>
    <w:rsid w:val="00FF3CCF"/>
    <w:rsid w:val="00FF3E63"/>
    <w:rsid w:val="00FF4035"/>
    <w:rsid w:val="00FF40B9"/>
    <w:rsid w:val="00FF41FF"/>
    <w:rsid w:val="00FF421A"/>
    <w:rsid w:val="00FF4A20"/>
    <w:rsid w:val="00FF4C4C"/>
    <w:rsid w:val="00FF4F35"/>
    <w:rsid w:val="00FF51BF"/>
    <w:rsid w:val="00FF54C2"/>
    <w:rsid w:val="00FF5943"/>
    <w:rsid w:val="00FF5E7D"/>
    <w:rsid w:val="00FF6261"/>
    <w:rsid w:val="00FF6551"/>
    <w:rsid w:val="00FF66C9"/>
    <w:rsid w:val="00FF66CE"/>
    <w:rsid w:val="00FF6A78"/>
    <w:rsid w:val="00FF6C7A"/>
    <w:rsid w:val="00FF6DF5"/>
    <w:rsid w:val="00FF7057"/>
    <w:rsid w:val="00FF7913"/>
    <w:rsid w:val="00FF7A30"/>
    <w:rsid w:val="00FF7C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1"/>
    </o:shapelayout>
  </w:shapeDefaults>
  <w:doNotEmbedSmartTags/>
  <w:decimalSymbol w:val="."/>
  <w:listSeparator w:val=","/>
  <w14:docId w14:val="42979BAA"/>
  <w15:chartTrackingRefBased/>
  <w15:docId w15:val="{95C22690-0860-4DD4-A433-CB2B6817E3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ordiaUPC" w:eastAsia="Times New Roman" w:hAnsi="CordiaUPC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1">
    <w:lsdException w:name="Normal" w:locked="1" w:qFormat="1"/>
    <w:lsdException w:name="heading 1" w:locked="1" w:qFormat="1"/>
    <w:lsdException w:name="heading 2" w:locked="1" w:semiHidden="1" w:uiPriority="9" w:unhideWhenUsed="1" w:qFormat="1"/>
    <w:lsdException w:name="heading 3" w:locked="1" w:semiHidden="1" w:uiPriority="9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header" w:uiPriority="99"/>
    <w:lsdException w:name="footer" w:uiPriority="99"/>
    <w:lsdException w:name="caption" w:locked="1" w:semiHidden="1" w:unhideWhenUsed="1" w:qFormat="1"/>
    <w:lsdException w:name="Title" w:locked="1" w:qFormat="1"/>
    <w:lsdException w:name="Subtitle" w:locked="1" w:qFormat="1"/>
    <w:lsdException w:name="Hyperlink" w:uiPriority="99"/>
    <w:lsdException w:name="Strong" w:locked="1" w:uiPriority="22" w:qFormat="1"/>
    <w:lsdException w:name="Emphasis" w:locked="1" w:uiPriority="20" w:qFormat="1"/>
    <w:lsdException w:name="Normal (Web)" w:uiPriority="99"/>
    <w:lsdException w:name="HTML Address" w:uiPriority="99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36111"/>
    <w:pPr>
      <w:widowControl w:val="0"/>
    </w:pPr>
    <w:rPr>
      <w:rFonts w:ascii="Times New Roman" w:hAnsi="Times New Roman"/>
      <w:lang w:eastAsia="ko-KR"/>
    </w:rPr>
  </w:style>
  <w:style w:type="paragraph" w:styleId="Heading2">
    <w:name w:val="heading 2"/>
    <w:basedOn w:val="Normal"/>
    <w:link w:val="Heading2Char"/>
    <w:uiPriority w:val="9"/>
    <w:qFormat/>
    <w:locked/>
    <w:rsid w:val="00B41C38"/>
    <w:pPr>
      <w:widowControl/>
      <w:spacing w:before="100" w:beforeAutospacing="1" w:after="100" w:afterAutospacing="1"/>
      <w:outlineLvl w:val="1"/>
    </w:pPr>
    <w:rPr>
      <w:rFonts w:ascii="Tahoma" w:hAnsi="Tahoma" w:cs="Tahoma"/>
      <w:b/>
      <w:bCs/>
      <w:sz w:val="36"/>
      <w:szCs w:val="36"/>
      <w:lang w:eastAsia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locked/>
    <w:rsid w:val="0006499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30"/>
    </w:rPr>
  </w:style>
  <w:style w:type="paragraph" w:styleId="Heading5">
    <w:name w:val="heading 5"/>
    <w:basedOn w:val="Normal"/>
    <w:next w:val="Normal"/>
    <w:link w:val="Heading5Char"/>
    <w:semiHidden/>
    <w:unhideWhenUsed/>
    <w:qFormat/>
    <w:locked/>
    <w:rsid w:val="00136A40"/>
    <w:pPr>
      <w:spacing w:before="240" w:after="60"/>
      <w:outlineLvl w:val="4"/>
    </w:pPr>
    <w:rPr>
      <w:rFonts w:ascii="Calibri" w:hAnsi="Calibri" w:cs="Cordia New"/>
      <w:b/>
      <w:bCs/>
      <w:i/>
      <w:iCs/>
      <w:sz w:val="26"/>
      <w:szCs w:val="3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sid w:val="001F2D30"/>
    <w:rPr>
      <w:rFonts w:cs="Times New Roman"/>
      <w:color w:val="0000FF"/>
      <w:u w:val="single"/>
    </w:rPr>
  </w:style>
  <w:style w:type="table" w:styleId="TableGrid">
    <w:name w:val="Table Grid"/>
    <w:basedOn w:val="TableNormal"/>
    <w:uiPriority w:val="39"/>
    <w:rsid w:val="00E10B17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CharChar">
    <w:name w:val="อักขระ อักขระ Char Char"/>
    <w:basedOn w:val="Normal"/>
    <w:rsid w:val="002F313A"/>
    <w:pPr>
      <w:widowControl/>
      <w:spacing w:after="160" w:line="240" w:lineRule="exact"/>
    </w:pPr>
    <w:rPr>
      <w:rFonts w:ascii="Tahoma" w:eastAsia="Cordia New" w:hAnsi="Tahoma" w:cs="Cordia New"/>
      <w:b/>
      <w:bCs/>
      <w:lang w:eastAsia="en-US" w:bidi="ar-SA"/>
    </w:rPr>
  </w:style>
  <w:style w:type="paragraph" w:customStyle="1" w:styleId="null">
    <w:name w:val="null"/>
    <w:basedOn w:val="Normal"/>
    <w:rsid w:val="002F313A"/>
    <w:pPr>
      <w:widowControl/>
      <w:spacing w:before="100" w:beforeAutospacing="1" w:after="100" w:afterAutospacing="1"/>
    </w:pPr>
    <w:rPr>
      <w:rFonts w:ascii="Tahoma" w:hAnsi="Tahoma" w:cs="Tahoma"/>
      <w:sz w:val="24"/>
      <w:szCs w:val="24"/>
      <w:lang w:eastAsia="en-US"/>
    </w:rPr>
  </w:style>
  <w:style w:type="paragraph" w:styleId="Header">
    <w:name w:val="header"/>
    <w:basedOn w:val="Normal"/>
    <w:link w:val="HeaderChar"/>
    <w:uiPriority w:val="99"/>
    <w:rsid w:val="00CD0D20"/>
    <w:pPr>
      <w:tabs>
        <w:tab w:val="center" w:pos="4513"/>
        <w:tab w:val="right" w:pos="9026"/>
      </w:tabs>
    </w:pPr>
    <w:rPr>
      <w:szCs w:val="25"/>
    </w:rPr>
  </w:style>
  <w:style w:type="character" w:customStyle="1" w:styleId="HeaderChar">
    <w:name w:val="Header Char"/>
    <w:link w:val="Header"/>
    <w:uiPriority w:val="99"/>
    <w:rsid w:val="00CD0D20"/>
    <w:rPr>
      <w:rFonts w:ascii="Times New Roman" w:hAnsi="Times New Roman"/>
      <w:szCs w:val="25"/>
      <w:lang w:eastAsia="ko-KR"/>
    </w:rPr>
  </w:style>
  <w:style w:type="paragraph" w:styleId="Footer">
    <w:name w:val="footer"/>
    <w:basedOn w:val="Normal"/>
    <w:link w:val="FooterChar"/>
    <w:uiPriority w:val="99"/>
    <w:rsid w:val="00CD0D20"/>
    <w:pPr>
      <w:tabs>
        <w:tab w:val="center" w:pos="4513"/>
        <w:tab w:val="right" w:pos="9026"/>
      </w:tabs>
    </w:pPr>
    <w:rPr>
      <w:szCs w:val="25"/>
    </w:rPr>
  </w:style>
  <w:style w:type="character" w:customStyle="1" w:styleId="FooterChar">
    <w:name w:val="Footer Char"/>
    <w:link w:val="Footer"/>
    <w:uiPriority w:val="99"/>
    <w:rsid w:val="00CD0D20"/>
    <w:rPr>
      <w:rFonts w:ascii="Times New Roman" w:hAnsi="Times New Roman"/>
      <w:szCs w:val="25"/>
      <w:lang w:eastAsia="ko-KR"/>
    </w:rPr>
  </w:style>
  <w:style w:type="paragraph" w:styleId="BalloonText">
    <w:name w:val="Balloon Text"/>
    <w:basedOn w:val="Normal"/>
    <w:link w:val="BalloonTextChar"/>
    <w:rsid w:val="000D0FEC"/>
    <w:rPr>
      <w:rFonts w:ascii="Tahoma" w:hAnsi="Tahoma"/>
      <w:sz w:val="16"/>
    </w:rPr>
  </w:style>
  <w:style w:type="character" w:customStyle="1" w:styleId="BalloonTextChar">
    <w:name w:val="Balloon Text Char"/>
    <w:link w:val="BalloonText"/>
    <w:rsid w:val="000D0FEC"/>
    <w:rPr>
      <w:rFonts w:ascii="Tahoma" w:hAnsi="Tahoma"/>
      <w:sz w:val="16"/>
      <w:lang w:eastAsia="ko-KR"/>
    </w:rPr>
  </w:style>
  <w:style w:type="paragraph" w:styleId="NormalWeb">
    <w:name w:val="Normal (Web)"/>
    <w:basedOn w:val="Normal"/>
    <w:uiPriority w:val="99"/>
    <w:unhideWhenUsed/>
    <w:rsid w:val="00857A60"/>
    <w:pPr>
      <w:widowControl/>
      <w:spacing w:before="100" w:beforeAutospacing="1" w:after="100" w:afterAutospacing="1"/>
    </w:pPr>
    <w:rPr>
      <w:rFonts w:ascii="Tahoma" w:hAnsi="Tahoma" w:cs="Tahoma"/>
      <w:sz w:val="24"/>
      <w:szCs w:val="24"/>
      <w:lang w:eastAsia="zh-CN"/>
    </w:rPr>
  </w:style>
  <w:style w:type="character" w:styleId="Strong">
    <w:name w:val="Strong"/>
    <w:uiPriority w:val="22"/>
    <w:qFormat/>
    <w:locked/>
    <w:rsid w:val="00857A60"/>
    <w:rPr>
      <w:b/>
      <w:bCs/>
    </w:rPr>
  </w:style>
  <w:style w:type="paragraph" w:customStyle="1" w:styleId="CharCharCharCharCharChar">
    <w:name w:val="อักขระ อักขระ Char Char อักขระ อักขระ Char Char อักขระ อักขระ Char Char"/>
    <w:basedOn w:val="Normal"/>
    <w:rsid w:val="00AC7989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CharCharCharChar">
    <w:name w:val="อักขระ อักขระ Char Char อักขระ อักขระ Char Char"/>
    <w:basedOn w:val="Normal"/>
    <w:rsid w:val="00907BA2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styleId="Title">
    <w:name w:val="Title"/>
    <w:basedOn w:val="Normal"/>
    <w:next w:val="Normal"/>
    <w:link w:val="TitleChar"/>
    <w:qFormat/>
    <w:locked/>
    <w:rsid w:val="008E3015"/>
    <w:pPr>
      <w:spacing w:before="240" w:after="60"/>
      <w:jc w:val="center"/>
      <w:outlineLvl w:val="0"/>
    </w:pPr>
    <w:rPr>
      <w:rFonts w:ascii="Cambria" w:eastAsia="SimSun" w:hAnsi="Cambria"/>
      <w:b/>
      <w:bCs/>
      <w:kern w:val="28"/>
      <w:sz w:val="32"/>
      <w:szCs w:val="40"/>
    </w:rPr>
  </w:style>
  <w:style w:type="character" w:customStyle="1" w:styleId="TitleChar">
    <w:name w:val="Title Char"/>
    <w:link w:val="Title"/>
    <w:rsid w:val="008E3015"/>
    <w:rPr>
      <w:rFonts w:ascii="Cambria" w:eastAsia="SimSun" w:hAnsi="Cambria" w:cs="Angsana New"/>
      <w:b/>
      <w:bCs/>
      <w:kern w:val="28"/>
      <w:sz w:val="32"/>
      <w:szCs w:val="40"/>
      <w:lang w:eastAsia="ko-KR"/>
    </w:rPr>
  </w:style>
  <w:style w:type="character" w:customStyle="1" w:styleId="apple-converted-space">
    <w:name w:val="apple-converted-space"/>
    <w:rsid w:val="005B253D"/>
  </w:style>
  <w:style w:type="paragraph" w:customStyle="1" w:styleId="intro">
    <w:name w:val="intro"/>
    <w:basedOn w:val="Normal"/>
    <w:rsid w:val="00EC29A6"/>
    <w:pPr>
      <w:widowControl/>
      <w:spacing w:before="100" w:beforeAutospacing="1" w:after="100" w:afterAutospacing="1"/>
    </w:pPr>
    <w:rPr>
      <w:rFonts w:ascii="Tahoma" w:hAnsi="Tahoma" w:cs="Tahoma"/>
      <w:sz w:val="24"/>
      <w:szCs w:val="24"/>
      <w:lang w:eastAsia="zh-CN"/>
    </w:rPr>
  </w:style>
  <w:style w:type="paragraph" w:styleId="NoSpacing">
    <w:name w:val="No Spacing"/>
    <w:link w:val="NoSpacingChar"/>
    <w:uiPriority w:val="1"/>
    <w:qFormat/>
    <w:rsid w:val="003E696F"/>
    <w:pPr>
      <w:widowControl w:val="0"/>
    </w:pPr>
    <w:rPr>
      <w:rFonts w:ascii="Times New Roman" w:hAnsi="Times New Roman"/>
      <w:szCs w:val="25"/>
      <w:lang w:eastAsia="ko-KR"/>
    </w:rPr>
  </w:style>
  <w:style w:type="character" w:styleId="Emphasis">
    <w:name w:val="Emphasis"/>
    <w:uiPriority w:val="20"/>
    <w:qFormat/>
    <w:locked/>
    <w:rsid w:val="005E0895"/>
    <w:rPr>
      <w:i/>
      <w:iCs/>
    </w:rPr>
  </w:style>
  <w:style w:type="paragraph" w:styleId="ListParagraph">
    <w:name w:val="List Paragraph"/>
    <w:basedOn w:val="Normal"/>
    <w:uiPriority w:val="34"/>
    <w:qFormat/>
    <w:rsid w:val="007D64AE"/>
    <w:pPr>
      <w:ind w:left="720"/>
      <w:contextualSpacing/>
    </w:pPr>
    <w:rPr>
      <w:szCs w:val="25"/>
    </w:rPr>
  </w:style>
  <w:style w:type="paragraph" w:styleId="HTMLAddress">
    <w:name w:val="HTML Address"/>
    <w:basedOn w:val="Normal"/>
    <w:link w:val="HTMLAddressChar"/>
    <w:uiPriority w:val="99"/>
    <w:unhideWhenUsed/>
    <w:rsid w:val="00925120"/>
    <w:pPr>
      <w:widowControl/>
    </w:pPr>
    <w:rPr>
      <w:rFonts w:ascii="Tahoma" w:hAnsi="Tahoma" w:cs="Tahoma"/>
      <w:i/>
      <w:iCs/>
      <w:sz w:val="24"/>
      <w:szCs w:val="24"/>
      <w:lang w:eastAsia="en-US"/>
    </w:rPr>
  </w:style>
  <w:style w:type="character" w:customStyle="1" w:styleId="HTMLAddressChar">
    <w:name w:val="HTML Address Char"/>
    <w:link w:val="HTMLAddress"/>
    <w:uiPriority w:val="99"/>
    <w:rsid w:val="00925120"/>
    <w:rPr>
      <w:rFonts w:ascii="Tahoma" w:hAnsi="Tahoma" w:cs="Tahoma"/>
      <w:i/>
      <w:iCs/>
      <w:sz w:val="24"/>
      <w:szCs w:val="24"/>
    </w:rPr>
  </w:style>
  <w:style w:type="character" w:customStyle="1" w:styleId="Heading2Char">
    <w:name w:val="Heading 2 Char"/>
    <w:link w:val="Heading2"/>
    <w:uiPriority w:val="9"/>
    <w:rsid w:val="00B41C38"/>
    <w:rPr>
      <w:rFonts w:ascii="Tahoma" w:hAnsi="Tahoma" w:cs="Tahoma"/>
      <w:b/>
      <w:bCs/>
      <w:sz w:val="36"/>
      <w:szCs w:val="36"/>
    </w:rPr>
  </w:style>
  <w:style w:type="character" w:customStyle="1" w:styleId="text1">
    <w:name w:val="text1"/>
    <w:rsid w:val="002853DD"/>
  </w:style>
  <w:style w:type="character" w:customStyle="1" w:styleId="Heading5Char">
    <w:name w:val="Heading 5 Char"/>
    <w:link w:val="Heading5"/>
    <w:semiHidden/>
    <w:rsid w:val="00136A40"/>
    <w:rPr>
      <w:rFonts w:ascii="Calibri" w:eastAsia="Times New Roman" w:hAnsi="Calibri" w:cs="Cordia New"/>
      <w:b/>
      <w:bCs/>
      <w:i/>
      <w:iCs/>
      <w:sz w:val="26"/>
      <w:szCs w:val="33"/>
      <w:lang w:eastAsia="ko-KR"/>
    </w:rPr>
  </w:style>
  <w:style w:type="character" w:customStyle="1" w:styleId="s1">
    <w:name w:val="s1"/>
    <w:basedOn w:val="DefaultParagraphFont"/>
    <w:rsid w:val="00EA230C"/>
  </w:style>
  <w:style w:type="character" w:customStyle="1" w:styleId="s2">
    <w:name w:val="s2"/>
    <w:basedOn w:val="DefaultParagraphFont"/>
    <w:rsid w:val="00642739"/>
  </w:style>
  <w:style w:type="paragraph" w:customStyle="1" w:styleId="CharCharCharChar0">
    <w:name w:val="อักขระ อักขระ Char Char อักขระ อักขระ Char Char"/>
    <w:basedOn w:val="Normal"/>
    <w:rsid w:val="001434C2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CharCharCharCharCharChar0">
    <w:name w:val="อักขระ อักขระ Char Char อักขระ อักขระ Char Char อักขระ อักขระ Char Char"/>
    <w:basedOn w:val="Normal"/>
    <w:rsid w:val="00797725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CharCharCharCharCharChar1">
    <w:name w:val="อักขระ อักขระ Char Char อักขระ อักขระ Char Char อักขระ อักขระ Char Char"/>
    <w:basedOn w:val="Normal"/>
    <w:rsid w:val="001739CC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CharCharCharCharCharChar2">
    <w:name w:val="อักขระ อักขระ Char Char อักขระ อักขระ Char Char อักขระ อักขระ Char Char"/>
    <w:basedOn w:val="Normal"/>
    <w:rsid w:val="008A0FE3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selectionshareable">
    <w:name w:val="selectionshareable"/>
    <w:basedOn w:val="Normal"/>
    <w:rsid w:val="00323046"/>
    <w:pPr>
      <w:widowControl/>
      <w:spacing w:before="100" w:beforeAutospacing="1" w:after="100" w:afterAutospacing="1"/>
    </w:pPr>
    <w:rPr>
      <w:rFonts w:ascii="Tahoma" w:hAnsi="Tahoma" w:cs="Tahoma"/>
      <w:sz w:val="24"/>
      <w:szCs w:val="24"/>
      <w:lang w:eastAsia="en-US"/>
    </w:rPr>
  </w:style>
  <w:style w:type="paragraph" w:customStyle="1" w:styleId="CharCharCharCharCharChar3">
    <w:name w:val="อักขระ อักขระ Char Char อักขระ อักขระ Char Char อักขระ อักขระ Char Char"/>
    <w:basedOn w:val="Normal"/>
    <w:rsid w:val="00ED4931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CharCharCharChar1">
    <w:name w:val="อักขระ อักขระ Char Char อักขระ อักขระ Char Char"/>
    <w:basedOn w:val="Normal"/>
    <w:rsid w:val="00955FC1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character" w:customStyle="1" w:styleId="NoSpacingChar">
    <w:name w:val="No Spacing Char"/>
    <w:basedOn w:val="DefaultParagraphFont"/>
    <w:link w:val="NoSpacing"/>
    <w:uiPriority w:val="1"/>
    <w:rsid w:val="00F56BAE"/>
    <w:rPr>
      <w:rFonts w:ascii="Times New Roman" w:hAnsi="Times New Roman"/>
      <w:szCs w:val="25"/>
      <w:lang w:eastAsia="ko-KR"/>
    </w:rPr>
  </w:style>
  <w:style w:type="paragraph" w:customStyle="1" w:styleId="CharChar1CharChar">
    <w:name w:val="Char Char1 อักขระ อักขระ Char Char"/>
    <w:basedOn w:val="Normal"/>
    <w:rsid w:val="00B5403F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character" w:customStyle="1" w:styleId="s3">
    <w:name w:val="s3"/>
    <w:basedOn w:val="DefaultParagraphFont"/>
    <w:rsid w:val="003255CA"/>
  </w:style>
  <w:style w:type="character" w:customStyle="1" w:styleId="s4">
    <w:name w:val="s4"/>
    <w:basedOn w:val="DefaultParagraphFont"/>
    <w:rsid w:val="003255CA"/>
  </w:style>
  <w:style w:type="character" w:customStyle="1" w:styleId="Heading3Char">
    <w:name w:val="Heading 3 Char"/>
    <w:basedOn w:val="DefaultParagraphFont"/>
    <w:link w:val="Heading3"/>
    <w:uiPriority w:val="9"/>
    <w:rsid w:val="00064991"/>
    <w:rPr>
      <w:rFonts w:asciiTheme="majorHAnsi" w:eastAsiaTheme="majorEastAsia" w:hAnsiTheme="majorHAnsi" w:cstheme="majorBidi"/>
      <w:color w:val="1F4D78" w:themeColor="accent1" w:themeShade="7F"/>
      <w:sz w:val="24"/>
      <w:szCs w:val="30"/>
      <w:lang w:eastAsia="ko-KR"/>
    </w:rPr>
  </w:style>
  <w:style w:type="paragraph" w:customStyle="1" w:styleId="CharCharCharCharCharChar4">
    <w:name w:val="อักขระ อักขระ Char Char อักขระ อักขระ Char Char อักขระ อักขระ Char Char"/>
    <w:basedOn w:val="Normal"/>
    <w:rsid w:val="004F1CC7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Body">
    <w:name w:val="Body"/>
    <w:rsid w:val="0006775F"/>
    <w:pPr>
      <w:widowControl w:val="0"/>
      <w:pBdr>
        <w:top w:val="nil"/>
        <w:left w:val="nil"/>
        <w:bottom w:val="nil"/>
        <w:right w:val="nil"/>
        <w:between w:val="nil"/>
        <w:bar w:val="nil"/>
      </w:pBdr>
    </w:pPr>
    <w:rPr>
      <w:rFonts w:ascii="Times New Roman" w:eastAsia="Arial Unicode MS" w:hAnsi="Times New Roman" w:cs="Arial Unicode MS"/>
      <w:color w:val="000000"/>
      <w:u w:color="000000"/>
      <w:bdr w:val="nil"/>
      <w14:textOutline w14:w="0" w14:cap="flat" w14:cmpd="sng" w14:algn="ctr">
        <w14:noFill/>
        <w14:prstDash w14:val="solid"/>
        <w14:bevel/>
      </w14:textOutline>
    </w:rPr>
  </w:style>
  <w:style w:type="paragraph" w:customStyle="1" w:styleId="BodyA">
    <w:name w:val="Body A"/>
    <w:rsid w:val="0035403D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 Neue" w:eastAsia="Arial Unicode MS" w:hAnsi="Helvetica Neue" w:cs="Arial Unicode MS"/>
      <w:color w:val="000000"/>
      <w:sz w:val="22"/>
      <w:szCs w:val="22"/>
      <w:u w:color="000000"/>
      <w:bdr w:val="nil"/>
      <w14:textOutline w14:w="12700" w14:cap="flat" w14:cmpd="sng" w14:algn="ctr">
        <w14:noFill/>
        <w14:prstDash w14:val="solid"/>
        <w14:miter w14:lim="400000"/>
      </w14:textOutline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F4737"/>
    <w:rPr>
      <w:color w:val="605E5C"/>
      <w:shd w:val="clear" w:color="auto" w:fill="E1DFDD"/>
    </w:rPr>
  </w:style>
  <w:style w:type="character" w:customStyle="1" w:styleId="token">
    <w:name w:val="token"/>
    <w:basedOn w:val="DefaultParagraphFont"/>
    <w:rsid w:val="00C14CD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881864">
          <w:marLeft w:val="0"/>
          <w:marRight w:val="0"/>
          <w:marTop w:val="420"/>
          <w:marBottom w:val="21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136955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0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6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8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8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74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75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88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04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75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30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75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03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34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8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427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43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87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20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90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32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73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1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08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49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77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7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83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69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63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52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06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94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13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62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4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67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42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98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926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31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89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03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9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22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47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702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69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82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69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29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54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suandusitpoll.dusit.ac.th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settings" Target="settings.xml"/><Relationship Id="rId12" Type="http://schemas.openxmlformats.org/officeDocument/2006/relationships/hyperlink" Target="http://www.suandusitpoll.dusit.ac.th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EF91956AB9AC4989F484742A4E9ED8" ma:contentTypeVersion="13" ma:contentTypeDescription="Create a new document." ma:contentTypeScope="" ma:versionID="8fb9ebd384ffc5e680ab50cd10bd70b9">
  <xsd:schema xmlns:xsd="http://www.w3.org/2001/XMLSchema" xmlns:xs="http://www.w3.org/2001/XMLSchema" xmlns:p="http://schemas.microsoft.com/office/2006/metadata/properties" xmlns:ns3="434283dd-932f-40b1-9b4f-8c26b90b60e0" xmlns:ns4="bf912b7e-be98-49b6-81e5-be89948cc91c" targetNamespace="http://schemas.microsoft.com/office/2006/metadata/properties" ma:root="true" ma:fieldsID="41534b746814b105eee690c0c9312493" ns3:_="" ns4:_="">
    <xsd:import namespace="434283dd-932f-40b1-9b4f-8c26b90b60e0"/>
    <xsd:import namespace="bf912b7e-be98-49b6-81e5-be89948cc91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4283dd-932f-40b1-9b4f-8c26b90b60e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912b7e-be98-49b6-81e5-be89948cc91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E9D039F-4F27-4450-AE76-F44125EA999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D12B822-2E47-434F-8D74-43BF88144E0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34283dd-932f-40b1-9b4f-8c26b90b60e0"/>
    <ds:schemaRef ds:uri="bf912b7e-be98-49b6-81e5-be89948cc9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DD5FAAE-9C7A-4390-8730-C8EE60D6C0A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F897CB8-F649-468C-80B6-87305143AC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2</TotalTime>
  <Pages>2</Pages>
  <Words>556</Words>
  <Characters>3173</Characters>
  <Application>Microsoft Office Word</Application>
  <DocSecurity>0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__________* กรุณาส่งคืน</vt:lpstr>
      <vt:lpstr>__________* กรุณาส่งคืน</vt:lpstr>
    </vt:vector>
  </TitlesOfParts>
  <Company>Poll</Company>
  <LinksUpToDate>false</LinksUpToDate>
  <CharactersWithSpaces>3722</CharactersWithSpaces>
  <SharedDoc>false</SharedDoc>
  <HLinks>
    <vt:vector size="6" baseType="variant">
      <vt:variant>
        <vt:i4>1900608</vt:i4>
      </vt:variant>
      <vt:variant>
        <vt:i4>0</vt:i4>
      </vt:variant>
      <vt:variant>
        <vt:i4>0</vt:i4>
      </vt:variant>
      <vt:variant>
        <vt:i4>5</vt:i4>
      </vt:variant>
      <vt:variant>
        <vt:lpwstr>http://www.suandusitpoll.dusit.ac.th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67-3187 คนไทยกับสถานการณ์น้ำท่วม</dc:title>
  <dc:subject/>
  <dc:creator>Mr.Sukhum;Miss Pornpan</dc:creator>
  <cp:keywords>สวนดุสิตโพล;SuanDusitPoll;น้ำท่วม;ภัยพิบัติ;ภัยธรรมชาติ;ดุสิตโพล;Dusitpoll;ช่วยน้ำท่วม</cp:keywords>
  <cp:lastModifiedBy>Kittipong</cp:lastModifiedBy>
  <cp:revision>210</cp:revision>
  <cp:lastPrinted>2024-09-22T00:11:00Z</cp:lastPrinted>
  <dcterms:created xsi:type="dcterms:W3CDTF">2024-09-19T07:03:00Z</dcterms:created>
  <dcterms:modified xsi:type="dcterms:W3CDTF">2024-09-22T0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EF91956AB9AC4989F484742A4E9ED8</vt:lpwstr>
  </property>
</Properties>
</file>